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728207" w14:textId="348882C0" w:rsidR="00095A11" w:rsidRPr="008C6010" w:rsidRDefault="00AE1A7C" w:rsidP="00E60211">
      <w:pPr>
        <w:tabs>
          <w:tab w:val="left" w:pos="720"/>
          <w:tab w:val="right" w:pos="2970"/>
          <w:tab w:val="left" w:pos="3150"/>
          <w:tab w:val="left" w:pos="387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1/ </w:t>
      </w:r>
      <w:r w:rsidR="008F3F2D" w:rsidRPr="008C6010">
        <w:rPr>
          <w:rFonts w:cstheme="minorHAnsi"/>
          <w:sz w:val="20"/>
          <w:szCs w:val="20"/>
        </w:rPr>
        <w:t xml:space="preserve">  </w:t>
      </w:r>
      <w:r w:rsidR="00095A11" w:rsidRPr="008C6010">
        <w:rPr>
          <w:rFonts w:cstheme="minorHAnsi"/>
          <w:sz w:val="20"/>
          <w:szCs w:val="20"/>
        </w:rPr>
        <w:t xml:space="preserve">op1:                       </w:t>
      </w:r>
      <w:r w:rsidR="00F966AF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 xml:space="preserve">max: </w:t>
      </w:r>
      <w:r w:rsidR="00F966AF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LODL 1</w:t>
      </w:r>
      <w:r w:rsidR="00245409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op2</w:t>
      </w:r>
    </w:p>
    <w:p w14:paraId="6DF30B8D" w14:textId="740CBD57" w:rsidR="00095A11" w:rsidRPr="008C6010" w:rsidRDefault="00AE1A7C" w:rsidP="00E60211">
      <w:pPr>
        <w:tabs>
          <w:tab w:val="left" w:pos="720"/>
          <w:tab w:val="right" w:pos="2970"/>
          <w:tab w:val="left" w:pos="3150"/>
          <w:tab w:val="left" w:pos="387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</w:t>
      </w:r>
      <w:r w:rsidR="008F3F2D" w:rsidRPr="008C6010">
        <w:rPr>
          <w:rFonts w:cstheme="minorHAnsi"/>
          <w:sz w:val="20"/>
          <w:szCs w:val="20"/>
        </w:rPr>
        <w:t xml:space="preserve">  </w:t>
      </w:r>
      <w:r w:rsidR="00095A11" w:rsidRPr="008C6010">
        <w:rPr>
          <w:rFonts w:cstheme="minorHAnsi"/>
          <w:sz w:val="20"/>
          <w:szCs w:val="20"/>
        </w:rPr>
        <w:t xml:space="preserve">op2:                            </w:t>
      </w:r>
      <w:r w:rsidR="00F966AF" w:rsidRPr="008C6010">
        <w:rPr>
          <w:rFonts w:cstheme="minorHAnsi"/>
          <w:sz w:val="20"/>
          <w:szCs w:val="20"/>
        </w:rPr>
        <w:tab/>
      </w:r>
      <w:r w:rsidR="00F966AF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SUBL 2</w:t>
      </w:r>
      <w:r w:rsidR="00245409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op2-op1</w:t>
      </w:r>
    </w:p>
    <w:p w14:paraId="200F053A" w14:textId="15CCEF0F" w:rsidR="00095A11" w:rsidRPr="008C6010" w:rsidRDefault="00095A11" w:rsidP="00E60211">
      <w:pPr>
        <w:tabs>
          <w:tab w:val="left" w:pos="720"/>
          <w:tab w:val="right" w:pos="2970"/>
          <w:tab w:val="left" w:pos="3150"/>
          <w:tab w:val="left" w:pos="387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opres: 0                        </w:t>
      </w:r>
      <w:r w:rsidR="00F966AF" w:rsidRPr="008C6010">
        <w:rPr>
          <w:rFonts w:cstheme="minorHAnsi"/>
          <w:sz w:val="20"/>
          <w:szCs w:val="20"/>
        </w:rPr>
        <w:tab/>
      </w:r>
      <w:r w:rsidR="00F966AF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JNEG op1big:</w:t>
      </w:r>
    </w:p>
    <w:p w14:paraId="7B485636" w14:textId="3047F5F7" w:rsidR="00095A11" w:rsidRPr="008C6010" w:rsidRDefault="00095A11" w:rsidP="00E60211">
      <w:pPr>
        <w:tabs>
          <w:tab w:val="left" w:pos="720"/>
          <w:tab w:val="right" w:pos="2970"/>
          <w:tab w:val="left" w:pos="3150"/>
          <w:tab w:val="left" w:pos="387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</w:t>
      </w:r>
      <w:r w:rsidR="00D31907" w:rsidRPr="008C6010">
        <w:rPr>
          <w:rFonts w:cstheme="minorHAnsi"/>
          <w:sz w:val="20"/>
          <w:szCs w:val="20"/>
        </w:rPr>
        <w:t xml:space="preserve">        </w:t>
      </w:r>
      <w:r w:rsidRPr="008C6010">
        <w:rPr>
          <w:rFonts w:cstheme="minorHAnsi"/>
          <w:sz w:val="20"/>
          <w:szCs w:val="20"/>
        </w:rPr>
        <w:t xml:space="preserve">.LOC 50                     </w:t>
      </w:r>
      <w:r w:rsidR="00F966AF" w:rsidRPr="008C6010">
        <w:rPr>
          <w:rFonts w:cstheme="minorHAnsi"/>
          <w:sz w:val="20"/>
          <w:szCs w:val="20"/>
        </w:rPr>
        <w:tab/>
      </w:r>
      <w:r w:rsidR="00346F86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LODL 1</w:t>
      </w:r>
    </w:p>
    <w:p w14:paraId="21205526" w14:textId="27C89849" w:rsidR="00095A11" w:rsidRPr="008C6010" w:rsidRDefault="00095A11" w:rsidP="00E60211">
      <w:pPr>
        <w:tabs>
          <w:tab w:val="left" w:pos="720"/>
          <w:tab w:val="right" w:pos="2970"/>
          <w:tab w:val="left" w:pos="3150"/>
          <w:tab w:val="left" w:pos="387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main: </w:t>
      </w:r>
      <w:r w:rsidR="00EB2747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LODD op1:                </w:t>
      </w:r>
      <w:r w:rsidR="00A25D3F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 </w:t>
      </w:r>
      <w:r w:rsidR="00A25D3F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RETN  </w:t>
      </w:r>
      <w:r w:rsidR="00245409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op2</w:t>
      </w:r>
    </w:p>
    <w:p w14:paraId="706F4C46" w14:textId="3CA1310E" w:rsidR="00095A11" w:rsidRPr="008C6010" w:rsidRDefault="00095A11" w:rsidP="00E60211">
      <w:pPr>
        <w:tabs>
          <w:tab w:val="left" w:pos="720"/>
          <w:tab w:val="right" w:pos="2970"/>
          <w:tab w:val="left" w:pos="3150"/>
          <w:tab w:val="left" w:pos="387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EB2747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PUSH              </w:t>
      </w:r>
      <w:r w:rsidR="00F966AF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op1big:</w:t>
      </w:r>
      <w:r w:rsidR="00A25D3F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LODL 2</w:t>
      </w:r>
    </w:p>
    <w:p w14:paraId="78CDFF7B" w14:textId="5586EEBA" w:rsidR="00095A11" w:rsidRPr="008C6010" w:rsidRDefault="00095A11" w:rsidP="00E60211">
      <w:pPr>
        <w:tabs>
          <w:tab w:val="left" w:pos="720"/>
          <w:tab w:val="right" w:pos="2970"/>
          <w:tab w:val="left" w:pos="3150"/>
          <w:tab w:val="left" w:pos="387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EB2747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LODD op2:                 </w:t>
      </w:r>
      <w:r w:rsidR="00F966AF" w:rsidRPr="008C6010">
        <w:rPr>
          <w:rFonts w:cstheme="minorHAnsi"/>
          <w:sz w:val="20"/>
          <w:szCs w:val="20"/>
        </w:rPr>
        <w:tab/>
      </w:r>
      <w:r w:rsidR="007445BF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RETN  </w:t>
      </w:r>
      <w:r w:rsidR="00245409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op1</w:t>
      </w:r>
    </w:p>
    <w:p w14:paraId="11CEFAD0" w14:textId="1B805F41" w:rsidR="00095A11" w:rsidRPr="008C6010" w:rsidRDefault="00095A11" w:rsidP="00E60211">
      <w:pPr>
        <w:tabs>
          <w:tab w:val="left" w:pos="720"/>
          <w:tab w:val="right" w:pos="2970"/>
          <w:tab w:val="left" w:pos="3150"/>
          <w:tab w:val="left" w:pos="387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EB2747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PUSH</w:t>
      </w:r>
    </w:p>
    <w:p w14:paraId="4C78AB0B" w14:textId="26D31090" w:rsidR="00095A11" w:rsidRPr="008C6010" w:rsidRDefault="00095A11" w:rsidP="00E60211">
      <w:pPr>
        <w:tabs>
          <w:tab w:val="left" w:pos="720"/>
          <w:tab w:val="right" w:pos="2970"/>
          <w:tab w:val="left" w:pos="3150"/>
          <w:tab w:val="left" w:pos="387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EB2747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CALL max:</w:t>
      </w:r>
    </w:p>
    <w:p w14:paraId="4C46A8A6" w14:textId="0A2F36E3" w:rsidR="00095A11" w:rsidRPr="008C6010" w:rsidRDefault="00095A11" w:rsidP="00E60211">
      <w:pPr>
        <w:tabs>
          <w:tab w:val="left" w:pos="720"/>
          <w:tab w:val="right" w:pos="2970"/>
          <w:tab w:val="left" w:pos="3150"/>
          <w:tab w:val="left" w:pos="387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EB2747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INSP 2</w:t>
      </w:r>
    </w:p>
    <w:p w14:paraId="4DC0D879" w14:textId="50595C62" w:rsidR="00095A11" w:rsidRPr="008C6010" w:rsidRDefault="00095A11" w:rsidP="00E60211">
      <w:pPr>
        <w:tabs>
          <w:tab w:val="left" w:pos="720"/>
          <w:tab w:val="right" w:pos="2970"/>
          <w:tab w:val="left" w:pos="3150"/>
          <w:tab w:val="left" w:pos="387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EB2747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STOD opres:</w:t>
      </w:r>
    </w:p>
    <w:p w14:paraId="22149058" w14:textId="13A7A187" w:rsidR="00095A11" w:rsidRPr="008C6010" w:rsidRDefault="00095A11" w:rsidP="00E60211">
      <w:pPr>
        <w:tabs>
          <w:tab w:val="left" w:pos="720"/>
          <w:tab w:val="right" w:pos="2970"/>
          <w:tab w:val="left" w:pos="3150"/>
          <w:tab w:val="left" w:pos="387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EB2747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HALT</w:t>
      </w:r>
    </w:p>
    <w:p w14:paraId="09F24AD3" w14:textId="77777777" w:rsidR="00095A11" w:rsidRPr="008C6010" w:rsidRDefault="00095A11" w:rsidP="00E60211">
      <w:pPr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2/ main: LODD index</w:t>
      </w:r>
    </w:p>
    <w:p w14:paraId="2F2D45BD" w14:textId="71CFB388" w:rsidR="00095A11" w:rsidRPr="008C6010" w:rsidRDefault="00DA06C5" w:rsidP="00E60211">
      <w:pPr>
        <w:tabs>
          <w:tab w:val="left" w:pos="45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DESP 2</w:t>
      </w:r>
      <w:r w:rsidR="00C40E77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</w:t>
      </w:r>
      <w:r w:rsidR="002D4896" w:rsidRPr="008C6010">
        <w:rPr>
          <w:rFonts w:cstheme="minorHAnsi"/>
          <w:sz w:val="20"/>
          <w:szCs w:val="20"/>
        </w:rPr>
        <w:t xml:space="preserve"> </w:t>
      </w:r>
      <w:r w:rsidR="00095A11" w:rsidRPr="008C6010">
        <w:rPr>
          <w:rFonts w:cstheme="minorHAnsi"/>
          <w:sz w:val="20"/>
          <w:szCs w:val="20"/>
        </w:rPr>
        <w:t>sp:=sp-2;</w:t>
      </w:r>
    </w:p>
    <w:p w14:paraId="76D92944" w14:textId="4592443C" w:rsidR="00095A11" w:rsidRPr="008C6010" w:rsidRDefault="00DA06C5" w:rsidP="00E60211">
      <w:pPr>
        <w:tabs>
          <w:tab w:val="left" w:pos="45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LOCO 0</w:t>
      </w:r>
      <w:r w:rsidR="00C40E77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ac:=0</w:t>
      </w:r>
    </w:p>
    <w:p w14:paraId="04110C18" w14:textId="17508259" w:rsidR="00095A11" w:rsidRPr="008C6010" w:rsidRDefault="00DA06C5" w:rsidP="00E60211">
      <w:pPr>
        <w:tabs>
          <w:tab w:val="left" w:pos="45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STOL 0</w:t>
      </w:r>
      <w:r w:rsidR="00C40E77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m[sp+0]:=ac (sum:=0)</w:t>
      </w:r>
    </w:p>
    <w:p w14:paraId="1D09A7E6" w14:textId="06A54DED" w:rsidR="00095A11" w:rsidRPr="008C6010" w:rsidRDefault="00DA06C5" w:rsidP="00E60211">
      <w:pPr>
        <w:tabs>
          <w:tab w:val="left" w:pos="45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STOL 1</w:t>
      </w:r>
      <w:r w:rsidR="00C40E77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m[sp+1]:=ac (i:=0)</w:t>
      </w:r>
    </w:p>
    <w:p w14:paraId="167AD85B" w14:textId="5E39E834" w:rsidR="00095A11" w:rsidRPr="008C6010" w:rsidRDefault="00095A11" w:rsidP="00E60211">
      <w:pPr>
        <w:tabs>
          <w:tab w:val="left" w:pos="45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5: </w:t>
      </w:r>
      <w:r w:rsidR="00C40E77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SUBL 2</w:t>
      </w:r>
      <w:r w:rsidR="00CB0F4B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ac:=ac-m[sp+3](i-N)</w:t>
      </w:r>
    </w:p>
    <w:p w14:paraId="01CADE93" w14:textId="6E8DF99D" w:rsidR="00095A11" w:rsidRPr="008C6010" w:rsidRDefault="00DA06C5" w:rsidP="00E60211">
      <w:pPr>
        <w:tabs>
          <w:tab w:val="left" w:pos="45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JZER 15</w:t>
      </w:r>
      <w:r w:rsidR="00CB0F4B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jump if i==N</w:t>
      </w:r>
    </w:p>
    <w:p w14:paraId="5EC953C4" w14:textId="57ADFD5C" w:rsidR="00095A11" w:rsidRPr="008C6010" w:rsidRDefault="00DA06C5" w:rsidP="00E60211">
      <w:pPr>
        <w:tabs>
          <w:tab w:val="left" w:pos="45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JPOS 15</w:t>
      </w:r>
      <w:r w:rsidR="00CB0F4B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jump if (i&gt;N)</w:t>
      </w:r>
    </w:p>
    <w:p w14:paraId="6C9F600B" w14:textId="48DDA00B" w:rsidR="00095A11" w:rsidRPr="008C6010" w:rsidRDefault="00DA06C5" w:rsidP="00E60211">
      <w:pPr>
        <w:tabs>
          <w:tab w:val="left" w:pos="45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LODL 0</w:t>
      </w:r>
      <w:r w:rsidR="00CB0F4B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ac:=m[sp+0] (sum)</w:t>
      </w:r>
    </w:p>
    <w:p w14:paraId="39346EAC" w14:textId="4F31DE42" w:rsidR="00095A11" w:rsidRPr="008C6010" w:rsidRDefault="00DA06C5" w:rsidP="00E60211">
      <w:pPr>
        <w:tabs>
          <w:tab w:val="left" w:pos="45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ADDL 1</w:t>
      </w:r>
      <w:r w:rsidR="00CB0F4B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ac:=ac</w:t>
      </w:r>
      <w:r w:rsidR="00E35E4D" w:rsidRPr="008C6010">
        <w:rPr>
          <w:rFonts w:cstheme="minorHAnsi"/>
          <w:sz w:val="20"/>
          <w:szCs w:val="20"/>
        </w:rPr>
        <w:t xml:space="preserve"> </w:t>
      </w:r>
      <w:r w:rsidR="00095A11" w:rsidRPr="008C6010">
        <w:rPr>
          <w:rFonts w:cstheme="minorHAnsi"/>
          <w:sz w:val="20"/>
          <w:szCs w:val="20"/>
        </w:rPr>
        <w:t>+</w:t>
      </w:r>
      <w:r w:rsidR="00E35E4D" w:rsidRPr="008C6010">
        <w:rPr>
          <w:rFonts w:cstheme="minorHAnsi"/>
          <w:sz w:val="20"/>
          <w:szCs w:val="20"/>
        </w:rPr>
        <w:t xml:space="preserve"> </w:t>
      </w:r>
      <w:r w:rsidR="00095A11" w:rsidRPr="008C6010">
        <w:rPr>
          <w:rFonts w:cstheme="minorHAnsi"/>
          <w:sz w:val="20"/>
          <w:szCs w:val="20"/>
        </w:rPr>
        <w:t>m[sp+1] (sum+i)</w:t>
      </w:r>
    </w:p>
    <w:p w14:paraId="2B868CE2" w14:textId="49EF579D" w:rsidR="00095A11" w:rsidRPr="008C6010" w:rsidRDefault="00DA06C5" w:rsidP="00E60211">
      <w:pPr>
        <w:tabs>
          <w:tab w:val="left" w:pos="45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STOL 0</w:t>
      </w:r>
      <w:r w:rsidR="00CB0F4B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m[sp+0]:=ac (sum=sum+i)</w:t>
      </w:r>
    </w:p>
    <w:p w14:paraId="63D7901E" w14:textId="7E010683" w:rsidR="00095A11" w:rsidRPr="008C6010" w:rsidRDefault="00DA06C5" w:rsidP="00E60211">
      <w:pPr>
        <w:tabs>
          <w:tab w:val="left" w:pos="45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LOCO 1</w:t>
      </w:r>
      <w:r w:rsidR="00CB0F4B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ac:=1</w:t>
      </w:r>
    </w:p>
    <w:p w14:paraId="5FC0BCD1" w14:textId="0863BFB0" w:rsidR="00095A11" w:rsidRPr="008C6010" w:rsidRDefault="00DA06C5" w:rsidP="00E60211">
      <w:pPr>
        <w:tabs>
          <w:tab w:val="left" w:pos="45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ADDL 1</w:t>
      </w:r>
      <w:r w:rsidR="00CB0F4B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ac:=ac+m[sp+1](1+i)</w:t>
      </w:r>
    </w:p>
    <w:p w14:paraId="001889AD" w14:textId="75BD6C38" w:rsidR="00095A11" w:rsidRPr="008C6010" w:rsidRDefault="00DA06C5" w:rsidP="00E60211">
      <w:pPr>
        <w:tabs>
          <w:tab w:val="left" w:pos="45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STOL 1</w:t>
      </w:r>
      <w:r w:rsidR="00CB0F4B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m[sp+1]:=ac (i=1+i)</w:t>
      </w:r>
    </w:p>
    <w:p w14:paraId="48666CF7" w14:textId="7EEDA3C4" w:rsidR="00095A11" w:rsidRPr="008C6010" w:rsidRDefault="00DA06C5" w:rsidP="00E60211">
      <w:pPr>
        <w:tabs>
          <w:tab w:val="left" w:pos="45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JUMP 5</w:t>
      </w:r>
      <w:r w:rsidR="00CB0F4B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 xml:space="preserve">; </w:t>
      </w:r>
    </w:p>
    <w:p w14:paraId="1C6F25A3" w14:textId="7DB0871E" w:rsidR="00095A11" w:rsidRPr="008C6010" w:rsidRDefault="00095A11" w:rsidP="00E60211">
      <w:pPr>
        <w:tabs>
          <w:tab w:val="left" w:pos="45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15: </w:t>
      </w:r>
      <w:r w:rsidR="00C40E77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LODL 0</w:t>
      </w:r>
      <w:r w:rsidR="00CB0F4B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ac:=m[sp+0] (sum)</w:t>
      </w:r>
    </w:p>
    <w:p w14:paraId="6F03A086" w14:textId="783C7FE8" w:rsidR="00095A11" w:rsidRPr="008C6010" w:rsidRDefault="00DA06C5" w:rsidP="00E60211">
      <w:pPr>
        <w:tabs>
          <w:tab w:val="left" w:pos="45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INSI 2</w:t>
      </w:r>
      <w:r w:rsidR="00CB0F4B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sp:=sp+2 move stack pointer down 2 places</w:t>
      </w:r>
    </w:p>
    <w:p w14:paraId="79322B5D" w14:textId="4403EAC8" w:rsidR="00095A11" w:rsidRPr="008C6010" w:rsidRDefault="00DA06C5" w:rsidP="00E60211">
      <w:pPr>
        <w:tabs>
          <w:tab w:val="left" w:pos="45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STOL 1</w:t>
      </w:r>
      <w:r w:rsidR="00CB0F4B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m[sp+1]:=sum(return sum)</w:t>
      </w:r>
    </w:p>
    <w:p w14:paraId="14B68433" w14:textId="51B1D3D5" w:rsidR="00095A11" w:rsidRPr="008C6010" w:rsidRDefault="00DA06C5" w:rsidP="00E60211">
      <w:pPr>
        <w:tabs>
          <w:tab w:val="left" w:pos="45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RETN</w:t>
      </w:r>
      <w:r w:rsidR="00CB0F4B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return to caller</w:t>
      </w:r>
    </w:p>
    <w:p w14:paraId="38FA6448" w14:textId="622613E3" w:rsidR="00095A11" w:rsidRPr="008C6010" w:rsidRDefault="00095A11" w:rsidP="00E60211">
      <w:pPr>
        <w:tabs>
          <w:tab w:val="left" w:pos="45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3/ </w:t>
      </w:r>
      <w:r w:rsidR="00C40E77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STOD result: </w:t>
      </w:r>
      <w:r w:rsidR="00F77F7E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store ac to result location</w:t>
      </w:r>
    </w:p>
    <w:p w14:paraId="78E5EA21" w14:textId="3A284F91" w:rsidR="00095A11" w:rsidRPr="008C6010" w:rsidRDefault="00095A11" w:rsidP="00E60211">
      <w:pPr>
        <w:tabs>
          <w:tab w:val="left" w:pos="90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4/ adder: </w:t>
      </w:r>
      <w:r w:rsidR="008D0694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LODL 1</w:t>
      </w:r>
      <w:r w:rsidR="00AA0AB3">
        <w:rPr>
          <w:rFonts w:cstheme="minorHAnsi"/>
          <w:sz w:val="20"/>
          <w:szCs w:val="20"/>
        </w:rPr>
        <w:t xml:space="preserve">    </w:t>
      </w:r>
      <w:r w:rsidRPr="008C6010">
        <w:rPr>
          <w:rFonts w:cstheme="minorHAnsi"/>
          <w:sz w:val="20"/>
          <w:szCs w:val="20"/>
        </w:rPr>
        <w:t xml:space="preserve">; </w:t>
      </w:r>
      <w:r w:rsidR="006B57B6">
        <w:rPr>
          <w:rFonts w:cstheme="minorHAnsi"/>
          <w:sz w:val="20"/>
          <w:szCs w:val="20"/>
        </w:rPr>
        <w:t>get</w:t>
      </w:r>
      <w:r w:rsidRPr="008C6010">
        <w:rPr>
          <w:rFonts w:cstheme="minorHAnsi"/>
          <w:sz w:val="20"/>
          <w:szCs w:val="20"/>
        </w:rPr>
        <w:t xml:space="preserve"> 1st arg from stack into ac (data count)</w:t>
      </w:r>
    </w:p>
    <w:p w14:paraId="2753FB3C" w14:textId="755B5EDE" w:rsidR="00095A11" w:rsidRPr="008C6010" w:rsidRDefault="00095A11" w:rsidP="00E60211">
      <w:pPr>
        <w:tabs>
          <w:tab w:val="left" w:pos="90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    </w:t>
      </w:r>
      <w:r w:rsidR="009E069D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STOD mycnt</w:t>
      </w:r>
      <w:r w:rsidR="00F77F7E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store count at location mycnt:</w:t>
      </w:r>
    </w:p>
    <w:p w14:paraId="5BDA0164" w14:textId="1DC8D3F3" w:rsidR="00095A11" w:rsidRPr="008C6010" w:rsidRDefault="00095A11" w:rsidP="00E60211">
      <w:pPr>
        <w:tabs>
          <w:tab w:val="left" w:pos="90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   </w:t>
      </w:r>
      <w:r w:rsidR="009E069D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LODL 2</w:t>
      </w:r>
      <w:r w:rsidR="009E069D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; get 2nd arg from stack into ac (data addr)</w:t>
      </w:r>
    </w:p>
    <w:p w14:paraId="557435F0" w14:textId="605FF7BF" w:rsidR="00095A11" w:rsidRPr="008C6010" w:rsidRDefault="009E069D" w:rsidP="00E60211">
      <w:pPr>
        <w:tabs>
          <w:tab w:val="left" w:pos="90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PSHI</w:t>
      </w:r>
      <w:r w:rsidR="00F77F7E" w:rsidRPr="008C6010">
        <w:rPr>
          <w:rFonts w:cstheme="minorHAnsi"/>
          <w:sz w:val="20"/>
          <w:szCs w:val="20"/>
        </w:rPr>
        <w:tab/>
      </w:r>
      <w:r w:rsidR="00C06105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push indirect 1st data to stack</w:t>
      </w:r>
    </w:p>
    <w:p w14:paraId="66462582" w14:textId="71E4034E" w:rsidR="00095A11" w:rsidRPr="008C6010" w:rsidRDefault="009E069D" w:rsidP="00E60211">
      <w:pPr>
        <w:tabs>
          <w:tab w:val="left" w:pos="90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ADDD myc1:</w:t>
      </w:r>
      <w:r w:rsidR="00F77F7E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add 1 (value at myc1:) to addr in ac</w:t>
      </w:r>
    </w:p>
    <w:p w14:paraId="2C19C697" w14:textId="19E7685E" w:rsidR="00095A11" w:rsidRPr="008C6010" w:rsidRDefault="009E069D" w:rsidP="00E60211">
      <w:pPr>
        <w:tabs>
          <w:tab w:val="left" w:pos="90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STOD myptr</w:t>
      </w:r>
      <w:r w:rsidR="0059231A" w:rsidRPr="008C6010">
        <w:rPr>
          <w:rFonts w:cstheme="minorHAnsi"/>
          <w:sz w:val="20"/>
          <w:szCs w:val="20"/>
        </w:rPr>
        <w:t>:</w:t>
      </w:r>
      <w:r w:rsidR="00F77F7E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store new addr to location myptr:</w:t>
      </w:r>
    </w:p>
    <w:p w14:paraId="73E46AF1" w14:textId="5F51373E" w:rsidR="00095A11" w:rsidRPr="008C6010" w:rsidRDefault="00095A11" w:rsidP="00E60211">
      <w:pPr>
        <w:tabs>
          <w:tab w:val="left" w:pos="99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5/ MySub: </w:t>
      </w:r>
      <w:r w:rsidR="0001302F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LODL 2</w:t>
      </w:r>
      <w:r w:rsidR="000453F5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ac:=topNum</w:t>
      </w:r>
    </w:p>
    <w:p w14:paraId="1CE78275" w14:textId="681DE772" w:rsidR="00095A11" w:rsidRPr="008C6010" w:rsidRDefault="00095A11" w:rsidP="00E60211">
      <w:pPr>
        <w:tabs>
          <w:tab w:val="left" w:pos="99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    </w:t>
      </w:r>
      <w:r w:rsidR="009E069D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SUBL 3</w:t>
      </w:r>
      <w:r w:rsidR="000453F5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ac:=ac-bottomNum</w:t>
      </w:r>
    </w:p>
    <w:p w14:paraId="78849359" w14:textId="49C128E1" w:rsidR="00095A11" w:rsidRPr="008C6010" w:rsidRDefault="00095A11" w:rsidP="00E60211">
      <w:pPr>
        <w:tabs>
          <w:tab w:val="left" w:pos="99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    </w:t>
      </w:r>
      <w:r w:rsidR="0001302F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PUSH</w:t>
      </w:r>
    </w:p>
    <w:p w14:paraId="1115BD2A" w14:textId="124A1409" w:rsidR="00095A11" w:rsidRPr="008C6010" w:rsidRDefault="00095A11" w:rsidP="00E60211">
      <w:pPr>
        <w:tabs>
          <w:tab w:val="left" w:pos="99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    </w:t>
      </w:r>
      <w:r w:rsidR="0001302F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JNEG neg:</w:t>
      </w:r>
    </w:p>
    <w:p w14:paraId="0A06A33E" w14:textId="127857AA" w:rsidR="00095A11" w:rsidRPr="008C6010" w:rsidRDefault="00095A11" w:rsidP="00E60211">
      <w:pPr>
        <w:tabs>
          <w:tab w:val="left" w:pos="99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    </w:t>
      </w:r>
      <w:r w:rsidR="0001302F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LODL 2</w:t>
      </w:r>
      <w:r w:rsidR="009F7B7C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ac:=result</w:t>
      </w:r>
    </w:p>
    <w:p w14:paraId="3BB130BB" w14:textId="28ABC838" w:rsidR="00095A11" w:rsidRPr="008C6010" w:rsidRDefault="00095A11" w:rsidP="00E60211">
      <w:pPr>
        <w:tabs>
          <w:tab w:val="left" w:pos="99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    </w:t>
      </w:r>
      <w:r w:rsidR="0001302F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POPI </w:t>
      </w:r>
      <w:r w:rsidR="000453F5" w:rsidRPr="008C6010">
        <w:rPr>
          <w:rFonts w:cstheme="minorHAnsi"/>
          <w:sz w:val="20"/>
          <w:szCs w:val="20"/>
        </w:rPr>
        <w:tab/>
      </w:r>
      <w:r w:rsidR="00D13FCC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m[ac]=m[sp]</w:t>
      </w:r>
    </w:p>
    <w:p w14:paraId="17A73A0C" w14:textId="26882C7D" w:rsidR="00095A11" w:rsidRPr="00A73144" w:rsidRDefault="00095A11" w:rsidP="00E60211">
      <w:pPr>
        <w:tabs>
          <w:tab w:val="left" w:pos="990"/>
        </w:tabs>
        <w:spacing w:after="0" w:line="240" w:lineRule="auto"/>
        <w:contextualSpacing/>
        <w:rPr>
          <w:rFonts w:cstheme="minorHAnsi"/>
          <w:i/>
          <w:sz w:val="16"/>
          <w:szCs w:val="20"/>
        </w:rPr>
      </w:pPr>
      <w:r w:rsidRPr="00A73144">
        <w:rPr>
          <w:rFonts w:cstheme="minorHAnsi"/>
          <w:i/>
          <w:sz w:val="16"/>
          <w:szCs w:val="20"/>
        </w:rPr>
        <w:t xml:space="preserve">          </w:t>
      </w:r>
      <w:r w:rsidR="0001302F" w:rsidRPr="00A73144">
        <w:rPr>
          <w:rFonts w:cstheme="minorHAnsi"/>
          <w:i/>
          <w:sz w:val="16"/>
          <w:szCs w:val="20"/>
        </w:rPr>
        <w:tab/>
      </w:r>
      <w:r w:rsidRPr="00A73144">
        <w:rPr>
          <w:rFonts w:cstheme="minorHAnsi"/>
          <w:i/>
          <w:sz w:val="16"/>
          <w:szCs w:val="20"/>
        </w:rPr>
        <w:t xml:space="preserve">sp is at local var (value of subtraction), </w:t>
      </w:r>
    </w:p>
    <w:p w14:paraId="056A961C" w14:textId="511F7B5F" w:rsidR="00095A11" w:rsidRPr="00A73144" w:rsidRDefault="00095A11" w:rsidP="00E60211">
      <w:pPr>
        <w:tabs>
          <w:tab w:val="left" w:pos="990"/>
        </w:tabs>
        <w:spacing w:after="0" w:line="240" w:lineRule="auto"/>
        <w:contextualSpacing/>
        <w:rPr>
          <w:rFonts w:cstheme="minorHAnsi"/>
          <w:i/>
          <w:sz w:val="16"/>
          <w:szCs w:val="20"/>
        </w:rPr>
      </w:pPr>
      <w:r w:rsidRPr="00A73144">
        <w:rPr>
          <w:rFonts w:cstheme="minorHAnsi"/>
          <w:i/>
          <w:sz w:val="16"/>
          <w:szCs w:val="20"/>
        </w:rPr>
        <w:t xml:space="preserve">          </w:t>
      </w:r>
      <w:r w:rsidR="0001302F" w:rsidRPr="00A73144">
        <w:rPr>
          <w:rFonts w:cstheme="minorHAnsi"/>
          <w:i/>
          <w:sz w:val="16"/>
          <w:szCs w:val="20"/>
        </w:rPr>
        <w:tab/>
      </w:r>
      <w:r w:rsidRPr="00A73144">
        <w:rPr>
          <w:rFonts w:cstheme="minorHAnsi"/>
          <w:i/>
          <w:sz w:val="16"/>
          <w:szCs w:val="20"/>
        </w:rPr>
        <w:t>gan gia tri subtraction into result</w:t>
      </w:r>
    </w:p>
    <w:p w14:paraId="650D690A" w14:textId="0252D47E" w:rsidR="00095A11" w:rsidRPr="008C6010" w:rsidRDefault="00095A11" w:rsidP="00E60211">
      <w:pPr>
        <w:tabs>
          <w:tab w:val="left" w:pos="99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    </w:t>
      </w:r>
      <w:r w:rsidR="0001302F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LOCO 0</w:t>
      </w:r>
      <w:r w:rsidR="000453F5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ac:=0</w:t>
      </w:r>
    </w:p>
    <w:p w14:paraId="4E839FAA" w14:textId="2C49100D" w:rsidR="00095A11" w:rsidRPr="008C6010" w:rsidRDefault="00095A11" w:rsidP="00E60211">
      <w:pPr>
        <w:tabs>
          <w:tab w:val="left" w:pos="99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    </w:t>
      </w:r>
      <w:r w:rsidR="0001302F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RETN</w:t>
      </w:r>
    </w:p>
    <w:p w14:paraId="2A912057" w14:textId="6410CC4A" w:rsidR="00095A11" w:rsidRPr="008C6010" w:rsidRDefault="00780ABC" w:rsidP="00E60211">
      <w:pPr>
        <w:tabs>
          <w:tab w:val="left" w:pos="99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   </w:t>
      </w:r>
      <w:r w:rsidR="00095A11" w:rsidRPr="008C6010">
        <w:rPr>
          <w:rFonts w:cstheme="minorHAnsi"/>
          <w:sz w:val="20"/>
          <w:szCs w:val="20"/>
        </w:rPr>
        <w:t>neg:</w:t>
      </w:r>
      <w:r w:rsidR="00135A9F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LODL 2</w:t>
      </w:r>
    </w:p>
    <w:p w14:paraId="1C926C72" w14:textId="67BDD6F2" w:rsidR="00095A11" w:rsidRPr="008C6010" w:rsidRDefault="007A7EFD" w:rsidP="00E60211">
      <w:pPr>
        <w:tabs>
          <w:tab w:val="left" w:pos="99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POPI</w:t>
      </w:r>
    </w:p>
    <w:p w14:paraId="385705CA" w14:textId="612CDE50" w:rsidR="00095A11" w:rsidRPr="008C6010" w:rsidRDefault="007A7EFD" w:rsidP="00E60211">
      <w:pPr>
        <w:tabs>
          <w:tab w:val="left" w:pos="99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LODD cn1:</w:t>
      </w:r>
      <w:r w:rsidR="00D13FCC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</w:t>
      </w:r>
      <w:r w:rsidR="006C6563" w:rsidRPr="008C6010">
        <w:rPr>
          <w:rFonts w:cstheme="minorHAnsi"/>
          <w:sz w:val="20"/>
          <w:szCs w:val="20"/>
        </w:rPr>
        <w:t xml:space="preserve"> </w:t>
      </w:r>
      <w:r w:rsidR="00095A11" w:rsidRPr="008C6010">
        <w:rPr>
          <w:rFonts w:cstheme="minorHAnsi"/>
          <w:sz w:val="20"/>
          <w:szCs w:val="20"/>
        </w:rPr>
        <w:t>ac:=m(x); x:address of cn1</w:t>
      </w:r>
      <w:r w:rsidR="00334633" w:rsidRPr="008C6010">
        <w:rPr>
          <w:rFonts w:cstheme="minorHAnsi"/>
          <w:sz w:val="20"/>
          <w:szCs w:val="20"/>
        </w:rPr>
        <w:t xml:space="preserve"> &amp;</w:t>
      </w:r>
      <w:r w:rsidR="004640E6" w:rsidRPr="008C6010">
        <w:rPr>
          <w:rFonts w:cstheme="minorHAnsi"/>
          <w:sz w:val="20"/>
          <w:szCs w:val="20"/>
        </w:rPr>
        <w:t xml:space="preserve"> </w:t>
      </w:r>
      <w:r w:rsidR="00095A11" w:rsidRPr="008C6010">
        <w:rPr>
          <w:rFonts w:cstheme="minorHAnsi"/>
          <w:sz w:val="20"/>
          <w:szCs w:val="20"/>
        </w:rPr>
        <w:t>value=-1</w:t>
      </w:r>
    </w:p>
    <w:p w14:paraId="7D85EEF2" w14:textId="2DC909FA" w:rsidR="00095A11" w:rsidRPr="008C6010" w:rsidRDefault="007A7EFD" w:rsidP="00E60211">
      <w:pPr>
        <w:tabs>
          <w:tab w:val="left" w:pos="99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RETN</w:t>
      </w:r>
    </w:p>
    <w:p w14:paraId="162CAE95" w14:textId="6D160120" w:rsidR="00095A11" w:rsidRPr="008C6010" w:rsidRDefault="00864D0B" w:rsidP="00E60211">
      <w:pPr>
        <w:tabs>
          <w:tab w:val="left" w:pos="99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  </w:t>
      </w:r>
      <w:r w:rsidR="00095A11" w:rsidRPr="008C6010">
        <w:rPr>
          <w:rFonts w:cstheme="minorHAnsi"/>
          <w:sz w:val="20"/>
          <w:szCs w:val="20"/>
        </w:rPr>
        <w:t>cn1:</w:t>
      </w:r>
      <w:r w:rsidR="003E1AC3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-1</w:t>
      </w:r>
    </w:p>
    <w:p w14:paraId="4B323690" w14:textId="77777777" w:rsidR="00095A11" w:rsidRPr="008C6010" w:rsidRDefault="00095A11" w:rsidP="00E60211">
      <w:pPr>
        <w:spacing w:after="0" w:line="240" w:lineRule="auto"/>
        <w:contextualSpacing/>
        <w:rPr>
          <w:rFonts w:cstheme="minorHAnsi"/>
          <w:sz w:val="20"/>
          <w:szCs w:val="20"/>
          <w:u w:val="single"/>
        </w:rPr>
      </w:pPr>
      <w:r w:rsidRPr="008C6010">
        <w:rPr>
          <w:rFonts w:cstheme="minorHAnsi"/>
          <w:sz w:val="20"/>
          <w:szCs w:val="20"/>
          <w:u w:val="single"/>
        </w:rPr>
        <w:t>6/ Recursion</w:t>
      </w:r>
    </w:p>
    <w:p w14:paraId="60640123" w14:textId="30BB9F96" w:rsidR="00095A11" w:rsidRPr="008C6010" w:rsidRDefault="00615069" w:rsidP="00E60211">
      <w:pPr>
        <w:tabs>
          <w:tab w:val="left" w:pos="450"/>
          <w:tab w:val="left" w:pos="243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LOOP: LODD PasCnt</w:t>
      </w:r>
      <w:r w:rsidR="00A45794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num of fibs to in PasCnt</w:t>
      </w:r>
    </w:p>
    <w:p w14:paraId="778C78D9" w14:textId="5C22B609" w:rsidR="00095A11" w:rsidRPr="008C6010" w:rsidRDefault="00095A11" w:rsidP="00E60211">
      <w:pPr>
        <w:tabs>
          <w:tab w:val="left" w:pos="459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615069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JZER DONE:</w:t>
      </w:r>
      <w:r w:rsidR="007D2D96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no more passes, go to DONE</w:t>
      </w:r>
    </w:p>
    <w:p w14:paraId="63051491" w14:textId="610E51BA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550079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SUBD c1:</w:t>
      </w:r>
    </w:p>
    <w:p w14:paraId="54F2E2B4" w14:textId="25828D94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</w:t>
      </w:r>
      <w:r w:rsidR="00550079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STOD PasCnt:</w:t>
      </w:r>
      <w:r w:rsidR="007C74E8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</w:t>
      </w:r>
      <w:r w:rsidR="00494030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--pass remaining</w:t>
      </w:r>
    </w:p>
    <w:p w14:paraId="04F0000A" w14:textId="7FADE1DB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P1:   </w:t>
      </w:r>
      <w:r w:rsidR="00550079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LODD daddr:</w:t>
      </w:r>
      <w:r w:rsidR="007C74E8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load a pointer to fib arg</w:t>
      </w:r>
    </w:p>
    <w:p w14:paraId="063E41A6" w14:textId="3323E29E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550079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PSHI       </w:t>
      </w:r>
      <w:r w:rsidR="007C74E8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push arg for fib on stack</w:t>
      </w:r>
    </w:p>
    <w:p w14:paraId="1D6931C2" w14:textId="6A4F18F6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550079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ADDD c1:</w:t>
      </w:r>
    </w:p>
    <w:p w14:paraId="67A698A5" w14:textId="42418593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550079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STOD daddr </w:t>
      </w:r>
      <w:r w:rsidR="007C74E8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inc, store pointer for next d[n]</w:t>
      </w:r>
    </w:p>
    <w:p w14:paraId="7D3AE27B" w14:textId="66AE2E1E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550079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CALL FIB:  </w:t>
      </w:r>
      <w:r w:rsidR="007C74E8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call fib (arg on stack)</w:t>
      </w:r>
    </w:p>
    <w:p w14:paraId="570F8224" w14:textId="30028A9A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lastRenderedPageBreak/>
        <w:t xml:space="preserve">      </w:t>
      </w:r>
      <w:r w:rsidR="00550079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INSP 1     </w:t>
      </w:r>
      <w:r w:rsidR="007C74E8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clear stack on fib return</w:t>
      </w:r>
    </w:p>
    <w:p w14:paraId="090089DB" w14:textId="6C8BF8EE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P2:   </w:t>
      </w:r>
      <w:r w:rsidR="00550079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PUSH       </w:t>
      </w:r>
      <w:r w:rsidR="007C74E8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put return AC(fib(n)) on stack</w:t>
      </w:r>
    </w:p>
    <w:p w14:paraId="74B543D0" w14:textId="2FB1A08D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550079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LODD faddr:</w:t>
      </w:r>
      <w:r w:rsidR="007C74E8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load a pointer to result f[n]</w:t>
      </w:r>
    </w:p>
    <w:p w14:paraId="68F777AC" w14:textId="50D9AB23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550079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POPI       </w:t>
      </w:r>
      <w:r w:rsidR="007C74E8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pop result off stack into f[n]</w:t>
      </w:r>
    </w:p>
    <w:p w14:paraId="78B6FE16" w14:textId="41AC5E3A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550079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ADDD c1:</w:t>
      </w:r>
    </w:p>
    <w:p w14:paraId="1F3E94D2" w14:textId="10C097DD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550079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STOD faddr:</w:t>
      </w:r>
      <w:r w:rsidR="007C74E8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</w:t>
      </w:r>
      <w:r w:rsidR="007C74E8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inc, store pointer for next f[n]</w:t>
      </w:r>
    </w:p>
    <w:p w14:paraId="3EDFF576" w14:textId="0E8EA0EF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550079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JUMP LOOP:</w:t>
      </w:r>
      <w:r w:rsidR="007C74E8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go to top for next pass</w:t>
      </w:r>
    </w:p>
    <w:p w14:paraId="30D87A0C" w14:textId="49872E1D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FIB:  </w:t>
      </w:r>
      <w:r w:rsidR="00361060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LODL 1     </w:t>
      </w:r>
      <w:r w:rsidR="007C74E8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fib func loads arg from stack</w:t>
      </w:r>
    </w:p>
    <w:p w14:paraId="7BCEF174" w14:textId="6B89C54E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</w:t>
      </w:r>
      <w:r w:rsidR="00361060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JZER FIBZER:</w:t>
      </w:r>
      <w:r w:rsidR="007C74E8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if fib(0) go to FIBZER</w:t>
      </w:r>
    </w:p>
    <w:p w14:paraId="729A5B14" w14:textId="1F6339D3" w:rsidR="00361060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361060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SUBD c1:   </w:t>
      </w:r>
      <w:r w:rsidR="007C74E8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dec arg value in AC (arg-1)</w:t>
      </w:r>
    </w:p>
    <w:p w14:paraId="40DED9C2" w14:textId="461D718F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;;;;Iterative;;;</w:t>
      </w:r>
    </w:p>
    <w:p w14:paraId="4054BA59" w14:textId="3CAE0A20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361060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STOD LpCnt:</w:t>
      </w:r>
      <w:r w:rsidR="007C74E8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num of iterations in LpCnt</w:t>
      </w:r>
    </w:p>
    <w:p w14:paraId="0D7DBE21" w14:textId="7BC7497C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361060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LODD c0:   </w:t>
      </w:r>
      <w:r w:rsidR="007C74E8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load a 0 into AC</w:t>
      </w:r>
    </w:p>
    <w:p w14:paraId="2BF3AAA4" w14:textId="275B0E6A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361060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STOD fm2:  </w:t>
      </w:r>
      <w:r w:rsidR="007C74E8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store 0 in fib(n-2)</w:t>
      </w:r>
    </w:p>
    <w:p w14:paraId="3DE62753" w14:textId="38EB1AF6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361060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LODD c1:   </w:t>
      </w:r>
      <w:r w:rsidR="00FD7DE3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load a 1 into AC</w:t>
      </w:r>
    </w:p>
    <w:p w14:paraId="417F7B83" w14:textId="2E761F9E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361060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STOD fm1:  </w:t>
      </w:r>
      <w:r w:rsidR="00FD7DE3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store 1 in fib(n-1)</w:t>
      </w:r>
    </w:p>
    <w:p w14:paraId="52B21AB1" w14:textId="04A7B87C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ITER: </w:t>
      </w:r>
      <w:r w:rsidR="00361060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LODD LpCnt:</w:t>
      </w:r>
      <w:r w:rsidR="00FD7DE3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LpCnt arg-1 iterations needed</w:t>
      </w:r>
    </w:p>
    <w:p w14:paraId="15B6EACB" w14:textId="315D167C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361060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JZER RTN:  </w:t>
      </w:r>
      <w:r w:rsidR="00FD7DE3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when LpCnt==0 go to RTN:</w:t>
      </w:r>
    </w:p>
    <w:p w14:paraId="255A3634" w14:textId="5B3457AE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361060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SUBD c1:   </w:t>
      </w:r>
      <w:r w:rsidR="00FD7DE3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dec arg value in AC (LpCnt-1)</w:t>
      </w:r>
    </w:p>
    <w:p w14:paraId="10DE352C" w14:textId="021496BD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361060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STOD LpCnt:</w:t>
      </w:r>
      <w:r w:rsidR="00FD7DE3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store LpCnt for next iteration</w:t>
      </w:r>
    </w:p>
    <w:p w14:paraId="37AA8904" w14:textId="7E49BFC7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361060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LODD fm2:  </w:t>
      </w:r>
      <w:r w:rsidR="00FD7DE3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arg must be &gt;= 2, fm2 initially fi</w:t>
      </w:r>
      <w:r w:rsidR="007C7B38">
        <w:rPr>
          <w:rFonts w:cstheme="minorHAnsi"/>
          <w:sz w:val="20"/>
          <w:szCs w:val="20"/>
        </w:rPr>
        <w:t>b</w:t>
      </w:r>
      <w:r w:rsidRPr="008C6010">
        <w:rPr>
          <w:rFonts w:cstheme="minorHAnsi"/>
          <w:sz w:val="20"/>
          <w:szCs w:val="20"/>
        </w:rPr>
        <w:t>(0)</w:t>
      </w:r>
    </w:p>
    <w:p w14:paraId="2457227D" w14:textId="51010AA7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361060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ADDD fm1:  </w:t>
      </w:r>
      <w:r w:rsidR="00FD7DE3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fm1 initially fib(1), AC=fm2+fm1</w:t>
      </w:r>
    </w:p>
    <w:p w14:paraId="3DD2EC8D" w14:textId="2F7571BF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361060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 xml:space="preserve">STOD tmp:  </w:t>
      </w:r>
      <w:r w:rsidR="008427B9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store AC to tmp:</w:t>
      </w:r>
    </w:p>
    <w:p w14:paraId="5FC9C093" w14:textId="47996A34" w:rsidR="00095A11" w:rsidRPr="008C6010" w:rsidRDefault="001B3E3F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 xml:space="preserve">LODD fm1:  </w:t>
      </w:r>
      <w:r w:rsidR="008427B9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now load AC with fib(n-1)</w:t>
      </w:r>
    </w:p>
    <w:p w14:paraId="59EDC20F" w14:textId="638C211C" w:rsidR="00095A11" w:rsidRPr="008C6010" w:rsidRDefault="001B3E3F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 xml:space="preserve">STOD fm2:  </w:t>
      </w:r>
      <w:r w:rsidR="008427B9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replace old fib(n-2) with AC</w:t>
      </w:r>
    </w:p>
    <w:p w14:paraId="113AA08E" w14:textId="11DF0F4F" w:rsidR="00095A11" w:rsidRPr="008C6010" w:rsidRDefault="001B3E3F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 xml:space="preserve">LODD tmp:  </w:t>
      </w:r>
      <w:r w:rsidR="008427B9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load AC with tmp: becomes fib(n-1)</w:t>
      </w:r>
    </w:p>
    <w:p w14:paraId="112E18AB" w14:textId="355AFEE6" w:rsidR="00095A11" w:rsidRPr="008C6010" w:rsidRDefault="001B3E3F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 xml:space="preserve">STOD fm1:  </w:t>
      </w:r>
      <w:r w:rsidR="008427B9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store AC as next fib(n-1) to fm1</w:t>
      </w:r>
    </w:p>
    <w:p w14:paraId="30750AA0" w14:textId="5B81CA2C" w:rsidR="00095A11" w:rsidRPr="008C6010" w:rsidRDefault="001B3E3F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JUMP ITER:</w:t>
      </w:r>
    </w:p>
    <w:p w14:paraId="15255FF0" w14:textId="7EF1960B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RTN:  LODD tmp:  </w:t>
      </w:r>
      <w:r w:rsidR="008427B9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; load AC with tmp: final result</w:t>
      </w:r>
    </w:p>
    <w:p w14:paraId="3CDD5BBC" w14:textId="77777777" w:rsidR="00EC1E19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</w:t>
      </w:r>
      <w:r w:rsidR="003768FC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RETN</w:t>
      </w:r>
    </w:p>
    <w:p w14:paraId="090265D1" w14:textId="636BE281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  <w:u w:val="single"/>
        </w:rPr>
      </w:pPr>
      <w:r w:rsidRPr="008C6010">
        <w:rPr>
          <w:rFonts w:cstheme="minorHAnsi"/>
          <w:sz w:val="20"/>
          <w:szCs w:val="20"/>
          <w:u w:val="single"/>
        </w:rPr>
        <w:t>;;;;Recursion;;;</w:t>
      </w:r>
    </w:p>
    <w:p w14:paraId="3C08A7DE" w14:textId="0AB18A25" w:rsidR="00095A11" w:rsidRPr="008C6010" w:rsidRDefault="00225E25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 xml:space="preserve">PUSH </w:t>
      </w:r>
      <w:r w:rsidR="008427B9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pushing (arg-1)</w:t>
      </w:r>
    </w:p>
    <w:p w14:paraId="331CB82E" w14:textId="174B6684" w:rsidR="00095A11" w:rsidRPr="008C6010" w:rsidRDefault="00225E25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CALL FIB:</w:t>
      </w:r>
      <w:r w:rsidR="008427B9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fib(arg-1)</w:t>
      </w:r>
    </w:p>
    <w:p w14:paraId="6FD28FF4" w14:textId="2CE03DEC" w:rsidR="00095A11" w:rsidRPr="008C6010" w:rsidRDefault="00225E25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PUSH</w:t>
      </w:r>
    </w:p>
    <w:p w14:paraId="7BE97C46" w14:textId="58705E54" w:rsidR="00095A11" w:rsidRPr="008C6010" w:rsidRDefault="00225E25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LODL 1</w:t>
      </w:r>
      <w:r w:rsidR="008427B9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load value(arg-1) to AC</w:t>
      </w:r>
    </w:p>
    <w:p w14:paraId="4751745A" w14:textId="424D0A95" w:rsidR="00095A11" w:rsidRPr="008C6010" w:rsidRDefault="00225E25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SUBD c1:</w:t>
      </w:r>
      <w:r w:rsidR="008427B9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 xml:space="preserve">; arg-1 is </w:t>
      </w:r>
      <w:r w:rsidR="00105A31" w:rsidRPr="008C6010">
        <w:rPr>
          <w:rFonts w:cstheme="minorHAnsi"/>
          <w:sz w:val="20"/>
          <w:szCs w:val="20"/>
        </w:rPr>
        <w:t>decremented</w:t>
      </w:r>
    </w:p>
    <w:p w14:paraId="1AE98254" w14:textId="15CB0028" w:rsidR="00095A11" w:rsidRPr="008C6010" w:rsidRDefault="00225E25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PUSH</w:t>
      </w:r>
      <w:r w:rsidR="008427B9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push(arg-2)</w:t>
      </w:r>
    </w:p>
    <w:p w14:paraId="0B399DFF" w14:textId="31C9725C" w:rsidR="00095A11" w:rsidRPr="008C6010" w:rsidRDefault="00225E25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CALL FIB:</w:t>
      </w:r>
      <w:r w:rsidR="008427B9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call fib(arg-2)</w:t>
      </w:r>
    </w:p>
    <w:p w14:paraId="3C6EEC12" w14:textId="42092607" w:rsidR="00095A11" w:rsidRPr="008C6010" w:rsidRDefault="00225E25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INSP 1</w:t>
      </w:r>
      <w:r w:rsidR="008427B9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remove (arg-2) from stack</w:t>
      </w:r>
    </w:p>
    <w:p w14:paraId="06633D5E" w14:textId="71D1190F" w:rsidR="00095A11" w:rsidRPr="008C6010" w:rsidRDefault="00225E25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ADDL 0</w:t>
      </w:r>
      <w:r w:rsidR="008427B9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ac=f1+fm2</w:t>
      </w:r>
    </w:p>
    <w:p w14:paraId="2835F5EC" w14:textId="135E4271" w:rsidR="00095A11" w:rsidRPr="008C6010" w:rsidRDefault="00225E25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INSP 2</w:t>
      </w:r>
      <w:r w:rsidR="008427B9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remove f1 &amp; (arg-1) from stack</w:t>
      </w:r>
    </w:p>
    <w:p w14:paraId="3928301B" w14:textId="6D03E748" w:rsidR="00095A11" w:rsidRPr="008C6010" w:rsidRDefault="00225E25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RETN</w:t>
      </w:r>
    </w:p>
    <w:p w14:paraId="55CA5FB0" w14:textId="77777777" w:rsidR="00095A11" w:rsidRPr="008C6010" w:rsidRDefault="00095A11" w:rsidP="00E60211">
      <w:pPr>
        <w:tabs>
          <w:tab w:val="left" w:pos="54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;;;;</w:t>
      </w:r>
    </w:p>
    <w:p w14:paraId="4FC5C1A5" w14:textId="54D17D24" w:rsidR="00095A11" w:rsidRPr="008C6010" w:rsidRDefault="00095A11" w:rsidP="00E60211">
      <w:pPr>
        <w:tabs>
          <w:tab w:val="left" w:pos="90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FIBZER: </w:t>
      </w:r>
      <w:r w:rsidR="008467CD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LODD CO:</w:t>
      </w:r>
    </w:p>
    <w:p w14:paraId="70A2C78E" w14:textId="63428902" w:rsidR="00095A11" w:rsidRPr="008C6010" w:rsidRDefault="00225E25" w:rsidP="00E60211">
      <w:pPr>
        <w:tabs>
          <w:tab w:val="left" w:pos="90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RETN</w:t>
      </w:r>
      <w:r w:rsidR="008427B9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ac=0 for fib(0)</w:t>
      </w:r>
    </w:p>
    <w:p w14:paraId="2FCE9304" w14:textId="29BD6012" w:rsidR="00095A11" w:rsidRPr="008C6010" w:rsidRDefault="00095A11" w:rsidP="00E60211">
      <w:pPr>
        <w:tabs>
          <w:tab w:val="left" w:pos="90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FIBONE: </w:t>
      </w:r>
      <w:r w:rsidR="008467CD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LODD c1:</w:t>
      </w:r>
    </w:p>
    <w:p w14:paraId="22EAC0D2" w14:textId="1B6813C7" w:rsidR="00095A11" w:rsidRPr="008C6010" w:rsidRDefault="00225E25" w:rsidP="00E60211">
      <w:pPr>
        <w:tabs>
          <w:tab w:val="left" w:pos="900"/>
          <w:tab w:val="left" w:pos="1980"/>
        </w:tabs>
        <w:spacing w:after="0" w:line="240" w:lineRule="auto"/>
        <w:contextualSpacing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RETN</w:t>
      </w:r>
      <w:r w:rsidR="008427B9" w:rsidRPr="008C6010">
        <w:rPr>
          <w:rFonts w:cstheme="minorHAnsi"/>
          <w:sz w:val="20"/>
          <w:szCs w:val="20"/>
        </w:rPr>
        <w:tab/>
      </w:r>
      <w:r w:rsidR="00095A11" w:rsidRPr="008C6010">
        <w:rPr>
          <w:rFonts w:cstheme="minorHAnsi"/>
          <w:sz w:val="20"/>
          <w:szCs w:val="20"/>
        </w:rPr>
        <w:t>; ac=1 for fib(1)</w:t>
      </w:r>
    </w:p>
    <w:p w14:paraId="0F4ED428" w14:textId="6498FDA6" w:rsidR="00B6110F" w:rsidRPr="008C6010" w:rsidRDefault="00B6110F" w:rsidP="00D026F0">
      <w:pPr>
        <w:spacing w:after="0" w:line="240" w:lineRule="auto"/>
        <w:rPr>
          <w:rFonts w:cstheme="minorHAnsi"/>
          <w:sz w:val="20"/>
          <w:szCs w:val="20"/>
          <w:u w:val="single"/>
        </w:rPr>
      </w:pPr>
      <w:r w:rsidRPr="008C6010">
        <w:rPr>
          <w:rFonts w:cstheme="minorHAnsi"/>
          <w:sz w:val="20"/>
          <w:szCs w:val="20"/>
          <w:u w:val="single"/>
        </w:rPr>
        <w:t>1/ Convert base 10 into base 2-8-16</w:t>
      </w:r>
      <w:r w:rsidR="00907710" w:rsidRPr="008C6010">
        <w:rPr>
          <w:rFonts w:cstheme="minorHAnsi"/>
          <w:sz w:val="20"/>
          <w:szCs w:val="20"/>
          <w:u w:val="single"/>
        </w:rPr>
        <w:t>:</w:t>
      </w:r>
    </w:p>
    <w:p w14:paraId="3AFA2B5E" w14:textId="7FD91EF8" w:rsidR="00B6110F" w:rsidRPr="008C6010" w:rsidRDefault="00B6110F" w:rsidP="00D026F0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Base 2: 119.78125: 119/2↑.78125</w:t>
      </w:r>
      <w:r w:rsidR="00466F6F" w:rsidRPr="008C6010">
        <w:rPr>
          <w:rFonts w:cstheme="minorHAnsi"/>
          <w:sz w:val="20"/>
          <w:szCs w:val="20"/>
        </w:rPr>
        <w:t>*</w:t>
      </w:r>
      <w:r w:rsidRPr="008C6010">
        <w:rPr>
          <w:rFonts w:cstheme="minorHAnsi"/>
          <w:sz w:val="20"/>
          <w:szCs w:val="20"/>
        </w:rPr>
        <w:t>2↓</w:t>
      </w:r>
      <w:r w:rsidR="00C26804" w:rsidRPr="008C6010">
        <w:rPr>
          <w:rFonts w:cstheme="minorHAnsi"/>
          <w:sz w:val="20"/>
          <w:szCs w:val="20"/>
        </w:rPr>
        <w:t xml:space="preserve"> =&gt; 01110111.11001</w:t>
      </w:r>
    </w:p>
    <w:p w14:paraId="124479D6" w14:textId="26BC0BFE" w:rsidR="00574539" w:rsidRPr="008C6010" w:rsidRDefault="00574539" w:rsidP="00D026F0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Base 8: </w:t>
      </w:r>
      <w:r w:rsidR="00661D32" w:rsidRPr="008C6010">
        <w:rPr>
          <w:rFonts w:cstheme="minorHAnsi"/>
          <w:sz w:val="20"/>
          <w:szCs w:val="20"/>
        </w:rPr>
        <w:t>group</w:t>
      </w:r>
      <w:r w:rsidRPr="008C6010">
        <w:rPr>
          <w:rFonts w:cstheme="minorHAnsi"/>
          <w:sz w:val="20"/>
          <w:szCs w:val="20"/>
        </w:rPr>
        <w:t xml:space="preserve"> 3 digits: 001|110|111</w:t>
      </w:r>
      <w:r w:rsidR="00945890" w:rsidRPr="008C6010">
        <w:rPr>
          <w:rFonts w:cstheme="minorHAnsi"/>
          <w:sz w:val="20"/>
          <w:szCs w:val="20"/>
        </w:rPr>
        <w:t>|</w:t>
      </w:r>
      <w:r w:rsidRPr="008C6010">
        <w:rPr>
          <w:rFonts w:cstheme="minorHAnsi"/>
          <w:sz w:val="20"/>
          <w:szCs w:val="20"/>
        </w:rPr>
        <w:t>.</w:t>
      </w:r>
      <w:r w:rsidR="00945890" w:rsidRPr="008C6010">
        <w:rPr>
          <w:rFonts w:cstheme="minorHAnsi"/>
          <w:sz w:val="20"/>
          <w:szCs w:val="20"/>
        </w:rPr>
        <w:t>|</w:t>
      </w:r>
      <w:r w:rsidRPr="008C6010">
        <w:rPr>
          <w:rFonts w:cstheme="minorHAnsi"/>
          <w:sz w:val="20"/>
          <w:szCs w:val="20"/>
        </w:rPr>
        <w:t>110|010|</w:t>
      </w:r>
      <w:r w:rsidR="00542F5F" w:rsidRPr="008C6010">
        <w:rPr>
          <w:rFonts w:cstheme="minorHAnsi"/>
          <w:sz w:val="20"/>
          <w:szCs w:val="20"/>
        </w:rPr>
        <w:t xml:space="preserve"> </w:t>
      </w:r>
      <w:r w:rsidR="002B15E2" w:rsidRPr="008C6010">
        <w:rPr>
          <w:rFonts w:cstheme="minorHAnsi"/>
          <w:sz w:val="20"/>
          <w:szCs w:val="20"/>
        </w:rPr>
        <w:t>=&gt;</w:t>
      </w:r>
      <w:r w:rsidR="00542F5F" w:rsidRPr="008C6010">
        <w:rPr>
          <w:rFonts w:cstheme="minorHAnsi"/>
          <w:sz w:val="20"/>
          <w:szCs w:val="20"/>
        </w:rPr>
        <w:t xml:space="preserve"> </w:t>
      </w:r>
      <w:r w:rsidR="002B15E2" w:rsidRPr="008C6010">
        <w:rPr>
          <w:rFonts w:cstheme="minorHAnsi"/>
          <w:sz w:val="20"/>
          <w:szCs w:val="20"/>
        </w:rPr>
        <w:t>167.62</w:t>
      </w:r>
    </w:p>
    <w:p w14:paraId="1F194B1C" w14:textId="1724CF31" w:rsidR="005712BD" w:rsidRPr="008C6010" w:rsidRDefault="005712BD" w:rsidP="00D026F0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Base 16: </w:t>
      </w:r>
      <w:r w:rsidR="00661D32" w:rsidRPr="008C6010">
        <w:rPr>
          <w:rFonts w:cstheme="minorHAnsi"/>
          <w:sz w:val="20"/>
          <w:szCs w:val="20"/>
        </w:rPr>
        <w:t xml:space="preserve">group </w:t>
      </w:r>
      <w:r w:rsidRPr="008C6010">
        <w:rPr>
          <w:rFonts w:cstheme="minorHAnsi"/>
          <w:sz w:val="20"/>
          <w:szCs w:val="20"/>
        </w:rPr>
        <w:t>4 digits</w:t>
      </w:r>
      <w:r w:rsidR="00AE3359" w:rsidRPr="008C6010">
        <w:rPr>
          <w:rFonts w:cstheme="minorHAnsi"/>
          <w:sz w:val="20"/>
          <w:szCs w:val="20"/>
        </w:rPr>
        <w:t>: 0111|0111.1100|1000|</w:t>
      </w:r>
      <w:r w:rsidR="00542F5F" w:rsidRPr="008C6010">
        <w:rPr>
          <w:rFonts w:cstheme="minorHAnsi"/>
          <w:sz w:val="20"/>
          <w:szCs w:val="20"/>
        </w:rPr>
        <w:t xml:space="preserve"> </w:t>
      </w:r>
      <w:r w:rsidR="00044CD2" w:rsidRPr="008C6010">
        <w:rPr>
          <w:rFonts w:cstheme="minorHAnsi"/>
          <w:sz w:val="20"/>
          <w:szCs w:val="20"/>
        </w:rPr>
        <w:t>=&gt; 77.C8</w:t>
      </w:r>
    </w:p>
    <w:p w14:paraId="1B15844B" w14:textId="30E2E2AC" w:rsidR="005B0438" w:rsidRPr="008C6010" w:rsidRDefault="005B0438" w:rsidP="00D026F0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2’s complement = </w:t>
      </w:r>
      <w:r w:rsidR="00D0208A" w:rsidRPr="008C6010">
        <w:rPr>
          <w:rFonts w:cstheme="minorHAnsi"/>
          <w:sz w:val="20"/>
          <w:szCs w:val="20"/>
        </w:rPr>
        <w:t>flip</w:t>
      </w:r>
      <w:r w:rsidRPr="008C6010">
        <w:rPr>
          <w:rFonts w:cstheme="minorHAnsi"/>
          <w:sz w:val="20"/>
          <w:szCs w:val="20"/>
        </w:rPr>
        <w:t xml:space="preserve"> each single bit +</w:t>
      </w:r>
      <w:r w:rsidR="00646621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1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843"/>
        <w:gridCol w:w="2878"/>
      </w:tblGrid>
      <w:tr w:rsidR="00D11C91" w:rsidRPr="008C6010" w14:paraId="0E028E18" w14:textId="77777777" w:rsidTr="00EC075E">
        <w:tc>
          <w:tcPr>
            <w:tcW w:w="2485" w:type="pct"/>
          </w:tcPr>
          <w:p w14:paraId="50DBCEEB" w14:textId="285C8E97" w:rsidR="00D11C91" w:rsidRPr="008C6010" w:rsidRDefault="00D11C91" w:rsidP="00EC075E">
            <w:pPr>
              <w:tabs>
                <w:tab w:val="right" w:pos="2408"/>
              </w:tabs>
              <w:rPr>
                <w:rFonts w:cstheme="minorHAnsi"/>
                <w:sz w:val="20"/>
                <w:szCs w:val="20"/>
              </w:rPr>
            </w:pPr>
            <w:r w:rsidRPr="008C6010">
              <w:rPr>
                <w:rFonts w:cstheme="minorHAnsi"/>
                <w:sz w:val="20"/>
                <w:szCs w:val="20"/>
              </w:rPr>
              <w:t>18.6875</w:t>
            </w:r>
            <w:r w:rsidR="006E1C49" w:rsidRPr="008C6010">
              <w:rPr>
                <w:rFonts w:cstheme="minorHAnsi"/>
                <w:sz w:val="20"/>
                <w:szCs w:val="20"/>
                <w:vertAlign w:val="subscript"/>
              </w:rPr>
              <w:t>10</w:t>
            </w:r>
            <w:r w:rsidRPr="008C6010">
              <w:rPr>
                <w:rFonts w:cstheme="minorHAnsi"/>
                <w:sz w:val="20"/>
                <w:szCs w:val="20"/>
              </w:rPr>
              <w:t xml:space="preserve"> </w:t>
            </w:r>
            <w:r w:rsidR="006E1C49" w:rsidRPr="008C6010">
              <w:rPr>
                <w:rFonts w:cstheme="minorHAnsi"/>
                <w:sz w:val="20"/>
                <w:szCs w:val="20"/>
              </w:rPr>
              <w:t>= ?</w:t>
            </w:r>
            <w:r w:rsidR="006E1C49" w:rsidRPr="008C6010">
              <w:rPr>
                <w:rFonts w:cstheme="minorHAnsi"/>
                <w:sz w:val="20"/>
                <w:szCs w:val="20"/>
                <w:vertAlign w:val="subscript"/>
              </w:rPr>
              <w:t>2</w:t>
            </w:r>
            <w:r w:rsidRPr="008C6010">
              <w:rPr>
                <w:rFonts w:cstheme="minorHAnsi"/>
                <w:sz w:val="20"/>
                <w:szCs w:val="20"/>
              </w:rPr>
              <w:t xml:space="preserve"> 18/2 =</w:t>
            </w:r>
            <w:r w:rsidR="00ED52FF" w:rsidRPr="008C6010">
              <w:rPr>
                <w:rFonts w:cstheme="minorHAnsi"/>
                <w:sz w:val="20"/>
                <w:szCs w:val="20"/>
              </w:rPr>
              <w:t xml:space="preserve"> </w:t>
            </w:r>
            <w:r w:rsidRPr="008C6010">
              <w:rPr>
                <w:rFonts w:cstheme="minorHAnsi"/>
                <w:sz w:val="20"/>
                <w:szCs w:val="20"/>
              </w:rPr>
              <w:t>9 =</w:t>
            </w:r>
            <w:r w:rsidR="00373A36" w:rsidRPr="008C6010">
              <w:rPr>
                <w:rFonts w:cstheme="minorHAnsi"/>
                <w:sz w:val="20"/>
                <w:szCs w:val="20"/>
              </w:rPr>
              <w:t>&gt;</w:t>
            </w:r>
            <w:r w:rsidR="00C7270D" w:rsidRPr="008C6010">
              <w:rPr>
                <w:rFonts w:cstheme="minorHAnsi"/>
                <w:sz w:val="20"/>
                <w:szCs w:val="20"/>
              </w:rPr>
              <w:t xml:space="preserve"> </w:t>
            </w:r>
            <w:r w:rsidRPr="008C6010">
              <w:rPr>
                <w:rFonts w:cstheme="minorHAnsi"/>
                <w:sz w:val="20"/>
                <w:szCs w:val="20"/>
              </w:rPr>
              <w:t>0</w:t>
            </w:r>
            <w:r w:rsidR="00726D90" w:rsidRPr="008C6010">
              <w:rPr>
                <w:rFonts w:cstheme="minorHAnsi"/>
                <w:sz w:val="20"/>
                <w:szCs w:val="20"/>
              </w:rPr>
              <w:t>↑</w:t>
            </w:r>
          </w:p>
          <w:p w14:paraId="1B9DDAD9" w14:textId="42789E45" w:rsidR="00D11C91" w:rsidRPr="008C6010" w:rsidRDefault="00867A24" w:rsidP="00EC075E">
            <w:pPr>
              <w:tabs>
                <w:tab w:val="right" w:pos="2408"/>
              </w:tabs>
              <w:rPr>
                <w:rFonts w:cstheme="minorHAnsi"/>
                <w:sz w:val="20"/>
                <w:szCs w:val="20"/>
              </w:rPr>
            </w:pPr>
            <w:r w:rsidRPr="008C6010">
              <w:rPr>
                <w:rFonts w:cstheme="minorHAnsi"/>
                <w:sz w:val="20"/>
                <w:szCs w:val="20"/>
              </w:rPr>
              <w:tab/>
            </w:r>
            <w:r w:rsidR="00D11C91" w:rsidRPr="008C6010">
              <w:rPr>
                <w:rFonts w:cstheme="minorHAnsi"/>
                <w:sz w:val="20"/>
                <w:szCs w:val="20"/>
              </w:rPr>
              <w:t>9/2  =</w:t>
            </w:r>
            <w:r w:rsidR="00ED52FF" w:rsidRPr="008C6010">
              <w:rPr>
                <w:rFonts w:cstheme="minorHAnsi"/>
                <w:sz w:val="20"/>
                <w:szCs w:val="20"/>
              </w:rPr>
              <w:t xml:space="preserve"> </w:t>
            </w:r>
            <w:r w:rsidR="00D11C91" w:rsidRPr="008C6010">
              <w:rPr>
                <w:rFonts w:cstheme="minorHAnsi"/>
                <w:sz w:val="20"/>
                <w:szCs w:val="20"/>
              </w:rPr>
              <w:t>4 =</w:t>
            </w:r>
            <w:r w:rsidR="00373A36" w:rsidRPr="008C6010">
              <w:rPr>
                <w:rFonts w:cstheme="minorHAnsi"/>
                <w:sz w:val="20"/>
                <w:szCs w:val="20"/>
              </w:rPr>
              <w:t>&gt;</w:t>
            </w:r>
            <w:r w:rsidR="00C7270D" w:rsidRPr="008C6010">
              <w:rPr>
                <w:rFonts w:cstheme="minorHAnsi"/>
                <w:sz w:val="20"/>
                <w:szCs w:val="20"/>
              </w:rPr>
              <w:t xml:space="preserve"> </w:t>
            </w:r>
            <w:r w:rsidR="00D11C91" w:rsidRPr="008C6010">
              <w:rPr>
                <w:rFonts w:cstheme="minorHAnsi"/>
                <w:sz w:val="20"/>
                <w:szCs w:val="20"/>
              </w:rPr>
              <w:t>1</w:t>
            </w:r>
            <w:r w:rsidR="00726D90" w:rsidRPr="008C6010">
              <w:rPr>
                <w:rFonts w:cstheme="minorHAnsi"/>
                <w:sz w:val="20"/>
                <w:szCs w:val="20"/>
              </w:rPr>
              <w:t>↑</w:t>
            </w:r>
          </w:p>
          <w:p w14:paraId="11E189A2" w14:textId="4B101168" w:rsidR="00D11C91" w:rsidRPr="008C6010" w:rsidRDefault="00867A24" w:rsidP="00EC075E">
            <w:pPr>
              <w:tabs>
                <w:tab w:val="right" w:pos="2408"/>
              </w:tabs>
              <w:rPr>
                <w:rFonts w:cstheme="minorHAnsi"/>
                <w:sz w:val="20"/>
                <w:szCs w:val="20"/>
              </w:rPr>
            </w:pPr>
            <w:r w:rsidRPr="008C6010">
              <w:rPr>
                <w:rFonts w:cstheme="minorHAnsi"/>
                <w:sz w:val="20"/>
                <w:szCs w:val="20"/>
              </w:rPr>
              <w:tab/>
            </w:r>
            <w:r w:rsidR="00D11C91" w:rsidRPr="008C6010">
              <w:rPr>
                <w:rFonts w:cstheme="minorHAnsi"/>
                <w:sz w:val="20"/>
                <w:szCs w:val="20"/>
              </w:rPr>
              <w:t>4/2  =</w:t>
            </w:r>
            <w:r w:rsidR="00ED52FF" w:rsidRPr="008C6010">
              <w:rPr>
                <w:rFonts w:cstheme="minorHAnsi"/>
                <w:sz w:val="20"/>
                <w:szCs w:val="20"/>
              </w:rPr>
              <w:t xml:space="preserve"> </w:t>
            </w:r>
            <w:r w:rsidR="00D11C91" w:rsidRPr="008C6010">
              <w:rPr>
                <w:rFonts w:cstheme="minorHAnsi"/>
                <w:sz w:val="20"/>
                <w:szCs w:val="20"/>
              </w:rPr>
              <w:t>2 =</w:t>
            </w:r>
            <w:r w:rsidR="00373A36" w:rsidRPr="008C6010">
              <w:rPr>
                <w:rFonts w:cstheme="minorHAnsi"/>
                <w:sz w:val="20"/>
                <w:szCs w:val="20"/>
              </w:rPr>
              <w:t>&gt;</w:t>
            </w:r>
            <w:r w:rsidR="00C7270D" w:rsidRPr="008C6010">
              <w:rPr>
                <w:rFonts w:cstheme="minorHAnsi"/>
                <w:sz w:val="20"/>
                <w:szCs w:val="20"/>
              </w:rPr>
              <w:t xml:space="preserve"> </w:t>
            </w:r>
            <w:r w:rsidR="00D11C91" w:rsidRPr="008C6010">
              <w:rPr>
                <w:rFonts w:cstheme="minorHAnsi"/>
                <w:sz w:val="20"/>
                <w:szCs w:val="20"/>
              </w:rPr>
              <w:t>0</w:t>
            </w:r>
            <w:r w:rsidR="00726D90" w:rsidRPr="008C6010">
              <w:rPr>
                <w:rFonts w:cstheme="minorHAnsi"/>
                <w:sz w:val="20"/>
                <w:szCs w:val="20"/>
              </w:rPr>
              <w:t>↑</w:t>
            </w:r>
          </w:p>
          <w:p w14:paraId="1469B451" w14:textId="6EC9B420" w:rsidR="00D11C91" w:rsidRPr="008C6010" w:rsidRDefault="00867A24" w:rsidP="00EC075E">
            <w:pPr>
              <w:tabs>
                <w:tab w:val="right" w:pos="2408"/>
              </w:tabs>
              <w:rPr>
                <w:rFonts w:cstheme="minorHAnsi"/>
                <w:sz w:val="20"/>
                <w:szCs w:val="20"/>
              </w:rPr>
            </w:pPr>
            <w:r w:rsidRPr="008C6010">
              <w:rPr>
                <w:rFonts w:cstheme="minorHAnsi"/>
                <w:sz w:val="20"/>
                <w:szCs w:val="20"/>
              </w:rPr>
              <w:tab/>
            </w:r>
            <w:r w:rsidR="00D11C91" w:rsidRPr="008C6010">
              <w:rPr>
                <w:rFonts w:cstheme="minorHAnsi"/>
                <w:sz w:val="20"/>
                <w:szCs w:val="20"/>
              </w:rPr>
              <w:t>2/2  =</w:t>
            </w:r>
            <w:r w:rsidR="00ED52FF" w:rsidRPr="008C6010">
              <w:rPr>
                <w:rFonts w:cstheme="minorHAnsi"/>
                <w:sz w:val="20"/>
                <w:szCs w:val="20"/>
              </w:rPr>
              <w:t xml:space="preserve"> </w:t>
            </w:r>
            <w:r w:rsidR="00D11C91" w:rsidRPr="008C6010">
              <w:rPr>
                <w:rFonts w:cstheme="minorHAnsi"/>
                <w:sz w:val="20"/>
                <w:szCs w:val="20"/>
              </w:rPr>
              <w:t>1 =</w:t>
            </w:r>
            <w:r w:rsidR="00373A36" w:rsidRPr="008C6010">
              <w:rPr>
                <w:rFonts w:cstheme="minorHAnsi"/>
                <w:sz w:val="20"/>
                <w:szCs w:val="20"/>
              </w:rPr>
              <w:t>&gt;</w:t>
            </w:r>
            <w:r w:rsidR="00C7270D" w:rsidRPr="008C6010">
              <w:rPr>
                <w:rFonts w:cstheme="minorHAnsi"/>
                <w:sz w:val="20"/>
                <w:szCs w:val="20"/>
              </w:rPr>
              <w:t xml:space="preserve"> </w:t>
            </w:r>
            <w:r w:rsidR="00D11C91" w:rsidRPr="008C6010">
              <w:rPr>
                <w:rFonts w:cstheme="minorHAnsi"/>
                <w:sz w:val="20"/>
                <w:szCs w:val="20"/>
              </w:rPr>
              <w:t>0</w:t>
            </w:r>
            <w:r w:rsidR="00726D90" w:rsidRPr="008C6010">
              <w:rPr>
                <w:rFonts w:cstheme="minorHAnsi"/>
                <w:sz w:val="20"/>
                <w:szCs w:val="20"/>
              </w:rPr>
              <w:t>↑</w:t>
            </w:r>
          </w:p>
          <w:p w14:paraId="36373E33" w14:textId="39904592" w:rsidR="00D11C91" w:rsidRPr="008C6010" w:rsidRDefault="00867A24" w:rsidP="00EC075E">
            <w:pPr>
              <w:tabs>
                <w:tab w:val="right" w:pos="2408"/>
              </w:tabs>
              <w:rPr>
                <w:rFonts w:cstheme="minorHAnsi"/>
                <w:sz w:val="20"/>
                <w:szCs w:val="20"/>
              </w:rPr>
            </w:pPr>
            <w:r w:rsidRPr="008C6010">
              <w:rPr>
                <w:rFonts w:cstheme="minorHAnsi"/>
                <w:sz w:val="20"/>
                <w:szCs w:val="20"/>
              </w:rPr>
              <w:tab/>
            </w:r>
            <w:r w:rsidR="00D11C91" w:rsidRPr="008C6010">
              <w:rPr>
                <w:rFonts w:cstheme="minorHAnsi"/>
                <w:sz w:val="20"/>
                <w:szCs w:val="20"/>
              </w:rPr>
              <w:t>1/2  =</w:t>
            </w:r>
            <w:r w:rsidR="00ED52FF" w:rsidRPr="008C6010">
              <w:rPr>
                <w:rFonts w:cstheme="minorHAnsi"/>
                <w:sz w:val="20"/>
                <w:szCs w:val="20"/>
              </w:rPr>
              <w:t xml:space="preserve"> </w:t>
            </w:r>
            <w:r w:rsidR="00D11C91" w:rsidRPr="008C6010">
              <w:rPr>
                <w:rFonts w:cstheme="minorHAnsi"/>
                <w:sz w:val="20"/>
                <w:szCs w:val="20"/>
              </w:rPr>
              <w:t>0 =</w:t>
            </w:r>
            <w:r w:rsidR="00373A36" w:rsidRPr="008C6010">
              <w:rPr>
                <w:rFonts w:cstheme="minorHAnsi"/>
                <w:sz w:val="20"/>
                <w:szCs w:val="20"/>
              </w:rPr>
              <w:t>&gt;</w:t>
            </w:r>
            <w:r w:rsidR="00C7270D" w:rsidRPr="008C6010">
              <w:rPr>
                <w:rFonts w:cstheme="minorHAnsi"/>
                <w:sz w:val="20"/>
                <w:szCs w:val="20"/>
              </w:rPr>
              <w:t xml:space="preserve"> </w:t>
            </w:r>
            <w:r w:rsidR="00D11C91" w:rsidRPr="008C6010">
              <w:rPr>
                <w:rFonts w:cstheme="minorHAnsi"/>
                <w:sz w:val="20"/>
                <w:szCs w:val="20"/>
              </w:rPr>
              <w:t>1</w:t>
            </w:r>
            <w:r w:rsidR="00726D90" w:rsidRPr="008C6010">
              <w:rPr>
                <w:rFonts w:cstheme="minorHAnsi"/>
                <w:sz w:val="20"/>
                <w:szCs w:val="20"/>
              </w:rPr>
              <w:t>↑</w:t>
            </w:r>
          </w:p>
          <w:p w14:paraId="579DE1B1" w14:textId="2EB2A361" w:rsidR="00D11C91" w:rsidRPr="008C6010" w:rsidRDefault="00CC3086" w:rsidP="00835B6F">
            <w:pPr>
              <w:tabs>
                <w:tab w:val="right" w:pos="2228"/>
              </w:tabs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ab/>
            </w:r>
            <w:r w:rsidR="00F47B95" w:rsidRPr="008C6010">
              <w:rPr>
                <w:rFonts w:cstheme="minorHAnsi"/>
                <w:sz w:val="20"/>
                <w:szCs w:val="20"/>
              </w:rPr>
              <w:t xml:space="preserve">=&gt; </w:t>
            </w:r>
            <w:r w:rsidR="00D11C91" w:rsidRPr="008C6010">
              <w:rPr>
                <w:rFonts w:cstheme="minorHAnsi"/>
                <w:sz w:val="20"/>
                <w:szCs w:val="20"/>
              </w:rPr>
              <w:t>18</w:t>
            </w:r>
            <w:r w:rsidR="00B50DB8" w:rsidRPr="008C6010">
              <w:rPr>
                <w:rFonts w:cstheme="minorHAnsi"/>
                <w:sz w:val="20"/>
                <w:szCs w:val="20"/>
                <w:vertAlign w:val="subscript"/>
              </w:rPr>
              <w:t>10</w:t>
            </w:r>
            <w:r w:rsidR="00D11C91" w:rsidRPr="008C6010">
              <w:rPr>
                <w:rFonts w:cstheme="minorHAnsi"/>
                <w:sz w:val="20"/>
                <w:szCs w:val="20"/>
              </w:rPr>
              <w:t xml:space="preserve"> = 10010</w:t>
            </w:r>
            <w:r w:rsidR="00B50DB8" w:rsidRPr="008C6010">
              <w:rPr>
                <w:rFonts w:cstheme="minorHAnsi"/>
                <w:sz w:val="20"/>
                <w:szCs w:val="20"/>
                <w:vertAlign w:val="subscript"/>
              </w:rPr>
              <w:t>2</w:t>
            </w:r>
          </w:p>
        </w:tc>
        <w:tc>
          <w:tcPr>
            <w:tcW w:w="2515" w:type="pct"/>
          </w:tcPr>
          <w:p w14:paraId="4A2001EF" w14:textId="71D6CF19" w:rsidR="00D11C91" w:rsidRPr="008C6010" w:rsidRDefault="00D11C91" w:rsidP="00E57FBD">
            <w:pPr>
              <w:tabs>
                <w:tab w:val="right" w:pos="2460"/>
              </w:tabs>
              <w:rPr>
                <w:rFonts w:cstheme="minorHAnsi"/>
                <w:sz w:val="20"/>
                <w:szCs w:val="20"/>
              </w:rPr>
            </w:pPr>
            <w:r w:rsidRPr="008C6010">
              <w:rPr>
                <w:rFonts w:cstheme="minorHAnsi"/>
                <w:sz w:val="20"/>
                <w:szCs w:val="20"/>
              </w:rPr>
              <w:t>.6875</w:t>
            </w:r>
            <w:r w:rsidR="00600049" w:rsidRPr="008C6010">
              <w:rPr>
                <w:rFonts w:cstheme="minorHAnsi"/>
                <w:sz w:val="20"/>
                <w:szCs w:val="20"/>
                <w:vertAlign w:val="subscript"/>
              </w:rPr>
              <w:t>10</w:t>
            </w:r>
            <w:r w:rsidRPr="008C6010">
              <w:rPr>
                <w:rFonts w:cstheme="minorHAnsi"/>
                <w:sz w:val="20"/>
                <w:szCs w:val="20"/>
              </w:rPr>
              <w:t xml:space="preserve">  </w:t>
            </w:r>
            <w:r w:rsidR="00B47097" w:rsidRPr="008C6010">
              <w:rPr>
                <w:rFonts w:cstheme="minorHAnsi"/>
                <w:sz w:val="20"/>
                <w:szCs w:val="20"/>
              </w:rPr>
              <w:tab/>
            </w:r>
            <w:r w:rsidRPr="008C6010">
              <w:rPr>
                <w:rFonts w:cstheme="minorHAnsi"/>
                <w:sz w:val="20"/>
                <w:szCs w:val="20"/>
              </w:rPr>
              <w:t>.6875*2=1.375 =&gt; 1</w:t>
            </w:r>
            <w:r w:rsidR="00726D90" w:rsidRPr="008C6010">
              <w:rPr>
                <w:rFonts w:cstheme="minorHAnsi"/>
                <w:sz w:val="20"/>
                <w:szCs w:val="20"/>
              </w:rPr>
              <w:t>↓</w:t>
            </w:r>
          </w:p>
          <w:p w14:paraId="48F7124E" w14:textId="1CEA4983" w:rsidR="00D11C91" w:rsidRPr="008C6010" w:rsidRDefault="00D11C91" w:rsidP="00E57FBD">
            <w:pPr>
              <w:tabs>
                <w:tab w:val="right" w:pos="2460"/>
              </w:tabs>
              <w:rPr>
                <w:rFonts w:cstheme="minorHAnsi"/>
                <w:sz w:val="20"/>
                <w:szCs w:val="20"/>
              </w:rPr>
            </w:pPr>
            <w:r w:rsidRPr="008C6010">
              <w:rPr>
                <w:rFonts w:cstheme="minorHAnsi"/>
                <w:sz w:val="20"/>
                <w:szCs w:val="20"/>
              </w:rPr>
              <w:t xml:space="preserve">  </w:t>
            </w:r>
            <w:r w:rsidR="00B47097" w:rsidRPr="008C6010">
              <w:rPr>
                <w:rFonts w:cstheme="minorHAnsi"/>
                <w:sz w:val="20"/>
                <w:szCs w:val="20"/>
              </w:rPr>
              <w:tab/>
            </w:r>
            <w:r w:rsidRPr="008C6010">
              <w:rPr>
                <w:rFonts w:cstheme="minorHAnsi"/>
                <w:sz w:val="20"/>
                <w:szCs w:val="20"/>
              </w:rPr>
              <w:t>.375*2=0.75   =&gt; 0</w:t>
            </w:r>
            <w:r w:rsidR="00726D90" w:rsidRPr="008C6010">
              <w:rPr>
                <w:rFonts w:cstheme="minorHAnsi"/>
                <w:sz w:val="20"/>
                <w:szCs w:val="20"/>
              </w:rPr>
              <w:t>↓</w:t>
            </w:r>
          </w:p>
          <w:p w14:paraId="49860411" w14:textId="6312DF4F" w:rsidR="00D11C91" w:rsidRPr="008C6010" w:rsidRDefault="00D11C91" w:rsidP="00E57FBD">
            <w:pPr>
              <w:tabs>
                <w:tab w:val="right" w:pos="2460"/>
              </w:tabs>
              <w:rPr>
                <w:rFonts w:cstheme="minorHAnsi"/>
                <w:sz w:val="20"/>
                <w:szCs w:val="20"/>
              </w:rPr>
            </w:pPr>
            <w:r w:rsidRPr="008C6010">
              <w:rPr>
                <w:rFonts w:cstheme="minorHAnsi"/>
                <w:sz w:val="20"/>
                <w:szCs w:val="20"/>
              </w:rPr>
              <w:t xml:space="preserve">  </w:t>
            </w:r>
            <w:r w:rsidR="00B47097" w:rsidRPr="008C6010">
              <w:rPr>
                <w:rFonts w:cstheme="minorHAnsi"/>
                <w:sz w:val="20"/>
                <w:szCs w:val="20"/>
              </w:rPr>
              <w:tab/>
            </w:r>
            <w:r w:rsidRPr="008C6010">
              <w:rPr>
                <w:rFonts w:cstheme="minorHAnsi"/>
                <w:sz w:val="20"/>
                <w:szCs w:val="20"/>
              </w:rPr>
              <w:t>.75*2=1.5     =&gt; 1</w:t>
            </w:r>
            <w:r w:rsidR="00726D90" w:rsidRPr="008C6010">
              <w:rPr>
                <w:rFonts w:cstheme="minorHAnsi"/>
                <w:sz w:val="20"/>
                <w:szCs w:val="20"/>
              </w:rPr>
              <w:t>↓</w:t>
            </w:r>
          </w:p>
          <w:p w14:paraId="3556CFD3" w14:textId="660DC6CB" w:rsidR="00D11C91" w:rsidRPr="008C6010" w:rsidRDefault="00D11C91" w:rsidP="00E57FBD">
            <w:pPr>
              <w:tabs>
                <w:tab w:val="right" w:pos="2460"/>
              </w:tabs>
              <w:rPr>
                <w:rFonts w:cstheme="minorHAnsi"/>
                <w:sz w:val="20"/>
                <w:szCs w:val="20"/>
              </w:rPr>
            </w:pPr>
            <w:r w:rsidRPr="008C6010">
              <w:rPr>
                <w:rFonts w:cstheme="minorHAnsi"/>
                <w:sz w:val="20"/>
                <w:szCs w:val="20"/>
              </w:rPr>
              <w:t xml:space="preserve">  </w:t>
            </w:r>
            <w:r w:rsidR="00B47097" w:rsidRPr="008C6010">
              <w:rPr>
                <w:rFonts w:cstheme="minorHAnsi"/>
                <w:sz w:val="20"/>
                <w:szCs w:val="20"/>
              </w:rPr>
              <w:tab/>
            </w:r>
            <w:r w:rsidRPr="008C6010">
              <w:rPr>
                <w:rFonts w:cstheme="minorHAnsi"/>
                <w:sz w:val="20"/>
                <w:szCs w:val="20"/>
              </w:rPr>
              <w:t>.5*2=1.0      =&gt; 1</w:t>
            </w:r>
            <w:r w:rsidR="00726D90" w:rsidRPr="008C6010">
              <w:rPr>
                <w:rFonts w:cstheme="minorHAnsi"/>
                <w:sz w:val="20"/>
                <w:szCs w:val="20"/>
              </w:rPr>
              <w:t>↓</w:t>
            </w:r>
          </w:p>
          <w:p w14:paraId="5E6FAEB6" w14:textId="7D194C22" w:rsidR="00D11C91" w:rsidRPr="008C6010" w:rsidRDefault="00A107E3" w:rsidP="00D11C91">
            <w:pPr>
              <w:rPr>
                <w:rFonts w:cstheme="minorHAnsi"/>
                <w:sz w:val="20"/>
                <w:szCs w:val="20"/>
              </w:rPr>
            </w:pPr>
            <w:r w:rsidRPr="008C6010">
              <w:rPr>
                <w:rFonts w:cstheme="minorHAnsi"/>
                <w:sz w:val="20"/>
                <w:szCs w:val="20"/>
              </w:rPr>
              <w:t xml:space="preserve">=&gt; </w:t>
            </w:r>
            <w:r w:rsidR="00D11C91" w:rsidRPr="008C6010">
              <w:rPr>
                <w:rFonts w:cstheme="minorHAnsi"/>
                <w:sz w:val="20"/>
                <w:szCs w:val="20"/>
              </w:rPr>
              <w:t>.6875</w:t>
            </w:r>
            <w:r w:rsidR="00600049" w:rsidRPr="008C6010">
              <w:rPr>
                <w:rFonts w:cstheme="minorHAnsi"/>
                <w:sz w:val="20"/>
                <w:szCs w:val="20"/>
                <w:vertAlign w:val="subscript"/>
              </w:rPr>
              <w:t>10</w:t>
            </w:r>
            <w:r w:rsidR="00D11C91" w:rsidRPr="008C6010">
              <w:rPr>
                <w:rFonts w:cstheme="minorHAnsi"/>
                <w:sz w:val="20"/>
                <w:szCs w:val="20"/>
              </w:rPr>
              <w:t xml:space="preserve"> = .1011</w:t>
            </w:r>
            <w:r w:rsidR="00600049" w:rsidRPr="008C6010">
              <w:rPr>
                <w:rFonts w:cstheme="minorHAnsi"/>
                <w:sz w:val="20"/>
                <w:szCs w:val="20"/>
                <w:vertAlign w:val="subscript"/>
              </w:rPr>
              <w:t>2</w:t>
            </w:r>
          </w:p>
          <w:p w14:paraId="5EE839E9" w14:textId="2FF2EBC4" w:rsidR="00D11C91" w:rsidRPr="008C6010" w:rsidRDefault="00000B59" w:rsidP="00D11C91">
            <w:pPr>
              <w:rPr>
                <w:rFonts w:cstheme="minorHAnsi"/>
                <w:sz w:val="20"/>
                <w:szCs w:val="20"/>
              </w:rPr>
            </w:pPr>
            <w:r w:rsidRPr="008C6010">
              <w:rPr>
                <w:rFonts w:cstheme="minorHAnsi"/>
                <w:sz w:val="20"/>
                <w:szCs w:val="20"/>
              </w:rPr>
              <w:t>=&gt;</w:t>
            </w:r>
            <w:r w:rsidR="00D11C91" w:rsidRPr="008C6010">
              <w:rPr>
                <w:rFonts w:cstheme="minorHAnsi"/>
                <w:sz w:val="20"/>
                <w:szCs w:val="20"/>
              </w:rPr>
              <w:t xml:space="preserve"> 18.6875</w:t>
            </w:r>
            <w:r w:rsidR="004B045A" w:rsidRPr="008C6010">
              <w:rPr>
                <w:rFonts w:cstheme="minorHAnsi"/>
                <w:sz w:val="20"/>
                <w:szCs w:val="20"/>
                <w:vertAlign w:val="subscript"/>
              </w:rPr>
              <w:t>10</w:t>
            </w:r>
            <w:r w:rsidR="00D11C91" w:rsidRPr="008C6010">
              <w:rPr>
                <w:rFonts w:cstheme="minorHAnsi"/>
                <w:sz w:val="20"/>
                <w:szCs w:val="20"/>
              </w:rPr>
              <w:t xml:space="preserve"> = 10010.1011</w:t>
            </w:r>
            <w:r w:rsidR="004B045A" w:rsidRPr="008C6010">
              <w:rPr>
                <w:rFonts w:cstheme="minorHAnsi"/>
                <w:sz w:val="20"/>
                <w:szCs w:val="20"/>
                <w:vertAlign w:val="subscript"/>
              </w:rPr>
              <w:t>2</w:t>
            </w:r>
          </w:p>
        </w:tc>
      </w:tr>
    </w:tbl>
    <w:p w14:paraId="5A2CEE74" w14:textId="77777777" w:rsidR="001053E0" w:rsidRDefault="00907710" w:rsidP="00D026F0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  <w:u w:val="single"/>
        </w:rPr>
        <w:t>2/ Convert 2’s complement into base 10:</w:t>
      </w:r>
      <w:r w:rsidR="00162375" w:rsidRPr="008C6010">
        <w:rPr>
          <w:rFonts w:cstheme="minorHAnsi"/>
          <w:sz w:val="20"/>
          <w:szCs w:val="20"/>
        </w:rPr>
        <w:t xml:space="preserve">  </w:t>
      </w:r>
      <w:r w:rsidR="002B35F3" w:rsidRPr="008C6010">
        <w:rPr>
          <w:rFonts w:cstheme="minorHAnsi"/>
          <w:sz w:val="20"/>
          <w:szCs w:val="20"/>
        </w:rPr>
        <w:t>-1: 1111   -2: 1110   -3: 1101   -4</w:t>
      </w:r>
      <w:r w:rsidR="003A3DEF" w:rsidRPr="008C6010">
        <w:rPr>
          <w:rFonts w:cstheme="minorHAnsi"/>
          <w:sz w:val="20"/>
          <w:szCs w:val="20"/>
        </w:rPr>
        <w:t>:</w:t>
      </w:r>
      <w:r w:rsidR="00DE32C2" w:rsidRPr="008C6010">
        <w:rPr>
          <w:rFonts w:cstheme="minorHAnsi"/>
          <w:sz w:val="20"/>
          <w:szCs w:val="20"/>
        </w:rPr>
        <w:t xml:space="preserve"> 0100</w:t>
      </w:r>
      <w:r w:rsidR="002B35F3" w:rsidRPr="008C6010">
        <w:rPr>
          <w:rFonts w:cstheme="minorHAnsi"/>
          <w:sz w:val="20"/>
          <w:szCs w:val="20"/>
        </w:rPr>
        <w:t xml:space="preserve">   -5</w:t>
      </w:r>
      <w:r w:rsidR="003A3DEF" w:rsidRPr="008C6010">
        <w:rPr>
          <w:rFonts w:cstheme="minorHAnsi"/>
          <w:sz w:val="20"/>
          <w:szCs w:val="20"/>
        </w:rPr>
        <w:t>:</w:t>
      </w:r>
      <w:r w:rsidR="00DE32C2" w:rsidRPr="008C6010">
        <w:rPr>
          <w:rFonts w:cstheme="minorHAnsi"/>
          <w:sz w:val="20"/>
          <w:szCs w:val="20"/>
        </w:rPr>
        <w:t xml:space="preserve"> 0011</w:t>
      </w:r>
      <w:r w:rsidR="002B35F3" w:rsidRPr="008C6010">
        <w:rPr>
          <w:rFonts w:cstheme="minorHAnsi"/>
          <w:sz w:val="20"/>
          <w:szCs w:val="20"/>
        </w:rPr>
        <w:t xml:space="preserve">   -6</w:t>
      </w:r>
      <w:r w:rsidR="003A3DEF" w:rsidRPr="008C6010">
        <w:rPr>
          <w:rFonts w:cstheme="minorHAnsi"/>
          <w:sz w:val="20"/>
          <w:szCs w:val="20"/>
        </w:rPr>
        <w:t>:</w:t>
      </w:r>
      <w:r w:rsidR="00DE32C2" w:rsidRPr="008C6010">
        <w:rPr>
          <w:rFonts w:cstheme="minorHAnsi"/>
          <w:sz w:val="20"/>
          <w:szCs w:val="20"/>
        </w:rPr>
        <w:t xml:space="preserve"> 0010</w:t>
      </w:r>
      <w:r w:rsidR="00D430C9" w:rsidRPr="008C6010">
        <w:rPr>
          <w:rFonts w:cstheme="minorHAnsi"/>
          <w:sz w:val="20"/>
          <w:szCs w:val="20"/>
        </w:rPr>
        <w:t xml:space="preserve">   </w:t>
      </w:r>
      <w:r w:rsidR="00F801EF" w:rsidRPr="008C6010">
        <w:rPr>
          <w:rFonts w:cstheme="minorHAnsi"/>
          <w:sz w:val="20"/>
          <w:szCs w:val="20"/>
        </w:rPr>
        <w:t>-</w:t>
      </w:r>
      <w:r w:rsidR="002B35F3" w:rsidRPr="008C6010">
        <w:rPr>
          <w:rFonts w:cstheme="minorHAnsi"/>
          <w:sz w:val="20"/>
          <w:szCs w:val="20"/>
        </w:rPr>
        <w:t>7</w:t>
      </w:r>
      <w:r w:rsidR="003A3DEF" w:rsidRPr="008C6010">
        <w:rPr>
          <w:rFonts w:cstheme="minorHAnsi"/>
          <w:sz w:val="20"/>
          <w:szCs w:val="20"/>
        </w:rPr>
        <w:t>:</w:t>
      </w:r>
      <w:r w:rsidR="00DE32C2" w:rsidRPr="008C6010">
        <w:rPr>
          <w:rFonts w:cstheme="minorHAnsi"/>
          <w:sz w:val="20"/>
          <w:szCs w:val="20"/>
        </w:rPr>
        <w:t xml:space="preserve"> 0001   -8: 1000</w:t>
      </w:r>
      <w:r w:rsidR="002638C2" w:rsidRPr="008C6010">
        <w:rPr>
          <w:rFonts w:cstheme="minorHAnsi"/>
          <w:sz w:val="20"/>
          <w:szCs w:val="20"/>
        </w:rPr>
        <w:t xml:space="preserve">   +7:</w:t>
      </w:r>
      <w:r w:rsidR="00A7384D" w:rsidRPr="008C6010">
        <w:rPr>
          <w:rFonts w:cstheme="minorHAnsi"/>
          <w:sz w:val="20"/>
          <w:szCs w:val="20"/>
        </w:rPr>
        <w:t>0111</w:t>
      </w:r>
      <w:r w:rsidR="002638C2" w:rsidRPr="008C6010">
        <w:rPr>
          <w:rFonts w:cstheme="minorHAnsi"/>
          <w:sz w:val="20"/>
          <w:szCs w:val="20"/>
        </w:rPr>
        <w:t xml:space="preserve">   +6:</w:t>
      </w:r>
      <w:r w:rsidR="00A7384D" w:rsidRPr="008C6010">
        <w:rPr>
          <w:rFonts w:cstheme="minorHAnsi"/>
          <w:sz w:val="20"/>
          <w:szCs w:val="20"/>
        </w:rPr>
        <w:t>0110</w:t>
      </w:r>
      <w:r w:rsidR="002638C2" w:rsidRPr="008C6010">
        <w:rPr>
          <w:rFonts w:cstheme="minorHAnsi"/>
          <w:sz w:val="20"/>
          <w:szCs w:val="20"/>
        </w:rPr>
        <w:t xml:space="preserve">   +5:</w:t>
      </w:r>
      <w:r w:rsidR="00A7384D" w:rsidRPr="008C6010">
        <w:rPr>
          <w:rFonts w:cstheme="minorHAnsi"/>
          <w:sz w:val="20"/>
          <w:szCs w:val="20"/>
        </w:rPr>
        <w:t xml:space="preserve"> 0101</w:t>
      </w:r>
      <w:r w:rsidR="002638C2" w:rsidRPr="008C6010">
        <w:rPr>
          <w:rFonts w:cstheme="minorHAnsi"/>
          <w:sz w:val="20"/>
          <w:szCs w:val="20"/>
        </w:rPr>
        <w:t xml:space="preserve">   +4:</w:t>
      </w:r>
      <w:r w:rsidR="00A7384D" w:rsidRPr="008C6010">
        <w:rPr>
          <w:rFonts w:cstheme="minorHAnsi"/>
          <w:sz w:val="20"/>
          <w:szCs w:val="20"/>
        </w:rPr>
        <w:t xml:space="preserve"> 0100</w:t>
      </w:r>
      <w:r w:rsidR="002638C2" w:rsidRPr="008C6010">
        <w:rPr>
          <w:rFonts w:cstheme="minorHAnsi"/>
          <w:sz w:val="20"/>
          <w:szCs w:val="20"/>
        </w:rPr>
        <w:t xml:space="preserve">   +3:</w:t>
      </w:r>
      <w:r w:rsidR="00A7384D" w:rsidRPr="008C6010">
        <w:rPr>
          <w:rFonts w:cstheme="minorHAnsi"/>
          <w:sz w:val="20"/>
          <w:szCs w:val="20"/>
        </w:rPr>
        <w:t xml:space="preserve"> 0011</w:t>
      </w:r>
      <w:r w:rsidR="002638C2" w:rsidRPr="008C6010">
        <w:rPr>
          <w:rFonts w:cstheme="minorHAnsi"/>
          <w:sz w:val="20"/>
          <w:szCs w:val="20"/>
        </w:rPr>
        <w:t xml:space="preserve">   +2:</w:t>
      </w:r>
      <w:r w:rsidR="00A7384D" w:rsidRPr="008C6010">
        <w:rPr>
          <w:rFonts w:cstheme="minorHAnsi"/>
          <w:sz w:val="20"/>
          <w:szCs w:val="20"/>
        </w:rPr>
        <w:t xml:space="preserve"> 0010</w:t>
      </w:r>
      <w:r w:rsidR="002638C2" w:rsidRPr="008C6010">
        <w:rPr>
          <w:rFonts w:cstheme="minorHAnsi"/>
          <w:sz w:val="20"/>
          <w:szCs w:val="20"/>
        </w:rPr>
        <w:t xml:space="preserve"> </w:t>
      </w:r>
      <w:r w:rsidR="00A7384D" w:rsidRPr="008C6010">
        <w:rPr>
          <w:rFonts w:cstheme="minorHAnsi"/>
          <w:sz w:val="20"/>
          <w:szCs w:val="20"/>
        </w:rPr>
        <w:t xml:space="preserve">   </w:t>
      </w:r>
      <w:r w:rsidR="002638C2" w:rsidRPr="008C6010">
        <w:rPr>
          <w:rFonts w:cstheme="minorHAnsi"/>
          <w:sz w:val="20"/>
          <w:szCs w:val="20"/>
        </w:rPr>
        <w:t>+1:</w:t>
      </w:r>
      <w:r w:rsidR="00A7384D" w:rsidRPr="008C6010">
        <w:rPr>
          <w:rFonts w:cstheme="minorHAnsi"/>
          <w:sz w:val="20"/>
          <w:szCs w:val="20"/>
        </w:rPr>
        <w:t xml:space="preserve"> 0001</w:t>
      </w:r>
    </w:p>
    <w:p w14:paraId="0994B583" w14:textId="7303A66A" w:rsidR="00816AC9" w:rsidRPr="008C6010" w:rsidRDefault="007E4D26" w:rsidP="00D026F0">
      <w:pPr>
        <w:spacing w:after="0" w:line="240" w:lineRule="auto"/>
        <w:rPr>
          <w:rFonts w:cstheme="minorHAnsi"/>
          <w:sz w:val="20"/>
          <w:szCs w:val="20"/>
          <w:u w:val="single"/>
        </w:rPr>
      </w:pPr>
      <w:r w:rsidRPr="008C6010">
        <w:rPr>
          <w:rFonts w:cstheme="minorHAnsi"/>
          <w:sz w:val="20"/>
          <w:szCs w:val="20"/>
        </w:rPr>
        <w:t xml:space="preserve">Sign bit: </w:t>
      </w:r>
      <w:r w:rsidR="004E5719" w:rsidRPr="008C6010">
        <w:rPr>
          <w:rFonts w:cstheme="minorHAnsi"/>
          <w:sz w:val="20"/>
          <w:szCs w:val="20"/>
        </w:rPr>
        <w:t>Pos</w:t>
      </w:r>
      <w:r w:rsidR="00C37FC0">
        <w:rPr>
          <w:rFonts w:cstheme="minorHAnsi"/>
          <w:sz w:val="20"/>
          <w:szCs w:val="20"/>
        </w:rPr>
        <w:t>itive</w:t>
      </w:r>
      <w:r w:rsidR="004E5719" w:rsidRPr="008C6010">
        <w:rPr>
          <w:rFonts w:cstheme="minorHAnsi"/>
          <w:sz w:val="20"/>
          <w:szCs w:val="20"/>
        </w:rPr>
        <w:t>: 0</w:t>
      </w:r>
      <w:r w:rsidRPr="008C6010">
        <w:rPr>
          <w:rFonts w:cstheme="minorHAnsi"/>
          <w:sz w:val="20"/>
          <w:szCs w:val="20"/>
        </w:rPr>
        <w:t xml:space="preserve"> </w:t>
      </w:r>
      <w:r w:rsidR="004E5719" w:rsidRPr="008C6010">
        <w:rPr>
          <w:rFonts w:cstheme="minorHAnsi"/>
          <w:sz w:val="20"/>
          <w:szCs w:val="20"/>
        </w:rPr>
        <w:t>Neg</w:t>
      </w:r>
      <w:r w:rsidR="00C37FC0">
        <w:rPr>
          <w:rFonts w:cstheme="minorHAnsi"/>
          <w:sz w:val="20"/>
          <w:szCs w:val="20"/>
        </w:rPr>
        <w:t>ative</w:t>
      </w:r>
      <w:r w:rsidR="004E5719" w:rsidRPr="008C6010">
        <w:rPr>
          <w:rFonts w:cstheme="minorHAnsi"/>
          <w:sz w:val="20"/>
          <w:szCs w:val="20"/>
        </w:rPr>
        <w:t>: 1</w:t>
      </w:r>
    </w:p>
    <w:p w14:paraId="64132F1A" w14:textId="15D4A764" w:rsidR="00AD18A7" w:rsidRPr="008C6010" w:rsidRDefault="00AD18A7" w:rsidP="00D026F0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  <w:u w:val="single"/>
        </w:rPr>
        <w:lastRenderedPageBreak/>
        <w:t>Magnitude:</w:t>
      </w:r>
      <w:r w:rsidR="002D4FD2" w:rsidRPr="008C6010">
        <w:rPr>
          <w:rFonts w:cstheme="minorHAnsi"/>
          <w:sz w:val="20"/>
          <w:szCs w:val="20"/>
        </w:rPr>
        <w:t xml:space="preserve"> Flip </w:t>
      </w:r>
      <w:r w:rsidR="009E65F0" w:rsidRPr="008C6010">
        <w:rPr>
          <w:rFonts w:cstheme="minorHAnsi"/>
          <w:sz w:val="20"/>
          <w:szCs w:val="20"/>
        </w:rPr>
        <w:t>all digits included sign bit to get magnitude</w:t>
      </w:r>
    </w:p>
    <w:p w14:paraId="4B6977D2" w14:textId="0335D28E" w:rsidR="009E65F0" w:rsidRPr="008C6010" w:rsidRDefault="009E65F0" w:rsidP="00D026F0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11011011 </w:t>
      </w:r>
      <w:r w:rsidR="00C02BE4">
        <w:rPr>
          <w:rFonts w:cstheme="minorHAnsi"/>
          <w:sz w:val="20"/>
          <w:szCs w:val="20"/>
        </w:rPr>
        <w:t xml:space="preserve">=&gt; </w:t>
      </w:r>
      <w:r w:rsidR="00537B40" w:rsidRPr="008C6010">
        <w:rPr>
          <w:rFonts w:cstheme="minorHAnsi"/>
          <w:sz w:val="20"/>
          <w:szCs w:val="20"/>
        </w:rPr>
        <w:t>⌐00100100 + 1 = 00100101</w:t>
      </w:r>
      <w:r w:rsidR="00D95ECF" w:rsidRPr="008C6010">
        <w:rPr>
          <w:rFonts w:cstheme="minorHAnsi"/>
          <w:sz w:val="20"/>
          <w:szCs w:val="20"/>
          <w:vertAlign w:val="subscript"/>
        </w:rPr>
        <w:t>2</w:t>
      </w:r>
      <w:r w:rsidR="00D95ECF" w:rsidRPr="008C6010">
        <w:rPr>
          <w:rFonts w:cstheme="minorHAnsi"/>
          <w:sz w:val="20"/>
          <w:szCs w:val="20"/>
        </w:rPr>
        <w:t xml:space="preserve"> = 37 =&gt; Neg</w:t>
      </w:r>
      <w:r w:rsidR="00B57CAA" w:rsidRPr="008C6010">
        <w:rPr>
          <w:rFonts w:cstheme="minorHAnsi"/>
          <w:sz w:val="20"/>
          <w:szCs w:val="20"/>
        </w:rPr>
        <w:t>ative</w:t>
      </w:r>
      <w:r w:rsidR="00D95ECF" w:rsidRPr="008C6010">
        <w:rPr>
          <w:rFonts w:cstheme="minorHAnsi"/>
          <w:sz w:val="20"/>
          <w:szCs w:val="20"/>
        </w:rPr>
        <w:t>: -37</w:t>
      </w:r>
    </w:p>
    <w:p w14:paraId="075CB3D5" w14:textId="26432A1C" w:rsidR="0067220A" w:rsidRPr="008C6010" w:rsidRDefault="0067220A" w:rsidP="00D026F0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Positive: 0110|1001</w:t>
      </w:r>
      <w:r w:rsidRPr="008C6010">
        <w:rPr>
          <w:rFonts w:cstheme="minorHAnsi"/>
          <w:sz w:val="20"/>
          <w:szCs w:val="20"/>
          <w:vertAlign w:val="subscript"/>
        </w:rPr>
        <w:t>2</w:t>
      </w:r>
      <w:r w:rsidRPr="008C6010">
        <w:rPr>
          <w:rFonts w:cstheme="minorHAnsi"/>
          <w:sz w:val="20"/>
          <w:szCs w:val="20"/>
        </w:rPr>
        <w:t xml:space="preserve"> = 69</w:t>
      </w:r>
      <w:r w:rsidRPr="008C6010">
        <w:rPr>
          <w:rFonts w:cstheme="minorHAnsi"/>
          <w:sz w:val="20"/>
          <w:szCs w:val="20"/>
          <w:vertAlign w:val="subscript"/>
        </w:rPr>
        <w:t>16</w:t>
      </w:r>
      <w:r w:rsidRPr="008C6010">
        <w:rPr>
          <w:rFonts w:cstheme="minorHAnsi"/>
          <w:sz w:val="20"/>
          <w:szCs w:val="20"/>
        </w:rPr>
        <w:t xml:space="preserve"> = 6*16</w:t>
      </w:r>
      <w:r w:rsidR="00276889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+</w:t>
      </w:r>
      <w:r w:rsidR="00276889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9 = 105</w:t>
      </w:r>
      <w:r w:rsidRPr="008C6010">
        <w:rPr>
          <w:rFonts w:cstheme="minorHAnsi"/>
          <w:sz w:val="20"/>
          <w:szCs w:val="20"/>
          <w:vertAlign w:val="subscript"/>
        </w:rPr>
        <w:t>10</w:t>
      </w:r>
    </w:p>
    <w:p w14:paraId="32E2D115" w14:textId="75FE8287" w:rsidR="0067220A" w:rsidRPr="008C6010" w:rsidRDefault="00D435C7" w:rsidP="00D026F0">
      <w:pPr>
        <w:spacing w:after="0" w:line="240" w:lineRule="auto"/>
        <w:rPr>
          <w:rFonts w:cstheme="minorHAnsi"/>
          <w:sz w:val="20"/>
          <w:szCs w:val="20"/>
          <w:u w:val="single"/>
        </w:rPr>
      </w:pPr>
      <w:r w:rsidRPr="008C6010">
        <w:rPr>
          <w:rFonts w:cstheme="minorHAnsi"/>
          <w:sz w:val="20"/>
          <w:szCs w:val="20"/>
          <w:u w:val="single"/>
        </w:rPr>
        <w:t>3/ Convert ** into floating number (base 10)</w:t>
      </w:r>
      <w:r w:rsidR="00863C1D" w:rsidRPr="008C6010">
        <w:rPr>
          <w:rFonts w:cstheme="minorHAnsi"/>
          <w:sz w:val="20"/>
          <w:szCs w:val="20"/>
          <w:u w:val="single"/>
        </w:rPr>
        <w:t>:</w:t>
      </w:r>
    </w:p>
    <w:p w14:paraId="799F76B7" w14:textId="631306A4" w:rsidR="00D765AB" w:rsidRPr="008C6010" w:rsidRDefault="00D765AB" w:rsidP="00D026F0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** </w:t>
      </w:r>
      <w:r w:rsidRPr="008C6010">
        <w:rPr>
          <w:rFonts w:cstheme="minorHAnsi"/>
          <w:sz w:val="20"/>
          <w:szCs w:val="20"/>
          <w:u w:val="single"/>
        </w:rPr>
        <w:t>IBM format:</w:t>
      </w:r>
      <w:r w:rsidR="00080A2D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1 (</w:t>
      </w:r>
      <w:r w:rsidR="00726D69" w:rsidRPr="008C6010">
        <w:rPr>
          <w:rFonts w:cstheme="minorHAnsi"/>
          <w:sz w:val="20"/>
          <w:szCs w:val="20"/>
        </w:rPr>
        <w:t>Sign</w:t>
      </w:r>
      <w:r w:rsidRPr="008C6010">
        <w:rPr>
          <w:rFonts w:cstheme="minorHAnsi"/>
          <w:sz w:val="20"/>
          <w:szCs w:val="20"/>
        </w:rPr>
        <w:t>)|</w:t>
      </w:r>
      <w:r w:rsidRPr="008C6010">
        <w:rPr>
          <w:rFonts w:cstheme="minorHAnsi"/>
          <w:i/>
          <w:sz w:val="20"/>
          <w:szCs w:val="20"/>
        </w:rPr>
        <w:t>7 (</w:t>
      </w:r>
      <w:r w:rsidR="009E1615" w:rsidRPr="008C6010">
        <w:rPr>
          <w:rFonts w:cstheme="minorHAnsi"/>
          <w:i/>
          <w:sz w:val="20"/>
          <w:szCs w:val="20"/>
        </w:rPr>
        <w:t>Exponent</w:t>
      </w:r>
      <w:r w:rsidRPr="008C6010">
        <w:rPr>
          <w:rFonts w:cstheme="minorHAnsi"/>
          <w:i/>
          <w:sz w:val="20"/>
          <w:szCs w:val="20"/>
        </w:rPr>
        <w:t>)</w:t>
      </w:r>
      <w:r w:rsidRPr="008C6010">
        <w:rPr>
          <w:rFonts w:cstheme="minorHAnsi"/>
          <w:sz w:val="20"/>
          <w:szCs w:val="20"/>
        </w:rPr>
        <w:t>|</w:t>
      </w:r>
      <w:r w:rsidRPr="008C6010">
        <w:rPr>
          <w:rFonts w:cstheme="minorHAnsi"/>
          <w:sz w:val="20"/>
          <w:szCs w:val="20"/>
          <w:u w:val="single"/>
        </w:rPr>
        <w:t>24 (Mant</w:t>
      </w:r>
      <w:r w:rsidR="009E1615" w:rsidRPr="008C6010">
        <w:rPr>
          <w:rFonts w:cstheme="minorHAnsi"/>
          <w:sz w:val="20"/>
          <w:szCs w:val="20"/>
          <w:u w:val="single"/>
        </w:rPr>
        <w:t>issa</w:t>
      </w:r>
      <w:r w:rsidRPr="008C6010">
        <w:rPr>
          <w:rFonts w:cstheme="minorHAnsi"/>
          <w:sz w:val="20"/>
          <w:szCs w:val="20"/>
          <w:u w:val="single"/>
        </w:rPr>
        <w:t>)</w:t>
      </w:r>
      <w:r w:rsidR="00816E02" w:rsidRPr="008C6010">
        <w:rPr>
          <w:rFonts w:cstheme="minorHAnsi"/>
          <w:sz w:val="20"/>
          <w:szCs w:val="20"/>
        </w:rPr>
        <w:t xml:space="preserve">   bits</w:t>
      </w:r>
    </w:p>
    <w:p w14:paraId="44979431" w14:textId="570F29FB" w:rsidR="00380C98" w:rsidRPr="008C6010" w:rsidRDefault="00380C98" w:rsidP="00D026F0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Exponent: base </w:t>
      </w:r>
      <w:r w:rsidRPr="00E50B80">
        <w:rPr>
          <w:rFonts w:cstheme="minorHAnsi"/>
          <w:b/>
          <w:sz w:val="20"/>
          <w:szCs w:val="20"/>
        </w:rPr>
        <w:t>16</w:t>
      </w:r>
      <w:r w:rsidRPr="008C6010">
        <w:rPr>
          <w:rFonts w:cstheme="minorHAnsi"/>
          <w:sz w:val="20"/>
          <w:szCs w:val="20"/>
        </w:rPr>
        <w:t xml:space="preserve">, excess </w:t>
      </w:r>
      <w:r w:rsidRPr="00E50B80">
        <w:rPr>
          <w:rFonts w:cstheme="minorHAnsi"/>
          <w:b/>
          <w:sz w:val="20"/>
          <w:szCs w:val="20"/>
        </w:rPr>
        <w:t>64</w:t>
      </w:r>
      <w:r w:rsidRPr="008C6010">
        <w:rPr>
          <w:rFonts w:cstheme="minorHAnsi"/>
          <w:sz w:val="20"/>
          <w:szCs w:val="20"/>
        </w:rPr>
        <w:t xml:space="preserve">. </w:t>
      </w:r>
      <w:r w:rsidR="00BA076D" w:rsidRPr="008C6010">
        <w:rPr>
          <w:rFonts w:cstheme="minorHAnsi"/>
          <w:sz w:val="20"/>
          <w:szCs w:val="20"/>
        </w:rPr>
        <w:t xml:space="preserve">   </w:t>
      </w:r>
      <w:r w:rsidRPr="008C6010">
        <w:rPr>
          <w:rFonts w:cstheme="minorHAnsi"/>
          <w:sz w:val="20"/>
          <w:szCs w:val="20"/>
        </w:rPr>
        <w:t>0</w:t>
      </w:r>
      <w:r w:rsidR="00446CCD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≤</w:t>
      </w:r>
      <w:r w:rsidR="00446CCD" w:rsidRPr="008C6010">
        <w:rPr>
          <w:rFonts w:cstheme="minorHAnsi"/>
          <w:sz w:val="20"/>
          <w:szCs w:val="20"/>
        </w:rPr>
        <w:t xml:space="preserve"> </w:t>
      </w:r>
      <w:r w:rsidR="00495999" w:rsidRPr="008C6010">
        <w:rPr>
          <w:rFonts w:cstheme="minorHAnsi"/>
          <w:sz w:val="20"/>
          <w:szCs w:val="20"/>
        </w:rPr>
        <w:t>M</w:t>
      </w:r>
      <w:r w:rsidRPr="008C6010">
        <w:rPr>
          <w:rFonts w:cstheme="minorHAnsi"/>
          <w:sz w:val="20"/>
          <w:szCs w:val="20"/>
        </w:rPr>
        <w:t>ant. no hidden bit</w:t>
      </w:r>
      <w:r w:rsidR="00446CCD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&lt;</w:t>
      </w:r>
      <w:r w:rsidR="00446CCD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1</w:t>
      </w:r>
    </w:p>
    <w:p w14:paraId="17914B87" w14:textId="59846757" w:rsidR="002B6A7B" w:rsidRPr="008C6010" w:rsidRDefault="002B6A7B" w:rsidP="00D026F0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0</w:t>
      </w:r>
      <w:r w:rsidR="002A4310" w:rsidRPr="008C6010">
        <w:rPr>
          <w:rFonts w:cstheme="minorHAnsi"/>
          <w:sz w:val="20"/>
          <w:szCs w:val="20"/>
        </w:rPr>
        <w:t>:+</w:t>
      </w:r>
      <w:r w:rsidRPr="008C6010">
        <w:rPr>
          <w:rFonts w:cstheme="minorHAnsi"/>
          <w:sz w:val="20"/>
          <w:szCs w:val="20"/>
        </w:rPr>
        <w:t>|</w:t>
      </w:r>
      <w:r w:rsidRPr="008C6010">
        <w:rPr>
          <w:rFonts w:cstheme="minorHAnsi"/>
          <w:i/>
          <w:sz w:val="20"/>
          <w:szCs w:val="20"/>
        </w:rPr>
        <w:t>100 0011</w:t>
      </w:r>
      <w:r w:rsidR="002A4310" w:rsidRPr="008C6010">
        <w:rPr>
          <w:rFonts w:cstheme="minorHAnsi"/>
          <w:i/>
          <w:sz w:val="20"/>
          <w:szCs w:val="20"/>
        </w:rPr>
        <w:t>:67</w:t>
      </w:r>
      <w:r w:rsidRPr="008C6010">
        <w:rPr>
          <w:rFonts w:cstheme="minorHAnsi"/>
          <w:sz w:val="20"/>
          <w:szCs w:val="20"/>
        </w:rPr>
        <w:t>|</w:t>
      </w:r>
      <w:r w:rsidRPr="008C6010">
        <w:rPr>
          <w:rFonts w:cstheme="minorHAnsi"/>
          <w:sz w:val="20"/>
          <w:szCs w:val="20"/>
          <w:u w:val="single"/>
        </w:rPr>
        <w:t>0101 1100 0000 0000 0000 0000</w:t>
      </w:r>
    </w:p>
    <w:p w14:paraId="477D4B26" w14:textId="4F26EDC6" w:rsidR="002A4310" w:rsidRPr="008C6010" w:rsidRDefault="002A4310" w:rsidP="00D026F0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Exp.=67-64=3=&gt;16</w:t>
      </w:r>
      <w:r w:rsidRPr="008C6010">
        <w:rPr>
          <w:rFonts w:cstheme="minorHAnsi"/>
          <w:sz w:val="20"/>
          <w:szCs w:val="20"/>
          <w:vertAlign w:val="superscript"/>
        </w:rPr>
        <w:t>3</w:t>
      </w:r>
      <w:r w:rsidR="00C31868" w:rsidRPr="008C6010">
        <w:rPr>
          <w:rFonts w:cstheme="minorHAnsi"/>
          <w:sz w:val="20"/>
          <w:szCs w:val="20"/>
        </w:rPr>
        <w:t>=2</w:t>
      </w:r>
      <w:r w:rsidR="00C31868" w:rsidRPr="008C6010">
        <w:rPr>
          <w:rFonts w:cstheme="minorHAnsi"/>
          <w:sz w:val="20"/>
          <w:szCs w:val="20"/>
          <w:vertAlign w:val="superscript"/>
        </w:rPr>
        <w:t>12</w:t>
      </w:r>
      <w:r w:rsidR="00C31868" w:rsidRPr="008C6010">
        <w:rPr>
          <w:rFonts w:cstheme="minorHAnsi"/>
          <w:sz w:val="20"/>
          <w:szCs w:val="20"/>
        </w:rPr>
        <w:t>=&gt; result</w:t>
      </w:r>
      <w:r w:rsidR="00F36BCC" w:rsidRPr="008C6010">
        <w:rPr>
          <w:rFonts w:cstheme="minorHAnsi"/>
          <w:sz w:val="20"/>
          <w:szCs w:val="20"/>
        </w:rPr>
        <w:t xml:space="preserve"> </w:t>
      </w:r>
      <w:r w:rsidR="00C31868" w:rsidRPr="008C6010">
        <w:rPr>
          <w:rFonts w:cstheme="minorHAnsi"/>
          <w:sz w:val="20"/>
          <w:szCs w:val="20"/>
        </w:rPr>
        <w:t>=2</w:t>
      </w:r>
      <w:r w:rsidR="00C31868" w:rsidRPr="008C6010">
        <w:rPr>
          <w:rFonts w:cstheme="minorHAnsi"/>
          <w:sz w:val="20"/>
          <w:szCs w:val="20"/>
          <w:vertAlign w:val="superscript"/>
        </w:rPr>
        <w:t>12</w:t>
      </w:r>
      <w:r w:rsidR="00C31868" w:rsidRPr="008C6010">
        <w:rPr>
          <w:rFonts w:cstheme="minorHAnsi"/>
          <w:sz w:val="20"/>
          <w:szCs w:val="20"/>
        </w:rPr>
        <w:t>*(2</w:t>
      </w:r>
      <w:r w:rsidR="00C31868" w:rsidRPr="008C6010">
        <w:rPr>
          <w:rFonts w:cstheme="minorHAnsi"/>
          <w:sz w:val="20"/>
          <w:szCs w:val="20"/>
          <w:vertAlign w:val="superscript"/>
        </w:rPr>
        <w:t>-2</w:t>
      </w:r>
      <w:r w:rsidR="00C31868" w:rsidRPr="008C6010">
        <w:rPr>
          <w:rFonts w:cstheme="minorHAnsi"/>
          <w:sz w:val="20"/>
          <w:szCs w:val="20"/>
        </w:rPr>
        <w:t>+2</w:t>
      </w:r>
      <w:r w:rsidR="00C31868" w:rsidRPr="008C6010">
        <w:rPr>
          <w:rFonts w:cstheme="minorHAnsi"/>
          <w:sz w:val="20"/>
          <w:szCs w:val="20"/>
          <w:vertAlign w:val="superscript"/>
        </w:rPr>
        <w:t>-4</w:t>
      </w:r>
      <w:r w:rsidR="00C31868" w:rsidRPr="008C6010">
        <w:rPr>
          <w:rFonts w:cstheme="minorHAnsi"/>
          <w:sz w:val="20"/>
          <w:szCs w:val="20"/>
        </w:rPr>
        <w:t>+2</w:t>
      </w:r>
      <w:r w:rsidR="00C31868" w:rsidRPr="008C6010">
        <w:rPr>
          <w:rFonts w:cstheme="minorHAnsi"/>
          <w:sz w:val="20"/>
          <w:szCs w:val="20"/>
          <w:vertAlign w:val="superscript"/>
        </w:rPr>
        <w:t>-</w:t>
      </w:r>
      <w:r w:rsidR="00C36B09" w:rsidRPr="008C6010">
        <w:rPr>
          <w:rFonts w:cstheme="minorHAnsi"/>
          <w:sz w:val="20"/>
          <w:szCs w:val="20"/>
          <w:vertAlign w:val="superscript"/>
        </w:rPr>
        <w:t>5</w:t>
      </w:r>
      <w:r w:rsidR="00C31868" w:rsidRPr="008C6010">
        <w:rPr>
          <w:rFonts w:cstheme="minorHAnsi"/>
          <w:sz w:val="20"/>
          <w:szCs w:val="20"/>
        </w:rPr>
        <w:t>+2</w:t>
      </w:r>
      <w:r w:rsidR="00C31868" w:rsidRPr="008C6010">
        <w:rPr>
          <w:rFonts w:cstheme="minorHAnsi"/>
          <w:sz w:val="20"/>
          <w:szCs w:val="20"/>
          <w:vertAlign w:val="superscript"/>
        </w:rPr>
        <w:t>-</w:t>
      </w:r>
      <w:r w:rsidR="00C36B09" w:rsidRPr="008C6010">
        <w:rPr>
          <w:rFonts w:cstheme="minorHAnsi"/>
          <w:sz w:val="20"/>
          <w:szCs w:val="20"/>
          <w:vertAlign w:val="superscript"/>
        </w:rPr>
        <w:t>6</w:t>
      </w:r>
      <w:r w:rsidR="00C31868" w:rsidRPr="008C6010">
        <w:rPr>
          <w:rFonts w:cstheme="minorHAnsi"/>
          <w:sz w:val="20"/>
          <w:szCs w:val="20"/>
        </w:rPr>
        <w:t>)</w:t>
      </w:r>
    </w:p>
    <w:p w14:paraId="0C1AAC8F" w14:textId="5C1024C0" w:rsidR="00716628" w:rsidRPr="008C6010" w:rsidRDefault="00716628" w:rsidP="00D026F0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                                                    </w:t>
      </w:r>
      <w:r w:rsidR="001E0758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= 2</w:t>
      </w:r>
      <w:r w:rsidRPr="008C6010">
        <w:rPr>
          <w:rFonts w:cstheme="minorHAnsi"/>
          <w:sz w:val="20"/>
          <w:szCs w:val="20"/>
          <w:vertAlign w:val="superscript"/>
        </w:rPr>
        <w:t>10</w:t>
      </w:r>
      <w:r w:rsidRPr="008C6010">
        <w:rPr>
          <w:rFonts w:cstheme="minorHAnsi"/>
          <w:sz w:val="20"/>
          <w:szCs w:val="20"/>
        </w:rPr>
        <w:t xml:space="preserve"> + 2</w:t>
      </w:r>
      <w:r w:rsidRPr="008C6010">
        <w:rPr>
          <w:rFonts w:cstheme="minorHAnsi"/>
          <w:sz w:val="20"/>
          <w:szCs w:val="20"/>
          <w:vertAlign w:val="superscript"/>
        </w:rPr>
        <w:t>8</w:t>
      </w:r>
      <w:r w:rsidRPr="008C6010">
        <w:rPr>
          <w:rFonts w:cstheme="minorHAnsi"/>
          <w:sz w:val="20"/>
          <w:szCs w:val="20"/>
        </w:rPr>
        <w:t xml:space="preserve"> + 2</w:t>
      </w:r>
      <w:r w:rsidRPr="008C6010">
        <w:rPr>
          <w:rFonts w:cstheme="minorHAnsi"/>
          <w:sz w:val="20"/>
          <w:szCs w:val="20"/>
          <w:vertAlign w:val="superscript"/>
        </w:rPr>
        <w:t>7</w:t>
      </w:r>
      <w:r w:rsidRPr="008C6010">
        <w:rPr>
          <w:rFonts w:cstheme="minorHAnsi"/>
          <w:sz w:val="20"/>
          <w:szCs w:val="20"/>
        </w:rPr>
        <w:t xml:space="preserve"> + 2</w:t>
      </w:r>
      <w:r w:rsidRPr="008C6010">
        <w:rPr>
          <w:rFonts w:cstheme="minorHAnsi"/>
          <w:sz w:val="20"/>
          <w:szCs w:val="20"/>
          <w:vertAlign w:val="superscript"/>
        </w:rPr>
        <w:t>6</w:t>
      </w:r>
      <w:r w:rsidRPr="008C6010">
        <w:rPr>
          <w:rFonts w:cstheme="minorHAnsi"/>
          <w:sz w:val="20"/>
          <w:szCs w:val="20"/>
        </w:rPr>
        <w:t xml:space="preserve"> = 1472</w:t>
      </w:r>
      <w:r w:rsidR="00AF0AB7" w:rsidRPr="008C6010">
        <w:rPr>
          <w:rFonts w:cstheme="minorHAnsi"/>
          <w:sz w:val="20"/>
          <w:szCs w:val="20"/>
        </w:rPr>
        <w:t>.0</w:t>
      </w:r>
    </w:p>
    <w:p w14:paraId="36DE33E8" w14:textId="5DC71162" w:rsidR="00F46FC4" w:rsidRPr="008C6010" w:rsidRDefault="00080A2D" w:rsidP="00072664">
      <w:pPr>
        <w:spacing w:after="0" w:line="240" w:lineRule="auto"/>
        <w:rPr>
          <w:rFonts w:cstheme="minorHAnsi"/>
          <w:sz w:val="20"/>
          <w:szCs w:val="20"/>
          <w:u w:val="single"/>
        </w:rPr>
      </w:pPr>
      <w:r w:rsidRPr="008C6010">
        <w:rPr>
          <w:rFonts w:cstheme="minorHAnsi"/>
          <w:sz w:val="20"/>
          <w:szCs w:val="20"/>
        </w:rPr>
        <w:t xml:space="preserve">** </w:t>
      </w:r>
      <w:r w:rsidRPr="008C6010">
        <w:rPr>
          <w:rFonts w:cstheme="minorHAnsi"/>
          <w:sz w:val="20"/>
          <w:szCs w:val="20"/>
          <w:u w:val="single"/>
        </w:rPr>
        <w:t xml:space="preserve">IEEE </w:t>
      </w:r>
      <w:r w:rsidR="00165AA5">
        <w:rPr>
          <w:rFonts w:cstheme="minorHAnsi"/>
          <w:sz w:val="20"/>
          <w:szCs w:val="20"/>
          <w:u w:val="single"/>
        </w:rPr>
        <w:t>7</w:t>
      </w:r>
      <w:r w:rsidRPr="008C6010">
        <w:rPr>
          <w:rFonts w:cstheme="minorHAnsi"/>
          <w:sz w:val="20"/>
          <w:szCs w:val="20"/>
          <w:u w:val="single"/>
        </w:rPr>
        <w:t>54 single precision</w:t>
      </w:r>
      <w:r w:rsidR="00BF647A" w:rsidRPr="008C6010">
        <w:rPr>
          <w:rFonts w:cstheme="minorHAnsi"/>
          <w:sz w:val="20"/>
          <w:szCs w:val="20"/>
          <w:u w:val="single"/>
        </w:rPr>
        <w:t>:</w:t>
      </w:r>
    </w:p>
    <w:p w14:paraId="587B9275" w14:textId="4D39BD5A" w:rsidR="00072664" w:rsidRPr="008C6010" w:rsidRDefault="00072664" w:rsidP="00072664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1 (Sign)|</w:t>
      </w:r>
      <w:r w:rsidR="00F46FC4" w:rsidRPr="008C6010">
        <w:rPr>
          <w:rFonts w:cstheme="minorHAnsi"/>
          <w:i/>
          <w:sz w:val="20"/>
          <w:szCs w:val="20"/>
        </w:rPr>
        <w:t>8</w:t>
      </w:r>
      <w:r w:rsidRPr="008C6010">
        <w:rPr>
          <w:rFonts w:cstheme="minorHAnsi"/>
          <w:i/>
          <w:sz w:val="20"/>
          <w:szCs w:val="20"/>
        </w:rPr>
        <w:t xml:space="preserve"> (Exponent)</w:t>
      </w:r>
      <w:r w:rsidRPr="008C6010">
        <w:rPr>
          <w:rFonts w:cstheme="minorHAnsi"/>
          <w:sz w:val="20"/>
          <w:szCs w:val="20"/>
        </w:rPr>
        <w:t>|</w:t>
      </w:r>
      <w:r w:rsidRPr="008C6010">
        <w:rPr>
          <w:rFonts w:cstheme="minorHAnsi"/>
          <w:sz w:val="20"/>
          <w:szCs w:val="20"/>
          <w:u w:val="single"/>
        </w:rPr>
        <w:t>2</w:t>
      </w:r>
      <w:r w:rsidR="00F46FC4" w:rsidRPr="008C6010">
        <w:rPr>
          <w:rFonts w:cstheme="minorHAnsi"/>
          <w:sz w:val="20"/>
          <w:szCs w:val="20"/>
          <w:u w:val="single"/>
        </w:rPr>
        <w:t>3</w:t>
      </w:r>
      <w:r w:rsidRPr="008C6010">
        <w:rPr>
          <w:rFonts w:cstheme="minorHAnsi"/>
          <w:sz w:val="20"/>
          <w:szCs w:val="20"/>
          <w:u w:val="single"/>
        </w:rPr>
        <w:t xml:space="preserve"> (</w:t>
      </w:r>
      <w:r w:rsidR="00553AF4" w:rsidRPr="008C6010">
        <w:rPr>
          <w:rFonts w:cstheme="minorHAnsi"/>
          <w:sz w:val="20"/>
          <w:szCs w:val="20"/>
          <w:u w:val="single"/>
        </w:rPr>
        <w:t>Mantissa)</w:t>
      </w:r>
      <w:r w:rsidR="00553AF4" w:rsidRPr="008C6010">
        <w:rPr>
          <w:rFonts w:cstheme="minorHAnsi"/>
          <w:sz w:val="20"/>
          <w:szCs w:val="20"/>
        </w:rPr>
        <w:t xml:space="preserve"> bits</w:t>
      </w:r>
    </w:p>
    <w:p w14:paraId="117A89C2" w14:textId="508EBB11" w:rsidR="00794D17" w:rsidRPr="008C6010" w:rsidRDefault="00CF4C87" w:rsidP="00072664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Base </w:t>
      </w:r>
      <w:r w:rsidRPr="00E50B80">
        <w:rPr>
          <w:rFonts w:cstheme="minorHAnsi"/>
          <w:b/>
          <w:sz w:val="20"/>
          <w:szCs w:val="20"/>
        </w:rPr>
        <w:t>2</w:t>
      </w:r>
      <w:r w:rsidRPr="008C6010">
        <w:rPr>
          <w:rFonts w:cstheme="minorHAnsi"/>
          <w:sz w:val="20"/>
          <w:szCs w:val="20"/>
        </w:rPr>
        <w:t xml:space="preserve"> excess </w:t>
      </w:r>
      <w:r w:rsidRPr="00E50B80">
        <w:rPr>
          <w:rFonts w:cstheme="minorHAnsi"/>
          <w:b/>
          <w:sz w:val="20"/>
          <w:szCs w:val="20"/>
        </w:rPr>
        <w:t>127</w:t>
      </w:r>
      <w:r w:rsidR="00CF4FA4" w:rsidRPr="008C6010">
        <w:rPr>
          <w:rFonts w:cstheme="minorHAnsi"/>
          <w:sz w:val="20"/>
          <w:szCs w:val="20"/>
        </w:rPr>
        <w:t xml:space="preserve">    </w:t>
      </w:r>
      <w:r w:rsidR="00794D17" w:rsidRPr="008C6010">
        <w:rPr>
          <w:rFonts w:cstheme="minorHAnsi"/>
          <w:sz w:val="20"/>
          <w:szCs w:val="20"/>
        </w:rPr>
        <w:t>Hidden bit = 1; = 0 if exponent is all 0’s</w:t>
      </w:r>
    </w:p>
    <w:p w14:paraId="5390773A" w14:textId="2E760F6F" w:rsidR="0060559C" w:rsidRPr="008C6010" w:rsidRDefault="003978A2" w:rsidP="00072664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0</w:t>
      </w:r>
      <w:r w:rsidR="002C7788" w:rsidRPr="008C6010">
        <w:rPr>
          <w:rFonts w:cstheme="minorHAnsi"/>
          <w:sz w:val="20"/>
          <w:szCs w:val="20"/>
        </w:rPr>
        <w:t>:+</w:t>
      </w:r>
      <w:r w:rsidRPr="008C6010">
        <w:rPr>
          <w:rFonts w:cstheme="minorHAnsi"/>
          <w:sz w:val="20"/>
          <w:szCs w:val="20"/>
        </w:rPr>
        <w:t>|</w:t>
      </w:r>
      <w:r w:rsidRPr="008C6010">
        <w:rPr>
          <w:rFonts w:cstheme="minorHAnsi"/>
          <w:i/>
          <w:sz w:val="20"/>
          <w:szCs w:val="20"/>
        </w:rPr>
        <w:t>1000 0110</w:t>
      </w:r>
      <w:r w:rsidR="002C7788" w:rsidRPr="008C6010">
        <w:rPr>
          <w:rFonts w:cstheme="minorHAnsi"/>
          <w:i/>
          <w:sz w:val="20"/>
          <w:szCs w:val="20"/>
        </w:rPr>
        <w:t>:</w:t>
      </w:r>
      <w:r w:rsidR="00E15410" w:rsidRPr="008C6010">
        <w:rPr>
          <w:rFonts w:cstheme="minorHAnsi"/>
          <w:i/>
          <w:sz w:val="20"/>
          <w:szCs w:val="20"/>
        </w:rPr>
        <w:t>134</w:t>
      </w:r>
      <w:r w:rsidRPr="008C6010">
        <w:rPr>
          <w:rFonts w:cstheme="minorHAnsi"/>
          <w:sz w:val="20"/>
          <w:szCs w:val="20"/>
        </w:rPr>
        <w:t xml:space="preserve">| </w:t>
      </w:r>
      <w:r w:rsidRPr="008C6010">
        <w:rPr>
          <w:rFonts w:cstheme="minorHAnsi"/>
          <w:sz w:val="20"/>
          <w:szCs w:val="20"/>
          <w:u w:val="single"/>
        </w:rPr>
        <w:t>101 1100 0000 0000 0000 0000</w:t>
      </w:r>
    </w:p>
    <w:p w14:paraId="56D53272" w14:textId="716A3612" w:rsidR="00E15410" w:rsidRPr="008C6010" w:rsidRDefault="00E15410" w:rsidP="00072664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134-127</w:t>
      </w:r>
      <w:r w:rsidR="00637A93" w:rsidRPr="008C6010">
        <w:rPr>
          <w:rFonts w:cstheme="minorHAnsi"/>
          <w:sz w:val="20"/>
          <w:szCs w:val="20"/>
        </w:rPr>
        <w:t>=7</w:t>
      </w:r>
      <w:r w:rsidR="00A82830" w:rsidRPr="008C6010">
        <w:rPr>
          <w:rFonts w:cstheme="minorHAnsi"/>
          <w:sz w:val="20"/>
          <w:szCs w:val="20"/>
        </w:rPr>
        <w:t xml:space="preserve"> </w:t>
      </w:r>
      <w:r w:rsidR="00637A93" w:rsidRPr="008C6010">
        <w:rPr>
          <w:rFonts w:cstheme="minorHAnsi"/>
          <w:sz w:val="20"/>
          <w:szCs w:val="20"/>
        </w:rPr>
        <w:t>=&gt; 2</w:t>
      </w:r>
      <w:r w:rsidR="00637A93" w:rsidRPr="008C6010">
        <w:rPr>
          <w:rFonts w:cstheme="minorHAnsi"/>
          <w:sz w:val="20"/>
          <w:szCs w:val="20"/>
          <w:vertAlign w:val="superscript"/>
        </w:rPr>
        <w:t>7</w:t>
      </w:r>
      <w:r w:rsidR="00637A93" w:rsidRPr="008C6010">
        <w:rPr>
          <w:rFonts w:cstheme="minorHAnsi"/>
          <w:sz w:val="20"/>
          <w:szCs w:val="20"/>
        </w:rPr>
        <w:t>*(</w:t>
      </w:r>
      <w:r w:rsidR="00F25BB1" w:rsidRPr="008C6010">
        <w:rPr>
          <w:rFonts w:cstheme="minorHAnsi"/>
          <w:sz w:val="20"/>
          <w:szCs w:val="20"/>
        </w:rPr>
        <w:t>1+2</w:t>
      </w:r>
      <w:r w:rsidR="00F25BB1" w:rsidRPr="008C6010">
        <w:rPr>
          <w:rFonts w:cstheme="minorHAnsi"/>
          <w:sz w:val="20"/>
          <w:szCs w:val="20"/>
          <w:vertAlign w:val="superscript"/>
        </w:rPr>
        <w:t>-</w:t>
      </w:r>
      <w:r w:rsidR="005C1104" w:rsidRPr="008C6010">
        <w:rPr>
          <w:rFonts w:cstheme="minorHAnsi"/>
          <w:sz w:val="20"/>
          <w:szCs w:val="20"/>
          <w:vertAlign w:val="superscript"/>
        </w:rPr>
        <w:t>1</w:t>
      </w:r>
      <w:r w:rsidR="00F25BB1" w:rsidRPr="008C6010">
        <w:rPr>
          <w:rFonts w:cstheme="minorHAnsi"/>
          <w:sz w:val="20"/>
          <w:szCs w:val="20"/>
        </w:rPr>
        <w:t>+2</w:t>
      </w:r>
      <w:r w:rsidR="00F25BB1" w:rsidRPr="008C6010">
        <w:rPr>
          <w:rFonts w:cstheme="minorHAnsi"/>
          <w:sz w:val="20"/>
          <w:szCs w:val="20"/>
          <w:vertAlign w:val="superscript"/>
        </w:rPr>
        <w:t>-</w:t>
      </w:r>
      <w:r w:rsidR="005C1104" w:rsidRPr="008C6010">
        <w:rPr>
          <w:rFonts w:cstheme="minorHAnsi"/>
          <w:sz w:val="20"/>
          <w:szCs w:val="20"/>
          <w:vertAlign w:val="superscript"/>
        </w:rPr>
        <w:t>3</w:t>
      </w:r>
      <w:r w:rsidR="00F25BB1" w:rsidRPr="008C6010">
        <w:rPr>
          <w:rFonts w:cstheme="minorHAnsi"/>
          <w:sz w:val="20"/>
          <w:szCs w:val="20"/>
        </w:rPr>
        <w:t>+2</w:t>
      </w:r>
      <w:r w:rsidR="00F25BB1" w:rsidRPr="008C6010">
        <w:rPr>
          <w:rFonts w:cstheme="minorHAnsi"/>
          <w:sz w:val="20"/>
          <w:szCs w:val="20"/>
          <w:vertAlign w:val="superscript"/>
        </w:rPr>
        <w:t>-</w:t>
      </w:r>
      <w:r w:rsidR="005C1104" w:rsidRPr="008C6010">
        <w:rPr>
          <w:rFonts w:cstheme="minorHAnsi"/>
          <w:sz w:val="20"/>
          <w:szCs w:val="20"/>
          <w:vertAlign w:val="superscript"/>
        </w:rPr>
        <w:t>4</w:t>
      </w:r>
      <w:r w:rsidR="00F25BB1" w:rsidRPr="008C6010">
        <w:rPr>
          <w:rFonts w:cstheme="minorHAnsi"/>
          <w:sz w:val="20"/>
          <w:szCs w:val="20"/>
        </w:rPr>
        <w:t>+2</w:t>
      </w:r>
      <w:r w:rsidR="00F25BB1" w:rsidRPr="008C6010">
        <w:rPr>
          <w:rFonts w:cstheme="minorHAnsi"/>
          <w:sz w:val="20"/>
          <w:szCs w:val="20"/>
          <w:vertAlign w:val="superscript"/>
        </w:rPr>
        <w:t>-</w:t>
      </w:r>
      <w:r w:rsidR="005C1104" w:rsidRPr="008C6010">
        <w:rPr>
          <w:rFonts w:cstheme="minorHAnsi"/>
          <w:sz w:val="20"/>
          <w:szCs w:val="20"/>
          <w:vertAlign w:val="superscript"/>
        </w:rPr>
        <w:t>5</w:t>
      </w:r>
      <w:r w:rsidR="00637A93" w:rsidRPr="008C6010">
        <w:rPr>
          <w:rFonts w:cstheme="minorHAnsi"/>
          <w:sz w:val="20"/>
          <w:szCs w:val="20"/>
        </w:rPr>
        <w:t>)</w:t>
      </w:r>
      <w:r w:rsidR="00A82830" w:rsidRPr="008C6010">
        <w:rPr>
          <w:rFonts w:cstheme="minorHAnsi"/>
          <w:sz w:val="20"/>
          <w:szCs w:val="20"/>
        </w:rPr>
        <w:t xml:space="preserve"> =</w:t>
      </w:r>
      <w:r w:rsidR="00774D2F" w:rsidRPr="008C6010">
        <w:rPr>
          <w:rFonts w:cstheme="minorHAnsi"/>
          <w:sz w:val="20"/>
          <w:szCs w:val="20"/>
        </w:rPr>
        <w:t xml:space="preserve"> 2</w:t>
      </w:r>
      <w:r w:rsidR="00774D2F" w:rsidRPr="008C6010">
        <w:rPr>
          <w:rFonts w:cstheme="minorHAnsi"/>
          <w:sz w:val="20"/>
          <w:szCs w:val="20"/>
          <w:vertAlign w:val="superscript"/>
        </w:rPr>
        <w:t>7</w:t>
      </w:r>
      <w:r w:rsidR="00774D2F" w:rsidRPr="008C6010">
        <w:rPr>
          <w:rFonts w:cstheme="minorHAnsi"/>
          <w:sz w:val="20"/>
          <w:szCs w:val="20"/>
        </w:rPr>
        <w:t>+</w:t>
      </w:r>
      <w:r w:rsidR="00A82830" w:rsidRPr="008C6010">
        <w:rPr>
          <w:rFonts w:cstheme="minorHAnsi"/>
          <w:sz w:val="20"/>
          <w:szCs w:val="20"/>
        </w:rPr>
        <w:t xml:space="preserve"> </w:t>
      </w:r>
      <w:r w:rsidR="00774D2F" w:rsidRPr="008C6010">
        <w:rPr>
          <w:rFonts w:cstheme="minorHAnsi"/>
          <w:sz w:val="20"/>
          <w:szCs w:val="20"/>
        </w:rPr>
        <w:t>2</w:t>
      </w:r>
      <w:r w:rsidR="00DF4B67" w:rsidRPr="008C6010">
        <w:rPr>
          <w:rFonts w:cstheme="minorHAnsi"/>
          <w:sz w:val="20"/>
          <w:szCs w:val="20"/>
          <w:vertAlign w:val="superscript"/>
        </w:rPr>
        <w:t>6</w:t>
      </w:r>
      <w:r w:rsidR="00774D2F" w:rsidRPr="008C6010">
        <w:rPr>
          <w:rFonts w:cstheme="minorHAnsi"/>
          <w:sz w:val="20"/>
          <w:szCs w:val="20"/>
        </w:rPr>
        <w:t>+2</w:t>
      </w:r>
      <w:r w:rsidR="00774D2F" w:rsidRPr="008C6010">
        <w:rPr>
          <w:rFonts w:cstheme="minorHAnsi"/>
          <w:sz w:val="20"/>
          <w:szCs w:val="20"/>
          <w:vertAlign w:val="superscript"/>
        </w:rPr>
        <w:t>4</w:t>
      </w:r>
      <w:r w:rsidR="00774D2F" w:rsidRPr="008C6010">
        <w:rPr>
          <w:rFonts w:cstheme="minorHAnsi"/>
          <w:sz w:val="20"/>
          <w:szCs w:val="20"/>
        </w:rPr>
        <w:t>+2</w:t>
      </w:r>
      <w:r w:rsidR="00DF4B67" w:rsidRPr="008C6010">
        <w:rPr>
          <w:rFonts w:cstheme="minorHAnsi"/>
          <w:sz w:val="20"/>
          <w:szCs w:val="20"/>
          <w:vertAlign w:val="superscript"/>
        </w:rPr>
        <w:t>3</w:t>
      </w:r>
      <w:r w:rsidR="00774D2F" w:rsidRPr="008C6010">
        <w:rPr>
          <w:rFonts w:cstheme="minorHAnsi"/>
          <w:sz w:val="20"/>
          <w:szCs w:val="20"/>
        </w:rPr>
        <w:t>+2</w:t>
      </w:r>
      <w:r w:rsidR="00DF4B67" w:rsidRPr="008C6010">
        <w:rPr>
          <w:rFonts w:cstheme="minorHAnsi"/>
          <w:sz w:val="20"/>
          <w:szCs w:val="20"/>
          <w:vertAlign w:val="superscript"/>
        </w:rPr>
        <w:t>2</w:t>
      </w:r>
      <w:r w:rsidR="008F016B" w:rsidRPr="008C6010">
        <w:rPr>
          <w:rFonts w:cstheme="minorHAnsi"/>
          <w:sz w:val="20"/>
          <w:szCs w:val="20"/>
        </w:rPr>
        <w:t xml:space="preserve"> = 220.0</w:t>
      </w:r>
    </w:p>
    <w:p w14:paraId="12A9547E" w14:textId="1BC53AFD" w:rsidR="009D1BC1" w:rsidRPr="008C6010" w:rsidRDefault="009D1BC1" w:rsidP="00072664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Ex.: Exponent: 0000 0000: 2</w:t>
      </w:r>
      <w:r w:rsidRPr="008C6010">
        <w:rPr>
          <w:rFonts w:cstheme="minorHAnsi"/>
          <w:sz w:val="20"/>
          <w:szCs w:val="20"/>
          <w:vertAlign w:val="superscript"/>
        </w:rPr>
        <w:t>-126</w:t>
      </w:r>
    </w:p>
    <w:p w14:paraId="7874C63C" w14:textId="6EC675A8" w:rsidR="00FD1AAA" w:rsidRPr="008C6010" w:rsidRDefault="00FD1AAA" w:rsidP="00072664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1 1111 1111   .0110 = …0000 =&gt; NAN</w:t>
      </w:r>
    </w:p>
    <w:p w14:paraId="2D9110D5" w14:textId="446DF64B" w:rsidR="00FD1AAA" w:rsidRPr="008C6010" w:rsidRDefault="00FD1AAA" w:rsidP="00072664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1 1111 1111   .0000 = …0000 =&gt; -∞  </w:t>
      </w:r>
    </w:p>
    <w:p w14:paraId="4E19F9C1" w14:textId="2BAAA0A5" w:rsidR="002C7788" w:rsidRPr="008C6010" w:rsidRDefault="0086633E" w:rsidP="00072664">
      <w:pPr>
        <w:spacing w:after="0" w:line="240" w:lineRule="auto"/>
        <w:rPr>
          <w:rFonts w:cstheme="minorHAnsi"/>
          <w:sz w:val="20"/>
          <w:szCs w:val="20"/>
          <w:u w:val="single"/>
        </w:rPr>
      </w:pPr>
      <w:r w:rsidRPr="008C6010">
        <w:rPr>
          <w:rFonts w:cstheme="minorHAnsi"/>
          <w:sz w:val="20"/>
          <w:szCs w:val="20"/>
          <w:u w:val="single"/>
        </w:rPr>
        <w:t>4/ Convert floating number into IEEE 754 single precision:</w:t>
      </w:r>
    </w:p>
    <w:p w14:paraId="78108E90" w14:textId="6512692B" w:rsidR="0086633E" w:rsidRPr="008C6010" w:rsidRDefault="00FE332C" w:rsidP="00072664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</w:t>
      </w:r>
      <w:r w:rsidR="00E76F5D" w:rsidRPr="008C6010">
        <w:rPr>
          <w:rFonts w:cstheme="minorHAnsi"/>
          <w:sz w:val="20"/>
          <w:szCs w:val="20"/>
        </w:rPr>
        <w:t>.8125</w:t>
      </w:r>
      <w:r w:rsidRPr="008C6010">
        <w:rPr>
          <w:rFonts w:cstheme="minorHAnsi"/>
          <w:sz w:val="20"/>
          <w:szCs w:val="20"/>
          <w:vertAlign w:val="subscript"/>
        </w:rPr>
        <w:t>10</w:t>
      </w:r>
      <w:r w:rsidR="00C3384E" w:rsidRPr="008C6010">
        <w:rPr>
          <w:rFonts w:cstheme="minorHAnsi"/>
          <w:sz w:val="20"/>
          <w:szCs w:val="20"/>
        </w:rPr>
        <w:t xml:space="preserve">        .1101</w:t>
      </w:r>
      <w:r w:rsidR="00032461" w:rsidRPr="008C6010">
        <w:rPr>
          <w:rFonts w:cstheme="minorHAnsi"/>
          <w:sz w:val="20"/>
          <w:szCs w:val="20"/>
        </w:rPr>
        <w:t xml:space="preserve">    Move the decimal point to L: +, R</w:t>
      </w:r>
      <w:r w:rsidR="00453DAB" w:rsidRPr="008C6010">
        <w:rPr>
          <w:rFonts w:cstheme="minorHAnsi"/>
          <w:sz w:val="20"/>
          <w:szCs w:val="20"/>
        </w:rPr>
        <w:t>:</w:t>
      </w:r>
      <w:r w:rsidR="00032461" w:rsidRPr="008C6010">
        <w:rPr>
          <w:rFonts w:cstheme="minorHAnsi"/>
          <w:sz w:val="20"/>
          <w:szCs w:val="20"/>
        </w:rPr>
        <w:t xml:space="preserve"> -</w:t>
      </w:r>
    </w:p>
    <w:p w14:paraId="4A79295D" w14:textId="0659F4E2" w:rsidR="00FE332C" w:rsidRPr="008C6010" w:rsidRDefault="00FE332C" w:rsidP="00FE332C">
      <w:pPr>
        <w:spacing w:after="0" w:line="240" w:lineRule="auto"/>
        <w:rPr>
          <w:rFonts w:cstheme="minorHAnsi"/>
          <w:sz w:val="20"/>
          <w:szCs w:val="20"/>
          <w:vertAlign w:val="subscript"/>
        </w:rPr>
      </w:pPr>
      <w:r w:rsidRPr="008C6010">
        <w:rPr>
          <w:rFonts w:cstheme="minorHAnsi"/>
          <w:sz w:val="20"/>
          <w:szCs w:val="20"/>
        </w:rPr>
        <w:t xml:space="preserve">*  </w:t>
      </w:r>
      <w:r w:rsidRPr="008C6010">
        <w:rPr>
          <w:rFonts w:cstheme="minorHAnsi"/>
          <w:sz w:val="20"/>
          <w:szCs w:val="20"/>
          <w:u w:val="single"/>
        </w:rPr>
        <w:t xml:space="preserve">        2</w:t>
      </w:r>
      <w:r w:rsidR="003337C6" w:rsidRPr="008C6010">
        <w:rPr>
          <w:rFonts w:cstheme="minorHAnsi"/>
          <w:sz w:val="20"/>
          <w:szCs w:val="20"/>
        </w:rPr>
        <w:t xml:space="preserve">        1.F</w:t>
      </w:r>
      <w:r w:rsidR="00B20858" w:rsidRPr="008C6010">
        <w:rPr>
          <w:rFonts w:cstheme="minorHAnsi"/>
          <w:sz w:val="20"/>
          <w:szCs w:val="20"/>
        </w:rPr>
        <w:t xml:space="preserve">           Move 1 =&gt; 127 – 1 = 126</w:t>
      </w:r>
      <w:r w:rsidR="00F0261A" w:rsidRPr="008C6010">
        <w:rPr>
          <w:rFonts w:cstheme="minorHAnsi"/>
          <w:sz w:val="20"/>
          <w:szCs w:val="20"/>
          <w:vertAlign w:val="subscript"/>
        </w:rPr>
        <w:t>10</w:t>
      </w:r>
    </w:p>
    <w:p w14:paraId="494AB943" w14:textId="6C632741" w:rsidR="00FE332C" w:rsidRPr="008C6010" w:rsidRDefault="00FE332C" w:rsidP="00FE332C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</w:t>
      </w:r>
      <w:r w:rsidRPr="008C6010">
        <w:rPr>
          <w:rFonts w:cstheme="minorHAnsi"/>
          <w:sz w:val="20"/>
          <w:szCs w:val="20"/>
          <w:u w:val="single"/>
        </w:rPr>
        <w:t>1</w:t>
      </w:r>
      <w:r w:rsidRPr="008C6010">
        <w:rPr>
          <w:rFonts w:cstheme="minorHAnsi"/>
          <w:sz w:val="20"/>
          <w:szCs w:val="20"/>
        </w:rPr>
        <w:t>.6250</w:t>
      </w:r>
      <w:r w:rsidR="00C3384E" w:rsidRPr="008C6010">
        <w:rPr>
          <w:rFonts w:cstheme="minorHAnsi"/>
          <w:sz w:val="20"/>
          <w:szCs w:val="20"/>
        </w:rPr>
        <w:t>↓</w:t>
      </w:r>
      <w:r w:rsidR="002410AD" w:rsidRPr="008C6010">
        <w:rPr>
          <w:rFonts w:cstheme="minorHAnsi"/>
          <w:sz w:val="20"/>
          <w:szCs w:val="20"/>
        </w:rPr>
        <w:t xml:space="preserve">                    </w:t>
      </w:r>
      <w:r w:rsidR="00760EFB" w:rsidRPr="008C6010">
        <w:rPr>
          <w:rFonts w:cstheme="minorHAnsi"/>
          <w:sz w:val="20"/>
          <w:szCs w:val="20"/>
        </w:rPr>
        <w:t xml:space="preserve">=&gt; </w:t>
      </w:r>
      <w:r w:rsidR="002410AD" w:rsidRPr="008C6010">
        <w:rPr>
          <w:rFonts w:cstheme="minorHAnsi"/>
          <w:sz w:val="20"/>
          <w:szCs w:val="20"/>
        </w:rPr>
        <w:t>Exponent: 0111</w:t>
      </w:r>
      <w:r w:rsidR="002F77D9" w:rsidRPr="008C6010">
        <w:rPr>
          <w:rFonts w:cstheme="minorHAnsi"/>
          <w:sz w:val="20"/>
          <w:szCs w:val="20"/>
        </w:rPr>
        <w:t>1110</w:t>
      </w:r>
      <w:r w:rsidR="00F0261A" w:rsidRPr="008C6010">
        <w:rPr>
          <w:rFonts w:cstheme="minorHAnsi"/>
          <w:sz w:val="20"/>
          <w:szCs w:val="20"/>
          <w:vertAlign w:val="subscript"/>
        </w:rPr>
        <w:t>2</w:t>
      </w:r>
      <w:r w:rsidR="00A34209" w:rsidRPr="008C6010">
        <w:rPr>
          <w:rFonts w:cstheme="minorHAnsi"/>
          <w:sz w:val="20"/>
          <w:szCs w:val="20"/>
        </w:rPr>
        <w:t xml:space="preserve"> </w:t>
      </w:r>
    </w:p>
    <w:p w14:paraId="32E5D350" w14:textId="678A4067" w:rsidR="0057214E" w:rsidRPr="008C6010" w:rsidRDefault="0057214E" w:rsidP="00FE332C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=&gt; </w:t>
      </w:r>
      <w:r w:rsidR="00C13491" w:rsidRPr="008C6010">
        <w:rPr>
          <w:rFonts w:cstheme="minorHAnsi"/>
          <w:sz w:val="20"/>
          <w:szCs w:val="20"/>
        </w:rPr>
        <w:t>0|</w:t>
      </w:r>
      <w:r w:rsidR="00C13491" w:rsidRPr="008C6010">
        <w:rPr>
          <w:rFonts w:cstheme="minorHAnsi"/>
          <w:i/>
          <w:sz w:val="20"/>
          <w:szCs w:val="20"/>
        </w:rPr>
        <w:t>0111 1110</w:t>
      </w:r>
      <w:r w:rsidR="00C13491" w:rsidRPr="008C6010">
        <w:rPr>
          <w:rFonts w:cstheme="minorHAnsi"/>
          <w:sz w:val="20"/>
          <w:szCs w:val="20"/>
        </w:rPr>
        <w:t>|</w:t>
      </w:r>
      <w:r w:rsidR="00C13491" w:rsidRPr="008C6010">
        <w:rPr>
          <w:rFonts w:cstheme="minorHAnsi"/>
          <w:sz w:val="20"/>
          <w:szCs w:val="20"/>
          <w:u w:val="single"/>
        </w:rPr>
        <w:t>101 0000 0000 0000 0000</w:t>
      </w:r>
    </w:p>
    <w:p w14:paraId="3DD5A01C" w14:textId="7F3A8CDF" w:rsidR="00F927F0" w:rsidRPr="008C6010" w:rsidRDefault="00E564C2" w:rsidP="00FE332C">
      <w:pPr>
        <w:spacing w:after="0" w:line="240" w:lineRule="auto"/>
        <w:rPr>
          <w:rFonts w:cstheme="minorHAnsi"/>
          <w:sz w:val="20"/>
          <w:szCs w:val="20"/>
          <w:u w:val="single"/>
        </w:rPr>
      </w:pPr>
      <w:r w:rsidRPr="008C6010">
        <w:rPr>
          <w:rFonts w:cstheme="minorHAnsi"/>
          <w:sz w:val="20"/>
          <w:szCs w:val="20"/>
          <w:u w:val="single"/>
        </w:rPr>
        <w:t>5/ Add 2 IEEE 754 single precision:</w:t>
      </w:r>
    </w:p>
    <w:p w14:paraId="043B5275" w14:textId="45E60AE0" w:rsidR="00E564C2" w:rsidRPr="008C6010" w:rsidRDefault="004A7E4A" w:rsidP="00FE332C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Fl</w:t>
      </w:r>
      <w:r w:rsidR="007C429A" w:rsidRPr="008C6010">
        <w:rPr>
          <w:rFonts w:cstheme="minorHAnsi"/>
          <w:sz w:val="20"/>
          <w:szCs w:val="20"/>
        </w:rPr>
        <w:t>.</w:t>
      </w:r>
      <w:r w:rsidRPr="008C6010">
        <w:rPr>
          <w:rFonts w:cstheme="minorHAnsi"/>
          <w:sz w:val="20"/>
          <w:szCs w:val="20"/>
        </w:rPr>
        <w:t xml:space="preserve">1: </w:t>
      </w:r>
      <w:r w:rsidRPr="00B2144F">
        <w:rPr>
          <w:rFonts w:cstheme="minorHAnsi"/>
          <w:b/>
          <w:sz w:val="20"/>
          <w:szCs w:val="20"/>
        </w:rPr>
        <w:t>0</w:t>
      </w:r>
      <w:r w:rsidRPr="008C6010">
        <w:rPr>
          <w:rFonts w:cstheme="minorHAnsi"/>
          <w:sz w:val="20"/>
          <w:szCs w:val="20"/>
        </w:rPr>
        <w:t>|</w:t>
      </w:r>
      <w:r w:rsidRPr="008C6010">
        <w:rPr>
          <w:rFonts w:cstheme="minorHAnsi"/>
          <w:i/>
          <w:sz w:val="20"/>
          <w:szCs w:val="20"/>
        </w:rPr>
        <w:t>1000 0010</w:t>
      </w:r>
      <w:r w:rsidRPr="008C6010">
        <w:rPr>
          <w:rFonts w:cstheme="minorHAnsi"/>
          <w:sz w:val="20"/>
          <w:szCs w:val="20"/>
        </w:rPr>
        <w:t>|</w:t>
      </w:r>
      <w:r w:rsidRPr="008C6010">
        <w:rPr>
          <w:rFonts w:cstheme="minorHAnsi"/>
          <w:sz w:val="20"/>
          <w:szCs w:val="20"/>
          <w:u w:val="single"/>
        </w:rPr>
        <w:t>101 1100 0000 0000 0000 0000</w:t>
      </w:r>
      <w:r w:rsidR="00987F7A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=&gt;</w:t>
      </w:r>
      <w:r w:rsidR="00987F7A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13.75</w:t>
      </w:r>
    </w:p>
    <w:p w14:paraId="598DE2DF" w14:textId="0BE22802" w:rsidR="00761520" w:rsidRPr="008C6010" w:rsidRDefault="00761520" w:rsidP="00FE332C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Fl</w:t>
      </w:r>
      <w:r w:rsidR="007C429A" w:rsidRPr="008C6010">
        <w:rPr>
          <w:rFonts w:cstheme="minorHAnsi"/>
          <w:sz w:val="20"/>
          <w:szCs w:val="20"/>
        </w:rPr>
        <w:t>.</w:t>
      </w:r>
      <w:r w:rsidRPr="008C6010">
        <w:rPr>
          <w:rFonts w:cstheme="minorHAnsi"/>
          <w:sz w:val="20"/>
          <w:szCs w:val="20"/>
        </w:rPr>
        <w:t>2:</w:t>
      </w:r>
      <w:r w:rsidR="007C429A" w:rsidRPr="008C6010">
        <w:rPr>
          <w:rFonts w:cstheme="minorHAnsi"/>
          <w:sz w:val="20"/>
          <w:szCs w:val="20"/>
        </w:rPr>
        <w:t xml:space="preserve"> </w:t>
      </w:r>
      <w:r w:rsidRPr="00B2144F">
        <w:rPr>
          <w:rFonts w:cstheme="minorHAnsi"/>
          <w:b/>
          <w:sz w:val="20"/>
          <w:szCs w:val="20"/>
        </w:rPr>
        <w:t>0</w:t>
      </w:r>
      <w:r w:rsidRPr="008C6010">
        <w:rPr>
          <w:rFonts w:cstheme="minorHAnsi"/>
          <w:sz w:val="20"/>
          <w:szCs w:val="20"/>
        </w:rPr>
        <w:t>|</w:t>
      </w:r>
      <w:r w:rsidRPr="008C6010">
        <w:rPr>
          <w:rFonts w:cstheme="minorHAnsi"/>
          <w:i/>
          <w:sz w:val="20"/>
          <w:szCs w:val="20"/>
        </w:rPr>
        <w:t>0111 1110</w:t>
      </w:r>
      <w:r w:rsidRPr="008C6010">
        <w:rPr>
          <w:rFonts w:cstheme="minorHAnsi"/>
          <w:sz w:val="20"/>
          <w:szCs w:val="20"/>
        </w:rPr>
        <w:t>|</w:t>
      </w:r>
      <w:r w:rsidRPr="008C6010">
        <w:rPr>
          <w:rFonts w:cstheme="minorHAnsi"/>
          <w:sz w:val="20"/>
          <w:szCs w:val="20"/>
          <w:u w:val="single"/>
        </w:rPr>
        <w:t>101 0000 0000 0000 0000 0000</w:t>
      </w:r>
      <w:r w:rsidR="00987F7A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=&gt;</w:t>
      </w:r>
      <w:r w:rsidR="00987F7A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0.8125</w:t>
      </w:r>
    </w:p>
    <w:p w14:paraId="143C273B" w14:textId="07332F4B" w:rsidR="000A6548" w:rsidRPr="008C6010" w:rsidRDefault="000A6548" w:rsidP="00FE332C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Exponent Float 1: </w:t>
      </w:r>
      <w:r w:rsidR="002565C8" w:rsidRPr="008C6010">
        <w:rPr>
          <w:rFonts w:cstheme="minorHAnsi"/>
          <w:sz w:val="20"/>
          <w:szCs w:val="20"/>
        </w:rPr>
        <w:t>2</w:t>
      </w:r>
      <w:r w:rsidR="002565C8" w:rsidRPr="008C6010">
        <w:rPr>
          <w:rFonts w:cstheme="minorHAnsi"/>
          <w:sz w:val="20"/>
          <w:szCs w:val="20"/>
          <w:vertAlign w:val="superscript"/>
        </w:rPr>
        <w:t>7</w:t>
      </w:r>
      <w:r w:rsidR="002565C8" w:rsidRPr="008C6010">
        <w:rPr>
          <w:rFonts w:cstheme="minorHAnsi"/>
          <w:sz w:val="20"/>
          <w:szCs w:val="20"/>
        </w:rPr>
        <w:t xml:space="preserve"> + 2</w:t>
      </w:r>
      <w:r w:rsidR="002565C8" w:rsidRPr="008C6010">
        <w:rPr>
          <w:rFonts w:cstheme="minorHAnsi"/>
          <w:sz w:val="20"/>
          <w:szCs w:val="20"/>
          <w:vertAlign w:val="superscript"/>
        </w:rPr>
        <w:t>1</w:t>
      </w:r>
      <w:r w:rsidR="002565C8" w:rsidRPr="008C6010">
        <w:rPr>
          <w:rFonts w:cstheme="minorHAnsi"/>
          <w:sz w:val="20"/>
          <w:szCs w:val="20"/>
        </w:rPr>
        <w:t xml:space="preserve"> = 128</w:t>
      </w:r>
      <w:r w:rsidR="00905EB7" w:rsidRPr="008C6010">
        <w:rPr>
          <w:rFonts w:cstheme="minorHAnsi"/>
          <w:sz w:val="20"/>
          <w:szCs w:val="20"/>
        </w:rPr>
        <w:t xml:space="preserve"> </w:t>
      </w:r>
      <w:r w:rsidR="002565C8" w:rsidRPr="008C6010">
        <w:rPr>
          <w:rFonts w:cstheme="minorHAnsi"/>
          <w:sz w:val="20"/>
          <w:szCs w:val="20"/>
        </w:rPr>
        <w:t>+</w:t>
      </w:r>
      <w:r w:rsidR="00905EB7" w:rsidRPr="008C6010">
        <w:rPr>
          <w:rFonts w:cstheme="minorHAnsi"/>
          <w:sz w:val="20"/>
          <w:szCs w:val="20"/>
        </w:rPr>
        <w:t xml:space="preserve"> </w:t>
      </w:r>
      <w:r w:rsidR="002565C8" w:rsidRPr="008C6010">
        <w:rPr>
          <w:rFonts w:cstheme="minorHAnsi"/>
          <w:sz w:val="20"/>
          <w:szCs w:val="20"/>
        </w:rPr>
        <w:t>2</w:t>
      </w:r>
      <w:r w:rsidR="00905EB7" w:rsidRPr="008C6010">
        <w:rPr>
          <w:rFonts w:cstheme="minorHAnsi"/>
          <w:sz w:val="20"/>
          <w:szCs w:val="20"/>
        </w:rPr>
        <w:t xml:space="preserve"> </w:t>
      </w:r>
      <w:r w:rsidR="002565C8" w:rsidRPr="008C6010">
        <w:rPr>
          <w:rFonts w:cstheme="minorHAnsi"/>
          <w:sz w:val="20"/>
          <w:szCs w:val="20"/>
        </w:rPr>
        <w:t>=</w:t>
      </w:r>
      <w:r w:rsidR="00905EB7" w:rsidRPr="008C6010">
        <w:rPr>
          <w:rFonts w:cstheme="minorHAnsi"/>
          <w:sz w:val="20"/>
          <w:szCs w:val="20"/>
        </w:rPr>
        <w:t xml:space="preserve"> </w:t>
      </w:r>
      <w:r w:rsidR="002565C8" w:rsidRPr="008C6010">
        <w:rPr>
          <w:rFonts w:cstheme="minorHAnsi"/>
          <w:sz w:val="20"/>
          <w:szCs w:val="20"/>
        </w:rPr>
        <w:t>130</w:t>
      </w:r>
      <w:r w:rsidR="00864B42" w:rsidRPr="008C6010">
        <w:rPr>
          <w:rFonts w:cstheme="minorHAnsi"/>
          <w:sz w:val="20"/>
          <w:szCs w:val="20"/>
        </w:rPr>
        <w:t xml:space="preserve"> </w:t>
      </w:r>
      <w:r w:rsidR="002565C8" w:rsidRPr="008C6010">
        <w:rPr>
          <w:rFonts w:cstheme="minorHAnsi"/>
          <w:sz w:val="20"/>
          <w:szCs w:val="20"/>
        </w:rPr>
        <w:t>-</w:t>
      </w:r>
      <w:r w:rsidR="00864B42" w:rsidRPr="008C6010">
        <w:rPr>
          <w:rFonts w:cstheme="minorHAnsi"/>
          <w:sz w:val="20"/>
          <w:szCs w:val="20"/>
        </w:rPr>
        <w:t xml:space="preserve"> </w:t>
      </w:r>
      <w:r w:rsidR="002565C8" w:rsidRPr="008C6010">
        <w:rPr>
          <w:rFonts w:cstheme="minorHAnsi"/>
          <w:sz w:val="20"/>
          <w:szCs w:val="20"/>
        </w:rPr>
        <w:t>127</w:t>
      </w:r>
      <w:r w:rsidR="00256436" w:rsidRPr="008C6010">
        <w:rPr>
          <w:rFonts w:cstheme="minorHAnsi"/>
          <w:sz w:val="20"/>
          <w:szCs w:val="20"/>
        </w:rPr>
        <w:t xml:space="preserve"> </w:t>
      </w:r>
      <w:r w:rsidR="002565C8" w:rsidRPr="008C6010">
        <w:rPr>
          <w:rFonts w:cstheme="minorHAnsi"/>
          <w:sz w:val="20"/>
          <w:szCs w:val="20"/>
        </w:rPr>
        <w:t>=</w:t>
      </w:r>
      <w:r w:rsidR="00256436" w:rsidRPr="008C6010">
        <w:rPr>
          <w:rFonts w:cstheme="minorHAnsi"/>
          <w:sz w:val="20"/>
          <w:szCs w:val="20"/>
        </w:rPr>
        <w:t xml:space="preserve"> </w:t>
      </w:r>
      <w:r w:rsidR="002565C8" w:rsidRPr="008C6010">
        <w:rPr>
          <w:rFonts w:cstheme="minorHAnsi"/>
          <w:sz w:val="20"/>
          <w:szCs w:val="20"/>
        </w:rPr>
        <w:t>3</w:t>
      </w:r>
    </w:p>
    <w:p w14:paraId="3E02A879" w14:textId="28F8E42E" w:rsidR="0010569A" w:rsidRPr="008C6010" w:rsidRDefault="002565C8" w:rsidP="00FE332C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            Float 2:                              </w:t>
      </w:r>
      <w:r w:rsidR="00905EB7" w:rsidRPr="008C6010">
        <w:rPr>
          <w:rFonts w:cstheme="minorHAnsi"/>
          <w:sz w:val="20"/>
          <w:szCs w:val="20"/>
        </w:rPr>
        <w:t xml:space="preserve"> = </w:t>
      </w:r>
      <w:r w:rsidRPr="008C6010">
        <w:rPr>
          <w:rFonts w:cstheme="minorHAnsi"/>
          <w:sz w:val="20"/>
          <w:szCs w:val="20"/>
        </w:rPr>
        <w:t>126</w:t>
      </w:r>
      <w:r w:rsidR="00864B42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-</w:t>
      </w:r>
      <w:r w:rsidR="00864B42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127</w:t>
      </w:r>
      <w:r w:rsidR="008B4A60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=</w:t>
      </w:r>
      <w:r w:rsidR="008B4A60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-1</w:t>
      </w:r>
    </w:p>
    <w:p w14:paraId="7D174583" w14:textId="64F7DC84" w:rsidR="002565C8" w:rsidRPr="008C6010" w:rsidRDefault="002565C8" w:rsidP="00276B9B">
      <w:pPr>
        <w:pStyle w:val="ListParagraph"/>
        <w:numPr>
          <w:ilvl w:val="0"/>
          <w:numId w:val="2"/>
        </w:numPr>
        <w:spacing w:after="0" w:line="240" w:lineRule="auto"/>
        <w:ind w:left="1260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shift 4 bits of mantissa 2</w:t>
      </w:r>
    </w:p>
    <w:p w14:paraId="4A9141E0" w14:textId="63A39C42" w:rsidR="0023466F" w:rsidRPr="008C6010" w:rsidRDefault="005E3366" w:rsidP="00E86D9B">
      <w:pPr>
        <w:tabs>
          <w:tab w:val="left" w:pos="162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</w:t>
      </w:r>
      <w:r w:rsidR="0023466F" w:rsidRPr="008C6010">
        <w:rPr>
          <w:rFonts w:cstheme="minorHAnsi"/>
          <w:sz w:val="20"/>
          <w:szCs w:val="20"/>
        </w:rPr>
        <w:t xml:space="preserve">Mantissa 1: </w:t>
      </w:r>
      <w:r w:rsidR="0023466F" w:rsidRPr="008C6010">
        <w:rPr>
          <w:rFonts w:cstheme="minorHAnsi"/>
          <w:sz w:val="20"/>
          <w:szCs w:val="20"/>
          <w:vertAlign w:val="superscript"/>
        </w:rPr>
        <w:t>HB1</w:t>
      </w:r>
      <w:r w:rsidR="0023466F" w:rsidRPr="008C6010">
        <w:rPr>
          <w:rFonts w:cstheme="minorHAnsi"/>
          <w:sz w:val="20"/>
          <w:szCs w:val="20"/>
        </w:rPr>
        <w:t xml:space="preserve"> </w:t>
      </w:r>
      <w:r w:rsidR="00E86D9B" w:rsidRPr="008C6010">
        <w:rPr>
          <w:rFonts w:cstheme="minorHAnsi"/>
          <w:sz w:val="20"/>
          <w:szCs w:val="20"/>
        </w:rPr>
        <w:tab/>
      </w:r>
      <w:r w:rsidR="0023466F" w:rsidRPr="008C6010">
        <w:rPr>
          <w:rFonts w:cstheme="minorHAnsi"/>
          <w:sz w:val="20"/>
          <w:szCs w:val="20"/>
        </w:rPr>
        <w:t>101 1100 0000 0000 0000 0000</w:t>
      </w:r>
    </w:p>
    <w:p w14:paraId="79C25D05" w14:textId="502D1CC1" w:rsidR="00A52CFB" w:rsidRPr="008C6010" w:rsidRDefault="005E3366" w:rsidP="00E86D9B">
      <w:pPr>
        <w:tabs>
          <w:tab w:val="left" w:pos="162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  <w:u w:val="single"/>
        </w:rPr>
        <w:t xml:space="preserve">+ </w:t>
      </w:r>
      <w:r w:rsidR="00A52CFB" w:rsidRPr="008C6010">
        <w:rPr>
          <w:rFonts w:cstheme="minorHAnsi"/>
          <w:sz w:val="20"/>
          <w:szCs w:val="20"/>
          <w:u w:val="single"/>
        </w:rPr>
        <w:t xml:space="preserve">Mantissa 1: </w:t>
      </w:r>
      <w:r w:rsidR="00A52CFB" w:rsidRPr="008C6010">
        <w:rPr>
          <w:rFonts w:cstheme="minorHAnsi"/>
          <w:sz w:val="20"/>
          <w:szCs w:val="20"/>
          <w:u w:val="single"/>
          <w:vertAlign w:val="superscript"/>
        </w:rPr>
        <w:t>HB0</w:t>
      </w:r>
      <w:r w:rsidR="00446A4D" w:rsidRPr="008C6010">
        <w:rPr>
          <w:rFonts w:cstheme="minorHAnsi"/>
          <w:sz w:val="20"/>
          <w:szCs w:val="20"/>
          <w:u w:val="single"/>
        </w:rPr>
        <w:t xml:space="preserve"> </w:t>
      </w:r>
      <w:r w:rsidR="00E86D9B" w:rsidRPr="008C6010">
        <w:rPr>
          <w:rFonts w:cstheme="minorHAnsi"/>
          <w:sz w:val="20"/>
          <w:szCs w:val="20"/>
          <w:u w:val="single"/>
        </w:rPr>
        <w:tab/>
      </w:r>
      <w:r w:rsidR="00446A4D" w:rsidRPr="008C6010">
        <w:rPr>
          <w:rFonts w:cstheme="minorHAnsi"/>
          <w:sz w:val="20"/>
          <w:szCs w:val="20"/>
          <w:u w:val="single"/>
        </w:rPr>
        <w:t>000 1101 0000 0000 0000 0000</w:t>
      </w:r>
    </w:p>
    <w:p w14:paraId="60EE8A4F" w14:textId="7B7783F9" w:rsidR="008B77DB" w:rsidRPr="008C6010" w:rsidRDefault="008B77DB" w:rsidP="00E86D9B">
      <w:pPr>
        <w:tabs>
          <w:tab w:val="left" w:pos="162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                        </w:t>
      </w:r>
      <w:r w:rsidR="00E86D9B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110 1001 0000 0000 0000 0000</w:t>
      </w:r>
    </w:p>
    <w:p w14:paraId="2A30638F" w14:textId="1DB286BA" w:rsidR="001D105E" w:rsidRPr="008C6010" w:rsidRDefault="001D105E" w:rsidP="00E86D9B">
      <w:pPr>
        <w:tabs>
          <w:tab w:val="left" w:pos="162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Result: </w:t>
      </w:r>
      <w:r w:rsidRPr="00821553">
        <w:rPr>
          <w:rFonts w:cstheme="minorHAnsi"/>
          <w:b/>
          <w:sz w:val="20"/>
          <w:szCs w:val="20"/>
        </w:rPr>
        <w:t>0</w:t>
      </w:r>
      <w:r w:rsidRPr="008C6010">
        <w:rPr>
          <w:rFonts w:cstheme="minorHAnsi"/>
          <w:sz w:val="20"/>
          <w:szCs w:val="20"/>
        </w:rPr>
        <w:t>|</w:t>
      </w:r>
      <w:r w:rsidRPr="008C6010">
        <w:rPr>
          <w:rFonts w:cstheme="minorHAnsi"/>
          <w:i/>
          <w:sz w:val="20"/>
          <w:szCs w:val="20"/>
        </w:rPr>
        <w:t>1000 0010</w:t>
      </w:r>
      <w:r w:rsidRPr="008C6010">
        <w:rPr>
          <w:rFonts w:cstheme="minorHAnsi"/>
          <w:sz w:val="20"/>
          <w:szCs w:val="20"/>
        </w:rPr>
        <w:t>|</w:t>
      </w:r>
      <w:r w:rsidRPr="008C6010">
        <w:rPr>
          <w:rFonts w:cstheme="minorHAnsi"/>
          <w:sz w:val="20"/>
          <w:szCs w:val="20"/>
          <w:u w:val="single"/>
        </w:rPr>
        <w:t>110 1001 0000 0000 0000 0000</w:t>
      </w:r>
    </w:p>
    <w:p w14:paraId="6324217B" w14:textId="6026F5BB" w:rsidR="007E4566" w:rsidRPr="008C6010" w:rsidRDefault="007E4566" w:rsidP="00E86D9B">
      <w:pPr>
        <w:tabs>
          <w:tab w:val="left" w:pos="162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                              HB1</w:t>
      </w:r>
    </w:p>
    <w:p w14:paraId="0550B797" w14:textId="30061510" w:rsidR="00BE69A7" w:rsidRPr="008C6010" w:rsidRDefault="009A18AF" w:rsidP="00E86D9B">
      <w:pPr>
        <w:tabs>
          <w:tab w:val="left" w:pos="1620"/>
        </w:tabs>
        <w:spacing w:after="0" w:line="240" w:lineRule="auto"/>
        <w:rPr>
          <w:rFonts w:cstheme="minorHAnsi"/>
          <w:sz w:val="20"/>
          <w:szCs w:val="20"/>
          <w:u w:val="single"/>
        </w:rPr>
      </w:pPr>
      <w:r w:rsidRPr="008C6010">
        <w:rPr>
          <w:rFonts w:cstheme="minorHAnsi"/>
          <w:sz w:val="20"/>
          <w:szCs w:val="20"/>
          <w:u w:val="single"/>
        </w:rPr>
        <w:t xml:space="preserve">6/ </w:t>
      </w:r>
      <w:r w:rsidR="002D7531" w:rsidRPr="008C6010">
        <w:rPr>
          <w:rFonts w:cstheme="minorHAnsi"/>
          <w:sz w:val="20"/>
          <w:szCs w:val="20"/>
          <w:u w:val="single"/>
        </w:rPr>
        <w:t>01100101.00111</w:t>
      </w:r>
      <w:r w:rsidR="009C6743" w:rsidRPr="008C6010">
        <w:rPr>
          <w:rFonts w:cstheme="minorHAnsi"/>
          <w:sz w:val="20"/>
          <w:szCs w:val="20"/>
          <w:u w:val="single"/>
        </w:rPr>
        <w:t>:</w:t>
      </w:r>
    </w:p>
    <w:p w14:paraId="4CF2EBFC" w14:textId="33A04038" w:rsidR="00DF5926" w:rsidRPr="008C6010" w:rsidRDefault="00DF5926" w:rsidP="00E86D9B">
      <w:pPr>
        <w:tabs>
          <w:tab w:val="left" w:pos="162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IEEE 754 shifts 6 places, +6 =&gt; </w:t>
      </w:r>
      <w:r w:rsidR="007B21A5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01.10010100111</w:t>
      </w:r>
    </w:p>
    <w:p w14:paraId="7AB96B6A" w14:textId="7315B7F9" w:rsidR="00DF5926" w:rsidRPr="008C6010" w:rsidRDefault="00DF5926" w:rsidP="00E86D9B">
      <w:pPr>
        <w:tabs>
          <w:tab w:val="left" w:pos="162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IBM shifts 8 places, +2</w:t>
      </w:r>
      <w:r w:rsidR="00F21226" w:rsidRPr="008C6010">
        <w:rPr>
          <w:rFonts w:cstheme="minorHAnsi"/>
          <w:sz w:val="20"/>
          <w:szCs w:val="20"/>
        </w:rPr>
        <w:t xml:space="preserve">         =&gt; </w:t>
      </w:r>
      <w:r w:rsidR="00732CB0" w:rsidRPr="008C6010">
        <w:rPr>
          <w:rFonts w:cstheme="minorHAnsi"/>
          <w:sz w:val="20"/>
          <w:szCs w:val="20"/>
        </w:rPr>
        <w:t xml:space="preserve"> </w:t>
      </w:r>
      <w:r w:rsidR="007B21A5" w:rsidRPr="008C6010">
        <w:rPr>
          <w:rFonts w:cstheme="minorHAnsi"/>
          <w:sz w:val="20"/>
          <w:szCs w:val="20"/>
        </w:rPr>
        <w:t>.</w:t>
      </w:r>
      <w:r w:rsidR="00F21226" w:rsidRPr="008C6010">
        <w:rPr>
          <w:rFonts w:cstheme="minorHAnsi"/>
          <w:sz w:val="20"/>
          <w:szCs w:val="20"/>
        </w:rPr>
        <w:t>0110010100111</w:t>
      </w:r>
    </w:p>
    <w:p w14:paraId="1A4614C2" w14:textId="25DF9B3A" w:rsidR="00AA2DA8" w:rsidRPr="008C6010" w:rsidRDefault="00AA2DA8" w:rsidP="00C73FD7">
      <w:pPr>
        <w:tabs>
          <w:tab w:val="right" w:pos="522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IEEE 754: 127+6=133: </w:t>
      </w:r>
      <w:r w:rsidR="005E4E11" w:rsidRPr="008C6010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1000 0101|</w:t>
      </w:r>
      <w:r w:rsidR="003201E1">
        <w:rPr>
          <w:rFonts w:cstheme="minorHAnsi"/>
          <w:sz w:val="20"/>
          <w:szCs w:val="20"/>
        </w:rPr>
        <w:t xml:space="preserve">  </w:t>
      </w:r>
      <w:r w:rsidRPr="008C6010">
        <w:rPr>
          <w:rFonts w:cstheme="minorHAnsi"/>
          <w:sz w:val="20"/>
          <w:szCs w:val="20"/>
        </w:rPr>
        <w:t>100 1010 0111 0000…</w:t>
      </w:r>
    </w:p>
    <w:p w14:paraId="187F14AE" w14:textId="3529F1C0" w:rsidR="003B399C" w:rsidRPr="008C6010" w:rsidRDefault="003B399C" w:rsidP="00C73FD7">
      <w:pPr>
        <w:tabs>
          <w:tab w:val="right" w:pos="522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IBM        : 64+2=66    :  </w:t>
      </w:r>
      <w:r w:rsidR="006B6E9A">
        <w:rPr>
          <w:rFonts w:cstheme="minorHAnsi"/>
          <w:sz w:val="20"/>
          <w:szCs w:val="20"/>
        </w:rPr>
        <w:t xml:space="preserve">      </w:t>
      </w:r>
      <w:r w:rsidR="006B6E9A">
        <w:rPr>
          <w:rFonts w:cstheme="minorHAnsi"/>
          <w:sz w:val="20"/>
          <w:szCs w:val="20"/>
        </w:rPr>
        <w:tab/>
        <w:t>0</w:t>
      </w:r>
      <w:r w:rsidRPr="008C6010">
        <w:rPr>
          <w:rFonts w:cstheme="minorHAnsi"/>
          <w:sz w:val="20"/>
          <w:szCs w:val="20"/>
        </w:rPr>
        <w:t>100 0010|0110 0101 0011 10</w:t>
      </w:r>
      <w:r w:rsidR="006B6E9A">
        <w:rPr>
          <w:rFonts w:cstheme="minorHAnsi"/>
          <w:sz w:val="20"/>
          <w:szCs w:val="20"/>
        </w:rPr>
        <w:t>0</w:t>
      </w:r>
      <w:r w:rsidRPr="008C6010">
        <w:rPr>
          <w:rFonts w:cstheme="minorHAnsi"/>
          <w:sz w:val="20"/>
          <w:szCs w:val="20"/>
        </w:rPr>
        <w:t>0…</w:t>
      </w:r>
    </w:p>
    <w:p w14:paraId="6117110F" w14:textId="28FEC984" w:rsidR="00EF1503" w:rsidRPr="008C6010" w:rsidRDefault="007D2893" w:rsidP="005E4E11">
      <w:pPr>
        <w:tabs>
          <w:tab w:val="right" w:pos="513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  <w:u w:val="single"/>
        </w:rPr>
        <w:t>7/</w:t>
      </w:r>
      <w:r w:rsidRPr="008C6010">
        <w:rPr>
          <w:rFonts w:cstheme="minorHAnsi"/>
          <w:sz w:val="20"/>
          <w:szCs w:val="20"/>
        </w:rPr>
        <w:t xml:space="preserve"> Most current machines </w:t>
      </w:r>
      <w:r w:rsidR="00072D85" w:rsidRPr="008C6010">
        <w:rPr>
          <w:rFonts w:cstheme="minorHAnsi"/>
          <w:sz w:val="20"/>
          <w:szCs w:val="20"/>
        </w:rPr>
        <w:t>use</w:t>
      </w:r>
      <w:r w:rsidRPr="008C6010">
        <w:rPr>
          <w:rFonts w:cstheme="minorHAnsi"/>
          <w:sz w:val="20"/>
          <w:szCs w:val="20"/>
        </w:rPr>
        <w:t xml:space="preserve"> 32-bit words. Limit addresses to 4GB, hi-end systems use 64 -bit words. Address space = 1.8*10</w:t>
      </w:r>
      <w:r w:rsidRPr="008C6010">
        <w:rPr>
          <w:rFonts w:cstheme="minorHAnsi"/>
          <w:sz w:val="20"/>
          <w:szCs w:val="20"/>
          <w:vertAlign w:val="superscript"/>
        </w:rPr>
        <w:t>19</w:t>
      </w:r>
      <w:r w:rsidRPr="008C6010">
        <w:rPr>
          <w:rFonts w:cstheme="minorHAnsi"/>
          <w:sz w:val="20"/>
          <w:szCs w:val="20"/>
        </w:rPr>
        <w:t xml:space="preserve"> bytes.</w:t>
      </w:r>
    </w:p>
    <w:p w14:paraId="6463E943" w14:textId="0ABE733A" w:rsidR="007D2893" w:rsidRPr="008C6010" w:rsidRDefault="008F4513" w:rsidP="005E4E11">
      <w:pPr>
        <w:tabs>
          <w:tab w:val="right" w:pos="513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  <w:u w:val="single"/>
        </w:rPr>
        <w:t>8/ Byte ordering:</w:t>
      </w:r>
      <w:r w:rsidRPr="008C6010">
        <w:rPr>
          <w:rFonts w:cstheme="minorHAnsi"/>
          <w:sz w:val="20"/>
          <w:szCs w:val="20"/>
        </w:rPr>
        <w:t xml:space="preserve"> Conventions</w:t>
      </w:r>
    </w:p>
    <w:p w14:paraId="203FC02A" w14:textId="47572EFE" w:rsidR="008F4513" w:rsidRPr="008C6010" w:rsidRDefault="00515549" w:rsidP="001A4509">
      <w:pPr>
        <w:spacing w:after="0" w:line="240" w:lineRule="auto"/>
        <w:ind w:right="3085"/>
        <w:rPr>
          <w:rFonts w:cstheme="minorHAnsi"/>
          <w:sz w:val="20"/>
          <w:szCs w:val="20"/>
        </w:rPr>
      </w:pPr>
      <w:r w:rsidRPr="008C6010">
        <w:rPr>
          <w:rFonts w:cstheme="minorHAnsi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8EAEB6" wp14:editId="7F52C7E9">
                <wp:simplePos x="0" y="0"/>
                <wp:positionH relativeFrom="column">
                  <wp:posOffset>1940560</wp:posOffset>
                </wp:positionH>
                <wp:positionV relativeFrom="paragraph">
                  <wp:posOffset>6985</wp:posOffset>
                </wp:positionV>
                <wp:extent cx="1548765" cy="858520"/>
                <wp:effectExtent l="0" t="0" r="13335" b="177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8765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42A545" w14:textId="09E99A3E" w:rsidR="00FA7912" w:rsidRDefault="00FA7912" w:rsidP="00FA7912">
                            <w:pPr>
                              <w:spacing w:after="0" w:line="240" w:lineRule="auto"/>
                              <w:ind w:left="-90" w:right="-24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Ex: 15213</w:t>
                            </w:r>
                            <w:r>
                              <w:rPr>
                                <w:sz w:val="18"/>
                                <w:szCs w:val="18"/>
                                <w:vertAlign w:val="subscript"/>
                              </w:rPr>
                              <w:t>10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= 3B6D</w:t>
                            </w:r>
                            <w:r>
                              <w:rPr>
                                <w:sz w:val="18"/>
                                <w:szCs w:val="18"/>
                                <w:vertAlign w:val="subscript"/>
                              </w:rPr>
                              <w:t>16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4C5A8A">
                              <w:rPr>
                                <w:sz w:val="18"/>
                                <w:szCs w:val="18"/>
                              </w:rPr>
                              <w:t>i</w:t>
                            </w:r>
                            <w:r w:rsidR="00EA54B5">
                              <w:rPr>
                                <w:sz w:val="18"/>
                                <w:szCs w:val="18"/>
                              </w:rPr>
                              <w:t>nt: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A54B5">
                              <w:rPr>
                                <w:sz w:val="18"/>
                                <w:szCs w:val="18"/>
                              </w:rPr>
                              <w:t>4 bits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jc w:val="center"/>
                              <w:tblLook w:val="04A0" w:firstRow="1" w:lastRow="0" w:firstColumn="1" w:lastColumn="0" w:noHBand="0" w:noVBand="1"/>
                            </w:tblPr>
                            <w:tblGrid>
                              <w:gridCol w:w="709"/>
                              <w:gridCol w:w="709"/>
                              <w:gridCol w:w="709"/>
                            </w:tblGrid>
                            <w:tr w:rsidR="00200644" w14:paraId="2238F5E0" w14:textId="77777777" w:rsidTr="00B20A86">
                              <w:trPr>
                                <w:jc w:val="center"/>
                              </w:trPr>
                              <w:tc>
                                <w:tcPr>
                                  <w:tcW w:w="714" w:type="dxa"/>
                                  <w:vAlign w:val="center"/>
                                </w:tcPr>
                                <w:p w14:paraId="40D2E0D8" w14:textId="0DF76F73" w:rsidR="00200644" w:rsidRDefault="00200644" w:rsidP="00200644">
                                  <w:pPr>
                                    <w:ind w:right="-24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6D</w:t>
                                  </w:r>
                                </w:p>
                              </w:tc>
                              <w:tc>
                                <w:tcPr>
                                  <w:tcW w:w="714" w:type="dxa"/>
                                  <w:vMerge w:val="restart"/>
                                  <w:vAlign w:val="center"/>
                                </w:tcPr>
                                <w:p w14:paraId="7508A08C" w14:textId="1D7E308F" w:rsidR="00200644" w:rsidRPr="00200644" w:rsidRDefault="00200644" w:rsidP="00200644">
                                  <w:pPr>
                                    <w:ind w:right="-24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=&gt;</w:t>
                                  </w:r>
                                </w:p>
                              </w:tc>
                              <w:tc>
                                <w:tcPr>
                                  <w:tcW w:w="714" w:type="dxa"/>
                                  <w:vAlign w:val="center"/>
                                </w:tcPr>
                                <w:p w14:paraId="67041225" w14:textId="29B031E4" w:rsidR="00200644" w:rsidRDefault="00200644" w:rsidP="00200644">
                                  <w:pPr>
                                    <w:ind w:right="-24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00</w:t>
                                  </w:r>
                                </w:p>
                              </w:tc>
                            </w:tr>
                            <w:tr w:rsidR="00200644" w14:paraId="0D6288D3" w14:textId="77777777" w:rsidTr="00B20A86">
                              <w:trPr>
                                <w:jc w:val="center"/>
                              </w:trPr>
                              <w:tc>
                                <w:tcPr>
                                  <w:tcW w:w="714" w:type="dxa"/>
                                  <w:vAlign w:val="center"/>
                                </w:tcPr>
                                <w:p w14:paraId="7E3D6372" w14:textId="5B0E5044" w:rsidR="00200644" w:rsidRDefault="00200644" w:rsidP="00200644">
                                  <w:pPr>
                                    <w:ind w:right="-24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3B</w:t>
                                  </w:r>
                                </w:p>
                              </w:tc>
                              <w:tc>
                                <w:tcPr>
                                  <w:tcW w:w="714" w:type="dxa"/>
                                  <w:vMerge/>
                                  <w:vAlign w:val="center"/>
                                </w:tcPr>
                                <w:p w14:paraId="141CFAC9" w14:textId="77777777" w:rsidR="00200644" w:rsidRDefault="00200644" w:rsidP="00200644">
                                  <w:pPr>
                                    <w:ind w:right="-24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14" w:type="dxa"/>
                                  <w:vAlign w:val="center"/>
                                </w:tcPr>
                                <w:p w14:paraId="36CDB9ED" w14:textId="53D224BE" w:rsidR="00200644" w:rsidRDefault="00200644" w:rsidP="00200644">
                                  <w:pPr>
                                    <w:ind w:right="-24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00</w:t>
                                  </w:r>
                                </w:p>
                              </w:tc>
                            </w:tr>
                            <w:tr w:rsidR="00200644" w14:paraId="0E1B41D3" w14:textId="77777777" w:rsidTr="00B20A86">
                              <w:trPr>
                                <w:jc w:val="center"/>
                              </w:trPr>
                              <w:tc>
                                <w:tcPr>
                                  <w:tcW w:w="714" w:type="dxa"/>
                                  <w:vAlign w:val="center"/>
                                </w:tcPr>
                                <w:p w14:paraId="1827C452" w14:textId="21D263EC" w:rsidR="00200644" w:rsidRDefault="00200644" w:rsidP="00200644">
                                  <w:pPr>
                                    <w:ind w:right="-24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00</w:t>
                                  </w:r>
                                </w:p>
                              </w:tc>
                              <w:tc>
                                <w:tcPr>
                                  <w:tcW w:w="714" w:type="dxa"/>
                                  <w:vMerge/>
                                  <w:vAlign w:val="center"/>
                                </w:tcPr>
                                <w:p w14:paraId="48A34412" w14:textId="77777777" w:rsidR="00200644" w:rsidRDefault="00200644" w:rsidP="00200644">
                                  <w:pPr>
                                    <w:ind w:right="-24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14" w:type="dxa"/>
                                  <w:vAlign w:val="center"/>
                                </w:tcPr>
                                <w:p w14:paraId="3A774EEA" w14:textId="532F9EB1" w:rsidR="00200644" w:rsidRDefault="00200644" w:rsidP="00200644">
                                  <w:pPr>
                                    <w:ind w:right="-24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3B</w:t>
                                  </w:r>
                                </w:p>
                              </w:tc>
                            </w:tr>
                            <w:tr w:rsidR="00200644" w14:paraId="51767EA7" w14:textId="77777777" w:rsidTr="00B20A86">
                              <w:trPr>
                                <w:jc w:val="center"/>
                              </w:trPr>
                              <w:tc>
                                <w:tcPr>
                                  <w:tcW w:w="714" w:type="dxa"/>
                                  <w:vAlign w:val="center"/>
                                </w:tcPr>
                                <w:p w14:paraId="46B8F4D3" w14:textId="5FBBEA3B" w:rsidR="00200644" w:rsidRDefault="00200644" w:rsidP="00200644">
                                  <w:pPr>
                                    <w:ind w:right="-24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00</w:t>
                                  </w:r>
                                </w:p>
                              </w:tc>
                              <w:tc>
                                <w:tcPr>
                                  <w:tcW w:w="714" w:type="dxa"/>
                                  <w:vMerge/>
                                  <w:vAlign w:val="center"/>
                                </w:tcPr>
                                <w:p w14:paraId="40950CD5" w14:textId="77777777" w:rsidR="00200644" w:rsidRDefault="00200644" w:rsidP="00200644">
                                  <w:pPr>
                                    <w:ind w:right="-24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14" w:type="dxa"/>
                                  <w:vAlign w:val="center"/>
                                </w:tcPr>
                                <w:p w14:paraId="311A1A7A" w14:textId="2B587CDD" w:rsidR="00200644" w:rsidRDefault="00200644" w:rsidP="00200644">
                                  <w:pPr>
                                    <w:ind w:right="-24"/>
                                    <w:jc w:val="center"/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6D</w:t>
                                  </w:r>
                                </w:p>
                              </w:tc>
                            </w:tr>
                          </w:tbl>
                          <w:p w14:paraId="0607A254" w14:textId="77777777" w:rsidR="00596D63" w:rsidRPr="00FA7912" w:rsidRDefault="00596D63" w:rsidP="00FA7912">
                            <w:pPr>
                              <w:spacing w:after="0" w:line="240" w:lineRule="auto"/>
                              <w:ind w:left="-90" w:right="-24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8EAEB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2.8pt;margin-top:.55pt;width:121.95pt;height:67.6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">
                <v:textbox>
                  <w:txbxContent>
                    <w:p w14:paraId="6F42A545" w14:textId="09E99A3E" w:rsidR="00FA7912" w:rsidRDefault="00FA7912" w:rsidP="00FA7912">
                      <w:pPr>
                        <w:spacing w:after="0" w:line="240" w:lineRule="auto"/>
                        <w:ind w:left="-90" w:right="-24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Ex: 15213</w:t>
                      </w:r>
                      <w:r>
                        <w:rPr>
                          <w:sz w:val="18"/>
                          <w:szCs w:val="18"/>
                          <w:vertAlign w:val="subscript"/>
                        </w:rPr>
                        <w:t>10</w:t>
                      </w:r>
                      <w:r>
                        <w:rPr>
                          <w:sz w:val="18"/>
                          <w:szCs w:val="18"/>
                        </w:rPr>
                        <w:t xml:space="preserve"> = 3B6D</w:t>
                      </w:r>
                      <w:r>
                        <w:rPr>
                          <w:sz w:val="18"/>
                          <w:szCs w:val="18"/>
                          <w:vertAlign w:val="subscript"/>
                        </w:rPr>
                        <w:t>16</w:t>
                      </w: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4C5A8A">
                        <w:rPr>
                          <w:sz w:val="18"/>
                          <w:szCs w:val="18"/>
                        </w:rPr>
                        <w:t>i</w:t>
                      </w:r>
                      <w:r w:rsidR="00EA54B5">
                        <w:rPr>
                          <w:sz w:val="18"/>
                          <w:szCs w:val="18"/>
                        </w:rPr>
                        <w:t>nt:</w:t>
                      </w:r>
                      <w:r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EA54B5">
                        <w:rPr>
                          <w:sz w:val="18"/>
                          <w:szCs w:val="18"/>
                        </w:rPr>
                        <w:t>4 bits</w:t>
                      </w:r>
                    </w:p>
                    <w:tbl>
                      <w:tblPr>
                        <w:tblStyle w:val="TableGrid"/>
                        <w:tblW w:w="0" w:type="auto"/>
                        <w:jc w:val="center"/>
                        <w:tblLook w:val="04A0" w:firstRow="1" w:lastRow="0" w:firstColumn="1" w:lastColumn="0" w:noHBand="0" w:noVBand="1"/>
                      </w:tblPr>
                      <w:tblGrid>
                        <w:gridCol w:w="709"/>
                        <w:gridCol w:w="709"/>
                        <w:gridCol w:w="709"/>
                      </w:tblGrid>
                      <w:tr w:rsidR="00200644" w14:paraId="2238F5E0" w14:textId="77777777" w:rsidTr="00B20A86">
                        <w:trPr>
                          <w:jc w:val="center"/>
                        </w:trPr>
                        <w:tc>
                          <w:tcPr>
                            <w:tcW w:w="714" w:type="dxa"/>
                            <w:vAlign w:val="center"/>
                          </w:tcPr>
                          <w:p w14:paraId="40D2E0D8" w14:textId="0DF76F73" w:rsidR="00200644" w:rsidRDefault="00200644" w:rsidP="00200644">
                            <w:pPr>
                              <w:ind w:right="-24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6D</w:t>
                            </w:r>
                          </w:p>
                        </w:tc>
                        <w:tc>
                          <w:tcPr>
                            <w:tcW w:w="714" w:type="dxa"/>
                            <w:vMerge w:val="restart"/>
                            <w:vAlign w:val="center"/>
                          </w:tcPr>
                          <w:p w14:paraId="7508A08C" w14:textId="1D7E308F" w:rsidR="00200644" w:rsidRPr="00200644" w:rsidRDefault="00200644" w:rsidP="00200644">
                            <w:pPr>
                              <w:ind w:right="-24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=&gt;</w:t>
                            </w:r>
                          </w:p>
                        </w:tc>
                        <w:tc>
                          <w:tcPr>
                            <w:tcW w:w="714" w:type="dxa"/>
                            <w:vAlign w:val="center"/>
                          </w:tcPr>
                          <w:p w14:paraId="67041225" w14:textId="29B031E4" w:rsidR="00200644" w:rsidRDefault="00200644" w:rsidP="00200644">
                            <w:pPr>
                              <w:ind w:right="-24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00</w:t>
                            </w:r>
                          </w:p>
                        </w:tc>
                      </w:tr>
                      <w:tr w:rsidR="00200644" w14:paraId="0D6288D3" w14:textId="77777777" w:rsidTr="00B20A86">
                        <w:trPr>
                          <w:jc w:val="center"/>
                        </w:trPr>
                        <w:tc>
                          <w:tcPr>
                            <w:tcW w:w="714" w:type="dxa"/>
                            <w:vAlign w:val="center"/>
                          </w:tcPr>
                          <w:p w14:paraId="7E3D6372" w14:textId="5B0E5044" w:rsidR="00200644" w:rsidRDefault="00200644" w:rsidP="00200644">
                            <w:pPr>
                              <w:ind w:right="-24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3B</w:t>
                            </w:r>
                          </w:p>
                        </w:tc>
                        <w:tc>
                          <w:tcPr>
                            <w:tcW w:w="714" w:type="dxa"/>
                            <w:vMerge/>
                            <w:vAlign w:val="center"/>
                          </w:tcPr>
                          <w:p w14:paraId="141CFAC9" w14:textId="77777777" w:rsidR="00200644" w:rsidRDefault="00200644" w:rsidP="00200644">
                            <w:pPr>
                              <w:ind w:right="-24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714" w:type="dxa"/>
                            <w:vAlign w:val="center"/>
                          </w:tcPr>
                          <w:p w14:paraId="36CDB9ED" w14:textId="53D224BE" w:rsidR="00200644" w:rsidRDefault="00200644" w:rsidP="00200644">
                            <w:pPr>
                              <w:ind w:right="-24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00</w:t>
                            </w:r>
                          </w:p>
                        </w:tc>
                      </w:tr>
                      <w:tr w:rsidR="00200644" w14:paraId="0E1B41D3" w14:textId="77777777" w:rsidTr="00B20A86">
                        <w:trPr>
                          <w:jc w:val="center"/>
                        </w:trPr>
                        <w:tc>
                          <w:tcPr>
                            <w:tcW w:w="714" w:type="dxa"/>
                            <w:vAlign w:val="center"/>
                          </w:tcPr>
                          <w:p w14:paraId="1827C452" w14:textId="21D263EC" w:rsidR="00200644" w:rsidRDefault="00200644" w:rsidP="00200644">
                            <w:pPr>
                              <w:ind w:right="-24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00</w:t>
                            </w:r>
                          </w:p>
                        </w:tc>
                        <w:tc>
                          <w:tcPr>
                            <w:tcW w:w="714" w:type="dxa"/>
                            <w:vMerge/>
                            <w:vAlign w:val="center"/>
                          </w:tcPr>
                          <w:p w14:paraId="48A34412" w14:textId="77777777" w:rsidR="00200644" w:rsidRDefault="00200644" w:rsidP="00200644">
                            <w:pPr>
                              <w:ind w:right="-24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714" w:type="dxa"/>
                            <w:vAlign w:val="center"/>
                          </w:tcPr>
                          <w:p w14:paraId="3A774EEA" w14:textId="532F9EB1" w:rsidR="00200644" w:rsidRDefault="00200644" w:rsidP="00200644">
                            <w:pPr>
                              <w:ind w:right="-24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3B</w:t>
                            </w:r>
                          </w:p>
                        </w:tc>
                      </w:tr>
                      <w:tr w:rsidR="00200644" w14:paraId="51767EA7" w14:textId="77777777" w:rsidTr="00B20A86">
                        <w:trPr>
                          <w:jc w:val="center"/>
                        </w:trPr>
                        <w:tc>
                          <w:tcPr>
                            <w:tcW w:w="714" w:type="dxa"/>
                            <w:vAlign w:val="center"/>
                          </w:tcPr>
                          <w:p w14:paraId="46B8F4D3" w14:textId="5FBBEA3B" w:rsidR="00200644" w:rsidRDefault="00200644" w:rsidP="00200644">
                            <w:pPr>
                              <w:ind w:right="-24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00</w:t>
                            </w:r>
                          </w:p>
                        </w:tc>
                        <w:tc>
                          <w:tcPr>
                            <w:tcW w:w="714" w:type="dxa"/>
                            <w:vMerge/>
                            <w:vAlign w:val="center"/>
                          </w:tcPr>
                          <w:p w14:paraId="40950CD5" w14:textId="77777777" w:rsidR="00200644" w:rsidRDefault="00200644" w:rsidP="00200644">
                            <w:pPr>
                              <w:ind w:right="-24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714" w:type="dxa"/>
                            <w:vAlign w:val="center"/>
                          </w:tcPr>
                          <w:p w14:paraId="311A1A7A" w14:textId="2B587CDD" w:rsidR="00200644" w:rsidRDefault="00200644" w:rsidP="00200644">
                            <w:pPr>
                              <w:ind w:right="-24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6D</w:t>
                            </w:r>
                          </w:p>
                        </w:tc>
                      </w:tr>
                    </w:tbl>
                    <w:p w14:paraId="0607A254" w14:textId="77777777" w:rsidR="00596D63" w:rsidRPr="00FA7912" w:rsidRDefault="00596D63" w:rsidP="00FA7912">
                      <w:pPr>
                        <w:spacing w:after="0" w:line="240" w:lineRule="auto"/>
                        <w:ind w:left="-90" w:right="-24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229EB" w:rsidRPr="008C6010">
        <w:rPr>
          <w:rFonts w:cstheme="minorHAnsi"/>
          <w:sz w:val="20"/>
          <w:szCs w:val="20"/>
        </w:rPr>
        <w:t xml:space="preserve">- </w:t>
      </w:r>
      <w:r w:rsidR="008F4513" w:rsidRPr="008C6010">
        <w:rPr>
          <w:rFonts w:cstheme="minorHAnsi"/>
          <w:sz w:val="20"/>
          <w:szCs w:val="20"/>
        </w:rPr>
        <w:t>Big endian: least sig</w:t>
      </w:r>
      <w:r w:rsidR="00FB03D6" w:rsidRPr="008C6010">
        <w:rPr>
          <w:rFonts w:cstheme="minorHAnsi"/>
          <w:sz w:val="20"/>
          <w:szCs w:val="20"/>
        </w:rPr>
        <w:t>nificant</w:t>
      </w:r>
      <w:r w:rsidR="008F4513" w:rsidRPr="008C6010">
        <w:rPr>
          <w:rFonts w:cstheme="minorHAnsi"/>
          <w:sz w:val="20"/>
          <w:szCs w:val="20"/>
        </w:rPr>
        <w:t xml:space="preserve"> byte has highest (numerically largest) address. Little endian: least sig. has lowest address</w:t>
      </w:r>
    </w:p>
    <w:p w14:paraId="18C740BB" w14:textId="5DC165C4" w:rsidR="006A7A76" w:rsidRPr="008C6010" w:rsidRDefault="006A7A76" w:rsidP="006A7A76">
      <w:pPr>
        <w:tabs>
          <w:tab w:val="right" w:pos="513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  0x100</w:t>
      </w:r>
      <w:r w:rsidR="00F663B7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 xml:space="preserve">   0x101 </w:t>
      </w:r>
      <w:r w:rsidR="00F663B7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 xml:space="preserve">  0x102 </w:t>
      </w:r>
      <w:r w:rsidR="00F663B7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 xml:space="preserve">  0x103</w:t>
      </w:r>
    </w:p>
    <w:p w14:paraId="2F0B04A6" w14:textId="02067BC4" w:rsidR="006A7A76" w:rsidRPr="008C6010" w:rsidRDefault="006A7A76" w:rsidP="006A7A76">
      <w:pPr>
        <w:tabs>
          <w:tab w:val="left" w:pos="450"/>
          <w:tab w:val="right" w:pos="513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Big E: </w:t>
      </w:r>
      <w:r w:rsidRPr="008C6010">
        <w:rPr>
          <w:rFonts w:cstheme="minorHAnsi"/>
          <w:sz w:val="20"/>
          <w:szCs w:val="20"/>
        </w:rPr>
        <w:tab/>
        <w:t xml:space="preserve">01  |  23  |  45  | </w:t>
      </w:r>
      <w:r w:rsidR="00C503EF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67  |</w:t>
      </w:r>
    </w:p>
    <w:p w14:paraId="55BCE62E" w14:textId="7448D12B" w:rsidR="00EF1503" w:rsidRPr="008C6010" w:rsidRDefault="006A7A76" w:rsidP="00131915">
      <w:pPr>
        <w:tabs>
          <w:tab w:val="left" w:pos="450"/>
          <w:tab w:val="right" w:pos="288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Little E: </w:t>
      </w:r>
      <w:r w:rsidR="00131915">
        <w:rPr>
          <w:rFonts w:cstheme="minorHAnsi"/>
          <w:sz w:val="20"/>
          <w:szCs w:val="20"/>
        </w:rPr>
        <w:tab/>
      </w:r>
      <w:r w:rsidRPr="008C6010">
        <w:rPr>
          <w:rFonts w:cstheme="minorHAnsi"/>
          <w:sz w:val="20"/>
          <w:szCs w:val="20"/>
        </w:rPr>
        <w:t>67</w:t>
      </w:r>
      <w:r w:rsidR="00C503EF" w:rsidRPr="008C6010">
        <w:rPr>
          <w:rFonts w:cstheme="minorHAnsi"/>
          <w:sz w:val="20"/>
          <w:szCs w:val="20"/>
        </w:rPr>
        <w:t xml:space="preserve">  </w:t>
      </w:r>
      <w:r w:rsidRPr="008C6010">
        <w:rPr>
          <w:rFonts w:cstheme="minorHAnsi"/>
          <w:sz w:val="20"/>
          <w:szCs w:val="20"/>
        </w:rPr>
        <w:t>|</w:t>
      </w:r>
      <w:r w:rsidR="00C503EF" w:rsidRPr="008C6010">
        <w:rPr>
          <w:rFonts w:cstheme="minorHAnsi"/>
          <w:sz w:val="20"/>
          <w:szCs w:val="20"/>
        </w:rPr>
        <w:t xml:space="preserve">  </w:t>
      </w:r>
      <w:r w:rsidRPr="008C6010">
        <w:rPr>
          <w:rFonts w:cstheme="minorHAnsi"/>
          <w:sz w:val="20"/>
          <w:szCs w:val="20"/>
        </w:rPr>
        <w:t>45</w:t>
      </w:r>
      <w:r w:rsidR="00C503EF" w:rsidRPr="008C6010">
        <w:rPr>
          <w:rFonts w:cstheme="minorHAnsi"/>
          <w:sz w:val="20"/>
          <w:szCs w:val="20"/>
        </w:rPr>
        <w:t xml:space="preserve">  </w:t>
      </w:r>
      <w:r w:rsidRPr="008C6010">
        <w:rPr>
          <w:rFonts w:cstheme="minorHAnsi"/>
          <w:sz w:val="20"/>
          <w:szCs w:val="20"/>
        </w:rPr>
        <w:t>|</w:t>
      </w:r>
      <w:r w:rsidR="00C503EF" w:rsidRPr="008C6010">
        <w:rPr>
          <w:rFonts w:cstheme="minorHAnsi"/>
          <w:sz w:val="20"/>
          <w:szCs w:val="20"/>
        </w:rPr>
        <w:t xml:space="preserve">  </w:t>
      </w:r>
      <w:r w:rsidRPr="008C6010">
        <w:rPr>
          <w:rFonts w:cstheme="minorHAnsi"/>
          <w:sz w:val="20"/>
          <w:szCs w:val="20"/>
        </w:rPr>
        <w:t>23</w:t>
      </w:r>
      <w:r w:rsidR="00C503EF" w:rsidRPr="008C6010">
        <w:rPr>
          <w:rFonts w:cstheme="minorHAnsi"/>
          <w:sz w:val="20"/>
          <w:szCs w:val="20"/>
        </w:rPr>
        <w:t xml:space="preserve">  </w:t>
      </w:r>
      <w:r w:rsidRPr="008C6010">
        <w:rPr>
          <w:rFonts w:cstheme="minorHAnsi"/>
          <w:sz w:val="20"/>
          <w:szCs w:val="20"/>
        </w:rPr>
        <w:t>|</w:t>
      </w:r>
      <w:r w:rsidR="00C503EF" w:rsidRPr="008C6010">
        <w:rPr>
          <w:rFonts w:cstheme="minorHAnsi"/>
          <w:sz w:val="20"/>
          <w:szCs w:val="20"/>
        </w:rPr>
        <w:t xml:space="preserve">  </w:t>
      </w:r>
      <w:r w:rsidRPr="008C6010">
        <w:rPr>
          <w:rFonts w:cstheme="minorHAnsi"/>
          <w:sz w:val="20"/>
          <w:szCs w:val="20"/>
        </w:rPr>
        <w:t>10</w:t>
      </w:r>
      <w:r w:rsidR="00C503EF" w:rsidRPr="008C6010">
        <w:rPr>
          <w:rFonts w:cstheme="minorHAnsi"/>
          <w:sz w:val="20"/>
          <w:szCs w:val="20"/>
        </w:rPr>
        <w:t xml:space="preserve">  |</w:t>
      </w:r>
    </w:p>
    <w:p w14:paraId="1F5C9153" w14:textId="4F0FDC42" w:rsidR="00EF1503" w:rsidRPr="008C6010" w:rsidRDefault="00BE2189" w:rsidP="005E4E11">
      <w:pPr>
        <w:tabs>
          <w:tab w:val="right" w:pos="513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-String: char s[6]=”18243”. Character “0” has code 0x30. Digit i has code 0x30+i. Final character=0</w:t>
      </w:r>
    </w:p>
    <w:p w14:paraId="2E81B056" w14:textId="7AE89C7D" w:rsidR="00461D1E" w:rsidRPr="008C6010" w:rsidRDefault="00461D1E" w:rsidP="005E4E11">
      <w:pPr>
        <w:tabs>
          <w:tab w:val="right" w:pos="513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-Unsigned values: UMin=0, UMax=2</w:t>
      </w:r>
      <w:r w:rsidRPr="008C6010">
        <w:rPr>
          <w:rFonts w:cstheme="minorHAnsi"/>
          <w:sz w:val="20"/>
          <w:szCs w:val="20"/>
          <w:vertAlign w:val="superscript"/>
        </w:rPr>
        <w:t>W</w:t>
      </w:r>
      <w:r w:rsidRPr="008C6010">
        <w:rPr>
          <w:rFonts w:cstheme="minorHAnsi"/>
          <w:sz w:val="20"/>
          <w:szCs w:val="20"/>
        </w:rPr>
        <w:t>-1 (</w:t>
      </w:r>
      <w:r w:rsidR="004C5405" w:rsidRPr="008C6010">
        <w:rPr>
          <w:rFonts w:cstheme="minorHAnsi"/>
          <w:sz w:val="20"/>
          <w:szCs w:val="20"/>
        </w:rPr>
        <w:t>-</w:t>
      </w:r>
      <w:r w:rsidRPr="008C6010">
        <w:rPr>
          <w:rFonts w:cstheme="minorHAnsi"/>
          <w:i/>
          <w:sz w:val="20"/>
          <w:szCs w:val="20"/>
        </w:rPr>
        <w:t>1</w:t>
      </w:r>
      <w:r w:rsidR="004C5405" w:rsidRPr="008C6010">
        <w:rPr>
          <w:rFonts w:cstheme="minorHAnsi"/>
          <w:i/>
          <w:sz w:val="20"/>
          <w:szCs w:val="20"/>
        </w:rPr>
        <w:t xml:space="preserve"> b/c</w:t>
      </w:r>
      <w:r w:rsidRPr="008C6010">
        <w:rPr>
          <w:rFonts w:cstheme="minorHAnsi"/>
          <w:i/>
          <w:sz w:val="20"/>
          <w:szCs w:val="20"/>
        </w:rPr>
        <w:t xml:space="preserve"> of sign bit</w:t>
      </w:r>
      <w:r w:rsidRPr="008C6010">
        <w:rPr>
          <w:rFonts w:cstheme="minorHAnsi"/>
          <w:sz w:val="20"/>
          <w:szCs w:val="20"/>
        </w:rPr>
        <w:t>)</w:t>
      </w:r>
    </w:p>
    <w:p w14:paraId="4E7AAFC3" w14:textId="5B2C1AD3" w:rsidR="000F5F59" w:rsidRPr="008C6010" w:rsidRDefault="000F5F59" w:rsidP="005E4E11">
      <w:pPr>
        <w:tabs>
          <w:tab w:val="right" w:pos="513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2’s complement</w:t>
      </w:r>
      <w:r w:rsidR="00106E40" w:rsidRPr="008C6010">
        <w:rPr>
          <w:rFonts w:cstheme="minorHAnsi"/>
          <w:sz w:val="20"/>
          <w:szCs w:val="20"/>
        </w:rPr>
        <w:t>: TMin=-2</w:t>
      </w:r>
      <w:r w:rsidR="00106E40" w:rsidRPr="008C6010">
        <w:rPr>
          <w:rFonts w:cstheme="minorHAnsi"/>
          <w:sz w:val="20"/>
          <w:szCs w:val="20"/>
          <w:vertAlign w:val="superscript"/>
        </w:rPr>
        <w:t>W-1</w:t>
      </w:r>
      <w:r w:rsidR="00106E40" w:rsidRPr="008C6010">
        <w:rPr>
          <w:rFonts w:cstheme="minorHAnsi"/>
          <w:sz w:val="20"/>
          <w:szCs w:val="20"/>
        </w:rPr>
        <w:t>, TMax=2</w:t>
      </w:r>
      <w:r w:rsidR="00106E40" w:rsidRPr="008C6010">
        <w:rPr>
          <w:rFonts w:cstheme="minorHAnsi"/>
          <w:sz w:val="20"/>
          <w:szCs w:val="20"/>
          <w:vertAlign w:val="superscript"/>
        </w:rPr>
        <w:t>W-1</w:t>
      </w:r>
      <w:r w:rsidR="00106E40" w:rsidRPr="008C6010">
        <w:rPr>
          <w:rFonts w:cstheme="minorHAnsi"/>
          <w:sz w:val="20"/>
          <w:szCs w:val="20"/>
        </w:rPr>
        <w:t>-1</w:t>
      </w:r>
    </w:p>
    <w:p w14:paraId="460DE9E4" w14:textId="7D863A7B" w:rsidR="00106E40" w:rsidRPr="008C6010" w:rsidRDefault="00106E40" w:rsidP="005E4E11">
      <w:pPr>
        <w:tabs>
          <w:tab w:val="right" w:pos="513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-Sign </w:t>
      </w:r>
      <w:r w:rsidR="00256FD0" w:rsidRPr="008C6010">
        <w:rPr>
          <w:rFonts w:cstheme="minorHAnsi"/>
          <w:sz w:val="20"/>
          <w:szCs w:val="20"/>
        </w:rPr>
        <w:t>Extension</w:t>
      </w:r>
      <w:r w:rsidRPr="008C6010">
        <w:rPr>
          <w:rFonts w:cstheme="minorHAnsi"/>
          <w:sz w:val="20"/>
          <w:szCs w:val="20"/>
        </w:rPr>
        <w:t>: make k copies of sign bit</w:t>
      </w:r>
    </w:p>
    <w:p w14:paraId="4538E02B" w14:textId="321FF4BE" w:rsidR="00585F19" w:rsidRPr="008C6010" w:rsidRDefault="00585F19" w:rsidP="005E4E11">
      <w:pPr>
        <w:tabs>
          <w:tab w:val="right" w:pos="513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-IEEE 754:</w:t>
      </w:r>
    </w:p>
    <w:p w14:paraId="7DF889EF" w14:textId="60B5F0CB" w:rsidR="007D65FB" w:rsidRPr="008C6010" w:rsidRDefault="00585F19" w:rsidP="007D65FB">
      <w:pPr>
        <w:tabs>
          <w:tab w:val="left" w:pos="216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Least </w:t>
      </w:r>
      <w:r w:rsidR="00820C09" w:rsidRPr="008C6010">
        <w:rPr>
          <w:rFonts w:cstheme="minorHAnsi"/>
          <w:sz w:val="20"/>
          <w:szCs w:val="20"/>
        </w:rPr>
        <w:t>P</w:t>
      </w:r>
      <w:r w:rsidRPr="008C6010">
        <w:rPr>
          <w:rFonts w:cstheme="minorHAnsi"/>
          <w:sz w:val="20"/>
          <w:szCs w:val="20"/>
        </w:rPr>
        <w:t>ositive/N normalized: 0/1 0000 0001 0000…0000</w:t>
      </w:r>
      <w:r w:rsidR="00DB69EB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=</w:t>
      </w:r>
      <w:r w:rsidR="00D92629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±2</w:t>
      </w:r>
      <w:r w:rsidRPr="008C6010">
        <w:rPr>
          <w:rFonts w:cstheme="minorHAnsi"/>
          <w:sz w:val="20"/>
          <w:szCs w:val="20"/>
          <w:vertAlign w:val="superscript"/>
        </w:rPr>
        <w:t>-126</w:t>
      </w:r>
      <w:r w:rsidRPr="008C6010">
        <w:rPr>
          <w:rFonts w:cstheme="minorHAnsi"/>
          <w:sz w:val="20"/>
          <w:szCs w:val="20"/>
        </w:rPr>
        <w:t xml:space="preserve"> =~ ±10</w:t>
      </w:r>
      <w:r w:rsidRPr="008C6010">
        <w:rPr>
          <w:rFonts w:cstheme="minorHAnsi"/>
          <w:sz w:val="20"/>
          <w:szCs w:val="20"/>
          <w:vertAlign w:val="superscript"/>
        </w:rPr>
        <w:t>38</w:t>
      </w:r>
      <w:r w:rsidR="007D65FB" w:rsidRPr="008C6010">
        <w:rPr>
          <w:rFonts w:cstheme="minorHAnsi"/>
          <w:sz w:val="20"/>
          <w:szCs w:val="20"/>
        </w:rPr>
        <w:t xml:space="preserve"> </w:t>
      </w:r>
    </w:p>
    <w:p w14:paraId="31FF141C" w14:textId="3EE389BE" w:rsidR="007D65FB" w:rsidRPr="00F31915" w:rsidRDefault="007D65FB" w:rsidP="007D65FB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F31915">
        <w:rPr>
          <w:rFonts w:cstheme="minorHAnsi"/>
          <w:sz w:val="18"/>
          <w:szCs w:val="20"/>
        </w:rPr>
        <w:t xml:space="preserve">Most </w:t>
      </w:r>
      <w:r w:rsidRPr="00F31915">
        <w:rPr>
          <w:rFonts w:cstheme="minorHAnsi"/>
          <w:sz w:val="18"/>
          <w:szCs w:val="20"/>
        </w:rPr>
        <w:tab/>
        <w:t>0/1 1111 1110 1111…1111</w:t>
      </w:r>
      <w:r w:rsidR="00DB69EB" w:rsidRPr="00F31915">
        <w:rPr>
          <w:rFonts w:cstheme="minorHAnsi"/>
          <w:sz w:val="18"/>
          <w:szCs w:val="20"/>
        </w:rPr>
        <w:t xml:space="preserve"> </w:t>
      </w:r>
      <w:r w:rsidRPr="00F31915">
        <w:rPr>
          <w:rFonts w:cstheme="minorHAnsi"/>
          <w:sz w:val="18"/>
          <w:szCs w:val="20"/>
        </w:rPr>
        <w:t>=</w:t>
      </w:r>
      <w:r w:rsidR="00D92629" w:rsidRPr="00F31915">
        <w:rPr>
          <w:rFonts w:cstheme="minorHAnsi"/>
          <w:sz w:val="18"/>
          <w:szCs w:val="20"/>
        </w:rPr>
        <w:t xml:space="preserve"> </w:t>
      </w:r>
      <w:r w:rsidRPr="00F31915">
        <w:rPr>
          <w:rFonts w:cstheme="minorHAnsi"/>
          <w:sz w:val="18"/>
          <w:szCs w:val="20"/>
        </w:rPr>
        <w:t>±2</w:t>
      </w:r>
      <w:r w:rsidRPr="00F31915">
        <w:rPr>
          <w:rFonts w:cstheme="minorHAnsi"/>
          <w:sz w:val="18"/>
          <w:szCs w:val="20"/>
          <w:vertAlign w:val="superscript"/>
        </w:rPr>
        <w:t>12</w:t>
      </w:r>
      <w:r w:rsidR="00F8509C" w:rsidRPr="00F31915">
        <w:rPr>
          <w:rFonts w:cstheme="minorHAnsi"/>
          <w:sz w:val="18"/>
          <w:szCs w:val="20"/>
          <w:vertAlign w:val="superscript"/>
        </w:rPr>
        <w:t>8</w:t>
      </w:r>
      <w:r w:rsidRPr="00F31915">
        <w:rPr>
          <w:rFonts w:cstheme="minorHAnsi"/>
          <w:sz w:val="18"/>
          <w:szCs w:val="20"/>
        </w:rPr>
        <w:t xml:space="preserve"> </w:t>
      </w:r>
      <w:r w:rsidR="00F8509C" w:rsidRPr="00F31915">
        <w:rPr>
          <w:rFonts w:cstheme="minorHAnsi"/>
          <w:sz w:val="18"/>
          <w:szCs w:val="20"/>
        </w:rPr>
        <w:t xml:space="preserve"> </w:t>
      </w:r>
      <w:r w:rsidRPr="00F31915">
        <w:rPr>
          <w:rFonts w:cstheme="minorHAnsi"/>
          <w:sz w:val="18"/>
          <w:szCs w:val="20"/>
        </w:rPr>
        <w:t>=~ ±10</w:t>
      </w:r>
      <w:r w:rsidRPr="00F31915">
        <w:rPr>
          <w:rFonts w:cstheme="minorHAnsi"/>
          <w:sz w:val="18"/>
          <w:szCs w:val="20"/>
          <w:vertAlign w:val="superscript"/>
        </w:rPr>
        <w:t>38</w:t>
      </w:r>
      <w:r w:rsidRPr="00F31915">
        <w:rPr>
          <w:rFonts w:cstheme="minorHAnsi"/>
          <w:sz w:val="18"/>
          <w:szCs w:val="20"/>
        </w:rPr>
        <w:t xml:space="preserve"> </w:t>
      </w:r>
    </w:p>
    <w:p w14:paraId="4EA7FFBE" w14:textId="4F4CAA30" w:rsidR="000E2ED3" w:rsidRPr="00F31915" w:rsidRDefault="000E2ED3" w:rsidP="007D65FB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F31915">
        <w:rPr>
          <w:rFonts w:cstheme="minorHAnsi"/>
          <w:sz w:val="18"/>
          <w:szCs w:val="20"/>
        </w:rPr>
        <w:t xml:space="preserve">Least </w:t>
      </w:r>
      <w:r w:rsidR="00820C09" w:rsidRPr="00F31915">
        <w:rPr>
          <w:rFonts w:cstheme="minorHAnsi"/>
          <w:sz w:val="18"/>
          <w:szCs w:val="20"/>
        </w:rPr>
        <w:t>P</w:t>
      </w:r>
      <w:r w:rsidRPr="00F31915">
        <w:rPr>
          <w:rFonts w:cstheme="minorHAnsi"/>
          <w:sz w:val="18"/>
          <w:szCs w:val="20"/>
        </w:rPr>
        <w:t>os</w:t>
      </w:r>
      <w:r w:rsidR="00F01337">
        <w:rPr>
          <w:rFonts w:cstheme="minorHAnsi"/>
          <w:sz w:val="18"/>
          <w:szCs w:val="20"/>
        </w:rPr>
        <w:t>.</w:t>
      </w:r>
      <w:r w:rsidR="00820C09" w:rsidRPr="00F31915">
        <w:rPr>
          <w:rFonts w:cstheme="minorHAnsi"/>
          <w:sz w:val="18"/>
          <w:szCs w:val="20"/>
        </w:rPr>
        <w:t>/N</w:t>
      </w:r>
      <w:r w:rsidR="00F01337">
        <w:rPr>
          <w:rFonts w:cstheme="minorHAnsi"/>
          <w:sz w:val="18"/>
          <w:szCs w:val="20"/>
        </w:rPr>
        <w:t xml:space="preserve">eg. </w:t>
      </w:r>
      <w:r w:rsidR="00DB69EB" w:rsidRPr="00F31915">
        <w:rPr>
          <w:rFonts w:cstheme="minorHAnsi"/>
          <w:sz w:val="18"/>
          <w:szCs w:val="20"/>
        </w:rPr>
        <w:t>den</w:t>
      </w:r>
      <w:r w:rsidR="002978CD" w:rsidRPr="00F31915">
        <w:rPr>
          <w:rFonts w:cstheme="minorHAnsi"/>
          <w:sz w:val="18"/>
          <w:szCs w:val="20"/>
        </w:rPr>
        <w:t>orm’ed</w:t>
      </w:r>
      <w:r w:rsidR="00CB6250" w:rsidRPr="00F31915">
        <w:rPr>
          <w:rFonts w:cstheme="minorHAnsi"/>
          <w:sz w:val="18"/>
          <w:szCs w:val="20"/>
        </w:rPr>
        <w:t>:</w:t>
      </w:r>
      <w:r w:rsidR="00DB69EB" w:rsidRPr="00F31915">
        <w:rPr>
          <w:rFonts w:cstheme="minorHAnsi"/>
          <w:sz w:val="18"/>
          <w:szCs w:val="20"/>
        </w:rPr>
        <w:tab/>
        <w:t>0/1 0000 0000 0000…0000 =</w:t>
      </w:r>
      <w:r w:rsidR="00D92629" w:rsidRPr="00F31915">
        <w:rPr>
          <w:rFonts w:cstheme="minorHAnsi"/>
          <w:sz w:val="18"/>
          <w:szCs w:val="20"/>
        </w:rPr>
        <w:t xml:space="preserve"> </w:t>
      </w:r>
      <w:r w:rsidR="00DB69EB" w:rsidRPr="00F31915">
        <w:rPr>
          <w:rFonts w:cstheme="minorHAnsi"/>
          <w:sz w:val="18"/>
          <w:szCs w:val="20"/>
        </w:rPr>
        <w:t>±2</w:t>
      </w:r>
      <w:r w:rsidR="00DB69EB" w:rsidRPr="00F31915">
        <w:rPr>
          <w:rFonts w:cstheme="minorHAnsi"/>
          <w:sz w:val="18"/>
          <w:szCs w:val="20"/>
          <w:vertAlign w:val="superscript"/>
        </w:rPr>
        <w:t>-149</w:t>
      </w:r>
      <w:r w:rsidR="00DB69EB" w:rsidRPr="00F31915">
        <w:rPr>
          <w:rFonts w:cstheme="minorHAnsi"/>
          <w:sz w:val="18"/>
          <w:szCs w:val="20"/>
        </w:rPr>
        <w:t xml:space="preserve"> =~ ±10</w:t>
      </w:r>
      <w:r w:rsidR="00DB69EB" w:rsidRPr="00F31915">
        <w:rPr>
          <w:rFonts w:cstheme="minorHAnsi"/>
          <w:sz w:val="18"/>
          <w:szCs w:val="20"/>
          <w:vertAlign w:val="superscript"/>
        </w:rPr>
        <w:t>-45</w:t>
      </w:r>
      <w:r w:rsidR="00DB69EB" w:rsidRPr="00F31915">
        <w:rPr>
          <w:rFonts w:cstheme="minorHAnsi"/>
          <w:sz w:val="18"/>
          <w:szCs w:val="20"/>
        </w:rPr>
        <w:t xml:space="preserve"> </w:t>
      </w:r>
    </w:p>
    <w:p w14:paraId="42957D04" w14:textId="3DEFEAE4" w:rsidR="00DB69EB" w:rsidRPr="00F31915" w:rsidRDefault="00DB69EB" w:rsidP="007D65FB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F31915">
        <w:rPr>
          <w:rFonts w:cstheme="minorHAnsi"/>
          <w:sz w:val="18"/>
          <w:szCs w:val="20"/>
        </w:rPr>
        <w:t>Zero</w:t>
      </w:r>
      <w:r w:rsidRPr="00F31915">
        <w:rPr>
          <w:rFonts w:cstheme="minorHAnsi"/>
          <w:sz w:val="18"/>
          <w:szCs w:val="20"/>
        </w:rPr>
        <w:tab/>
        <w:t>0     0000 0000 0000…0000 =</w:t>
      </w:r>
      <w:r w:rsidR="00D92629" w:rsidRPr="00F31915">
        <w:rPr>
          <w:rFonts w:cstheme="minorHAnsi"/>
          <w:sz w:val="18"/>
          <w:szCs w:val="20"/>
        </w:rPr>
        <w:t xml:space="preserve"> </w:t>
      </w:r>
      <w:r w:rsidRPr="00F31915">
        <w:rPr>
          <w:rFonts w:cstheme="minorHAnsi"/>
          <w:sz w:val="18"/>
          <w:szCs w:val="20"/>
        </w:rPr>
        <w:t>0</w:t>
      </w:r>
    </w:p>
    <w:p w14:paraId="3182A247" w14:textId="38130758" w:rsidR="00DB69EB" w:rsidRPr="00F31915" w:rsidRDefault="00DB69EB" w:rsidP="007D65FB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F31915">
        <w:rPr>
          <w:rFonts w:cstheme="minorHAnsi"/>
          <w:sz w:val="18"/>
          <w:szCs w:val="20"/>
        </w:rPr>
        <w:t>Pos/Neg Infinity</w:t>
      </w:r>
      <w:r w:rsidRPr="00F31915">
        <w:rPr>
          <w:rFonts w:cstheme="minorHAnsi"/>
          <w:sz w:val="18"/>
          <w:szCs w:val="20"/>
        </w:rPr>
        <w:tab/>
        <w:t>0/1 1111 1111 0000…0000 =</w:t>
      </w:r>
      <w:r w:rsidR="00D92629" w:rsidRPr="00F31915">
        <w:rPr>
          <w:rFonts w:cstheme="minorHAnsi"/>
          <w:sz w:val="18"/>
          <w:szCs w:val="20"/>
        </w:rPr>
        <w:t xml:space="preserve"> </w:t>
      </w:r>
      <w:r w:rsidRPr="00F31915">
        <w:rPr>
          <w:rFonts w:cstheme="minorHAnsi"/>
          <w:sz w:val="18"/>
          <w:szCs w:val="20"/>
        </w:rPr>
        <w:t>±∞</w:t>
      </w:r>
    </w:p>
    <w:p w14:paraId="2D2137D0" w14:textId="4D0D7EA1" w:rsidR="00DB69EB" w:rsidRPr="007964D3" w:rsidRDefault="00DB69EB" w:rsidP="007D65FB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7964D3">
        <w:rPr>
          <w:rFonts w:cstheme="minorHAnsi"/>
          <w:sz w:val="18"/>
          <w:szCs w:val="20"/>
        </w:rPr>
        <w:t>NAN</w:t>
      </w:r>
      <w:r w:rsidRPr="007964D3">
        <w:rPr>
          <w:rFonts w:cstheme="minorHAnsi"/>
          <w:sz w:val="18"/>
          <w:szCs w:val="20"/>
        </w:rPr>
        <w:tab/>
        <w:t>0/1 1111 1111 ≠0…..       ≠0 =</w:t>
      </w:r>
      <w:r w:rsidR="00D92629" w:rsidRPr="007964D3">
        <w:rPr>
          <w:rFonts w:cstheme="minorHAnsi"/>
          <w:sz w:val="18"/>
          <w:szCs w:val="20"/>
        </w:rPr>
        <w:t xml:space="preserve"> </w:t>
      </w:r>
      <w:r w:rsidRPr="007964D3">
        <w:rPr>
          <w:rFonts w:cstheme="minorHAnsi"/>
          <w:sz w:val="18"/>
          <w:szCs w:val="20"/>
        </w:rPr>
        <w:t>NAN</w:t>
      </w:r>
    </w:p>
    <w:p w14:paraId="14D8E5CE" w14:textId="72CAE4C4" w:rsidR="00DB69EB" w:rsidRPr="008C6010" w:rsidRDefault="00086340" w:rsidP="007D65FB">
      <w:pPr>
        <w:tabs>
          <w:tab w:val="left" w:pos="216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  <w:u w:val="single"/>
        </w:rPr>
        <w:t>9/</w:t>
      </w:r>
      <w:r w:rsidRPr="008C6010">
        <w:rPr>
          <w:rFonts w:cstheme="minorHAnsi"/>
          <w:sz w:val="20"/>
          <w:szCs w:val="20"/>
        </w:rPr>
        <w:t xml:space="preserve"> </w:t>
      </w:r>
      <w:r w:rsidR="003573BD" w:rsidRPr="008C6010">
        <w:rPr>
          <w:rFonts w:cstheme="minorHAnsi"/>
          <w:sz w:val="20"/>
          <w:szCs w:val="20"/>
        </w:rPr>
        <w:t xml:space="preserve">a) base 10 value if it is a signed 2’s </w:t>
      </w:r>
      <w:r w:rsidR="00035E9C" w:rsidRPr="008C6010">
        <w:rPr>
          <w:rFonts w:cstheme="minorHAnsi"/>
          <w:sz w:val="20"/>
          <w:szCs w:val="20"/>
        </w:rPr>
        <w:t>complemented</w:t>
      </w:r>
      <w:r w:rsidR="003573BD" w:rsidRPr="008C6010">
        <w:rPr>
          <w:rFonts w:cstheme="minorHAnsi"/>
          <w:sz w:val="20"/>
          <w:szCs w:val="20"/>
        </w:rPr>
        <w:t xml:space="preserve"> int?</w:t>
      </w:r>
    </w:p>
    <w:p w14:paraId="167B6317" w14:textId="3A29413D" w:rsidR="003573BD" w:rsidRPr="008C6010" w:rsidRDefault="001A54C0" w:rsidP="007D65FB">
      <w:pPr>
        <w:tabs>
          <w:tab w:val="left" w:pos="216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  <w:u w:val="single"/>
        </w:rPr>
        <w:t>1</w:t>
      </w:r>
      <w:r w:rsidRPr="008C6010">
        <w:rPr>
          <w:rFonts w:cstheme="minorHAnsi"/>
          <w:sz w:val="20"/>
          <w:szCs w:val="20"/>
        </w:rPr>
        <w:t xml:space="preserve"> 111 111 11</w:t>
      </w:r>
      <w:r w:rsidRPr="008C6010">
        <w:rPr>
          <w:rFonts w:cstheme="minorHAnsi"/>
          <w:sz w:val="20"/>
          <w:szCs w:val="20"/>
          <w:u w:val="single"/>
        </w:rPr>
        <w:t>0</w:t>
      </w:r>
      <w:r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  <w:u w:val="single"/>
        </w:rPr>
        <w:t>0</w:t>
      </w:r>
      <w:r w:rsidRPr="008C6010">
        <w:rPr>
          <w:rFonts w:cstheme="minorHAnsi"/>
          <w:sz w:val="20"/>
          <w:szCs w:val="20"/>
        </w:rPr>
        <w:t>1</w:t>
      </w:r>
      <w:r w:rsidRPr="008C6010">
        <w:rPr>
          <w:rFonts w:cstheme="minorHAnsi"/>
          <w:sz w:val="20"/>
          <w:szCs w:val="20"/>
          <w:u w:val="single"/>
        </w:rPr>
        <w:t>0</w:t>
      </w:r>
      <w:r w:rsidRPr="008C6010">
        <w:rPr>
          <w:rFonts w:cstheme="minorHAnsi"/>
          <w:sz w:val="20"/>
          <w:szCs w:val="20"/>
        </w:rPr>
        <w:t xml:space="preserve"> 1</w:t>
      </w:r>
      <w:r w:rsidRPr="008C6010">
        <w:rPr>
          <w:rFonts w:cstheme="minorHAnsi"/>
          <w:sz w:val="20"/>
          <w:szCs w:val="20"/>
          <w:u w:val="single"/>
        </w:rPr>
        <w:t>0</w:t>
      </w:r>
      <w:r w:rsidRPr="008C6010">
        <w:rPr>
          <w:rFonts w:cstheme="minorHAnsi"/>
          <w:sz w:val="20"/>
          <w:szCs w:val="20"/>
        </w:rPr>
        <w:t xml:space="preserve">1 =&gt; </w:t>
      </w:r>
      <w:r w:rsidR="003573BD" w:rsidRPr="008C6010">
        <w:rPr>
          <w:rFonts w:cstheme="minorHAnsi"/>
          <w:sz w:val="20"/>
          <w:szCs w:val="20"/>
        </w:rPr>
        <w:t>2+8+32+64+</w:t>
      </w:r>
      <w:r w:rsidR="003573BD" w:rsidRPr="008C6010">
        <w:rPr>
          <w:rFonts w:cstheme="minorHAnsi"/>
          <w:sz w:val="20"/>
          <w:szCs w:val="20"/>
          <w:u w:val="single"/>
        </w:rPr>
        <w:t>1</w:t>
      </w:r>
      <w:r w:rsidR="001835B1" w:rsidRPr="008C6010">
        <w:rPr>
          <w:rFonts w:cstheme="minorHAnsi"/>
          <w:sz w:val="20"/>
          <w:szCs w:val="20"/>
        </w:rPr>
        <w:t xml:space="preserve"> </w:t>
      </w:r>
      <w:r w:rsidR="003573BD" w:rsidRPr="008C6010">
        <w:rPr>
          <w:rFonts w:cstheme="minorHAnsi"/>
          <w:sz w:val="20"/>
          <w:szCs w:val="20"/>
        </w:rPr>
        <w:t>=&gt;</w:t>
      </w:r>
      <w:r w:rsidR="00EA4666" w:rsidRPr="008C6010">
        <w:rPr>
          <w:rFonts w:cstheme="minorHAnsi"/>
          <w:sz w:val="20"/>
          <w:szCs w:val="20"/>
        </w:rPr>
        <w:t xml:space="preserve"> </w:t>
      </w:r>
      <w:r w:rsidR="003573BD" w:rsidRPr="008C6010">
        <w:rPr>
          <w:rFonts w:cstheme="minorHAnsi"/>
          <w:sz w:val="20"/>
          <w:szCs w:val="20"/>
        </w:rPr>
        <w:t>-107</w:t>
      </w:r>
    </w:p>
    <w:p w14:paraId="5D23B35B" w14:textId="0CC98B98" w:rsidR="007D65FB" w:rsidRPr="008C6010" w:rsidRDefault="003573BD" w:rsidP="007D65FB">
      <w:pPr>
        <w:tabs>
          <w:tab w:val="left" w:pos="216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lastRenderedPageBreak/>
        <w:t>0 000 000 00</w:t>
      </w:r>
      <w:r w:rsidRPr="008C6010">
        <w:rPr>
          <w:rFonts w:cstheme="minorHAnsi"/>
          <w:sz w:val="20"/>
          <w:szCs w:val="20"/>
          <w:u w:val="single"/>
        </w:rPr>
        <w:t>1</w:t>
      </w:r>
      <w:r w:rsidRPr="008C6010">
        <w:rPr>
          <w:rFonts w:cstheme="minorHAnsi"/>
          <w:sz w:val="20"/>
          <w:szCs w:val="20"/>
        </w:rPr>
        <w:t xml:space="preserve"> 00</w:t>
      </w:r>
      <w:r w:rsidRPr="008C6010">
        <w:rPr>
          <w:rFonts w:cstheme="minorHAnsi"/>
          <w:sz w:val="20"/>
          <w:szCs w:val="20"/>
          <w:u w:val="single"/>
        </w:rPr>
        <w:t>1</w:t>
      </w:r>
      <w:r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  <w:u w:val="single"/>
        </w:rPr>
        <w:t>1</w:t>
      </w:r>
      <w:r w:rsidRPr="008C6010">
        <w:rPr>
          <w:rFonts w:cstheme="minorHAnsi"/>
          <w:sz w:val="20"/>
          <w:szCs w:val="20"/>
        </w:rPr>
        <w:t>0</w:t>
      </w:r>
      <w:r w:rsidRPr="008C6010">
        <w:rPr>
          <w:rFonts w:cstheme="minorHAnsi"/>
          <w:sz w:val="20"/>
          <w:szCs w:val="20"/>
          <w:u w:val="single"/>
        </w:rPr>
        <w:t>1</w:t>
      </w:r>
      <w:r w:rsidR="001835B1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=&gt; 1+4+8+64</w:t>
      </w:r>
      <w:r w:rsidR="001835B1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=&gt;</w:t>
      </w:r>
      <w:r w:rsidR="00ED7CB8"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</w:rPr>
        <w:t>+77</w:t>
      </w:r>
    </w:p>
    <w:p w14:paraId="1BCCF04D" w14:textId="3EDE91C2" w:rsidR="004A0432" w:rsidRPr="008C6010" w:rsidRDefault="004A0432" w:rsidP="007D65FB">
      <w:pPr>
        <w:tabs>
          <w:tab w:val="left" w:pos="216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  <w:u w:val="single"/>
        </w:rPr>
        <w:t>1</w:t>
      </w:r>
      <w:r w:rsidRPr="008C6010">
        <w:rPr>
          <w:rFonts w:cstheme="minorHAnsi"/>
          <w:sz w:val="20"/>
          <w:szCs w:val="20"/>
        </w:rPr>
        <w:t xml:space="preserve"> 111 111 11</w:t>
      </w:r>
      <w:r w:rsidRPr="008C6010">
        <w:rPr>
          <w:rFonts w:cstheme="minorHAnsi"/>
          <w:sz w:val="20"/>
          <w:szCs w:val="20"/>
          <w:u w:val="single"/>
        </w:rPr>
        <w:t>0</w:t>
      </w:r>
      <w:r w:rsidRPr="008C6010">
        <w:rPr>
          <w:rFonts w:cstheme="minorHAnsi"/>
          <w:sz w:val="20"/>
          <w:szCs w:val="20"/>
        </w:rPr>
        <w:t xml:space="preserve"> </w:t>
      </w:r>
      <w:r w:rsidRPr="008C6010">
        <w:rPr>
          <w:rFonts w:cstheme="minorHAnsi"/>
          <w:sz w:val="20"/>
          <w:szCs w:val="20"/>
          <w:u w:val="single"/>
        </w:rPr>
        <w:t>0</w:t>
      </w:r>
      <w:r w:rsidRPr="008C6010">
        <w:rPr>
          <w:rFonts w:cstheme="minorHAnsi"/>
          <w:sz w:val="20"/>
          <w:szCs w:val="20"/>
        </w:rPr>
        <w:t>1</w:t>
      </w:r>
      <w:r w:rsidRPr="008C6010">
        <w:rPr>
          <w:rFonts w:cstheme="minorHAnsi"/>
          <w:sz w:val="20"/>
          <w:szCs w:val="20"/>
          <w:u w:val="single"/>
        </w:rPr>
        <w:t>0</w:t>
      </w:r>
      <w:r w:rsidRPr="008C6010">
        <w:rPr>
          <w:rFonts w:cstheme="minorHAnsi"/>
          <w:sz w:val="20"/>
          <w:szCs w:val="20"/>
        </w:rPr>
        <w:t xml:space="preserve"> 1</w:t>
      </w:r>
      <w:r w:rsidRPr="008C6010">
        <w:rPr>
          <w:rFonts w:cstheme="minorHAnsi"/>
          <w:sz w:val="20"/>
          <w:szCs w:val="20"/>
          <w:u w:val="single"/>
        </w:rPr>
        <w:t>0</w:t>
      </w:r>
      <w:r w:rsidRPr="008C6010">
        <w:rPr>
          <w:rFonts w:cstheme="minorHAnsi"/>
          <w:sz w:val="20"/>
          <w:szCs w:val="20"/>
        </w:rPr>
        <w:t>1</w:t>
      </w:r>
    </w:p>
    <w:p w14:paraId="7B8A91AB" w14:textId="532CA3CB" w:rsidR="004A0432" w:rsidRPr="008C6010" w:rsidRDefault="004A0432" w:rsidP="007D65FB">
      <w:pPr>
        <w:tabs>
          <w:tab w:val="left" w:pos="216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  <w:u w:val="single"/>
        </w:rPr>
        <w:t>0 000 000 001 001 101</w:t>
      </w:r>
      <w:r w:rsidRPr="008C6010">
        <w:rPr>
          <w:rFonts w:cstheme="minorHAnsi"/>
          <w:sz w:val="20"/>
          <w:szCs w:val="20"/>
        </w:rPr>
        <w:t xml:space="preserve"> (+)</w:t>
      </w:r>
    </w:p>
    <w:p w14:paraId="72947936" w14:textId="12B771E4" w:rsidR="004A0432" w:rsidRDefault="004A0432" w:rsidP="007D65FB">
      <w:pPr>
        <w:tabs>
          <w:tab w:val="left" w:pos="2160"/>
        </w:tabs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  <w:u w:val="single"/>
        </w:rPr>
        <w:t>1</w:t>
      </w:r>
      <w:r w:rsidRPr="008C6010">
        <w:rPr>
          <w:rFonts w:cstheme="minorHAnsi"/>
          <w:sz w:val="20"/>
          <w:szCs w:val="20"/>
        </w:rPr>
        <w:t xml:space="preserve"> 111 111 111 100 010</w:t>
      </w:r>
      <w:r w:rsidR="001835B1" w:rsidRPr="008C6010">
        <w:rPr>
          <w:rFonts w:cstheme="minorHAnsi"/>
          <w:sz w:val="20"/>
          <w:szCs w:val="20"/>
        </w:rPr>
        <w:t xml:space="preserve"> </w:t>
      </w:r>
      <w:r w:rsidR="008A792A" w:rsidRPr="008C6010">
        <w:rPr>
          <w:rFonts w:cstheme="minorHAnsi"/>
          <w:sz w:val="20"/>
          <w:szCs w:val="20"/>
        </w:rPr>
        <w:t>=&gt; 1+4+8+16+</w:t>
      </w:r>
      <w:r w:rsidR="008A792A" w:rsidRPr="008C6010">
        <w:rPr>
          <w:rFonts w:cstheme="minorHAnsi"/>
          <w:sz w:val="20"/>
          <w:szCs w:val="20"/>
          <w:u w:val="single"/>
        </w:rPr>
        <w:t>1</w:t>
      </w:r>
      <w:r w:rsidR="001835B1" w:rsidRPr="008C6010">
        <w:rPr>
          <w:rFonts w:cstheme="minorHAnsi"/>
          <w:sz w:val="20"/>
          <w:szCs w:val="20"/>
        </w:rPr>
        <w:t xml:space="preserve"> </w:t>
      </w:r>
      <w:r w:rsidR="008A792A" w:rsidRPr="008C6010">
        <w:rPr>
          <w:rFonts w:cstheme="minorHAnsi"/>
          <w:sz w:val="20"/>
          <w:szCs w:val="20"/>
        </w:rPr>
        <w:t>=&gt;</w:t>
      </w:r>
      <w:r w:rsidR="00CB03B3" w:rsidRPr="008C6010">
        <w:rPr>
          <w:rFonts w:cstheme="minorHAnsi"/>
          <w:sz w:val="20"/>
          <w:szCs w:val="20"/>
        </w:rPr>
        <w:t xml:space="preserve"> </w:t>
      </w:r>
      <w:r w:rsidR="008A792A" w:rsidRPr="008C6010">
        <w:rPr>
          <w:rFonts w:cstheme="minorHAnsi"/>
          <w:sz w:val="20"/>
          <w:szCs w:val="20"/>
        </w:rPr>
        <w:t>-30</w:t>
      </w:r>
    </w:p>
    <w:p w14:paraId="419F08EC" w14:textId="5F2FA5B4" w:rsidR="003725C3" w:rsidRPr="003725C3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551383">
        <w:rPr>
          <w:rFonts w:cstheme="minorHAnsi"/>
          <w:b/>
          <w:sz w:val="18"/>
          <w:szCs w:val="20"/>
          <w:u w:val="single"/>
        </w:rPr>
        <w:t>Example 1:</w:t>
      </w:r>
      <w:r w:rsidRPr="003725C3">
        <w:rPr>
          <w:rFonts w:cstheme="minorHAnsi"/>
          <w:sz w:val="18"/>
          <w:szCs w:val="20"/>
        </w:rPr>
        <w:t xml:space="preserve"> Suppose that IEEE-754 32-bit floating-point representation pattern is </w:t>
      </w:r>
      <w:r w:rsidRPr="000E109C">
        <w:rPr>
          <w:rFonts w:cstheme="minorHAnsi"/>
          <w:b/>
          <w:sz w:val="18"/>
          <w:szCs w:val="20"/>
        </w:rPr>
        <w:t>0</w:t>
      </w:r>
      <w:r w:rsidR="000E109C">
        <w:rPr>
          <w:rFonts w:cstheme="minorHAnsi"/>
          <w:sz w:val="18"/>
          <w:szCs w:val="20"/>
        </w:rPr>
        <w:t>|</w:t>
      </w:r>
      <w:r w:rsidRPr="000E109C">
        <w:rPr>
          <w:rFonts w:cstheme="minorHAnsi"/>
          <w:i/>
          <w:sz w:val="18"/>
          <w:szCs w:val="20"/>
        </w:rPr>
        <w:t>10000000</w:t>
      </w:r>
      <w:r w:rsidR="000E109C">
        <w:rPr>
          <w:rFonts w:cstheme="minorHAnsi"/>
          <w:sz w:val="18"/>
          <w:szCs w:val="20"/>
        </w:rPr>
        <w:t>|</w:t>
      </w:r>
      <w:r w:rsidRPr="000E109C">
        <w:rPr>
          <w:rFonts w:cstheme="minorHAnsi"/>
          <w:sz w:val="18"/>
          <w:szCs w:val="20"/>
          <w:u w:val="single"/>
        </w:rPr>
        <w:t>110 0000 0000 0000 0000 0000</w:t>
      </w:r>
    </w:p>
    <w:p w14:paraId="07D8BBA2" w14:textId="77777777" w:rsidR="003725C3" w:rsidRPr="003725C3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3725C3">
        <w:rPr>
          <w:rFonts w:cstheme="minorHAnsi"/>
          <w:sz w:val="18"/>
          <w:szCs w:val="20"/>
        </w:rPr>
        <w:t xml:space="preserve">Sign bit S = 0 </w:t>
      </w:r>
      <w:r w:rsidRPr="003725C3">
        <w:rPr>
          <w:rFonts w:ascii="Cambria Math" w:hAnsi="Cambria Math" w:cs="Cambria Math"/>
          <w:sz w:val="18"/>
          <w:szCs w:val="20"/>
        </w:rPr>
        <w:t>⇒</w:t>
      </w:r>
      <w:r w:rsidRPr="003725C3">
        <w:rPr>
          <w:rFonts w:cstheme="minorHAnsi"/>
          <w:sz w:val="18"/>
          <w:szCs w:val="20"/>
        </w:rPr>
        <w:t xml:space="preserve"> positive number</w:t>
      </w:r>
    </w:p>
    <w:p w14:paraId="20A2F0F9" w14:textId="77777777" w:rsidR="003725C3" w:rsidRPr="003725C3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3725C3">
        <w:rPr>
          <w:rFonts w:cstheme="minorHAnsi"/>
          <w:sz w:val="18"/>
          <w:szCs w:val="20"/>
        </w:rPr>
        <w:t>E = 1000 0000B = 128D (in normalized form)</w:t>
      </w:r>
    </w:p>
    <w:p w14:paraId="26034000" w14:textId="543A0064" w:rsidR="003725C3" w:rsidRPr="00355E75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3725C3">
        <w:rPr>
          <w:rFonts w:cstheme="minorHAnsi"/>
          <w:sz w:val="18"/>
          <w:szCs w:val="20"/>
        </w:rPr>
        <w:t>Fraction is 1.11B (with an implicit leading 1) = 1 + 2</w:t>
      </w:r>
      <w:r w:rsidRPr="007F5A72">
        <w:rPr>
          <w:rFonts w:cstheme="minorHAnsi"/>
          <w:sz w:val="18"/>
          <w:szCs w:val="20"/>
          <w:vertAlign w:val="superscript"/>
        </w:rPr>
        <w:t>-1</w:t>
      </w:r>
      <w:r w:rsidRPr="003725C3">
        <w:rPr>
          <w:rFonts w:cstheme="minorHAnsi"/>
          <w:sz w:val="18"/>
          <w:szCs w:val="20"/>
        </w:rPr>
        <w:t xml:space="preserve"> + 2</w:t>
      </w:r>
      <w:r w:rsidRPr="007F5A72">
        <w:rPr>
          <w:rFonts w:cstheme="minorHAnsi"/>
          <w:sz w:val="18"/>
          <w:szCs w:val="20"/>
          <w:vertAlign w:val="superscript"/>
        </w:rPr>
        <w:t>-2</w:t>
      </w:r>
      <w:r w:rsidRPr="003725C3">
        <w:rPr>
          <w:rFonts w:cstheme="minorHAnsi"/>
          <w:sz w:val="18"/>
          <w:szCs w:val="20"/>
        </w:rPr>
        <w:t xml:space="preserve"> = 1.75</w:t>
      </w:r>
      <w:r w:rsidR="007F5A72">
        <w:rPr>
          <w:rFonts w:cstheme="minorHAnsi"/>
          <w:sz w:val="18"/>
          <w:szCs w:val="20"/>
          <w:vertAlign w:val="subscript"/>
        </w:rPr>
        <w:t>10</w:t>
      </w:r>
      <w:r w:rsidR="00355E75">
        <w:rPr>
          <w:rFonts w:cstheme="minorHAnsi"/>
          <w:sz w:val="18"/>
          <w:szCs w:val="20"/>
        </w:rPr>
        <w:t xml:space="preserve"> </w:t>
      </w:r>
    </w:p>
    <w:p w14:paraId="65BAF4AC" w14:textId="546E8449" w:rsidR="003725C3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3725C3">
        <w:rPr>
          <w:rFonts w:cstheme="minorHAnsi"/>
          <w:sz w:val="18"/>
          <w:szCs w:val="20"/>
        </w:rPr>
        <w:t>The number is +1.75 × 2</w:t>
      </w:r>
      <w:r w:rsidRPr="00C50D23">
        <w:rPr>
          <w:rFonts w:cstheme="minorHAnsi"/>
          <w:sz w:val="18"/>
          <w:szCs w:val="20"/>
          <w:vertAlign w:val="superscript"/>
        </w:rPr>
        <w:t>128-127</w:t>
      </w:r>
      <w:r w:rsidRPr="003725C3">
        <w:rPr>
          <w:rFonts w:cstheme="minorHAnsi"/>
          <w:sz w:val="18"/>
          <w:szCs w:val="20"/>
        </w:rPr>
        <w:t xml:space="preserve"> = +3.5</w:t>
      </w:r>
      <w:r w:rsidR="00C50D23">
        <w:rPr>
          <w:rFonts w:cstheme="minorHAnsi"/>
          <w:sz w:val="18"/>
          <w:szCs w:val="20"/>
          <w:vertAlign w:val="subscript"/>
        </w:rPr>
        <w:t>10</w:t>
      </w:r>
    </w:p>
    <w:p w14:paraId="29CB67EA" w14:textId="6696C847" w:rsidR="003725C3" w:rsidRPr="003725C3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551383">
        <w:rPr>
          <w:rFonts w:cstheme="minorHAnsi"/>
          <w:b/>
          <w:sz w:val="18"/>
          <w:szCs w:val="20"/>
          <w:u w:val="single"/>
        </w:rPr>
        <w:t>Example 2:</w:t>
      </w:r>
      <w:r w:rsidRPr="003725C3">
        <w:rPr>
          <w:rFonts w:cstheme="minorHAnsi"/>
          <w:sz w:val="18"/>
          <w:szCs w:val="20"/>
        </w:rPr>
        <w:t xml:space="preserve"> Suppose that IEEE-754 32-bit floating-point representation pattern is </w:t>
      </w:r>
      <w:r w:rsidRPr="00A00268">
        <w:rPr>
          <w:rFonts w:cstheme="minorHAnsi"/>
          <w:b/>
          <w:sz w:val="18"/>
          <w:szCs w:val="20"/>
        </w:rPr>
        <w:t>1</w:t>
      </w:r>
      <w:r w:rsidR="0086556F">
        <w:rPr>
          <w:rFonts w:cstheme="minorHAnsi"/>
          <w:sz w:val="18"/>
          <w:szCs w:val="20"/>
        </w:rPr>
        <w:t>|</w:t>
      </w:r>
      <w:r w:rsidRPr="00A00268">
        <w:rPr>
          <w:rFonts w:cstheme="minorHAnsi"/>
          <w:i/>
          <w:sz w:val="18"/>
          <w:szCs w:val="20"/>
        </w:rPr>
        <w:t>01111110</w:t>
      </w:r>
      <w:r w:rsidR="0086556F">
        <w:rPr>
          <w:rFonts w:cstheme="minorHAnsi"/>
          <w:sz w:val="18"/>
          <w:szCs w:val="20"/>
        </w:rPr>
        <w:t>|</w:t>
      </w:r>
      <w:r w:rsidRPr="00A26FA1">
        <w:rPr>
          <w:rFonts w:cstheme="minorHAnsi"/>
          <w:sz w:val="18"/>
          <w:szCs w:val="20"/>
          <w:u w:val="single"/>
        </w:rPr>
        <w:t>100 0000 0000 0000 0000 0000</w:t>
      </w:r>
    </w:p>
    <w:p w14:paraId="7B5E5039" w14:textId="77777777" w:rsidR="003725C3" w:rsidRPr="003725C3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3725C3">
        <w:rPr>
          <w:rFonts w:cstheme="minorHAnsi"/>
          <w:sz w:val="18"/>
          <w:szCs w:val="20"/>
        </w:rPr>
        <w:t xml:space="preserve">Sign bit S = 1 </w:t>
      </w:r>
      <w:r w:rsidRPr="003725C3">
        <w:rPr>
          <w:rFonts w:ascii="Cambria Math" w:hAnsi="Cambria Math" w:cs="Cambria Math"/>
          <w:sz w:val="18"/>
          <w:szCs w:val="20"/>
        </w:rPr>
        <w:t>⇒</w:t>
      </w:r>
      <w:r w:rsidRPr="003725C3">
        <w:rPr>
          <w:rFonts w:cstheme="minorHAnsi"/>
          <w:sz w:val="18"/>
          <w:szCs w:val="20"/>
        </w:rPr>
        <w:t xml:space="preserve"> negative number</w:t>
      </w:r>
    </w:p>
    <w:p w14:paraId="6C38A133" w14:textId="77777777" w:rsidR="003725C3" w:rsidRPr="003725C3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3725C3">
        <w:rPr>
          <w:rFonts w:cstheme="minorHAnsi"/>
          <w:sz w:val="18"/>
          <w:szCs w:val="20"/>
        </w:rPr>
        <w:t>E = 0111 1110B = 126D (in normalized form)</w:t>
      </w:r>
    </w:p>
    <w:p w14:paraId="538D2387" w14:textId="09819BFD" w:rsidR="003725C3" w:rsidRPr="003725C3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3725C3">
        <w:rPr>
          <w:rFonts w:cstheme="minorHAnsi"/>
          <w:sz w:val="18"/>
          <w:szCs w:val="20"/>
        </w:rPr>
        <w:t>Fraction is 1.1</w:t>
      </w:r>
      <w:r w:rsidR="00863E33" w:rsidRPr="003725C3">
        <w:rPr>
          <w:rFonts w:cstheme="minorHAnsi"/>
          <w:sz w:val="18"/>
          <w:szCs w:val="20"/>
        </w:rPr>
        <w:t>B (</w:t>
      </w:r>
      <w:r w:rsidRPr="003725C3">
        <w:rPr>
          <w:rFonts w:cstheme="minorHAnsi"/>
          <w:sz w:val="18"/>
          <w:szCs w:val="20"/>
        </w:rPr>
        <w:t>with an implicit leading 1) = 1 + 2</w:t>
      </w:r>
      <w:r w:rsidRPr="00200BDE">
        <w:rPr>
          <w:rFonts w:cstheme="minorHAnsi"/>
          <w:sz w:val="18"/>
          <w:szCs w:val="20"/>
          <w:vertAlign w:val="superscript"/>
        </w:rPr>
        <w:t>-1</w:t>
      </w:r>
      <w:r w:rsidRPr="003725C3">
        <w:rPr>
          <w:rFonts w:cstheme="minorHAnsi"/>
          <w:sz w:val="18"/>
          <w:szCs w:val="20"/>
        </w:rPr>
        <w:t xml:space="preserve"> = 1.5D</w:t>
      </w:r>
    </w:p>
    <w:p w14:paraId="6898D193" w14:textId="0742BF86" w:rsidR="003725C3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3725C3">
        <w:rPr>
          <w:rFonts w:cstheme="minorHAnsi"/>
          <w:sz w:val="18"/>
          <w:szCs w:val="20"/>
        </w:rPr>
        <w:t>The number is -1.5 × 2</w:t>
      </w:r>
      <w:r w:rsidRPr="00200BDE">
        <w:rPr>
          <w:rFonts w:cstheme="minorHAnsi"/>
          <w:sz w:val="18"/>
          <w:szCs w:val="20"/>
          <w:vertAlign w:val="superscript"/>
        </w:rPr>
        <w:t>126-127</w:t>
      </w:r>
      <w:r w:rsidRPr="003725C3">
        <w:rPr>
          <w:rFonts w:cstheme="minorHAnsi"/>
          <w:sz w:val="18"/>
          <w:szCs w:val="20"/>
        </w:rPr>
        <w:t xml:space="preserve"> = -0.75D</w:t>
      </w:r>
    </w:p>
    <w:p w14:paraId="08D7EB03" w14:textId="4EECC4B7" w:rsidR="003725C3" w:rsidRPr="003725C3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551383">
        <w:rPr>
          <w:rFonts w:cstheme="minorHAnsi"/>
          <w:b/>
          <w:sz w:val="18"/>
          <w:szCs w:val="20"/>
          <w:u w:val="single"/>
        </w:rPr>
        <w:t>Example 3:</w:t>
      </w:r>
      <w:r w:rsidRPr="003725C3">
        <w:rPr>
          <w:rFonts w:cstheme="minorHAnsi"/>
          <w:sz w:val="18"/>
          <w:szCs w:val="20"/>
        </w:rPr>
        <w:t xml:space="preserve"> Suppose that IEEE-754 32-bit floating-point representation pattern is </w:t>
      </w:r>
      <w:r w:rsidRPr="008D3723">
        <w:rPr>
          <w:rFonts w:cstheme="minorHAnsi"/>
          <w:b/>
          <w:sz w:val="18"/>
          <w:szCs w:val="20"/>
        </w:rPr>
        <w:t>1</w:t>
      </w:r>
      <w:r w:rsidR="00AF4D29">
        <w:rPr>
          <w:rFonts w:cstheme="minorHAnsi"/>
          <w:sz w:val="18"/>
          <w:szCs w:val="20"/>
        </w:rPr>
        <w:t>|</w:t>
      </w:r>
      <w:r w:rsidRPr="008D3723">
        <w:rPr>
          <w:rFonts w:cstheme="minorHAnsi"/>
          <w:i/>
          <w:sz w:val="18"/>
          <w:szCs w:val="20"/>
        </w:rPr>
        <w:t>01111110</w:t>
      </w:r>
      <w:r w:rsidR="00AF4D29">
        <w:rPr>
          <w:rFonts w:cstheme="minorHAnsi"/>
          <w:sz w:val="18"/>
          <w:szCs w:val="20"/>
        </w:rPr>
        <w:t>|</w:t>
      </w:r>
      <w:r w:rsidRPr="008D3723">
        <w:rPr>
          <w:rFonts w:cstheme="minorHAnsi"/>
          <w:sz w:val="18"/>
          <w:szCs w:val="20"/>
          <w:u w:val="single"/>
        </w:rPr>
        <w:t>000 0000 0000 0000 0000 0001</w:t>
      </w:r>
    </w:p>
    <w:p w14:paraId="5E5F966C" w14:textId="77777777" w:rsidR="003725C3" w:rsidRPr="003725C3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3725C3">
        <w:rPr>
          <w:rFonts w:cstheme="minorHAnsi"/>
          <w:sz w:val="18"/>
          <w:szCs w:val="20"/>
        </w:rPr>
        <w:t xml:space="preserve">Sign bit S = 1 </w:t>
      </w:r>
      <w:r w:rsidRPr="003725C3">
        <w:rPr>
          <w:rFonts w:ascii="Cambria Math" w:hAnsi="Cambria Math" w:cs="Cambria Math"/>
          <w:sz w:val="18"/>
          <w:szCs w:val="20"/>
        </w:rPr>
        <w:t>⇒</w:t>
      </w:r>
      <w:r w:rsidRPr="003725C3">
        <w:rPr>
          <w:rFonts w:cstheme="minorHAnsi"/>
          <w:sz w:val="18"/>
          <w:szCs w:val="20"/>
        </w:rPr>
        <w:t xml:space="preserve"> negative number</w:t>
      </w:r>
    </w:p>
    <w:p w14:paraId="141AA041" w14:textId="749C5919" w:rsidR="003725C3" w:rsidRPr="003725C3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3725C3">
        <w:rPr>
          <w:rFonts w:cstheme="minorHAnsi"/>
          <w:sz w:val="18"/>
          <w:szCs w:val="20"/>
        </w:rPr>
        <w:t>E = 0111 1110</w:t>
      </w:r>
      <w:r w:rsidR="00B0429C">
        <w:rPr>
          <w:rFonts w:cstheme="minorHAnsi"/>
          <w:sz w:val="18"/>
          <w:szCs w:val="20"/>
          <w:vertAlign w:val="subscript"/>
        </w:rPr>
        <w:t>10</w:t>
      </w:r>
      <w:r w:rsidRPr="003725C3">
        <w:rPr>
          <w:rFonts w:cstheme="minorHAnsi"/>
          <w:sz w:val="18"/>
          <w:szCs w:val="20"/>
        </w:rPr>
        <w:t xml:space="preserve"> = 126</w:t>
      </w:r>
      <w:r w:rsidR="00140311">
        <w:rPr>
          <w:rFonts w:cstheme="minorHAnsi"/>
          <w:sz w:val="18"/>
          <w:szCs w:val="20"/>
          <w:vertAlign w:val="subscript"/>
        </w:rPr>
        <w:t>10</w:t>
      </w:r>
      <w:r w:rsidRPr="003725C3">
        <w:rPr>
          <w:rFonts w:cstheme="minorHAnsi"/>
          <w:sz w:val="18"/>
          <w:szCs w:val="20"/>
        </w:rPr>
        <w:t xml:space="preserve"> (in normalized form)</w:t>
      </w:r>
    </w:p>
    <w:p w14:paraId="5C828A1F" w14:textId="447DB199" w:rsidR="003725C3" w:rsidRPr="008660ED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3725C3">
        <w:rPr>
          <w:rFonts w:cstheme="minorHAnsi"/>
          <w:sz w:val="18"/>
          <w:szCs w:val="20"/>
        </w:rPr>
        <w:t>Fraction is 1.000 0000 0000 0000 0000 0001B  (with an implicit leading 1) = 1 + 2</w:t>
      </w:r>
      <w:r w:rsidRPr="00C62439">
        <w:rPr>
          <w:rFonts w:cstheme="minorHAnsi"/>
          <w:sz w:val="18"/>
          <w:szCs w:val="20"/>
          <w:vertAlign w:val="superscript"/>
        </w:rPr>
        <w:t>-23</w:t>
      </w:r>
      <w:r w:rsidR="008660ED">
        <w:rPr>
          <w:rFonts w:cstheme="minorHAnsi"/>
          <w:sz w:val="18"/>
          <w:szCs w:val="20"/>
        </w:rPr>
        <w:t xml:space="preserve"> </w:t>
      </w:r>
    </w:p>
    <w:p w14:paraId="16F99D0F" w14:textId="1E3AAF6E" w:rsidR="003725C3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3725C3">
        <w:rPr>
          <w:rFonts w:cstheme="minorHAnsi"/>
          <w:sz w:val="18"/>
          <w:szCs w:val="20"/>
        </w:rPr>
        <w:t>The number is -(1 + 2</w:t>
      </w:r>
      <w:r w:rsidRPr="006A4EDC">
        <w:rPr>
          <w:rFonts w:cstheme="minorHAnsi"/>
          <w:sz w:val="18"/>
          <w:szCs w:val="20"/>
          <w:vertAlign w:val="superscript"/>
        </w:rPr>
        <w:t>-23</w:t>
      </w:r>
      <w:r w:rsidRPr="003725C3">
        <w:rPr>
          <w:rFonts w:cstheme="minorHAnsi"/>
          <w:sz w:val="18"/>
          <w:szCs w:val="20"/>
        </w:rPr>
        <w:t>) × 2</w:t>
      </w:r>
      <w:r w:rsidRPr="006A4EDC">
        <w:rPr>
          <w:rFonts w:cstheme="minorHAnsi"/>
          <w:sz w:val="18"/>
          <w:szCs w:val="20"/>
          <w:vertAlign w:val="superscript"/>
        </w:rPr>
        <w:t>126-127</w:t>
      </w:r>
      <w:r w:rsidRPr="003725C3">
        <w:rPr>
          <w:rFonts w:cstheme="minorHAnsi"/>
          <w:sz w:val="18"/>
          <w:szCs w:val="20"/>
        </w:rPr>
        <w:t xml:space="preserve"> = -0.500000059604644775390625 (may not be exact in decimal!)</w:t>
      </w:r>
    </w:p>
    <w:p w14:paraId="010AFB1B" w14:textId="3F4EF1D8" w:rsidR="003725C3" w:rsidRPr="003725C3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551383">
        <w:rPr>
          <w:rFonts w:cstheme="minorHAnsi"/>
          <w:b/>
          <w:sz w:val="18"/>
          <w:szCs w:val="20"/>
          <w:u w:val="single"/>
        </w:rPr>
        <w:t>Example 4 (De-Normalized Form):</w:t>
      </w:r>
      <w:r w:rsidRPr="003725C3">
        <w:rPr>
          <w:rFonts w:cstheme="minorHAnsi"/>
          <w:sz w:val="18"/>
          <w:szCs w:val="20"/>
        </w:rPr>
        <w:t xml:space="preserve"> Suppose that IEEE-754 32-bit floating-point representation pattern is </w:t>
      </w:r>
      <w:r w:rsidRPr="002B7B6A">
        <w:rPr>
          <w:rFonts w:cstheme="minorHAnsi"/>
          <w:b/>
          <w:sz w:val="18"/>
          <w:szCs w:val="20"/>
        </w:rPr>
        <w:t>1</w:t>
      </w:r>
      <w:r w:rsidR="004372A1">
        <w:rPr>
          <w:rFonts w:cstheme="minorHAnsi"/>
          <w:b/>
          <w:sz w:val="18"/>
          <w:szCs w:val="20"/>
        </w:rPr>
        <w:t>|</w:t>
      </w:r>
      <w:r w:rsidRPr="002B7B6A">
        <w:rPr>
          <w:rFonts w:cstheme="minorHAnsi"/>
          <w:i/>
          <w:sz w:val="18"/>
          <w:szCs w:val="20"/>
        </w:rPr>
        <w:t>00000000</w:t>
      </w:r>
      <w:r w:rsidR="004372A1" w:rsidRPr="004372A1">
        <w:rPr>
          <w:rFonts w:cstheme="minorHAnsi"/>
          <w:sz w:val="18"/>
          <w:szCs w:val="20"/>
        </w:rPr>
        <w:t>|</w:t>
      </w:r>
      <w:r w:rsidRPr="002B7B6A">
        <w:rPr>
          <w:rFonts w:cstheme="minorHAnsi"/>
          <w:sz w:val="18"/>
          <w:szCs w:val="20"/>
          <w:u w:val="single"/>
        </w:rPr>
        <w:t>000 0000 0000 0000 0000 0001</w:t>
      </w:r>
    </w:p>
    <w:p w14:paraId="1D3EC62A" w14:textId="77777777" w:rsidR="003725C3" w:rsidRPr="003725C3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3725C3">
        <w:rPr>
          <w:rFonts w:cstheme="minorHAnsi"/>
          <w:sz w:val="18"/>
          <w:szCs w:val="20"/>
        </w:rPr>
        <w:t xml:space="preserve">Sign bit S = 1 </w:t>
      </w:r>
      <w:r w:rsidRPr="003725C3">
        <w:rPr>
          <w:rFonts w:ascii="Cambria Math" w:hAnsi="Cambria Math" w:cs="Cambria Math"/>
          <w:sz w:val="18"/>
          <w:szCs w:val="20"/>
        </w:rPr>
        <w:t>⇒</w:t>
      </w:r>
      <w:r w:rsidRPr="003725C3">
        <w:rPr>
          <w:rFonts w:cstheme="minorHAnsi"/>
          <w:sz w:val="18"/>
          <w:szCs w:val="20"/>
        </w:rPr>
        <w:t xml:space="preserve"> negative number</w:t>
      </w:r>
    </w:p>
    <w:p w14:paraId="0C44E881" w14:textId="77777777" w:rsidR="003725C3" w:rsidRPr="003725C3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3725C3">
        <w:rPr>
          <w:rFonts w:cstheme="minorHAnsi"/>
          <w:sz w:val="18"/>
          <w:szCs w:val="20"/>
        </w:rPr>
        <w:t>E = 0 (in de-normalized form)</w:t>
      </w:r>
    </w:p>
    <w:p w14:paraId="4A985146" w14:textId="1C7A5B51" w:rsidR="003725C3" w:rsidRPr="003725C3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3725C3">
        <w:rPr>
          <w:rFonts w:cstheme="minorHAnsi"/>
          <w:sz w:val="18"/>
          <w:szCs w:val="20"/>
        </w:rPr>
        <w:t>Fraction is 0.000 0000 0000 0000 0000 0001</w:t>
      </w:r>
      <w:r w:rsidR="00F0002A" w:rsidRPr="003725C3">
        <w:rPr>
          <w:rFonts w:cstheme="minorHAnsi"/>
          <w:sz w:val="18"/>
          <w:szCs w:val="20"/>
        </w:rPr>
        <w:t>B (</w:t>
      </w:r>
      <w:r w:rsidRPr="003725C3">
        <w:rPr>
          <w:rFonts w:cstheme="minorHAnsi"/>
          <w:sz w:val="18"/>
          <w:szCs w:val="20"/>
        </w:rPr>
        <w:t>with an implicit leading 0) = 2</w:t>
      </w:r>
      <w:r w:rsidRPr="00AF40ED">
        <w:rPr>
          <w:rFonts w:cstheme="minorHAnsi"/>
          <w:sz w:val="18"/>
          <w:szCs w:val="20"/>
          <w:vertAlign w:val="superscript"/>
        </w:rPr>
        <w:t>-23</w:t>
      </w:r>
    </w:p>
    <w:p w14:paraId="1119D42F" w14:textId="6318FCD2" w:rsidR="003725C3" w:rsidRDefault="003725C3" w:rsidP="003725C3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  <w:r w:rsidRPr="003725C3">
        <w:rPr>
          <w:rFonts w:cstheme="minorHAnsi"/>
          <w:sz w:val="18"/>
          <w:szCs w:val="20"/>
        </w:rPr>
        <w:t>The number is -2</w:t>
      </w:r>
      <w:r w:rsidRPr="00195764">
        <w:rPr>
          <w:rFonts w:cstheme="minorHAnsi"/>
          <w:sz w:val="18"/>
          <w:szCs w:val="20"/>
          <w:vertAlign w:val="superscript"/>
        </w:rPr>
        <w:t>-23</w:t>
      </w:r>
      <w:r w:rsidRPr="003725C3">
        <w:rPr>
          <w:rFonts w:cstheme="minorHAnsi"/>
          <w:sz w:val="18"/>
          <w:szCs w:val="20"/>
        </w:rPr>
        <w:t xml:space="preserve"> × 2</w:t>
      </w:r>
      <w:r w:rsidRPr="00195764">
        <w:rPr>
          <w:rFonts w:cstheme="minorHAnsi"/>
          <w:sz w:val="18"/>
          <w:szCs w:val="20"/>
          <w:vertAlign w:val="superscript"/>
        </w:rPr>
        <w:t>-126</w:t>
      </w:r>
      <w:r w:rsidRPr="003725C3">
        <w:rPr>
          <w:rFonts w:cstheme="minorHAnsi"/>
          <w:sz w:val="18"/>
          <w:szCs w:val="20"/>
        </w:rPr>
        <w:t xml:space="preserve"> = -2×</w:t>
      </w:r>
      <w:r w:rsidRPr="00CB2D4B">
        <w:rPr>
          <w:rFonts w:cstheme="minorHAnsi"/>
          <w:sz w:val="18"/>
          <w:szCs w:val="20"/>
          <w:vertAlign w:val="superscript"/>
        </w:rPr>
        <w:t>-149</w:t>
      </w:r>
      <w:r w:rsidRPr="003725C3">
        <w:rPr>
          <w:rFonts w:cstheme="minorHAnsi"/>
          <w:sz w:val="18"/>
          <w:szCs w:val="20"/>
        </w:rPr>
        <w:t xml:space="preserve"> ≈ -1.4×10</w:t>
      </w:r>
      <w:r w:rsidRPr="00CB2D4B">
        <w:rPr>
          <w:rFonts w:cstheme="minorHAnsi"/>
          <w:sz w:val="18"/>
          <w:szCs w:val="20"/>
          <w:vertAlign w:val="superscript"/>
        </w:rPr>
        <w:t>-45</w:t>
      </w:r>
    </w:p>
    <w:p w14:paraId="544DA613" w14:textId="13AF5622" w:rsidR="00FE5DF7" w:rsidRPr="00B50C7E" w:rsidRDefault="00921671" w:rsidP="00A34756">
      <w:pPr>
        <w:tabs>
          <w:tab w:val="left" w:pos="2160"/>
        </w:tabs>
        <w:spacing w:after="0" w:line="240" w:lineRule="auto"/>
        <w:rPr>
          <w:rFonts w:cstheme="minorHAnsi"/>
          <w:szCs w:val="20"/>
        </w:rPr>
      </w:pPr>
      <w:r w:rsidRPr="00B50C7E">
        <w:rPr>
          <w:rFonts w:cstheme="minorHAnsi"/>
          <w:b/>
          <w:szCs w:val="20"/>
          <w:u w:val="single"/>
        </w:rPr>
        <w:t>Example 5:</w:t>
      </w:r>
      <w:r w:rsidRPr="00B50C7E">
        <w:rPr>
          <w:rFonts w:cstheme="minorHAnsi"/>
          <w:szCs w:val="20"/>
        </w:rPr>
        <w:t xml:space="preserve"> </w:t>
      </w:r>
      <w:r w:rsidR="000E7EA8" w:rsidRPr="00B50C7E">
        <w:rPr>
          <w:rFonts w:cstheme="minorHAnsi"/>
          <w:szCs w:val="20"/>
        </w:rPr>
        <w:t>-176.375 the sign is negative</w:t>
      </w:r>
      <w:r w:rsidR="001849E7" w:rsidRPr="00B50C7E">
        <w:rPr>
          <w:rFonts w:cstheme="minorHAnsi"/>
          <w:szCs w:val="20"/>
        </w:rPr>
        <w:t>. 176.375=2</w:t>
      </w:r>
      <w:r w:rsidR="001849E7" w:rsidRPr="00B50C7E">
        <w:rPr>
          <w:rFonts w:cstheme="minorHAnsi"/>
          <w:szCs w:val="20"/>
          <w:vertAlign w:val="superscript"/>
        </w:rPr>
        <w:t>7</w:t>
      </w:r>
      <w:r w:rsidR="001849E7" w:rsidRPr="00B50C7E">
        <w:rPr>
          <w:rFonts w:cstheme="minorHAnsi"/>
          <w:szCs w:val="20"/>
        </w:rPr>
        <w:t xml:space="preserve"> + 2</w:t>
      </w:r>
      <w:r w:rsidR="001849E7" w:rsidRPr="00B50C7E">
        <w:rPr>
          <w:rFonts w:cstheme="minorHAnsi"/>
          <w:szCs w:val="20"/>
          <w:vertAlign w:val="superscript"/>
        </w:rPr>
        <w:t>5</w:t>
      </w:r>
      <w:r w:rsidR="001849E7" w:rsidRPr="00B50C7E">
        <w:rPr>
          <w:rFonts w:cstheme="minorHAnsi"/>
          <w:szCs w:val="20"/>
        </w:rPr>
        <w:t xml:space="preserve"> + 2</w:t>
      </w:r>
      <w:r w:rsidR="001849E7" w:rsidRPr="00B50C7E">
        <w:rPr>
          <w:rFonts w:cstheme="minorHAnsi"/>
          <w:szCs w:val="20"/>
          <w:vertAlign w:val="superscript"/>
        </w:rPr>
        <w:t>4</w:t>
      </w:r>
      <w:r w:rsidR="001849E7" w:rsidRPr="00B50C7E">
        <w:rPr>
          <w:rFonts w:cstheme="minorHAnsi"/>
          <w:szCs w:val="20"/>
        </w:rPr>
        <w:t xml:space="preserve"> + 2</w:t>
      </w:r>
      <w:r w:rsidR="001849E7" w:rsidRPr="00B50C7E">
        <w:rPr>
          <w:rFonts w:cstheme="minorHAnsi"/>
          <w:szCs w:val="20"/>
          <w:vertAlign w:val="superscript"/>
        </w:rPr>
        <w:t>-2</w:t>
      </w:r>
      <w:r w:rsidR="001849E7" w:rsidRPr="00B50C7E">
        <w:rPr>
          <w:rFonts w:cstheme="minorHAnsi"/>
          <w:szCs w:val="20"/>
        </w:rPr>
        <w:t xml:space="preserve"> + 2</w:t>
      </w:r>
      <w:r w:rsidR="001849E7" w:rsidRPr="00B50C7E">
        <w:rPr>
          <w:rFonts w:cstheme="minorHAnsi"/>
          <w:szCs w:val="20"/>
          <w:vertAlign w:val="superscript"/>
        </w:rPr>
        <w:t>-3</w:t>
      </w:r>
      <w:r w:rsidR="001849E7" w:rsidRPr="00B50C7E">
        <w:rPr>
          <w:rFonts w:cstheme="minorHAnsi"/>
          <w:szCs w:val="20"/>
        </w:rPr>
        <w:t xml:space="preserve"> </w:t>
      </w:r>
    </w:p>
    <w:p w14:paraId="48882088" w14:textId="68D605FA" w:rsidR="00A60B56" w:rsidRPr="00B50C7E" w:rsidRDefault="00585875" w:rsidP="00A34756">
      <w:pPr>
        <w:tabs>
          <w:tab w:val="left" w:pos="2160"/>
        </w:tabs>
        <w:spacing w:after="0" w:line="240" w:lineRule="auto"/>
        <w:rPr>
          <w:rFonts w:cstheme="minorHAnsi"/>
          <w:szCs w:val="20"/>
        </w:rPr>
      </w:pPr>
      <w:r>
        <w:rPr>
          <w:rFonts w:cstheme="minorHAnsi"/>
          <w:szCs w:val="20"/>
        </w:rPr>
        <w:t xml:space="preserve">Move 7 bits to the L, =&gt; </w:t>
      </w:r>
      <w:r w:rsidR="00A60B56" w:rsidRPr="00B50C7E">
        <w:rPr>
          <w:rFonts w:cstheme="minorHAnsi"/>
          <w:szCs w:val="20"/>
        </w:rPr>
        <w:t>10110000.011</w:t>
      </w:r>
      <w:r w:rsidR="00BF1A0F">
        <w:rPr>
          <w:rFonts w:cstheme="minorHAnsi"/>
          <w:szCs w:val="20"/>
          <w:vertAlign w:val="subscript"/>
        </w:rPr>
        <w:t>2</w:t>
      </w:r>
      <w:r w:rsidR="0008032E" w:rsidRPr="00B50C7E">
        <w:rPr>
          <w:rFonts w:cstheme="minorHAnsi"/>
          <w:szCs w:val="20"/>
        </w:rPr>
        <w:t xml:space="preserve"> = 1.0110000011</w:t>
      </w:r>
      <w:r w:rsidR="00D82858" w:rsidRPr="00B50C7E">
        <w:rPr>
          <w:rFonts w:cstheme="minorHAnsi"/>
          <w:szCs w:val="20"/>
          <w:vertAlign w:val="subscript"/>
        </w:rPr>
        <w:t>2</w:t>
      </w:r>
      <w:r w:rsidR="0008032E" w:rsidRPr="00B50C7E">
        <w:rPr>
          <w:rFonts w:cstheme="minorHAnsi"/>
          <w:szCs w:val="20"/>
        </w:rPr>
        <w:t>*2</w:t>
      </w:r>
      <w:r w:rsidR="0008032E" w:rsidRPr="00B50C7E">
        <w:rPr>
          <w:rFonts w:cstheme="minorHAnsi"/>
          <w:szCs w:val="20"/>
          <w:vertAlign w:val="superscript"/>
        </w:rPr>
        <w:t>7</w:t>
      </w:r>
    </w:p>
    <w:p w14:paraId="21AF9EA6" w14:textId="67C77A26" w:rsidR="00B54FDE" w:rsidRPr="00B50C7E" w:rsidRDefault="00B54FDE" w:rsidP="00A34756">
      <w:pPr>
        <w:tabs>
          <w:tab w:val="left" w:pos="2160"/>
        </w:tabs>
        <w:spacing w:after="0" w:line="240" w:lineRule="auto"/>
        <w:rPr>
          <w:rFonts w:cstheme="minorHAnsi"/>
          <w:szCs w:val="20"/>
          <w:vertAlign w:val="subscript"/>
        </w:rPr>
      </w:pPr>
      <w:r w:rsidRPr="00B50C7E">
        <w:rPr>
          <w:rFonts w:cstheme="minorHAnsi"/>
          <w:szCs w:val="20"/>
        </w:rPr>
        <w:t>Calculate exponent = 127+7=134</w:t>
      </w:r>
      <w:r w:rsidR="00404EAC">
        <w:rPr>
          <w:rFonts w:cstheme="minorHAnsi"/>
          <w:szCs w:val="20"/>
        </w:rPr>
        <w:t xml:space="preserve"> = </w:t>
      </w:r>
      <w:r w:rsidR="00D82858" w:rsidRPr="00B50C7E">
        <w:rPr>
          <w:rFonts w:cstheme="minorHAnsi"/>
          <w:szCs w:val="20"/>
        </w:rPr>
        <w:t>10000110</w:t>
      </w:r>
      <w:r w:rsidR="00D82858" w:rsidRPr="00B50C7E">
        <w:rPr>
          <w:rFonts w:cstheme="minorHAnsi"/>
          <w:szCs w:val="20"/>
          <w:vertAlign w:val="subscript"/>
        </w:rPr>
        <w:t>2</w:t>
      </w:r>
    </w:p>
    <w:p w14:paraId="609E8CE4" w14:textId="06996468" w:rsidR="00FE5DF7" w:rsidRPr="00773FB9" w:rsidRDefault="00CE4BFF" w:rsidP="00A8047D">
      <w:pPr>
        <w:tabs>
          <w:tab w:val="left" w:pos="2160"/>
        </w:tabs>
        <w:spacing w:after="0" w:line="240" w:lineRule="auto"/>
        <w:rPr>
          <w:rFonts w:cstheme="minorHAnsi"/>
          <w:szCs w:val="20"/>
        </w:rPr>
      </w:pPr>
      <w:r w:rsidRPr="00B50C7E">
        <w:rPr>
          <w:rFonts w:cstheme="minorHAnsi"/>
          <w:szCs w:val="20"/>
        </w:rPr>
        <w:t xml:space="preserve">Result: </w:t>
      </w:r>
      <w:r w:rsidR="00A72D3D" w:rsidRPr="00B50C7E">
        <w:rPr>
          <w:rFonts w:cstheme="minorHAnsi"/>
          <w:szCs w:val="20"/>
        </w:rPr>
        <w:t>-176.375</w:t>
      </w:r>
      <w:r w:rsidR="00030FC6">
        <w:rPr>
          <w:rFonts w:cstheme="minorHAnsi"/>
          <w:szCs w:val="20"/>
        </w:rPr>
        <w:t>=</w:t>
      </w:r>
      <w:r w:rsidRPr="00B50C7E">
        <w:rPr>
          <w:rFonts w:cstheme="minorHAnsi"/>
          <w:szCs w:val="20"/>
        </w:rPr>
        <w:t>1|10000110|011</w:t>
      </w:r>
      <w:r w:rsidR="00495690" w:rsidRPr="00B50C7E">
        <w:rPr>
          <w:rFonts w:cstheme="minorHAnsi"/>
          <w:szCs w:val="20"/>
        </w:rPr>
        <w:t xml:space="preserve"> </w:t>
      </w:r>
      <w:r w:rsidRPr="00B50C7E">
        <w:rPr>
          <w:rFonts w:cstheme="minorHAnsi"/>
          <w:szCs w:val="20"/>
        </w:rPr>
        <w:t>0000</w:t>
      </w:r>
      <w:r w:rsidR="00495690" w:rsidRPr="00B50C7E">
        <w:rPr>
          <w:rFonts w:cstheme="minorHAnsi"/>
          <w:szCs w:val="20"/>
        </w:rPr>
        <w:t xml:space="preserve"> </w:t>
      </w:r>
      <w:r w:rsidRPr="00B50C7E">
        <w:rPr>
          <w:rFonts w:cstheme="minorHAnsi"/>
          <w:szCs w:val="20"/>
        </w:rPr>
        <w:t>0110</w:t>
      </w:r>
      <w:r w:rsidR="00495690" w:rsidRPr="00B50C7E">
        <w:rPr>
          <w:rFonts w:cstheme="minorHAnsi"/>
          <w:szCs w:val="20"/>
        </w:rPr>
        <w:t xml:space="preserve"> </w:t>
      </w:r>
      <w:r w:rsidRPr="00B50C7E">
        <w:rPr>
          <w:rFonts w:cstheme="minorHAnsi"/>
          <w:szCs w:val="20"/>
        </w:rPr>
        <w:t>0000</w:t>
      </w:r>
      <w:r w:rsidR="00495690" w:rsidRPr="00B50C7E">
        <w:rPr>
          <w:rFonts w:cstheme="minorHAnsi"/>
          <w:szCs w:val="20"/>
        </w:rPr>
        <w:t xml:space="preserve"> </w:t>
      </w:r>
      <w:r w:rsidRPr="00B50C7E">
        <w:rPr>
          <w:rFonts w:cstheme="minorHAnsi"/>
          <w:szCs w:val="20"/>
        </w:rPr>
        <w:t>0000</w:t>
      </w:r>
      <w:r w:rsidR="00495690" w:rsidRPr="00B50C7E">
        <w:rPr>
          <w:rFonts w:cstheme="minorHAnsi"/>
          <w:szCs w:val="20"/>
        </w:rPr>
        <w:t xml:space="preserve"> </w:t>
      </w:r>
      <w:r w:rsidRPr="00B50C7E">
        <w:rPr>
          <w:rFonts w:cstheme="minorHAnsi"/>
          <w:szCs w:val="20"/>
        </w:rPr>
        <w:t>0000</w:t>
      </w:r>
      <w:r w:rsidR="00773FB9">
        <w:rPr>
          <w:rFonts w:cstheme="minorHAnsi"/>
          <w:szCs w:val="20"/>
          <w:vertAlign w:val="subscript"/>
        </w:rPr>
        <w:t>2</w:t>
      </w:r>
      <w:r w:rsidR="00773FB9">
        <w:rPr>
          <w:rFonts w:cstheme="minorHAnsi"/>
          <w:szCs w:val="20"/>
        </w:rPr>
        <w:t xml:space="preserve"> </w:t>
      </w:r>
    </w:p>
    <w:p w14:paraId="131E53B3" w14:textId="0A02BE7D" w:rsidR="00C822A6" w:rsidRDefault="00C822A6" w:rsidP="00A8047D">
      <w:pPr>
        <w:tabs>
          <w:tab w:val="left" w:pos="2160"/>
        </w:tabs>
        <w:spacing w:after="0" w:line="240" w:lineRule="auto"/>
        <w:rPr>
          <w:rFonts w:cstheme="minorHAnsi"/>
          <w:szCs w:val="20"/>
        </w:rPr>
      </w:pPr>
      <w:r w:rsidRPr="00577BD6">
        <w:rPr>
          <w:rFonts w:cstheme="minorHAnsi"/>
          <w:b/>
          <w:szCs w:val="20"/>
          <w:u w:val="single"/>
        </w:rPr>
        <w:t>Example 6:</w:t>
      </w:r>
      <w:r>
        <w:rPr>
          <w:rFonts w:cstheme="minorHAnsi"/>
          <w:szCs w:val="20"/>
        </w:rPr>
        <w:t xml:space="preserve"> </w:t>
      </w:r>
      <w:r w:rsidR="00AF32D2">
        <w:rPr>
          <w:rFonts w:cstheme="minorHAnsi"/>
          <w:szCs w:val="20"/>
        </w:rPr>
        <w:t>107=</w:t>
      </w:r>
      <w:bdo w:val="ltr">
        <w:r w:rsidR="00AF32D2" w:rsidRPr="00844107">
          <w:rPr>
            <w:rFonts w:cstheme="minorHAnsi"/>
            <w:szCs w:val="20"/>
          </w:rPr>
          <w:t>1101011</w:t>
        </w:r>
        <w:r w:rsidR="00AF32D2" w:rsidRPr="00844107">
          <w:rPr>
            <w:rFonts w:cstheme="minorHAnsi"/>
            <w:szCs w:val="20"/>
          </w:rPr>
          <w:t>‬</w:t>
        </w:r>
        <w:r w:rsidR="00AF32D2">
          <w:rPr>
            <w:rFonts w:cstheme="minorHAnsi"/>
            <w:szCs w:val="20"/>
            <w:vertAlign w:val="subscript"/>
          </w:rPr>
          <w:t>2</w:t>
        </w:r>
        <w:r w:rsidR="00AF32D2">
          <w:rPr>
            <w:rFonts w:cstheme="minorHAnsi"/>
            <w:szCs w:val="20"/>
          </w:rPr>
          <w:t xml:space="preserve">    .21875=.00111</w:t>
        </w:r>
        <w:r w:rsidR="00AF32D2">
          <w:rPr>
            <w:rFonts w:cstheme="minorHAnsi"/>
            <w:szCs w:val="20"/>
            <w:vertAlign w:val="subscript"/>
          </w:rPr>
          <w:t>2</w:t>
        </w:r>
        <w:r w:rsidR="00A73144">
          <w:t>‬</w:t>
        </w:r>
        <w:r w:rsidR="00D273B1">
          <w:t>‬</w:t>
        </w:r>
        <w:r w:rsidR="0066018D">
          <w:t>‬</w:t>
        </w:r>
        <w:r w:rsidR="00152BBD">
          <w:t>‬</w:t>
        </w:r>
        <w:r w:rsidR="00294DCA">
          <w:t>‬</w:t>
        </w:r>
        <w:r w:rsidR="00443082">
          <w:t>‬</w:t>
        </w:r>
        <w:r w:rsidR="00ED5BE0">
          <w:t>‬</w:t>
        </w:r>
        <w:r w:rsidR="00C443A9">
          <w:t>‬</w:t>
        </w:r>
        <w:r w:rsidR="00B7730F">
          <w:t>‬</w:t>
        </w:r>
        <w:r w:rsidR="00DD6D6D">
          <w:t>‬</w:t>
        </w:r>
        <w:r w:rsidR="00313A69">
          <w:t>‬</w:t>
        </w:r>
        <w:r w:rsidR="001042F9">
          <w:t>‬</w:t>
        </w:r>
      </w:bdo>
    </w:p>
    <w:p w14:paraId="2FE8F5B4" w14:textId="51AFA500" w:rsidR="00F16297" w:rsidRDefault="00C87CF3" w:rsidP="00A8047D">
      <w:pPr>
        <w:tabs>
          <w:tab w:val="left" w:pos="2160"/>
        </w:tabs>
        <w:spacing w:after="0" w:line="240" w:lineRule="auto"/>
        <w:rPr>
          <w:rFonts w:cstheme="minorHAnsi"/>
          <w:szCs w:val="20"/>
        </w:rPr>
      </w:pPr>
      <w:r>
        <w:rPr>
          <w:rFonts w:cstheme="minorHAnsi"/>
          <w:szCs w:val="20"/>
        </w:rPr>
        <w:t xml:space="preserve">=&gt; </w:t>
      </w:r>
      <w:r w:rsidR="00AF32D2">
        <w:rPr>
          <w:rFonts w:cstheme="minorHAnsi"/>
          <w:szCs w:val="20"/>
        </w:rPr>
        <w:t>107.21875=</w:t>
      </w:r>
      <w:r w:rsidR="00AF32D2" w:rsidRPr="00844107">
        <w:rPr>
          <w:rFonts w:cstheme="minorHAnsi"/>
          <w:szCs w:val="20"/>
        </w:rPr>
        <w:t>1101011</w:t>
      </w:r>
      <w:r w:rsidR="00AF32D2">
        <w:rPr>
          <w:rFonts w:cstheme="minorHAnsi"/>
          <w:szCs w:val="20"/>
        </w:rPr>
        <w:t>.00111</w:t>
      </w:r>
      <w:r w:rsidR="00AF32D2">
        <w:rPr>
          <w:rFonts w:cstheme="minorHAnsi"/>
          <w:szCs w:val="20"/>
          <w:vertAlign w:val="subscript"/>
        </w:rPr>
        <w:t>2</w:t>
      </w:r>
      <w:r w:rsidR="00AF32D2">
        <w:rPr>
          <w:rFonts w:cstheme="minorHAnsi"/>
          <w:szCs w:val="20"/>
        </w:rPr>
        <w:t xml:space="preserve"> =&gt; shift left 6 places</w:t>
      </w:r>
    </w:p>
    <w:p w14:paraId="05007277" w14:textId="305F66A9" w:rsidR="00AF32D2" w:rsidRDefault="00AF32D2" w:rsidP="00A8047D">
      <w:pPr>
        <w:tabs>
          <w:tab w:val="left" w:pos="2160"/>
        </w:tabs>
        <w:spacing w:after="0" w:line="240" w:lineRule="auto"/>
        <w:rPr>
          <w:rFonts w:cstheme="minorHAnsi"/>
          <w:szCs w:val="20"/>
        </w:rPr>
      </w:pPr>
      <w:r>
        <w:t xml:space="preserve">=&gt; </w:t>
      </w:r>
      <w:r w:rsidR="00397CD2" w:rsidRPr="00844107">
        <w:rPr>
          <w:rFonts w:cstheme="minorHAnsi"/>
          <w:szCs w:val="20"/>
        </w:rPr>
        <w:t>1</w:t>
      </w:r>
      <w:r w:rsidR="00397CD2">
        <w:rPr>
          <w:rFonts w:cstheme="minorHAnsi"/>
          <w:szCs w:val="20"/>
        </w:rPr>
        <w:t>.</w:t>
      </w:r>
      <w:r w:rsidR="00397CD2" w:rsidRPr="00844107">
        <w:rPr>
          <w:rFonts w:cstheme="minorHAnsi"/>
          <w:szCs w:val="20"/>
        </w:rPr>
        <w:t>101011</w:t>
      </w:r>
      <w:r w:rsidR="00397CD2">
        <w:rPr>
          <w:rFonts w:cstheme="minorHAnsi"/>
          <w:szCs w:val="20"/>
        </w:rPr>
        <w:t>00111</w:t>
      </w:r>
      <w:r w:rsidR="00397CD2">
        <w:rPr>
          <w:rFonts w:cstheme="minorHAnsi"/>
          <w:szCs w:val="20"/>
          <w:vertAlign w:val="subscript"/>
        </w:rPr>
        <w:t>2</w:t>
      </w:r>
      <w:r w:rsidR="00397CD2">
        <w:rPr>
          <w:rFonts w:cstheme="minorHAnsi"/>
          <w:szCs w:val="20"/>
        </w:rPr>
        <w:t>*2</w:t>
      </w:r>
      <w:r w:rsidR="00397CD2">
        <w:rPr>
          <w:rFonts w:cstheme="minorHAnsi"/>
          <w:szCs w:val="20"/>
          <w:vertAlign w:val="superscript"/>
        </w:rPr>
        <w:t>6</w:t>
      </w:r>
      <w:r w:rsidR="00397CD2">
        <w:rPr>
          <w:rFonts w:cstheme="minorHAnsi"/>
          <w:szCs w:val="20"/>
        </w:rPr>
        <w:t xml:space="preserve"> </w:t>
      </w:r>
      <w:r w:rsidR="000545F2">
        <w:rPr>
          <w:rFonts w:cstheme="minorHAnsi"/>
          <w:szCs w:val="20"/>
        </w:rPr>
        <w:t xml:space="preserve"> </w:t>
      </w:r>
      <w:r w:rsidR="008531F8">
        <w:rPr>
          <w:rFonts w:cstheme="minorHAnsi"/>
          <w:szCs w:val="20"/>
        </w:rPr>
        <w:t xml:space="preserve">   </w:t>
      </w:r>
      <w:r w:rsidR="00397CD2">
        <w:rPr>
          <w:rFonts w:cstheme="minorHAnsi"/>
          <w:szCs w:val="20"/>
        </w:rPr>
        <w:t>Exponent = 127+6=133=</w:t>
      </w:r>
      <w:bdo w:val="ltr">
        <w:r w:rsidR="00397CD2" w:rsidRPr="00397CD2">
          <w:rPr>
            <w:rFonts w:cstheme="minorHAnsi"/>
            <w:szCs w:val="20"/>
          </w:rPr>
          <w:t>10000101</w:t>
        </w:r>
        <w:r w:rsidR="00397CD2" w:rsidRPr="00397CD2">
          <w:rPr>
            <w:rFonts w:cstheme="minorHAnsi"/>
            <w:szCs w:val="20"/>
          </w:rPr>
          <w:t>‬</w:t>
        </w:r>
        <w:r w:rsidR="00397CD2">
          <w:rPr>
            <w:rFonts w:cstheme="minorHAnsi"/>
            <w:szCs w:val="20"/>
            <w:vertAlign w:val="subscript"/>
          </w:rPr>
          <w:t>2</w:t>
        </w:r>
        <w:r w:rsidR="00397CD2">
          <w:rPr>
            <w:rFonts w:cstheme="minorHAnsi"/>
            <w:szCs w:val="20"/>
          </w:rPr>
          <w:t xml:space="preserve"> </w:t>
        </w:r>
        <w:r w:rsidR="00A73144">
          <w:t>‬</w:t>
        </w:r>
        <w:r w:rsidR="00D273B1">
          <w:t>‬</w:t>
        </w:r>
        <w:r w:rsidR="0066018D">
          <w:t>‬</w:t>
        </w:r>
        <w:r w:rsidR="00152BBD">
          <w:t>‬</w:t>
        </w:r>
        <w:r w:rsidR="00294DCA">
          <w:t>‬</w:t>
        </w:r>
        <w:r w:rsidR="00443082">
          <w:t>‬</w:t>
        </w:r>
        <w:r w:rsidR="00ED5BE0">
          <w:t>‬</w:t>
        </w:r>
        <w:r w:rsidR="00C443A9">
          <w:t>‬</w:t>
        </w:r>
        <w:r w:rsidR="00B7730F">
          <w:t>‬</w:t>
        </w:r>
        <w:r w:rsidR="00DD6D6D">
          <w:t>‬</w:t>
        </w:r>
        <w:r w:rsidR="00313A69">
          <w:t>‬</w:t>
        </w:r>
        <w:r w:rsidR="001042F9">
          <w:t>‬</w:t>
        </w:r>
      </w:bdo>
    </w:p>
    <w:p w14:paraId="5486EFAE" w14:textId="64A60864" w:rsidR="00397CD2" w:rsidRDefault="00B93A04" w:rsidP="00A8047D">
      <w:pPr>
        <w:tabs>
          <w:tab w:val="left" w:pos="2160"/>
        </w:tabs>
        <w:spacing w:after="0" w:line="240" w:lineRule="auto"/>
        <w:rPr>
          <w:rFonts w:cstheme="minorHAnsi"/>
          <w:szCs w:val="20"/>
          <w:vertAlign w:val="subscript"/>
        </w:rPr>
      </w:pPr>
      <w:r w:rsidRPr="00591340">
        <w:rPr>
          <w:sz w:val="18"/>
        </w:rPr>
        <w:t>R</w:t>
      </w:r>
      <w:r w:rsidR="00577BD6" w:rsidRPr="00591340">
        <w:rPr>
          <w:sz w:val="18"/>
        </w:rPr>
        <w:t>esult</w:t>
      </w:r>
      <w:r w:rsidR="00226A6A" w:rsidRPr="00591340">
        <w:rPr>
          <w:sz w:val="18"/>
        </w:rPr>
        <w:t xml:space="preserve"> </w:t>
      </w:r>
      <w:r w:rsidR="00591340" w:rsidRPr="00591340">
        <w:rPr>
          <w:sz w:val="18"/>
        </w:rPr>
        <w:t>in IEEE754</w:t>
      </w:r>
      <w:r>
        <w:t xml:space="preserve">: </w:t>
      </w:r>
      <w:r w:rsidR="004E086C">
        <w:rPr>
          <w:rFonts w:cstheme="minorHAnsi"/>
          <w:szCs w:val="20"/>
        </w:rPr>
        <w:t>107.21875=</w:t>
      </w:r>
      <w:r w:rsidR="00BB7447">
        <w:rPr>
          <w:rFonts w:cstheme="minorHAnsi"/>
          <w:szCs w:val="20"/>
        </w:rPr>
        <w:t>0|</w:t>
      </w:r>
      <w:r w:rsidR="000E7432" w:rsidRPr="00397CD2">
        <w:rPr>
          <w:rFonts w:cstheme="minorHAnsi"/>
          <w:szCs w:val="20"/>
        </w:rPr>
        <w:t>10000101</w:t>
      </w:r>
      <w:r w:rsidR="009F01EC">
        <w:rPr>
          <w:rFonts w:cstheme="minorHAnsi"/>
          <w:szCs w:val="20"/>
        </w:rPr>
        <w:t>|</w:t>
      </w:r>
      <w:r w:rsidR="0046267C" w:rsidRPr="00844107">
        <w:rPr>
          <w:rFonts w:cstheme="minorHAnsi"/>
          <w:szCs w:val="20"/>
        </w:rPr>
        <w:t>101011</w:t>
      </w:r>
      <w:r w:rsidR="0046267C">
        <w:rPr>
          <w:rFonts w:cstheme="minorHAnsi"/>
          <w:szCs w:val="20"/>
        </w:rPr>
        <w:t>00111</w:t>
      </w:r>
      <w:r w:rsidR="0057637C">
        <w:rPr>
          <w:rFonts w:cstheme="minorHAnsi"/>
          <w:szCs w:val="20"/>
        </w:rPr>
        <w:t>00000…</w:t>
      </w:r>
      <w:r w:rsidR="0046267C">
        <w:rPr>
          <w:rFonts w:cstheme="minorHAnsi"/>
          <w:szCs w:val="20"/>
          <w:vertAlign w:val="subscript"/>
        </w:rPr>
        <w:t>2</w:t>
      </w:r>
    </w:p>
    <w:p w14:paraId="509CDAA4" w14:textId="0D067F81" w:rsidR="005578D2" w:rsidRDefault="005578D2" w:rsidP="00A8047D">
      <w:pPr>
        <w:tabs>
          <w:tab w:val="left" w:pos="2160"/>
        </w:tabs>
        <w:spacing w:after="0" w:line="240" w:lineRule="auto"/>
        <w:rPr>
          <w:rFonts w:cstheme="minorHAnsi"/>
          <w:szCs w:val="20"/>
        </w:rPr>
      </w:pPr>
      <w:r>
        <w:rPr>
          <w:rFonts w:cstheme="minorHAnsi"/>
          <w:szCs w:val="20"/>
        </w:rPr>
        <w:t>=&gt; 107.21875=</w:t>
      </w:r>
      <w:r w:rsidRPr="00844107">
        <w:rPr>
          <w:rFonts w:cstheme="minorHAnsi"/>
          <w:szCs w:val="20"/>
        </w:rPr>
        <w:t>1101011</w:t>
      </w:r>
      <w:r>
        <w:rPr>
          <w:rFonts w:cstheme="minorHAnsi"/>
          <w:szCs w:val="20"/>
        </w:rPr>
        <w:t>.00111</w:t>
      </w:r>
      <w:r>
        <w:rPr>
          <w:rFonts w:cstheme="minorHAnsi"/>
          <w:szCs w:val="20"/>
          <w:vertAlign w:val="subscript"/>
        </w:rPr>
        <w:t>2</w:t>
      </w:r>
      <w:r>
        <w:rPr>
          <w:rFonts w:cstheme="minorHAnsi"/>
          <w:szCs w:val="20"/>
        </w:rPr>
        <w:t xml:space="preserve"> =&gt; shift left </w:t>
      </w:r>
      <w:r w:rsidR="007953EB">
        <w:rPr>
          <w:rFonts w:cstheme="minorHAnsi"/>
          <w:szCs w:val="20"/>
        </w:rPr>
        <w:t>8</w:t>
      </w:r>
      <w:r>
        <w:rPr>
          <w:rFonts w:cstheme="minorHAnsi"/>
          <w:szCs w:val="20"/>
        </w:rPr>
        <w:t xml:space="preserve"> places</w:t>
      </w:r>
      <w:r w:rsidR="007953EB">
        <w:rPr>
          <w:rFonts w:cstheme="minorHAnsi"/>
          <w:szCs w:val="20"/>
        </w:rPr>
        <w:t xml:space="preserve"> =&gt; +2</w:t>
      </w:r>
    </w:p>
    <w:p w14:paraId="3E24E743" w14:textId="54C5F1C8" w:rsidR="005578D2" w:rsidRPr="000367E0" w:rsidRDefault="005578D2" w:rsidP="00A8047D">
      <w:pPr>
        <w:tabs>
          <w:tab w:val="left" w:pos="2160"/>
        </w:tabs>
        <w:spacing w:after="0" w:line="240" w:lineRule="auto"/>
        <w:rPr>
          <w:rFonts w:cstheme="minorHAnsi"/>
          <w:szCs w:val="20"/>
          <w:vertAlign w:val="subscript"/>
        </w:rPr>
      </w:pPr>
      <w:r>
        <w:rPr>
          <w:rFonts w:cstheme="minorHAnsi"/>
          <w:szCs w:val="20"/>
        </w:rPr>
        <w:t>=&gt; 0</w:t>
      </w:r>
      <w:r w:rsidR="00D168B3">
        <w:rPr>
          <w:rFonts w:cstheme="minorHAnsi"/>
          <w:szCs w:val="20"/>
        </w:rPr>
        <w:t>.</w:t>
      </w:r>
      <w:r>
        <w:rPr>
          <w:rFonts w:cstheme="minorHAnsi"/>
          <w:szCs w:val="20"/>
        </w:rPr>
        <w:t>0</w:t>
      </w:r>
      <w:r w:rsidRPr="00844107">
        <w:rPr>
          <w:rFonts w:cstheme="minorHAnsi"/>
          <w:szCs w:val="20"/>
        </w:rPr>
        <w:t>1101011</w:t>
      </w:r>
      <w:r>
        <w:rPr>
          <w:rFonts w:cstheme="minorHAnsi"/>
          <w:szCs w:val="20"/>
        </w:rPr>
        <w:t>00111</w:t>
      </w:r>
      <w:r>
        <w:rPr>
          <w:rFonts w:cstheme="minorHAnsi"/>
          <w:szCs w:val="20"/>
          <w:vertAlign w:val="subscript"/>
        </w:rPr>
        <w:t>2</w:t>
      </w:r>
      <w:r w:rsidR="004861D7">
        <w:rPr>
          <w:rFonts w:cstheme="minorHAnsi"/>
          <w:szCs w:val="20"/>
        </w:rPr>
        <w:t xml:space="preserve"> =&gt; exponent = 64+2=66=01000010</w:t>
      </w:r>
      <w:r w:rsidR="000367E0">
        <w:rPr>
          <w:rFonts w:cstheme="minorHAnsi"/>
          <w:szCs w:val="20"/>
          <w:vertAlign w:val="subscript"/>
        </w:rPr>
        <w:t>2</w:t>
      </w:r>
    </w:p>
    <w:p w14:paraId="38227121" w14:textId="52F74DE5" w:rsidR="001D2DC7" w:rsidRDefault="001D2DC7" w:rsidP="00A8047D">
      <w:pPr>
        <w:tabs>
          <w:tab w:val="left" w:pos="2160"/>
        </w:tabs>
        <w:spacing w:after="0" w:line="240" w:lineRule="auto"/>
        <w:rPr>
          <w:rFonts w:cstheme="minorHAnsi"/>
          <w:szCs w:val="20"/>
        </w:rPr>
      </w:pPr>
      <w:r w:rsidRPr="00591340">
        <w:rPr>
          <w:sz w:val="18"/>
        </w:rPr>
        <w:t>Result</w:t>
      </w:r>
      <w:r>
        <w:rPr>
          <w:sz w:val="18"/>
        </w:rPr>
        <w:t xml:space="preserve"> in IBM: </w:t>
      </w:r>
      <w:r w:rsidR="00540499">
        <w:rPr>
          <w:rFonts w:cstheme="minorHAnsi"/>
          <w:szCs w:val="20"/>
        </w:rPr>
        <w:t>107.21875=</w:t>
      </w:r>
      <w:r w:rsidR="007C2ADB">
        <w:rPr>
          <w:rFonts w:cstheme="minorHAnsi"/>
          <w:szCs w:val="20"/>
        </w:rPr>
        <w:t>0|1000010</w:t>
      </w:r>
    </w:p>
    <w:p w14:paraId="46BCAD8B" w14:textId="4D5A83F1" w:rsidR="00C341DC" w:rsidRDefault="00C341DC" w:rsidP="00A8047D">
      <w:pPr>
        <w:tabs>
          <w:tab w:val="left" w:pos="2160"/>
        </w:tabs>
        <w:spacing w:after="0" w:line="240" w:lineRule="auto"/>
        <w:rPr>
          <w:rFonts w:cstheme="minorHAnsi"/>
          <w:sz w:val="18"/>
          <w:szCs w:val="20"/>
        </w:rPr>
      </w:pPr>
    </w:p>
    <w:p w14:paraId="24848E64" w14:textId="1AB52A13" w:rsidR="00C341DC" w:rsidRDefault="00C341DC" w:rsidP="00C341DC">
      <w:pPr>
        <w:tabs>
          <w:tab w:val="left" w:pos="720"/>
        </w:tabs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 xml:space="preserve">Subref: </w:t>
      </w:r>
      <w:r>
        <w:rPr>
          <w:rFonts w:cstheme="minorHAnsi"/>
          <w:sz w:val="18"/>
          <w:szCs w:val="20"/>
        </w:rPr>
        <w:tab/>
        <w:t>LODL 1;</w:t>
      </w:r>
    </w:p>
    <w:p w14:paraId="331BDE90" w14:textId="4B431816" w:rsidR="00C341DC" w:rsidRDefault="00C341DC" w:rsidP="00C341DC">
      <w:pPr>
        <w:tabs>
          <w:tab w:val="left" w:pos="720"/>
        </w:tabs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  <w:t>PSHI;</w:t>
      </w:r>
    </w:p>
    <w:p w14:paraId="67FFEBD7" w14:textId="63E8E5DF" w:rsidR="00C341DC" w:rsidRDefault="00C341DC" w:rsidP="00C341DC">
      <w:pPr>
        <w:tabs>
          <w:tab w:val="left" w:pos="720"/>
        </w:tabs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  <w:t>LODL 3</w:t>
      </w:r>
    </w:p>
    <w:p w14:paraId="78C77985" w14:textId="0EEA607A" w:rsidR="00C341DC" w:rsidRDefault="00C341DC" w:rsidP="00C341DC">
      <w:pPr>
        <w:tabs>
          <w:tab w:val="left" w:pos="720"/>
        </w:tabs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  <w:t>PSHI</w:t>
      </w:r>
    </w:p>
    <w:p w14:paraId="5083F2E0" w14:textId="08889C1B" w:rsidR="00C341DC" w:rsidRDefault="00C341DC" w:rsidP="00C341DC">
      <w:pPr>
        <w:tabs>
          <w:tab w:val="left" w:pos="720"/>
        </w:tabs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  <w:t>LODL 1</w:t>
      </w:r>
    </w:p>
    <w:p w14:paraId="7BD95DA5" w14:textId="67BA59A5" w:rsidR="00C341DC" w:rsidRDefault="00C341DC" w:rsidP="00C341DC">
      <w:pPr>
        <w:tabs>
          <w:tab w:val="left" w:pos="720"/>
        </w:tabs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 w:rsidR="00575365">
        <w:rPr>
          <w:rFonts w:cstheme="minorHAnsi"/>
          <w:sz w:val="18"/>
          <w:szCs w:val="20"/>
        </w:rPr>
        <w:t>SUBL 0</w:t>
      </w:r>
    </w:p>
    <w:p w14:paraId="3D172786" w14:textId="003FDD52" w:rsidR="00C341DC" w:rsidRDefault="00C341DC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 w:rsidR="00575365">
        <w:rPr>
          <w:rFonts w:cstheme="minorHAnsi"/>
          <w:sz w:val="18"/>
          <w:szCs w:val="20"/>
        </w:rPr>
        <w:t>INSP 2</w:t>
      </w:r>
    </w:p>
    <w:p w14:paraId="2D1A4837" w14:textId="4D12D3E2" w:rsidR="00575365" w:rsidRDefault="00575365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  <w:t>RETN</w:t>
      </w:r>
    </w:p>
    <w:p w14:paraId="4D3CAFED" w14:textId="77777777" w:rsidR="00A46B36" w:rsidRDefault="00A46B36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Denormalized floating point …=&gt; Tiny</w:t>
      </w:r>
    </w:p>
    <w:p w14:paraId="66576442" w14:textId="19CE4BF9" w:rsidR="00416ED1" w:rsidRDefault="00A46B36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Memory address space on the Mic1 is the best =&gt; 16-bit addressable with 2 to the 12</w:t>
      </w:r>
      <w:r w:rsidRPr="00A46B36">
        <w:rPr>
          <w:rFonts w:cstheme="minorHAnsi"/>
          <w:sz w:val="18"/>
          <w:szCs w:val="20"/>
          <w:vertAlign w:val="superscript"/>
        </w:rPr>
        <w:t>th</w:t>
      </w:r>
      <w:r>
        <w:rPr>
          <w:rFonts w:cstheme="minorHAnsi"/>
          <w:sz w:val="18"/>
          <w:szCs w:val="20"/>
        </w:rPr>
        <w:t xml:space="preserve">  </w:t>
      </w:r>
    </w:p>
    <w:p w14:paraId="1A454230" w14:textId="24941BCB" w:rsidR="000869E1" w:rsidRDefault="000869E1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EC7A=&gt; FFFF EC7A repeat the sign bit</w:t>
      </w:r>
    </w:p>
    <w:p w14:paraId="60FAF6B0" w14:textId="16D6A3C5" w:rsidR="00301C38" w:rsidRDefault="00301C38">
      <w:pPr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br w:type="page"/>
      </w:r>
    </w:p>
    <w:p w14:paraId="505DB1CE" w14:textId="3791208B" w:rsidR="001E11EC" w:rsidRDefault="001E11EC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lastRenderedPageBreak/>
        <w:t xml:space="preserve">                                               0        9        </w:t>
      </w:r>
      <w:r w:rsidR="0069033E">
        <w:rPr>
          <w:rFonts w:cstheme="minorHAnsi"/>
          <w:sz w:val="18"/>
          <w:szCs w:val="20"/>
        </w:rPr>
        <w:t xml:space="preserve">  </w:t>
      </w:r>
      <w:r>
        <w:rPr>
          <w:rFonts w:cstheme="minorHAnsi"/>
          <w:sz w:val="18"/>
          <w:szCs w:val="20"/>
        </w:rPr>
        <w:t>5        C       7       6        9        4</w:t>
      </w:r>
    </w:p>
    <w:p w14:paraId="43556A46" w14:textId="07A33564" w:rsidR="00301C38" w:rsidRDefault="00A81D77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Address 0x095C7694</w:t>
      </w:r>
      <w:r w:rsidR="00E846AC">
        <w:rPr>
          <w:rFonts w:cstheme="minorHAnsi"/>
          <w:sz w:val="18"/>
          <w:szCs w:val="20"/>
        </w:rPr>
        <w:t xml:space="preserve">=&gt; </w:t>
      </w:r>
      <w:r w:rsidR="00E846AC" w:rsidRPr="00A47658">
        <w:rPr>
          <w:rFonts w:cstheme="minorHAnsi"/>
          <w:sz w:val="18"/>
          <w:szCs w:val="20"/>
          <w:u w:val="single"/>
        </w:rPr>
        <w:t xml:space="preserve">0000 </w:t>
      </w:r>
      <w:bdo w:val="ltr">
        <w:r w:rsidR="00E846AC" w:rsidRPr="00A47658">
          <w:rPr>
            <w:rFonts w:cstheme="minorHAnsi"/>
            <w:sz w:val="18"/>
            <w:szCs w:val="20"/>
            <w:u w:val="single"/>
          </w:rPr>
          <w:t>1001</w:t>
        </w:r>
        <w:r w:rsidR="00446E02" w:rsidRPr="00A47658">
          <w:rPr>
            <w:rFonts w:cstheme="minorHAnsi"/>
            <w:sz w:val="18"/>
            <w:szCs w:val="20"/>
            <w:u w:val="single"/>
          </w:rPr>
          <w:t xml:space="preserve"> </w:t>
        </w:r>
        <w:r w:rsidR="00E846AC" w:rsidRPr="00A47658">
          <w:rPr>
            <w:rFonts w:cstheme="minorHAnsi"/>
            <w:sz w:val="18"/>
            <w:szCs w:val="20"/>
            <w:u w:val="single"/>
          </w:rPr>
          <w:t>0</w:t>
        </w:r>
        <w:r w:rsidR="00A85EBC" w:rsidRPr="006C3A0F">
          <w:rPr>
            <w:rFonts w:cstheme="minorHAnsi"/>
            <w:sz w:val="18"/>
            <w:szCs w:val="20"/>
          </w:rPr>
          <w:t>/</w:t>
        </w:r>
        <w:r w:rsidR="00E846AC" w:rsidRPr="00D273B1">
          <w:rPr>
            <w:rFonts w:cstheme="minorHAnsi"/>
            <w:b/>
            <w:sz w:val="18"/>
            <w:szCs w:val="20"/>
          </w:rPr>
          <w:t>101</w:t>
        </w:r>
        <w:r w:rsidR="00446E02" w:rsidRPr="00D273B1">
          <w:rPr>
            <w:rFonts w:cstheme="minorHAnsi"/>
            <w:b/>
            <w:sz w:val="18"/>
            <w:szCs w:val="20"/>
          </w:rPr>
          <w:t xml:space="preserve"> </w:t>
        </w:r>
        <w:r w:rsidR="00E846AC" w:rsidRPr="00D273B1">
          <w:rPr>
            <w:rFonts w:cstheme="minorHAnsi"/>
            <w:b/>
            <w:sz w:val="18"/>
            <w:szCs w:val="20"/>
          </w:rPr>
          <w:t>1100</w:t>
        </w:r>
        <w:r w:rsidR="00446E02" w:rsidRPr="00D273B1">
          <w:rPr>
            <w:rFonts w:cstheme="minorHAnsi"/>
            <w:b/>
            <w:sz w:val="18"/>
            <w:szCs w:val="20"/>
          </w:rPr>
          <w:t xml:space="preserve"> </w:t>
        </w:r>
        <w:r w:rsidR="00E846AC" w:rsidRPr="00D273B1">
          <w:rPr>
            <w:rFonts w:cstheme="minorHAnsi"/>
            <w:b/>
            <w:sz w:val="18"/>
            <w:szCs w:val="20"/>
          </w:rPr>
          <w:t>0111</w:t>
        </w:r>
        <w:r w:rsidR="00446E02" w:rsidRPr="00D273B1">
          <w:rPr>
            <w:rFonts w:cstheme="minorHAnsi"/>
            <w:b/>
            <w:sz w:val="18"/>
            <w:szCs w:val="20"/>
          </w:rPr>
          <w:t xml:space="preserve"> </w:t>
        </w:r>
        <w:r w:rsidR="00E846AC" w:rsidRPr="00D273B1">
          <w:rPr>
            <w:rFonts w:cstheme="minorHAnsi"/>
            <w:b/>
            <w:sz w:val="18"/>
            <w:szCs w:val="20"/>
          </w:rPr>
          <w:t>0110</w:t>
        </w:r>
        <w:r w:rsidR="00CA34C5">
          <w:rPr>
            <w:rFonts w:cstheme="minorHAnsi"/>
            <w:sz w:val="18"/>
            <w:szCs w:val="20"/>
          </w:rPr>
          <w:t>/</w:t>
        </w:r>
        <w:r w:rsidR="00E846AC" w:rsidRPr="00E846AC">
          <w:rPr>
            <w:rFonts w:cstheme="minorHAnsi"/>
            <w:sz w:val="18"/>
            <w:szCs w:val="20"/>
          </w:rPr>
          <w:t>1001</w:t>
        </w:r>
        <w:r w:rsidR="00446E02">
          <w:rPr>
            <w:rFonts w:cstheme="minorHAnsi"/>
            <w:sz w:val="18"/>
            <w:szCs w:val="20"/>
          </w:rPr>
          <w:t xml:space="preserve"> </w:t>
        </w:r>
        <w:r w:rsidR="00E846AC" w:rsidRPr="00E846AC">
          <w:rPr>
            <w:rFonts w:cstheme="minorHAnsi"/>
            <w:sz w:val="18"/>
            <w:szCs w:val="20"/>
          </w:rPr>
          <w:t>0100</w:t>
        </w:r>
        <w:r w:rsidR="00E846AC" w:rsidRPr="00E846AC">
          <w:rPr>
            <w:rFonts w:cstheme="minorHAnsi"/>
            <w:sz w:val="18"/>
            <w:szCs w:val="20"/>
          </w:rPr>
          <w:t>‬</w:t>
        </w:r>
        <w:r w:rsidR="0066018D">
          <w:t>‬</w:t>
        </w:r>
        <w:r w:rsidR="00152BBD">
          <w:t>‬</w:t>
        </w:r>
        <w:r w:rsidR="00294DCA">
          <w:t>‬</w:t>
        </w:r>
        <w:r w:rsidR="00443082">
          <w:t>‬</w:t>
        </w:r>
        <w:r w:rsidR="00ED5BE0">
          <w:t>‬</w:t>
        </w:r>
        <w:r w:rsidR="00C443A9">
          <w:t>‬</w:t>
        </w:r>
        <w:r w:rsidR="00B7730F">
          <w:t>‬</w:t>
        </w:r>
        <w:r w:rsidR="00DD6D6D">
          <w:t>‬</w:t>
        </w:r>
        <w:r w:rsidR="00313A69">
          <w:t>‬</w:t>
        </w:r>
        <w:r w:rsidR="001042F9">
          <w:t>‬</w:t>
        </w:r>
      </w:bdo>
    </w:p>
    <w:p w14:paraId="7D126A9C" w14:textId="6A139D79" w:rsidR="00A47658" w:rsidRDefault="00A47658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 xml:space="preserve">                                         </w:t>
      </w:r>
      <w:r w:rsidR="00B61B7A">
        <w:rPr>
          <w:rFonts w:cstheme="minorHAnsi"/>
          <w:sz w:val="18"/>
          <w:szCs w:val="20"/>
        </w:rPr>
        <w:t xml:space="preserve">         </w:t>
      </w:r>
      <w:r>
        <w:rPr>
          <w:rFonts w:cstheme="minorHAnsi"/>
          <w:sz w:val="18"/>
          <w:szCs w:val="20"/>
        </w:rPr>
        <w:t>12</w:t>
      </w:r>
      <w:r w:rsidR="005D5A60">
        <w:rPr>
          <w:rFonts w:cstheme="minorHAnsi"/>
          <w:sz w:val="18"/>
          <w:szCs w:val="20"/>
        </w:rPr>
        <w:t xml:space="preserve">                  </w:t>
      </w:r>
      <w:r w:rsidR="00B61B7A">
        <w:rPr>
          <w:rFonts w:cstheme="minorHAnsi"/>
          <w:sz w:val="18"/>
          <w:szCs w:val="20"/>
        </w:rPr>
        <w:t xml:space="preserve">    </w:t>
      </w:r>
      <w:r w:rsidR="005D5A60">
        <w:rPr>
          <w:rFonts w:cstheme="minorHAnsi"/>
          <w:sz w:val="18"/>
          <w:szCs w:val="20"/>
        </w:rPr>
        <w:t>5C76</w:t>
      </w:r>
    </w:p>
    <w:p w14:paraId="0D8D222C" w14:textId="67FCC57F" w:rsidR="00957A7D" w:rsidRDefault="00957A7D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Tag = 0x12    Set # = 0x5C76</w:t>
      </w:r>
    </w:p>
    <w:p w14:paraId="673190A5" w14:textId="541859E2" w:rsidR="00D96E1C" w:rsidRDefault="00D96E1C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 xml:space="preserve">Tag </w:t>
      </w:r>
      <w:r w:rsidR="004729C6">
        <w:rPr>
          <w:rFonts w:cstheme="minorHAnsi"/>
          <w:sz w:val="18"/>
          <w:szCs w:val="20"/>
        </w:rPr>
        <w:t xml:space="preserve">          |</w:t>
      </w:r>
      <w:r>
        <w:rPr>
          <w:rFonts w:cstheme="minorHAnsi"/>
          <w:sz w:val="18"/>
          <w:szCs w:val="20"/>
        </w:rPr>
        <w:t xml:space="preserve"> Set # </w:t>
      </w:r>
      <w:r w:rsidR="004729C6">
        <w:rPr>
          <w:rFonts w:cstheme="minorHAnsi"/>
          <w:sz w:val="18"/>
          <w:szCs w:val="20"/>
        </w:rPr>
        <w:tab/>
        <w:t>| Block offset</w:t>
      </w:r>
    </w:p>
    <w:p w14:paraId="217378E8" w14:textId="77777777" w:rsidR="0090177B" w:rsidRDefault="004729C6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16 bits</w:t>
      </w:r>
      <w:r>
        <w:rPr>
          <w:rFonts w:cstheme="minorHAnsi"/>
          <w:sz w:val="18"/>
          <w:szCs w:val="20"/>
        </w:rPr>
        <w:tab/>
        <w:t xml:space="preserve">    12 bits          </w:t>
      </w:r>
      <w:r w:rsidR="0090177B">
        <w:rPr>
          <w:rFonts w:cstheme="minorHAnsi"/>
          <w:sz w:val="18"/>
          <w:szCs w:val="20"/>
        </w:rPr>
        <w:t>4 bits</w:t>
      </w:r>
    </w:p>
    <w:p w14:paraId="497EC31E" w14:textId="26417718" w:rsidR="00C36299" w:rsidRDefault="0090177B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4 Hex</w:t>
      </w:r>
      <w:r>
        <w:rPr>
          <w:rFonts w:cstheme="minorHAnsi"/>
          <w:sz w:val="18"/>
          <w:szCs w:val="20"/>
        </w:rPr>
        <w:tab/>
        <w:t xml:space="preserve">    3 Hex</w:t>
      </w:r>
      <w:r>
        <w:rPr>
          <w:rFonts w:cstheme="minorHAnsi"/>
          <w:sz w:val="18"/>
          <w:szCs w:val="20"/>
        </w:rPr>
        <w:tab/>
        <w:t xml:space="preserve">        1 Hex </w:t>
      </w:r>
    </w:p>
    <w:p w14:paraId="38828A44" w14:textId="02590EDE" w:rsidR="008B0A00" w:rsidRDefault="008B0A00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Direct-mapped cache with a 16-byte (2</w:t>
      </w:r>
      <w:r>
        <w:rPr>
          <w:rFonts w:cstheme="minorHAnsi"/>
          <w:sz w:val="18"/>
          <w:szCs w:val="20"/>
          <w:vertAlign w:val="superscript"/>
        </w:rPr>
        <w:t>4</w:t>
      </w:r>
      <w:r>
        <w:rPr>
          <w:rFonts w:cstheme="minorHAnsi"/>
          <w:sz w:val="18"/>
          <w:szCs w:val="20"/>
        </w:rPr>
        <w:t xml:space="preserve"> =&gt; offset=4) block size and 4K (=2</w:t>
      </w:r>
      <w:r>
        <w:rPr>
          <w:rFonts w:cstheme="minorHAnsi"/>
          <w:sz w:val="18"/>
          <w:szCs w:val="20"/>
          <w:vertAlign w:val="superscript"/>
        </w:rPr>
        <w:t>12</w:t>
      </w:r>
      <w:r>
        <w:rPr>
          <w:rFonts w:cstheme="minorHAnsi"/>
          <w:sz w:val="18"/>
          <w:szCs w:val="20"/>
        </w:rPr>
        <w:t xml:space="preserve"> =&gt; set # = 12) sets.</w:t>
      </w:r>
    </w:p>
    <w:p w14:paraId="51B7698F" w14:textId="16894A5C" w:rsidR="004729C6" w:rsidRDefault="00C36299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E8|79F|0</w:t>
      </w:r>
      <w:r w:rsidR="004729C6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 miss</w:t>
      </w:r>
      <w:r w:rsidR="00DD3C91">
        <w:rPr>
          <w:rFonts w:cstheme="minorHAnsi"/>
          <w:sz w:val="18"/>
          <w:szCs w:val="20"/>
        </w:rPr>
        <w:tab/>
      </w:r>
      <w:bdo w:val="ltr">
        <w:r w:rsidR="00096C7F">
          <w:rPr>
            <w:rFonts w:cstheme="minorHAnsi"/>
            <w:sz w:val="18"/>
            <w:szCs w:val="20"/>
          </w:rPr>
          <w:tab/>
        </w:r>
        <w:r w:rsidR="00DD3C91" w:rsidRPr="00DD3C91">
          <w:rPr>
            <w:rFonts w:cstheme="minorHAnsi"/>
            <w:sz w:val="18"/>
            <w:szCs w:val="20"/>
          </w:rPr>
          <w:t>11101000</w:t>
        </w:r>
        <w:r w:rsidR="00DD3C91">
          <w:rPr>
            <w:rFonts w:cstheme="minorHAnsi"/>
            <w:sz w:val="18"/>
            <w:szCs w:val="20"/>
          </w:rPr>
          <w:t>||</w:t>
        </w:r>
        <w:r w:rsidR="00DD3C91" w:rsidRPr="00DD3C91">
          <w:rPr>
            <w:rFonts w:cstheme="minorHAnsi"/>
            <w:sz w:val="18"/>
            <w:szCs w:val="20"/>
          </w:rPr>
          <w:t>011110011111</w:t>
        </w:r>
        <w:r w:rsidR="00DD3C91">
          <w:rPr>
            <w:rFonts w:cstheme="minorHAnsi"/>
            <w:sz w:val="18"/>
            <w:szCs w:val="20"/>
          </w:rPr>
          <w:t>||</w:t>
        </w:r>
        <w:r w:rsidR="00DD3C91" w:rsidRPr="00DD3C91">
          <w:rPr>
            <w:rFonts w:cstheme="minorHAnsi"/>
            <w:sz w:val="18"/>
            <w:szCs w:val="20"/>
          </w:rPr>
          <w:t>0000</w:t>
        </w:r>
        <w:r w:rsidR="00DD3C91" w:rsidRPr="00DD3C91">
          <w:rPr>
            <w:rFonts w:cstheme="minorHAnsi"/>
            <w:sz w:val="18"/>
            <w:szCs w:val="20"/>
          </w:rPr>
          <w:t>‬</w:t>
        </w:r>
        <w:r w:rsidR="00294DCA">
          <w:t>‬</w:t>
        </w:r>
        <w:r w:rsidR="00443082">
          <w:t>‬</w:t>
        </w:r>
        <w:r w:rsidR="00ED5BE0">
          <w:t>‬</w:t>
        </w:r>
        <w:r w:rsidR="00C443A9">
          <w:t>‬</w:t>
        </w:r>
        <w:r w:rsidR="00B7730F">
          <w:t>‬</w:t>
        </w:r>
        <w:r w:rsidR="00DD6D6D">
          <w:t>‬</w:t>
        </w:r>
        <w:r w:rsidR="00313A69">
          <w:t>‬</w:t>
        </w:r>
        <w:r w:rsidR="001042F9">
          <w:t>‬</w:t>
        </w:r>
      </w:bdo>
    </w:p>
    <w:p w14:paraId="1C817740" w14:textId="2BF67BF9" w:rsidR="00C36299" w:rsidRDefault="00C36299" w:rsidP="00C36299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E8|79F|4</w:t>
      </w:r>
      <w:r>
        <w:rPr>
          <w:rFonts w:cstheme="minorHAnsi"/>
          <w:sz w:val="18"/>
          <w:szCs w:val="20"/>
        </w:rPr>
        <w:tab/>
        <w:t xml:space="preserve"> hit</w:t>
      </w:r>
      <w:r w:rsidR="00C97509">
        <w:rPr>
          <w:rFonts w:cstheme="minorHAnsi"/>
          <w:sz w:val="18"/>
          <w:szCs w:val="20"/>
        </w:rPr>
        <w:tab/>
      </w:r>
      <w:bdo w:val="ltr">
        <w:r w:rsidR="00096C7F">
          <w:rPr>
            <w:rFonts w:cstheme="minorHAnsi"/>
            <w:sz w:val="18"/>
            <w:szCs w:val="20"/>
          </w:rPr>
          <w:tab/>
        </w:r>
        <w:r w:rsidR="00C97509" w:rsidRPr="00C97509">
          <w:rPr>
            <w:rFonts w:cstheme="minorHAnsi"/>
            <w:sz w:val="18"/>
            <w:szCs w:val="20"/>
          </w:rPr>
          <w:t>11101000</w:t>
        </w:r>
        <w:r w:rsidR="001C5D26">
          <w:rPr>
            <w:rFonts w:cstheme="minorHAnsi"/>
            <w:sz w:val="18"/>
            <w:szCs w:val="20"/>
          </w:rPr>
          <w:t>||</w:t>
        </w:r>
        <w:r w:rsidR="00C97509" w:rsidRPr="00C97509">
          <w:rPr>
            <w:rFonts w:cstheme="minorHAnsi"/>
            <w:sz w:val="18"/>
            <w:szCs w:val="20"/>
          </w:rPr>
          <w:t>011110011111</w:t>
        </w:r>
        <w:r w:rsidR="001C5D26">
          <w:rPr>
            <w:rFonts w:cstheme="minorHAnsi"/>
            <w:sz w:val="18"/>
            <w:szCs w:val="20"/>
          </w:rPr>
          <w:t>||</w:t>
        </w:r>
        <w:r w:rsidR="00C97509" w:rsidRPr="00C97509">
          <w:rPr>
            <w:rFonts w:cstheme="minorHAnsi"/>
            <w:sz w:val="18"/>
            <w:szCs w:val="20"/>
          </w:rPr>
          <w:t>0100</w:t>
        </w:r>
        <w:r w:rsidR="00C97509" w:rsidRPr="00C97509">
          <w:rPr>
            <w:rFonts w:cstheme="minorHAnsi"/>
            <w:sz w:val="18"/>
            <w:szCs w:val="20"/>
          </w:rPr>
          <w:t>‬</w:t>
        </w:r>
        <w:r w:rsidR="00294DCA">
          <w:t>‬</w:t>
        </w:r>
        <w:r w:rsidR="00443082">
          <w:t>‬</w:t>
        </w:r>
        <w:r w:rsidR="00ED5BE0">
          <w:t>‬</w:t>
        </w:r>
        <w:r w:rsidR="00C443A9">
          <w:t>‬</w:t>
        </w:r>
        <w:r w:rsidR="00B7730F">
          <w:t>‬</w:t>
        </w:r>
        <w:r w:rsidR="00DD6D6D">
          <w:t>‬</w:t>
        </w:r>
        <w:r w:rsidR="00313A69">
          <w:t>‬</w:t>
        </w:r>
        <w:r w:rsidR="001042F9">
          <w:t>‬</w:t>
        </w:r>
      </w:bdo>
    </w:p>
    <w:p w14:paraId="538D60D7" w14:textId="29FEBD0D" w:rsidR="00C36299" w:rsidRDefault="00C36299" w:rsidP="00C36299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A4|79F|8 miss</w:t>
      </w:r>
      <w:r w:rsidR="00C018F3">
        <w:rPr>
          <w:rFonts w:cstheme="minorHAnsi"/>
          <w:sz w:val="18"/>
          <w:szCs w:val="20"/>
        </w:rPr>
        <w:tab/>
      </w:r>
      <w:r w:rsidR="00096C7F">
        <w:rPr>
          <w:rFonts w:cstheme="minorHAnsi"/>
          <w:sz w:val="18"/>
          <w:szCs w:val="20"/>
        </w:rPr>
        <w:tab/>
      </w:r>
      <w:bdo w:val="ltr">
        <w:r w:rsidR="00C018F3" w:rsidRPr="00C018F3">
          <w:rPr>
            <w:rFonts w:cstheme="minorHAnsi"/>
            <w:sz w:val="18"/>
            <w:szCs w:val="20"/>
          </w:rPr>
          <w:t>10100100</w:t>
        </w:r>
        <w:r w:rsidR="006A6A64">
          <w:rPr>
            <w:rFonts w:cstheme="minorHAnsi"/>
            <w:sz w:val="18"/>
            <w:szCs w:val="20"/>
          </w:rPr>
          <w:t>||</w:t>
        </w:r>
        <w:r w:rsidR="00C018F3" w:rsidRPr="00C018F3">
          <w:rPr>
            <w:rFonts w:cstheme="minorHAnsi"/>
            <w:sz w:val="18"/>
            <w:szCs w:val="20"/>
          </w:rPr>
          <w:t>011110011111</w:t>
        </w:r>
        <w:r w:rsidR="006A6A64">
          <w:rPr>
            <w:rFonts w:cstheme="minorHAnsi"/>
            <w:sz w:val="18"/>
            <w:szCs w:val="20"/>
          </w:rPr>
          <w:t>||</w:t>
        </w:r>
        <w:r w:rsidR="00C018F3" w:rsidRPr="00C018F3">
          <w:rPr>
            <w:rFonts w:cstheme="minorHAnsi"/>
            <w:sz w:val="18"/>
            <w:szCs w:val="20"/>
          </w:rPr>
          <w:t>1000</w:t>
        </w:r>
        <w:r w:rsidR="00C018F3" w:rsidRPr="00C018F3">
          <w:rPr>
            <w:rFonts w:cstheme="minorHAnsi"/>
            <w:sz w:val="18"/>
            <w:szCs w:val="20"/>
          </w:rPr>
          <w:t>‬</w:t>
        </w:r>
        <w:r w:rsidR="00294DCA">
          <w:t>‬</w:t>
        </w:r>
        <w:r w:rsidR="00443082">
          <w:t>‬</w:t>
        </w:r>
        <w:r w:rsidR="00ED5BE0">
          <w:t>‬</w:t>
        </w:r>
        <w:r w:rsidR="00C443A9">
          <w:t>‬</w:t>
        </w:r>
        <w:r w:rsidR="00B7730F">
          <w:t>‬</w:t>
        </w:r>
        <w:r w:rsidR="00DD6D6D">
          <w:t>‬</w:t>
        </w:r>
        <w:r w:rsidR="00313A69">
          <w:t>‬</w:t>
        </w:r>
        <w:r w:rsidR="001042F9">
          <w:t>‬</w:t>
        </w:r>
      </w:bdo>
    </w:p>
    <w:p w14:paraId="419085B9" w14:textId="094BC5E0" w:rsidR="00C36299" w:rsidRDefault="00C36299" w:rsidP="00C36299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E8|79F|8 miss (conflict)</w:t>
      </w:r>
      <w:r w:rsidR="00096C7F">
        <w:rPr>
          <w:rFonts w:cstheme="minorHAnsi"/>
          <w:sz w:val="18"/>
          <w:szCs w:val="20"/>
        </w:rPr>
        <w:tab/>
      </w:r>
      <w:bdo w:val="ltr">
        <w:r w:rsidR="00EF2A68" w:rsidRPr="00EF2A68">
          <w:rPr>
            <w:rFonts w:cstheme="minorHAnsi"/>
            <w:sz w:val="18"/>
            <w:szCs w:val="20"/>
          </w:rPr>
          <w:t>11101000</w:t>
        </w:r>
        <w:r w:rsidR="00EF2A68">
          <w:rPr>
            <w:rFonts w:cstheme="minorHAnsi"/>
            <w:sz w:val="18"/>
            <w:szCs w:val="20"/>
          </w:rPr>
          <w:t>||</w:t>
        </w:r>
        <w:r w:rsidR="00EF2A68" w:rsidRPr="00EF2A68">
          <w:rPr>
            <w:rFonts w:cstheme="minorHAnsi"/>
            <w:sz w:val="18"/>
            <w:szCs w:val="20"/>
          </w:rPr>
          <w:t>011110011111</w:t>
        </w:r>
        <w:r w:rsidR="00EF2A68">
          <w:rPr>
            <w:rFonts w:cstheme="minorHAnsi"/>
            <w:sz w:val="18"/>
            <w:szCs w:val="20"/>
          </w:rPr>
          <w:t>||</w:t>
        </w:r>
        <w:r w:rsidR="00EF2A68" w:rsidRPr="00EF2A68">
          <w:rPr>
            <w:rFonts w:cstheme="minorHAnsi"/>
            <w:sz w:val="18"/>
            <w:szCs w:val="20"/>
          </w:rPr>
          <w:t>1000</w:t>
        </w:r>
        <w:r w:rsidR="00EF2A68" w:rsidRPr="00EF2A68">
          <w:rPr>
            <w:rFonts w:cstheme="minorHAnsi"/>
            <w:sz w:val="18"/>
            <w:szCs w:val="20"/>
          </w:rPr>
          <w:t>‬</w:t>
        </w:r>
        <w:r w:rsidR="00294DCA">
          <w:t>‬</w:t>
        </w:r>
        <w:r w:rsidR="00443082">
          <w:t>‬</w:t>
        </w:r>
        <w:r w:rsidR="00ED5BE0">
          <w:t>‬</w:t>
        </w:r>
        <w:r w:rsidR="00C443A9">
          <w:t>‬</w:t>
        </w:r>
        <w:r w:rsidR="00B7730F">
          <w:t>‬</w:t>
        </w:r>
        <w:r w:rsidR="00DD6D6D">
          <w:t>‬</w:t>
        </w:r>
        <w:r w:rsidR="00313A69">
          <w:t>‬</w:t>
        </w:r>
        <w:r w:rsidR="001042F9">
          <w:t>‬</w:t>
        </w:r>
      </w:bdo>
    </w:p>
    <w:p w14:paraId="347B8697" w14:textId="5DC56D23" w:rsidR="007D41A8" w:rsidRDefault="00C36299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A4|79F|C miss (conflict</w:t>
      </w:r>
      <w:r w:rsidR="00AA69C7">
        <w:rPr>
          <w:rFonts w:cstheme="minorHAnsi"/>
          <w:sz w:val="18"/>
          <w:szCs w:val="20"/>
        </w:rPr>
        <w:tab/>
      </w:r>
      <w:bdo w:val="ltr">
        <w:r w:rsidR="00AA69C7" w:rsidRPr="00AA69C7">
          <w:rPr>
            <w:rFonts w:cstheme="minorHAnsi"/>
            <w:sz w:val="18"/>
            <w:szCs w:val="20"/>
          </w:rPr>
          <w:t>10100100</w:t>
        </w:r>
        <w:r w:rsidR="00152BBD">
          <w:rPr>
            <w:rFonts w:cstheme="minorHAnsi"/>
            <w:sz w:val="18"/>
            <w:szCs w:val="20"/>
          </w:rPr>
          <w:t>||</w:t>
        </w:r>
        <w:r w:rsidR="00AA69C7" w:rsidRPr="00AA69C7">
          <w:rPr>
            <w:rFonts w:cstheme="minorHAnsi"/>
            <w:sz w:val="18"/>
            <w:szCs w:val="20"/>
          </w:rPr>
          <w:t>011110011111</w:t>
        </w:r>
        <w:r w:rsidR="00152BBD">
          <w:rPr>
            <w:rFonts w:cstheme="minorHAnsi"/>
            <w:sz w:val="18"/>
            <w:szCs w:val="20"/>
          </w:rPr>
          <w:t>||</w:t>
        </w:r>
        <w:r w:rsidR="00AA69C7" w:rsidRPr="00AA69C7">
          <w:rPr>
            <w:rFonts w:cstheme="minorHAnsi"/>
            <w:sz w:val="18"/>
            <w:szCs w:val="20"/>
          </w:rPr>
          <w:t>1100</w:t>
        </w:r>
        <w:r w:rsidR="00AA69C7" w:rsidRPr="00AA69C7">
          <w:rPr>
            <w:rFonts w:cstheme="minorHAnsi"/>
            <w:sz w:val="18"/>
            <w:szCs w:val="20"/>
          </w:rPr>
          <w:t>‬</w:t>
        </w:r>
        <w:r w:rsidR="00294DCA">
          <w:t>‬</w:t>
        </w:r>
        <w:r w:rsidR="00443082">
          <w:t>‬</w:t>
        </w:r>
        <w:r w:rsidR="00ED5BE0">
          <w:t>‬</w:t>
        </w:r>
        <w:r w:rsidR="00C443A9">
          <w:t>‬</w:t>
        </w:r>
        <w:r w:rsidR="00B7730F">
          <w:t>‬</w:t>
        </w:r>
        <w:r w:rsidR="00DD6D6D">
          <w:t>‬</w:t>
        </w:r>
        <w:r w:rsidR="00313A69">
          <w:t>‬</w:t>
        </w:r>
        <w:r w:rsidR="001042F9">
          <w:t>‬</w:t>
        </w:r>
      </w:bdo>
    </w:p>
    <w:p w14:paraId="031CF118" w14:textId="6C53F9C6" w:rsidR="00E23694" w:rsidRDefault="00E23694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T</w:t>
      </w:r>
      <w:r>
        <w:rPr>
          <w:rFonts w:cstheme="minorHAnsi"/>
          <w:sz w:val="18"/>
          <w:szCs w:val="20"/>
          <w:vertAlign w:val="subscript"/>
        </w:rPr>
        <w:t>avrg</w:t>
      </w:r>
      <w:r w:rsidR="00455803">
        <w:rPr>
          <w:rFonts w:cstheme="minorHAnsi"/>
          <w:sz w:val="18"/>
          <w:szCs w:val="20"/>
          <w:vertAlign w:val="subscript"/>
        </w:rPr>
        <w:t xml:space="preserve"> seek</w:t>
      </w:r>
      <w:r>
        <w:rPr>
          <w:rFonts w:cstheme="minorHAnsi"/>
          <w:sz w:val="18"/>
          <w:szCs w:val="20"/>
        </w:rPr>
        <w:t xml:space="preserve"> = 7ms</w:t>
      </w:r>
    </w:p>
    <w:p w14:paraId="781ADEEB" w14:textId="5A32D46B" w:rsidR="00E23694" w:rsidRDefault="00E23694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T</w:t>
      </w:r>
      <w:r>
        <w:rPr>
          <w:rFonts w:cstheme="minorHAnsi"/>
          <w:sz w:val="18"/>
          <w:szCs w:val="20"/>
          <w:vertAlign w:val="subscript"/>
        </w:rPr>
        <w:t>avrg</w:t>
      </w:r>
      <w:r>
        <w:rPr>
          <w:rFonts w:cstheme="minorHAnsi"/>
          <w:sz w:val="18"/>
          <w:szCs w:val="20"/>
        </w:rPr>
        <w:t xml:space="preserve"> </w:t>
      </w:r>
      <w:r w:rsidRPr="00455803">
        <w:rPr>
          <w:rFonts w:cstheme="minorHAnsi"/>
          <w:sz w:val="18"/>
          <w:szCs w:val="20"/>
          <w:vertAlign w:val="subscript"/>
        </w:rPr>
        <w:t>rotation</w:t>
      </w:r>
      <w:r>
        <w:rPr>
          <w:rFonts w:cstheme="minorHAnsi"/>
          <w:sz w:val="18"/>
          <w:szCs w:val="20"/>
        </w:rPr>
        <w:t xml:space="preserve"> = ½ * (60 sec/10,000rpm)</w:t>
      </w:r>
      <w:r w:rsidR="00947241">
        <w:rPr>
          <w:rFonts w:cstheme="minorHAnsi"/>
          <w:sz w:val="18"/>
          <w:szCs w:val="20"/>
        </w:rPr>
        <w:t xml:space="preserve"> </w:t>
      </w:r>
      <w:r>
        <w:rPr>
          <w:rFonts w:cstheme="minorHAnsi"/>
          <w:sz w:val="18"/>
          <w:szCs w:val="20"/>
        </w:rPr>
        <w:t>*</w:t>
      </w:r>
      <w:r w:rsidR="00947241">
        <w:rPr>
          <w:rFonts w:cstheme="minorHAnsi"/>
          <w:sz w:val="18"/>
          <w:szCs w:val="20"/>
        </w:rPr>
        <w:t xml:space="preserve"> (</w:t>
      </w:r>
      <w:r>
        <w:rPr>
          <w:rFonts w:cstheme="minorHAnsi"/>
          <w:sz w:val="18"/>
          <w:szCs w:val="20"/>
        </w:rPr>
        <w:t>1000ms/sec</w:t>
      </w:r>
      <w:r w:rsidR="00947241">
        <w:rPr>
          <w:rFonts w:cstheme="minorHAnsi"/>
          <w:sz w:val="18"/>
          <w:szCs w:val="20"/>
        </w:rPr>
        <w:t>)</w:t>
      </w:r>
      <w:r>
        <w:rPr>
          <w:rFonts w:cstheme="minorHAnsi"/>
          <w:sz w:val="18"/>
          <w:szCs w:val="20"/>
        </w:rPr>
        <w:t xml:space="preserve"> = 3(ms)</w:t>
      </w:r>
    </w:p>
    <w:p w14:paraId="097948B1" w14:textId="3B85855E" w:rsidR="00455803" w:rsidRDefault="00455803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T</w:t>
      </w:r>
      <w:r>
        <w:rPr>
          <w:rFonts w:cstheme="minorHAnsi"/>
          <w:sz w:val="18"/>
          <w:szCs w:val="20"/>
          <w:vertAlign w:val="subscript"/>
        </w:rPr>
        <w:t>avrg</w:t>
      </w:r>
      <w:r w:rsidR="005716FD">
        <w:rPr>
          <w:rFonts w:cstheme="minorHAnsi"/>
          <w:sz w:val="18"/>
          <w:szCs w:val="20"/>
          <w:vertAlign w:val="subscript"/>
        </w:rPr>
        <w:t xml:space="preserve"> transfer</w:t>
      </w:r>
      <w:r w:rsidR="00947241">
        <w:rPr>
          <w:rFonts w:cstheme="minorHAnsi"/>
          <w:sz w:val="18"/>
          <w:szCs w:val="20"/>
        </w:rPr>
        <w:t xml:space="preserve"> = (60 sec</w:t>
      </w:r>
      <w:r w:rsidR="009710AA">
        <w:rPr>
          <w:rFonts w:cstheme="minorHAnsi"/>
          <w:sz w:val="18"/>
          <w:szCs w:val="20"/>
        </w:rPr>
        <w:t>/10</w:t>
      </w:r>
      <w:r w:rsidR="000E406A">
        <w:rPr>
          <w:rFonts w:cstheme="minorHAnsi"/>
          <w:sz w:val="18"/>
          <w:szCs w:val="20"/>
        </w:rPr>
        <w:t>,</w:t>
      </w:r>
      <w:r w:rsidR="009710AA">
        <w:rPr>
          <w:rFonts w:cstheme="minorHAnsi"/>
          <w:sz w:val="18"/>
          <w:szCs w:val="20"/>
        </w:rPr>
        <w:t>000rpm</w:t>
      </w:r>
      <w:r w:rsidR="00947241">
        <w:rPr>
          <w:rFonts w:cstheme="minorHAnsi"/>
          <w:sz w:val="18"/>
          <w:szCs w:val="20"/>
        </w:rPr>
        <w:t>)</w:t>
      </w:r>
      <w:r w:rsidR="000E406A">
        <w:rPr>
          <w:rFonts w:cstheme="minorHAnsi"/>
          <w:sz w:val="18"/>
          <w:szCs w:val="20"/>
        </w:rPr>
        <w:t>*(1/1,000sects/track)*1,000ms/sec = 0.006ms</w:t>
      </w:r>
    </w:p>
    <w:p w14:paraId="56B99F3F" w14:textId="45DC1245" w:rsidR="000E406A" w:rsidRDefault="0066018D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T</w:t>
      </w:r>
      <w:r>
        <w:rPr>
          <w:rFonts w:cstheme="minorHAnsi"/>
          <w:sz w:val="18"/>
          <w:szCs w:val="20"/>
          <w:vertAlign w:val="subscript"/>
        </w:rPr>
        <w:t>access</w:t>
      </w:r>
      <w:r>
        <w:rPr>
          <w:rFonts w:cstheme="minorHAnsi"/>
          <w:sz w:val="18"/>
          <w:szCs w:val="20"/>
        </w:rPr>
        <w:t xml:space="preserve"> = 7 + 3 + .006 = 10.006ms</w:t>
      </w:r>
    </w:p>
    <w:p w14:paraId="26B5AD58" w14:textId="3AB3C5E8" w:rsidR="00AB3AE9" w:rsidRDefault="002C6A3E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T</w:t>
      </w:r>
      <w:r>
        <w:rPr>
          <w:rFonts w:cstheme="minorHAnsi"/>
          <w:sz w:val="18"/>
          <w:szCs w:val="20"/>
          <w:vertAlign w:val="subscript"/>
        </w:rPr>
        <w:t>access</w:t>
      </w:r>
      <w:r>
        <w:rPr>
          <w:rFonts w:cstheme="minorHAnsi"/>
          <w:sz w:val="18"/>
          <w:szCs w:val="20"/>
        </w:rPr>
        <w:t xml:space="preserve"> = T</w:t>
      </w:r>
      <w:r>
        <w:rPr>
          <w:rFonts w:cstheme="minorHAnsi"/>
          <w:sz w:val="18"/>
          <w:szCs w:val="20"/>
          <w:vertAlign w:val="subscript"/>
        </w:rPr>
        <w:t>avrg seek</w:t>
      </w:r>
      <w:r>
        <w:rPr>
          <w:rFonts w:cstheme="minorHAnsi"/>
          <w:sz w:val="18"/>
          <w:szCs w:val="20"/>
        </w:rPr>
        <w:t xml:space="preserve"> + T</w:t>
      </w:r>
      <w:r>
        <w:rPr>
          <w:rFonts w:cstheme="minorHAnsi"/>
          <w:sz w:val="18"/>
          <w:szCs w:val="20"/>
          <w:vertAlign w:val="subscript"/>
        </w:rPr>
        <w:t>avrg</w:t>
      </w:r>
      <w:r>
        <w:rPr>
          <w:rFonts w:cstheme="minorHAnsi"/>
          <w:sz w:val="18"/>
          <w:szCs w:val="20"/>
        </w:rPr>
        <w:t xml:space="preserve"> </w:t>
      </w:r>
      <w:r w:rsidRPr="00455803">
        <w:rPr>
          <w:rFonts w:cstheme="minorHAnsi"/>
          <w:sz w:val="18"/>
          <w:szCs w:val="20"/>
          <w:vertAlign w:val="subscript"/>
        </w:rPr>
        <w:t>rotation</w:t>
      </w:r>
      <w:r>
        <w:rPr>
          <w:rFonts w:cstheme="minorHAnsi"/>
          <w:sz w:val="18"/>
          <w:szCs w:val="20"/>
        </w:rPr>
        <w:t xml:space="preserve"> + T</w:t>
      </w:r>
      <w:r>
        <w:rPr>
          <w:rFonts w:cstheme="minorHAnsi"/>
          <w:sz w:val="18"/>
          <w:szCs w:val="20"/>
          <w:vertAlign w:val="subscript"/>
        </w:rPr>
        <w:t>avrg transfer</w:t>
      </w:r>
    </w:p>
    <w:p w14:paraId="1DBC3498" w14:textId="1CF83A0A" w:rsidR="008E624C" w:rsidRDefault="008E624C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T</w:t>
      </w:r>
      <w:r>
        <w:rPr>
          <w:rFonts w:cstheme="minorHAnsi"/>
          <w:sz w:val="18"/>
          <w:szCs w:val="20"/>
          <w:vertAlign w:val="subscript"/>
        </w:rPr>
        <w:t>avrg</w:t>
      </w:r>
      <w:r>
        <w:rPr>
          <w:rFonts w:cstheme="minorHAnsi"/>
          <w:sz w:val="18"/>
          <w:szCs w:val="20"/>
        </w:rPr>
        <w:t xml:space="preserve"> </w:t>
      </w:r>
      <w:r w:rsidRPr="00455803">
        <w:rPr>
          <w:rFonts w:cstheme="minorHAnsi"/>
          <w:sz w:val="18"/>
          <w:szCs w:val="20"/>
          <w:vertAlign w:val="subscript"/>
        </w:rPr>
        <w:t>rotation</w:t>
      </w:r>
      <w:r>
        <w:rPr>
          <w:rFonts w:cstheme="minorHAnsi"/>
          <w:sz w:val="18"/>
          <w:szCs w:val="20"/>
        </w:rPr>
        <w:t xml:space="preserve"> = </w:t>
      </w:r>
      <w:r w:rsidR="007F4912">
        <w:rPr>
          <w:rFonts w:cstheme="minorHAnsi"/>
          <w:sz w:val="18"/>
          <w:szCs w:val="20"/>
        </w:rPr>
        <w:t xml:space="preserve">½ * </w:t>
      </w:r>
      <w:r w:rsidR="009B5522">
        <w:rPr>
          <w:rFonts w:cstheme="minorHAnsi"/>
          <w:sz w:val="18"/>
          <w:szCs w:val="20"/>
        </w:rPr>
        <w:t>1/RPMs * 60sec/1min</w:t>
      </w:r>
    </w:p>
    <w:p w14:paraId="79D7446E" w14:textId="0C1F1C96" w:rsidR="006E06A2" w:rsidRDefault="006E06A2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T</w:t>
      </w:r>
      <w:r>
        <w:rPr>
          <w:rFonts w:cstheme="minorHAnsi"/>
          <w:sz w:val="18"/>
          <w:szCs w:val="20"/>
          <w:vertAlign w:val="subscript"/>
        </w:rPr>
        <w:t>avrg transfer</w:t>
      </w:r>
      <w:r>
        <w:rPr>
          <w:rFonts w:cstheme="minorHAnsi"/>
          <w:sz w:val="18"/>
          <w:szCs w:val="20"/>
        </w:rPr>
        <w:t xml:space="preserve"> = 1/RPM * 1/(avr # sectors/track) * 60 sec/1min</w:t>
      </w:r>
    </w:p>
    <w:p w14:paraId="48007306" w14:textId="77777777" w:rsidR="003D2CC8" w:rsidRDefault="004531C8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Example: Given Rotation rate =7200rpm, avr seek time = 0ms, avg # sector/track = 400.</w:t>
      </w:r>
    </w:p>
    <w:p w14:paraId="07D41F51" w14:textId="77777777" w:rsidR="00A55073" w:rsidRDefault="004531C8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Derived:</w:t>
      </w:r>
    </w:p>
    <w:p w14:paraId="041B6276" w14:textId="1DE0ADC8" w:rsidR="005C79B1" w:rsidRPr="008A781E" w:rsidRDefault="004531C8" w:rsidP="00C341DC">
      <w:pPr>
        <w:spacing w:after="0" w:line="240" w:lineRule="auto"/>
        <w:rPr>
          <w:rFonts w:cstheme="minorHAnsi"/>
          <w:sz w:val="18"/>
          <w:szCs w:val="20"/>
        </w:rPr>
      </w:pPr>
      <w:r w:rsidRPr="008A781E">
        <w:rPr>
          <w:rFonts w:cstheme="minorHAnsi"/>
          <w:sz w:val="18"/>
          <w:szCs w:val="20"/>
        </w:rPr>
        <w:t>T</w:t>
      </w:r>
      <w:r w:rsidRPr="008A781E">
        <w:rPr>
          <w:rFonts w:cstheme="minorHAnsi"/>
          <w:sz w:val="18"/>
          <w:szCs w:val="20"/>
          <w:vertAlign w:val="subscript"/>
        </w:rPr>
        <w:t>avrg</w:t>
      </w:r>
      <w:r w:rsidRPr="008A781E">
        <w:rPr>
          <w:rFonts w:cstheme="minorHAnsi"/>
          <w:sz w:val="18"/>
          <w:szCs w:val="20"/>
        </w:rPr>
        <w:t xml:space="preserve"> </w:t>
      </w:r>
      <w:r w:rsidRPr="008A781E">
        <w:rPr>
          <w:rFonts w:cstheme="minorHAnsi"/>
          <w:sz w:val="18"/>
          <w:szCs w:val="20"/>
          <w:vertAlign w:val="subscript"/>
        </w:rPr>
        <w:t>rotation</w:t>
      </w:r>
      <w:r w:rsidRPr="008A781E">
        <w:rPr>
          <w:rFonts w:cstheme="minorHAnsi"/>
          <w:sz w:val="18"/>
          <w:szCs w:val="20"/>
        </w:rPr>
        <w:t xml:space="preserve"> = ½ * (60secs/7</w:t>
      </w:r>
      <w:r w:rsidR="00697036">
        <w:rPr>
          <w:rFonts w:cstheme="minorHAnsi"/>
          <w:sz w:val="18"/>
          <w:szCs w:val="20"/>
        </w:rPr>
        <w:t>,</w:t>
      </w:r>
      <w:r w:rsidRPr="008A781E">
        <w:rPr>
          <w:rFonts w:cstheme="minorHAnsi"/>
          <w:sz w:val="18"/>
          <w:szCs w:val="20"/>
        </w:rPr>
        <w:t>200rpm)*1</w:t>
      </w:r>
      <w:r w:rsidR="00C008EB">
        <w:rPr>
          <w:rFonts w:cstheme="minorHAnsi"/>
          <w:sz w:val="18"/>
          <w:szCs w:val="20"/>
        </w:rPr>
        <w:t>,</w:t>
      </w:r>
      <w:r w:rsidRPr="008A781E">
        <w:rPr>
          <w:rFonts w:cstheme="minorHAnsi"/>
          <w:sz w:val="18"/>
          <w:szCs w:val="20"/>
        </w:rPr>
        <w:t>000ms/sec=4ms.</w:t>
      </w:r>
    </w:p>
    <w:p w14:paraId="14ABA3AE" w14:textId="37A2B65E" w:rsidR="005C79B1" w:rsidRPr="008A781E" w:rsidRDefault="004531C8" w:rsidP="00C341DC">
      <w:pPr>
        <w:spacing w:after="0" w:line="240" w:lineRule="auto"/>
        <w:rPr>
          <w:rFonts w:cstheme="minorHAnsi"/>
          <w:sz w:val="18"/>
          <w:szCs w:val="20"/>
        </w:rPr>
      </w:pPr>
      <w:r w:rsidRPr="008A781E">
        <w:rPr>
          <w:rFonts w:cstheme="minorHAnsi"/>
          <w:sz w:val="18"/>
          <w:szCs w:val="20"/>
        </w:rPr>
        <w:t>T</w:t>
      </w:r>
      <w:r w:rsidRPr="008A781E">
        <w:rPr>
          <w:rFonts w:cstheme="minorHAnsi"/>
          <w:sz w:val="18"/>
          <w:szCs w:val="20"/>
          <w:vertAlign w:val="subscript"/>
        </w:rPr>
        <w:t>avrg transfer</w:t>
      </w:r>
      <w:r w:rsidRPr="008A781E">
        <w:rPr>
          <w:rFonts w:cstheme="minorHAnsi"/>
          <w:sz w:val="18"/>
          <w:szCs w:val="20"/>
        </w:rPr>
        <w:t xml:space="preserve"> = 60/7</w:t>
      </w:r>
      <w:r w:rsidR="00697036">
        <w:rPr>
          <w:rFonts w:cstheme="minorHAnsi"/>
          <w:sz w:val="18"/>
          <w:szCs w:val="20"/>
        </w:rPr>
        <w:t>,</w:t>
      </w:r>
      <w:r w:rsidRPr="008A781E">
        <w:rPr>
          <w:rFonts w:cstheme="minorHAnsi"/>
          <w:sz w:val="18"/>
          <w:szCs w:val="20"/>
        </w:rPr>
        <w:t>200rpm*1/400 sects/track * 1</w:t>
      </w:r>
      <w:r w:rsidR="00697036">
        <w:rPr>
          <w:rFonts w:cstheme="minorHAnsi"/>
          <w:sz w:val="18"/>
          <w:szCs w:val="20"/>
        </w:rPr>
        <w:t>,</w:t>
      </w:r>
      <w:r w:rsidRPr="008A781E">
        <w:rPr>
          <w:rFonts w:cstheme="minorHAnsi"/>
          <w:sz w:val="18"/>
          <w:szCs w:val="20"/>
        </w:rPr>
        <w:t>000ms/sec = 0.02ms</w:t>
      </w:r>
      <w:r w:rsidR="00CC6296" w:rsidRPr="008A781E">
        <w:rPr>
          <w:rFonts w:cstheme="minorHAnsi"/>
          <w:sz w:val="18"/>
          <w:szCs w:val="20"/>
        </w:rPr>
        <w:t>.</w:t>
      </w:r>
    </w:p>
    <w:p w14:paraId="20985553" w14:textId="65CD6BC0" w:rsidR="004531C8" w:rsidRPr="008A781E" w:rsidRDefault="00CC6296" w:rsidP="00C341DC">
      <w:pPr>
        <w:spacing w:after="0" w:line="240" w:lineRule="auto"/>
        <w:rPr>
          <w:rFonts w:cstheme="minorHAnsi"/>
          <w:sz w:val="18"/>
          <w:szCs w:val="20"/>
        </w:rPr>
      </w:pPr>
      <w:r w:rsidRPr="008A781E">
        <w:rPr>
          <w:rFonts w:cstheme="minorHAnsi"/>
          <w:sz w:val="18"/>
          <w:szCs w:val="20"/>
        </w:rPr>
        <w:t>T</w:t>
      </w:r>
      <w:r w:rsidRPr="008A781E">
        <w:rPr>
          <w:rFonts w:cstheme="minorHAnsi"/>
          <w:sz w:val="18"/>
          <w:szCs w:val="20"/>
          <w:vertAlign w:val="subscript"/>
        </w:rPr>
        <w:t>access</w:t>
      </w:r>
      <w:r w:rsidRPr="008A781E">
        <w:rPr>
          <w:rFonts w:cstheme="minorHAnsi"/>
          <w:sz w:val="18"/>
          <w:szCs w:val="20"/>
        </w:rPr>
        <w:t xml:space="preserve"> = 9ms+4ms+0.02ms</w:t>
      </w:r>
    </w:p>
    <w:p w14:paraId="09F3868D" w14:textId="0AF0F4E6" w:rsidR="001F2C27" w:rsidRDefault="001F2C27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Begins at line 100</w:t>
      </w:r>
    </w:p>
    <w:p w14:paraId="58EFE49C" w14:textId="4CB18F34" w:rsidR="001F2C27" w:rsidRDefault="001F2C27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 xml:space="preserve">100: mar := sp; rd; </w:t>
      </w:r>
    </w:p>
    <w:p w14:paraId="52CF934F" w14:textId="4C743197" w:rsidR="001F2C27" w:rsidRDefault="001F2C27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101: rd;</w:t>
      </w:r>
    </w:p>
    <w:p w14:paraId="209F3EA1" w14:textId="3D0110B3" w:rsidR="001F2C27" w:rsidRDefault="001F2C27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102: a := mbr;</w:t>
      </w:r>
    </w:p>
    <w:p w14:paraId="6CEA75E5" w14:textId="39BE2A73" w:rsidR="001F2C27" w:rsidRDefault="001F2C27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103: b := a;</w:t>
      </w:r>
    </w:p>
    <w:p w14:paraId="4F6F5ECF" w14:textId="21E53328" w:rsidR="001F2C27" w:rsidRDefault="001F2C27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104: b := a + b;</w:t>
      </w:r>
    </w:p>
    <w:p w14:paraId="70E8439B" w14:textId="52EFA99D" w:rsidR="001F2C27" w:rsidRDefault="001F2C27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105: b := b + b;</w:t>
      </w:r>
    </w:p>
    <w:p w14:paraId="4F4ADB01" w14:textId="7469C344" w:rsidR="001F2C27" w:rsidRDefault="00294DCA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106: b := a + b;</w:t>
      </w:r>
    </w:p>
    <w:p w14:paraId="1874F2A1" w14:textId="1C61CD56" w:rsidR="00294DCA" w:rsidRDefault="00294DCA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107: mbr := b; wr;</w:t>
      </w:r>
    </w:p>
    <w:p w14:paraId="235851C9" w14:textId="6142B592" w:rsidR="00294DCA" w:rsidRDefault="00294DCA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>108: wr; goto 0;</w:t>
      </w:r>
    </w:p>
    <w:p w14:paraId="425793E3" w14:textId="70BC36B2" w:rsidR="00443082" w:rsidRDefault="00443082" w:rsidP="00C341DC">
      <w:pPr>
        <w:spacing w:after="0" w:line="240" w:lineRule="auto"/>
        <w:rPr>
          <w:noProof/>
        </w:rPr>
      </w:pPr>
      <w:r>
        <w:rPr>
          <w:noProof/>
        </w:rPr>
        <w:drawing>
          <wp:inline distT="0" distB="0" distL="0" distR="0" wp14:anchorId="483C2B30" wp14:editId="4DE9180A">
            <wp:extent cx="3639185" cy="13315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39185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BEDCC" w14:textId="50F0E6F4" w:rsidR="005B7CEA" w:rsidRDefault="005B7CEA" w:rsidP="00C341DC">
      <w:pPr>
        <w:spacing w:after="0" w:line="240" w:lineRule="auto"/>
        <w:rPr>
          <w:noProof/>
        </w:rPr>
      </w:pPr>
      <w:r>
        <w:rPr>
          <w:noProof/>
        </w:rPr>
        <w:drawing>
          <wp:inline distT="0" distB="0" distL="0" distR="0" wp14:anchorId="44D911E1" wp14:editId="3D4DDA35">
            <wp:extent cx="3639185" cy="15913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39185" cy="159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0F866" w14:textId="04E102D7" w:rsidR="00295201" w:rsidRDefault="00295201" w:rsidP="00C341DC">
      <w:pPr>
        <w:spacing w:after="0" w:line="240" w:lineRule="auto"/>
        <w:rPr>
          <w:noProof/>
        </w:rPr>
      </w:pPr>
      <w:r>
        <w:rPr>
          <w:noProof/>
        </w:rPr>
        <w:drawing>
          <wp:inline distT="0" distB="0" distL="0" distR="0" wp14:anchorId="4736B817" wp14:editId="6EAC2A11">
            <wp:extent cx="2560320" cy="490531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60320" cy="490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1B46C" w14:textId="00AAAC71" w:rsidR="00A82F60" w:rsidRDefault="00C443A9" w:rsidP="00C341DC">
      <w:pPr>
        <w:spacing w:after="0" w:line="240" w:lineRule="auto"/>
        <w:rPr>
          <w:noProof/>
        </w:rPr>
      </w:pPr>
      <w:r>
        <w:rPr>
          <w:noProof/>
        </w:rPr>
        <w:drawing>
          <wp:inline distT="0" distB="0" distL="0" distR="0" wp14:anchorId="5199D2F5" wp14:editId="6E10F5BC">
            <wp:extent cx="2560320" cy="44760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447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680CE" w14:textId="0DBB4865" w:rsidR="00963266" w:rsidRDefault="004C5043" w:rsidP="00C341DC">
      <w:pPr>
        <w:spacing w:after="0" w:line="240" w:lineRule="auto"/>
        <w:rPr>
          <w:rFonts w:cstheme="minorHAnsi"/>
          <w:sz w:val="18"/>
          <w:szCs w:val="20"/>
        </w:rPr>
      </w:pPr>
      <w:r>
        <w:rPr>
          <w:noProof/>
        </w:rPr>
        <w:drawing>
          <wp:inline distT="0" distB="0" distL="0" distR="0" wp14:anchorId="64D50236" wp14:editId="18305FB6">
            <wp:extent cx="2263562" cy="669471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89834" cy="677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7EA65" w14:textId="6A78B7FE" w:rsidR="00B7730F" w:rsidRDefault="00E7668B" w:rsidP="00C341DC">
      <w:pPr>
        <w:spacing w:after="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34376B08" wp14:editId="3DE9CA55">
            <wp:extent cx="2560320" cy="2240448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60320" cy="2240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B7636" w14:textId="4E128069" w:rsidR="00ED5BE0" w:rsidRDefault="00ED5BE0" w:rsidP="00C341DC">
      <w:pPr>
        <w:spacing w:after="0" w:line="240" w:lineRule="auto"/>
        <w:rPr>
          <w:noProof/>
        </w:rPr>
      </w:pPr>
      <w:r>
        <w:rPr>
          <w:noProof/>
        </w:rPr>
        <w:drawing>
          <wp:inline distT="0" distB="0" distL="0" distR="0" wp14:anchorId="6DDF7A5A" wp14:editId="01E92821">
            <wp:extent cx="2546658" cy="348343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77628" b="10025"/>
                    <a:stretch/>
                  </pic:blipFill>
                  <pic:spPr bwMode="auto">
                    <a:xfrm>
                      <a:off x="0" y="0"/>
                      <a:ext cx="2592803" cy="354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52977" w14:textId="42786D2B" w:rsidR="001620FA" w:rsidRDefault="00B85FFE" w:rsidP="00C341DC">
      <w:pPr>
        <w:spacing w:after="0" w:line="240" w:lineRule="auto"/>
        <w:rPr>
          <w:noProof/>
        </w:rPr>
      </w:pPr>
      <w:r>
        <w:rPr>
          <w:noProof/>
        </w:rPr>
        <w:drawing>
          <wp:inline distT="0" distB="0" distL="0" distR="0" wp14:anchorId="795BBDDB" wp14:editId="6AB078E4">
            <wp:extent cx="2560320" cy="1123127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60320" cy="1123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0EB81" w14:textId="3EB0964E" w:rsidR="00AC3339" w:rsidRDefault="00AC3339" w:rsidP="00C341DC">
      <w:pPr>
        <w:spacing w:after="0" w:line="240" w:lineRule="auto"/>
        <w:rPr>
          <w:noProof/>
        </w:rPr>
      </w:pPr>
      <w:r>
        <w:rPr>
          <w:noProof/>
        </w:rPr>
        <w:drawing>
          <wp:inline distT="0" distB="0" distL="0" distR="0" wp14:anchorId="1782FCB7" wp14:editId="3EDB5DAF">
            <wp:extent cx="2560320" cy="124151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60320" cy="124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F0C31" w14:textId="498F1A10" w:rsidR="00BC57C1" w:rsidRDefault="005B03CB" w:rsidP="00083314">
      <w:pPr>
        <w:rPr>
          <w:noProof/>
        </w:rPr>
      </w:pPr>
      <w:r>
        <w:rPr>
          <w:noProof/>
        </w:rPr>
        <w:drawing>
          <wp:inline distT="0" distB="0" distL="0" distR="0" wp14:anchorId="2C5622AD" wp14:editId="31965184">
            <wp:extent cx="3278174" cy="15329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0063" cy="153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030C8" w14:textId="77777777" w:rsidR="00313A69" w:rsidRPr="008C6010" w:rsidRDefault="00313A69" w:rsidP="00313A69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** </w:t>
      </w:r>
      <w:r w:rsidRPr="008C6010">
        <w:rPr>
          <w:rFonts w:cstheme="minorHAnsi"/>
          <w:sz w:val="20"/>
          <w:szCs w:val="20"/>
          <w:u w:val="single"/>
        </w:rPr>
        <w:t>IBM format:</w:t>
      </w:r>
      <w:r w:rsidRPr="008C6010">
        <w:rPr>
          <w:rFonts w:cstheme="minorHAnsi"/>
          <w:sz w:val="20"/>
          <w:szCs w:val="20"/>
        </w:rPr>
        <w:t xml:space="preserve"> 1 (Sign)|</w:t>
      </w:r>
      <w:r w:rsidRPr="008C6010">
        <w:rPr>
          <w:rFonts w:cstheme="minorHAnsi"/>
          <w:i/>
          <w:sz w:val="20"/>
          <w:szCs w:val="20"/>
        </w:rPr>
        <w:t>7 (Exponent)</w:t>
      </w:r>
      <w:r w:rsidRPr="008C6010">
        <w:rPr>
          <w:rFonts w:cstheme="minorHAnsi"/>
          <w:sz w:val="20"/>
          <w:szCs w:val="20"/>
        </w:rPr>
        <w:t>|</w:t>
      </w:r>
      <w:r w:rsidRPr="008C6010">
        <w:rPr>
          <w:rFonts w:cstheme="minorHAnsi"/>
          <w:sz w:val="20"/>
          <w:szCs w:val="20"/>
          <w:u w:val="single"/>
        </w:rPr>
        <w:t>24 (Mantissa)</w:t>
      </w:r>
      <w:r w:rsidRPr="008C6010">
        <w:rPr>
          <w:rFonts w:cstheme="minorHAnsi"/>
          <w:sz w:val="20"/>
          <w:szCs w:val="20"/>
        </w:rPr>
        <w:t xml:space="preserve">   bits</w:t>
      </w:r>
    </w:p>
    <w:p w14:paraId="3F3C189C" w14:textId="77777777" w:rsidR="00313A69" w:rsidRPr="008C6010" w:rsidRDefault="00313A69" w:rsidP="00313A69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Exponent: base </w:t>
      </w:r>
      <w:r w:rsidRPr="00E50B80">
        <w:rPr>
          <w:rFonts w:cstheme="minorHAnsi"/>
          <w:b/>
          <w:sz w:val="20"/>
          <w:szCs w:val="20"/>
        </w:rPr>
        <w:t>16</w:t>
      </w:r>
      <w:r w:rsidRPr="008C6010">
        <w:rPr>
          <w:rFonts w:cstheme="minorHAnsi"/>
          <w:sz w:val="20"/>
          <w:szCs w:val="20"/>
        </w:rPr>
        <w:t xml:space="preserve">, excess </w:t>
      </w:r>
      <w:r w:rsidRPr="00E50B80">
        <w:rPr>
          <w:rFonts w:cstheme="minorHAnsi"/>
          <w:b/>
          <w:sz w:val="20"/>
          <w:szCs w:val="20"/>
        </w:rPr>
        <w:t>64</w:t>
      </w:r>
      <w:r w:rsidRPr="008C6010">
        <w:rPr>
          <w:rFonts w:cstheme="minorHAnsi"/>
          <w:sz w:val="20"/>
          <w:szCs w:val="20"/>
        </w:rPr>
        <w:t>.    0 ≤ Mant. no hidden bit &lt; 1</w:t>
      </w:r>
    </w:p>
    <w:p w14:paraId="7F88FC1A" w14:textId="77777777" w:rsidR="00313A69" w:rsidRPr="008C6010" w:rsidRDefault="00313A69" w:rsidP="00313A69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0:+|</w:t>
      </w:r>
      <w:r w:rsidRPr="008C6010">
        <w:rPr>
          <w:rFonts w:cstheme="minorHAnsi"/>
          <w:i/>
          <w:sz w:val="20"/>
          <w:szCs w:val="20"/>
        </w:rPr>
        <w:t>100 0011:67</w:t>
      </w:r>
      <w:r w:rsidRPr="008C6010">
        <w:rPr>
          <w:rFonts w:cstheme="minorHAnsi"/>
          <w:sz w:val="20"/>
          <w:szCs w:val="20"/>
        </w:rPr>
        <w:t>|</w:t>
      </w:r>
      <w:r w:rsidRPr="008C6010">
        <w:rPr>
          <w:rFonts w:cstheme="minorHAnsi"/>
          <w:sz w:val="20"/>
          <w:szCs w:val="20"/>
          <w:u w:val="single"/>
        </w:rPr>
        <w:t>0101 1100 0000 0000 0000 0000</w:t>
      </w:r>
    </w:p>
    <w:p w14:paraId="453C63B6" w14:textId="77777777" w:rsidR="00313A69" w:rsidRPr="008C6010" w:rsidRDefault="00313A69" w:rsidP="00313A69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Exp.=67-64=3=&gt;16</w:t>
      </w:r>
      <w:r w:rsidRPr="008C6010">
        <w:rPr>
          <w:rFonts w:cstheme="minorHAnsi"/>
          <w:sz w:val="20"/>
          <w:szCs w:val="20"/>
          <w:vertAlign w:val="superscript"/>
        </w:rPr>
        <w:t>3</w:t>
      </w:r>
      <w:r w:rsidRPr="008C6010">
        <w:rPr>
          <w:rFonts w:cstheme="minorHAnsi"/>
          <w:sz w:val="20"/>
          <w:szCs w:val="20"/>
        </w:rPr>
        <w:t>=2</w:t>
      </w:r>
      <w:r w:rsidRPr="008C6010">
        <w:rPr>
          <w:rFonts w:cstheme="minorHAnsi"/>
          <w:sz w:val="20"/>
          <w:szCs w:val="20"/>
          <w:vertAlign w:val="superscript"/>
        </w:rPr>
        <w:t>12</w:t>
      </w:r>
      <w:r w:rsidRPr="008C6010">
        <w:rPr>
          <w:rFonts w:cstheme="minorHAnsi"/>
          <w:sz w:val="20"/>
          <w:szCs w:val="20"/>
        </w:rPr>
        <w:t>=&gt; result =2</w:t>
      </w:r>
      <w:r w:rsidRPr="008C6010">
        <w:rPr>
          <w:rFonts w:cstheme="minorHAnsi"/>
          <w:sz w:val="20"/>
          <w:szCs w:val="20"/>
          <w:vertAlign w:val="superscript"/>
        </w:rPr>
        <w:t>12</w:t>
      </w:r>
      <w:r w:rsidRPr="008C6010">
        <w:rPr>
          <w:rFonts w:cstheme="minorHAnsi"/>
          <w:sz w:val="20"/>
          <w:szCs w:val="20"/>
        </w:rPr>
        <w:t>*(2</w:t>
      </w:r>
      <w:r w:rsidRPr="008C6010">
        <w:rPr>
          <w:rFonts w:cstheme="minorHAnsi"/>
          <w:sz w:val="20"/>
          <w:szCs w:val="20"/>
          <w:vertAlign w:val="superscript"/>
        </w:rPr>
        <w:t>-2</w:t>
      </w:r>
      <w:r w:rsidRPr="008C6010">
        <w:rPr>
          <w:rFonts w:cstheme="minorHAnsi"/>
          <w:sz w:val="20"/>
          <w:szCs w:val="20"/>
        </w:rPr>
        <w:t>+2</w:t>
      </w:r>
      <w:r w:rsidRPr="008C6010">
        <w:rPr>
          <w:rFonts w:cstheme="minorHAnsi"/>
          <w:sz w:val="20"/>
          <w:szCs w:val="20"/>
          <w:vertAlign w:val="superscript"/>
        </w:rPr>
        <w:t>-4</w:t>
      </w:r>
      <w:r w:rsidRPr="008C6010">
        <w:rPr>
          <w:rFonts w:cstheme="minorHAnsi"/>
          <w:sz w:val="20"/>
          <w:szCs w:val="20"/>
        </w:rPr>
        <w:t>+2</w:t>
      </w:r>
      <w:r w:rsidRPr="008C6010">
        <w:rPr>
          <w:rFonts w:cstheme="minorHAnsi"/>
          <w:sz w:val="20"/>
          <w:szCs w:val="20"/>
          <w:vertAlign w:val="superscript"/>
        </w:rPr>
        <w:t>-5</w:t>
      </w:r>
      <w:r w:rsidRPr="008C6010">
        <w:rPr>
          <w:rFonts w:cstheme="minorHAnsi"/>
          <w:sz w:val="20"/>
          <w:szCs w:val="20"/>
        </w:rPr>
        <w:t>+2</w:t>
      </w:r>
      <w:r w:rsidRPr="008C6010">
        <w:rPr>
          <w:rFonts w:cstheme="minorHAnsi"/>
          <w:sz w:val="20"/>
          <w:szCs w:val="20"/>
          <w:vertAlign w:val="superscript"/>
        </w:rPr>
        <w:t>-6</w:t>
      </w:r>
      <w:r w:rsidRPr="008C6010">
        <w:rPr>
          <w:rFonts w:cstheme="minorHAnsi"/>
          <w:sz w:val="20"/>
          <w:szCs w:val="20"/>
        </w:rPr>
        <w:t>)</w:t>
      </w:r>
    </w:p>
    <w:p w14:paraId="38CA171B" w14:textId="77777777" w:rsidR="00313A69" w:rsidRPr="008C6010" w:rsidRDefault="00313A69" w:rsidP="00313A69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                                                           = 2</w:t>
      </w:r>
      <w:r w:rsidRPr="008C6010">
        <w:rPr>
          <w:rFonts w:cstheme="minorHAnsi"/>
          <w:sz w:val="20"/>
          <w:szCs w:val="20"/>
          <w:vertAlign w:val="superscript"/>
        </w:rPr>
        <w:t>10</w:t>
      </w:r>
      <w:r w:rsidRPr="008C6010">
        <w:rPr>
          <w:rFonts w:cstheme="minorHAnsi"/>
          <w:sz w:val="20"/>
          <w:szCs w:val="20"/>
        </w:rPr>
        <w:t xml:space="preserve"> + 2</w:t>
      </w:r>
      <w:r w:rsidRPr="008C6010">
        <w:rPr>
          <w:rFonts w:cstheme="minorHAnsi"/>
          <w:sz w:val="20"/>
          <w:szCs w:val="20"/>
          <w:vertAlign w:val="superscript"/>
        </w:rPr>
        <w:t>8</w:t>
      </w:r>
      <w:r w:rsidRPr="008C6010">
        <w:rPr>
          <w:rFonts w:cstheme="minorHAnsi"/>
          <w:sz w:val="20"/>
          <w:szCs w:val="20"/>
        </w:rPr>
        <w:t xml:space="preserve"> + 2</w:t>
      </w:r>
      <w:r w:rsidRPr="008C6010">
        <w:rPr>
          <w:rFonts w:cstheme="minorHAnsi"/>
          <w:sz w:val="20"/>
          <w:szCs w:val="20"/>
          <w:vertAlign w:val="superscript"/>
        </w:rPr>
        <w:t>7</w:t>
      </w:r>
      <w:r w:rsidRPr="008C6010">
        <w:rPr>
          <w:rFonts w:cstheme="minorHAnsi"/>
          <w:sz w:val="20"/>
          <w:szCs w:val="20"/>
        </w:rPr>
        <w:t xml:space="preserve"> + 2</w:t>
      </w:r>
      <w:r w:rsidRPr="008C6010">
        <w:rPr>
          <w:rFonts w:cstheme="minorHAnsi"/>
          <w:sz w:val="20"/>
          <w:szCs w:val="20"/>
          <w:vertAlign w:val="superscript"/>
        </w:rPr>
        <w:t>6</w:t>
      </w:r>
      <w:r w:rsidRPr="008C6010">
        <w:rPr>
          <w:rFonts w:cstheme="minorHAnsi"/>
          <w:sz w:val="20"/>
          <w:szCs w:val="20"/>
        </w:rPr>
        <w:t xml:space="preserve"> = 1472.0</w:t>
      </w:r>
    </w:p>
    <w:p w14:paraId="3BE5466B" w14:textId="77777777" w:rsidR="00313A69" w:rsidRPr="008C6010" w:rsidRDefault="00313A69" w:rsidP="00313A69">
      <w:pPr>
        <w:spacing w:after="0" w:line="240" w:lineRule="auto"/>
        <w:rPr>
          <w:rFonts w:cstheme="minorHAnsi"/>
          <w:sz w:val="20"/>
          <w:szCs w:val="20"/>
          <w:u w:val="single"/>
        </w:rPr>
      </w:pPr>
      <w:r w:rsidRPr="008C6010">
        <w:rPr>
          <w:rFonts w:cstheme="minorHAnsi"/>
          <w:sz w:val="20"/>
          <w:szCs w:val="20"/>
        </w:rPr>
        <w:t xml:space="preserve">** </w:t>
      </w:r>
      <w:r w:rsidRPr="008C6010">
        <w:rPr>
          <w:rFonts w:cstheme="minorHAnsi"/>
          <w:sz w:val="20"/>
          <w:szCs w:val="20"/>
          <w:u w:val="single"/>
        </w:rPr>
        <w:t xml:space="preserve">IEEE </w:t>
      </w:r>
      <w:r>
        <w:rPr>
          <w:rFonts w:cstheme="minorHAnsi"/>
          <w:sz w:val="20"/>
          <w:szCs w:val="20"/>
          <w:u w:val="single"/>
        </w:rPr>
        <w:t>7</w:t>
      </w:r>
      <w:r w:rsidRPr="008C6010">
        <w:rPr>
          <w:rFonts w:cstheme="minorHAnsi"/>
          <w:sz w:val="20"/>
          <w:szCs w:val="20"/>
          <w:u w:val="single"/>
        </w:rPr>
        <w:t>54 single precision:</w:t>
      </w:r>
    </w:p>
    <w:p w14:paraId="65CB4804" w14:textId="77777777" w:rsidR="00313A69" w:rsidRPr="008C6010" w:rsidRDefault="00313A69" w:rsidP="00313A69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1 (Sign)|</w:t>
      </w:r>
      <w:r w:rsidRPr="008C6010">
        <w:rPr>
          <w:rFonts w:cstheme="minorHAnsi"/>
          <w:i/>
          <w:sz w:val="20"/>
          <w:szCs w:val="20"/>
        </w:rPr>
        <w:t>8 (Exponent)</w:t>
      </w:r>
      <w:r w:rsidRPr="008C6010">
        <w:rPr>
          <w:rFonts w:cstheme="minorHAnsi"/>
          <w:sz w:val="20"/>
          <w:szCs w:val="20"/>
        </w:rPr>
        <w:t>|</w:t>
      </w:r>
      <w:r w:rsidRPr="008C6010">
        <w:rPr>
          <w:rFonts w:cstheme="minorHAnsi"/>
          <w:sz w:val="20"/>
          <w:szCs w:val="20"/>
          <w:u w:val="single"/>
        </w:rPr>
        <w:t>23 (Mantissa)</w:t>
      </w:r>
      <w:r w:rsidRPr="008C6010">
        <w:rPr>
          <w:rFonts w:cstheme="minorHAnsi"/>
          <w:sz w:val="20"/>
          <w:szCs w:val="20"/>
        </w:rPr>
        <w:t xml:space="preserve"> bits</w:t>
      </w:r>
    </w:p>
    <w:p w14:paraId="4296B6CA" w14:textId="77777777" w:rsidR="00313A69" w:rsidRPr="008C6010" w:rsidRDefault="00313A69" w:rsidP="00313A69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 xml:space="preserve">Base </w:t>
      </w:r>
      <w:r w:rsidRPr="00E50B80">
        <w:rPr>
          <w:rFonts w:cstheme="minorHAnsi"/>
          <w:b/>
          <w:sz w:val="20"/>
          <w:szCs w:val="20"/>
        </w:rPr>
        <w:t>2</w:t>
      </w:r>
      <w:r w:rsidRPr="008C6010">
        <w:rPr>
          <w:rFonts w:cstheme="minorHAnsi"/>
          <w:sz w:val="20"/>
          <w:szCs w:val="20"/>
        </w:rPr>
        <w:t xml:space="preserve"> excess </w:t>
      </w:r>
      <w:r w:rsidRPr="00E50B80">
        <w:rPr>
          <w:rFonts w:cstheme="minorHAnsi"/>
          <w:b/>
          <w:sz w:val="20"/>
          <w:szCs w:val="20"/>
        </w:rPr>
        <w:t>127</w:t>
      </w:r>
      <w:r w:rsidRPr="008C6010">
        <w:rPr>
          <w:rFonts w:cstheme="minorHAnsi"/>
          <w:sz w:val="20"/>
          <w:szCs w:val="20"/>
        </w:rPr>
        <w:t xml:space="preserve">    Hidden bit = 1; = 0 if exponent is all 0’s</w:t>
      </w:r>
    </w:p>
    <w:p w14:paraId="2AEF4E75" w14:textId="77777777" w:rsidR="00313A69" w:rsidRPr="008C6010" w:rsidRDefault="00313A69" w:rsidP="00313A69">
      <w:pP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0:+|</w:t>
      </w:r>
      <w:r w:rsidRPr="008C6010">
        <w:rPr>
          <w:rFonts w:cstheme="minorHAnsi"/>
          <w:i/>
          <w:sz w:val="20"/>
          <w:szCs w:val="20"/>
        </w:rPr>
        <w:t>1000 0110:134</w:t>
      </w:r>
      <w:r w:rsidRPr="008C6010">
        <w:rPr>
          <w:rFonts w:cstheme="minorHAnsi"/>
          <w:sz w:val="20"/>
          <w:szCs w:val="20"/>
        </w:rPr>
        <w:t xml:space="preserve">| </w:t>
      </w:r>
      <w:r w:rsidRPr="008C6010">
        <w:rPr>
          <w:rFonts w:cstheme="minorHAnsi"/>
          <w:sz w:val="20"/>
          <w:szCs w:val="20"/>
          <w:u w:val="single"/>
        </w:rPr>
        <w:t>101 1100 0000 0000 0000 0000</w:t>
      </w:r>
    </w:p>
    <w:p w14:paraId="39A1A7A2" w14:textId="77777777" w:rsidR="00313A69" w:rsidRPr="008C6010" w:rsidRDefault="00313A69" w:rsidP="00313A69">
      <w:pPr>
        <w:pBdr>
          <w:bottom w:val="single" w:sz="6" w:space="1" w:color="auto"/>
        </w:pBdr>
        <w:spacing w:after="0" w:line="240" w:lineRule="auto"/>
        <w:rPr>
          <w:rFonts w:cstheme="minorHAnsi"/>
          <w:sz w:val="20"/>
          <w:szCs w:val="20"/>
        </w:rPr>
      </w:pPr>
      <w:r w:rsidRPr="008C6010">
        <w:rPr>
          <w:rFonts w:cstheme="minorHAnsi"/>
          <w:sz w:val="20"/>
          <w:szCs w:val="20"/>
        </w:rPr>
        <w:t>134-127=7 =&gt; 2</w:t>
      </w:r>
      <w:r w:rsidRPr="008C6010">
        <w:rPr>
          <w:rFonts w:cstheme="minorHAnsi"/>
          <w:sz w:val="20"/>
          <w:szCs w:val="20"/>
          <w:vertAlign w:val="superscript"/>
        </w:rPr>
        <w:t>7</w:t>
      </w:r>
      <w:r w:rsidRPr="008C6010">
        <w:rPr>
          <w:rFonts w:cstheme="minorHAnsi"/>
          <w:sz w:val="20"/>
          <w:szCs w:val="20"/>
        </w:rPr>
        <w:t>*(1+2</w:t>
      </w:r>
      <w:r w:rsidRPr="008C6010">
        <w:rPr>
          <w:rFonts w:cstheme="minorHAnsi"/>
          <w:sz w:val="20"/>
          <w:szCs w:val="20"/>
          <w:vertAlign w:val="superscript"/>
        </w:rPr>
        <w:t>-1</w:t>
      </w:r>
      <w:r w:rsidRPr="008C6010">
        <w:rPr>
          <w:rFonts w:cstheme="minorHAnsi"/>
          <w:sz w:val="20"/>
          <w:szCs w:val="20"/>
        </w:rPr>
        <w:t>+2</w:t>
      </w:r>
      <w:r w:rsidRPr="008C6010">
        <w:rPr>
          <w:rFonts w:cstheme="minorHAnsi"/>
          <w:sz w:val="20"/>
          <w:szCs w:val="20"/>
          <w:vertAlign w:val="superscript"/>
        </w:rPr>
        <w:t>-3</w:t>
      </w:r>
      <w:r w:rsidRPr="008C6010">
        <w:rPr>
          <w:rFonts w:cstheme="minorHAnsi"/>
          <w:sz w:val="20"/>
          <w:szCs w:val="20"/>
        </w:rPr>
        <w:t>+2</w:t>
      </w:r>
      <w:r w:rsidRPr="008C6010">
        <w:rPr>
          <w:rFonts w:cstheme="minorHAnsi"/>
          <w:sz w:val="20"/>
          <w:szCs w:val="20"/>
          <w:vertAlign w:val="superscript"/>
        </w:rPr>
        <w:t>-4</w:t>
      </w:r>
      <w:r w:rsidRPr="008C6010">
        <w:rPr>
          <w:rFonts w:cstheme="minorHAnsi"/>
          <w:sz w:val="20"/>
          <w:szCs w:val="20"/>
        </w:rPr>
        <w:t>+2</w:t>
      </w:r>
      <w:r w:rsidRPr="008C6010">
        <w:rPr>
          <w:rFonts w:cstheme="minorHAnsi"/>
          <w:sz w:val="20"/>
          <w:szCs w:val="20"/>
          <w:vertAlign w:val="superscript"/>
        </w:rPr>
        <w:t>-5</w:t>
      </w:r>
      <w:r w:rsidRPr="008C6010">
        <w:rPr>
          <w:rFonts w:cstheme="minorHAnsi"/>
          <w:sz w:val="20"/>
          <w:szCs w:val="20"/>
        </w:rPr>
        <w:t>) = 2</w:t>
      </w:r>
      <w:r w:rsidRPr="008C6010">
        <w:rPr>
          <w:rFonts w:cstheme="minorHAnsi"/>
          <w:sz w:val="20"/>
          <w:szCs w:val="20"/>
          <w:vertAlign w:val="superscript"/>
        </w:rPr>
        <w:t>7</w:t>
      </w:r>
      <w:r w:rsidRPr="008C6010">
        <w:rPr>
          <w:rFonts w:cstheme="minorHAnsi"/>
          <w:sz w:val="20"/>
          <w:szCs w:val="20"/>
        </w:rPr>
        <w:t>+ 2</w:t>
      </w:r>
      <w:r w:rsidRPr="008C6010">
        <w:rPr>
          <w:rFonts w:cstheme="minorHAnsi"/>
          <w:sz w:val="20"/>
          <w:szCs w:val="20"/>
          <w:vertAlign w:val="superscript"/>
        </w:rPr>
        <w:t>6</w:t>
      </w:r>
      <w:r w:rsidRPr="008C6010">
        <w:rPr>
          <w:rFonts w:cstheme="minorHAnsi"/>
          <w:sz w:val="20"/>
          <w:szCs w:val="20"/>
        </w:rPr>
        <w:t>+2</w:t>
      </w:r>
      <w:r w:rsidRPr="008C6010">
        <w:rPr>
          <w:rFonts w:cstheme="minorHAnsi"/>
          <w:sz w:val="20"/>
          <w:szCs w:val="20"/>
          <w:vertAlign w:val="superscript"/>
        </w:rPr>
        <w:t>4</w:t>
      </w:r>
      <w:r w:rsidRPr="008C6010">
        <w:rPr>
          <w:rFonts w:cstheme="minorHAnsi"/>
          <w:sz w:val="20"/>
          <w:szCs w:val="20"/>
        </w:rPr>
        <w:t>+2</w:t>
      </w:r>
      <w:r w:rsidRPr="008C6010">
        <w:rPr>
          <w:rFonts w:cstheme="minorHAnsi"/>
          <w:sz w:val="20"/>
          <w:szCs w:val="20"/>
          <w:vertAlign w:val="superscript"/>
        </w:rPr>
        <w:t>3</w:t>
      </w:r>
      <w:r w:rsidRPr="008C6010">
        <w:rPr>
          <w:rFonts w:cstheme="minorHAnsi"/>
          <w:sz w:val="20"/>
          <w:szCs w:val="20"/>
        </w:rPr>
        <w:t>+2</w:t>
      </w:r>
      <w:r w:rsidRPr="008C6010">
        <w:rPr>
          <w:rFonts w:cstheme="minorHAnsi"/>
          <w:sz w:val="20"/>
          <w:szCs w:val="20"/>
          <w:vertAlign w:val="superscript"/>
        </w:rPr>
        <w:t>2</w:t>
      </w:r>
      <w:r w:rsidRPr="008C6010">
        <w:rPr>
          <w:rFonts w:cstheme="minorHAnsi"/>
          <w:sz w:val="20"/>
          <w:szCs w:val="20"/>
        </w:rPr>
        <w:t xml:space="preserve"> = 220.0</w:t>
      </w:r>
    </w:p>
    <w:p w14:paraId="7C9FC0DE" w14:textId="69C41CF6" w:rsidR="001042F9" w:rsidRDefault="001042F9" w:rsidP="001042F9">
      <w:pPr>
        <w:spacing w:after="0"/>
        <w:rPr>
          <w:noProof/>
        </w:rPr>
      </w:pPr>
      <w:r>
        <w:rPr>
          <w:noProof/>
        </w:rPr>
        <w:t>lodl 1; get address of Num1</w:t>
      </w:r>
    </w:p>
    <w:p w14:paraId="23980932" w14:textId="4F5F854B" w:rsidR="001042F9" w:rsidRDefault="001042F9" w:rsidP="001042F9">
      <w:pPr>
        <w:spacing w:after="0"/>
        <w:rPr>
          <w:noProof/>
        </w:rPr>
      </w:pPr>
      <w:r>
        <w:rPr>
          <w:noProof/>
        </w:rPr>
        <w:t>pshi ; push value of num onto stack</w:t>
      </w:r>
    </w:p>
    <w:p w14:paraId="1E895E32" w14:textId="3181DE58" w:rsidR="001042F9" w:rsidRDefault="001042F9" w:rsidP="001042F9">
      <w:pPr>
        <w:spacing w:after="0"/>
        <w:rPr>
          <w:noProof/>
        </w:rPr>
      </w:pPr>
      <w:r>
        <w:rPr>
          <w:noProof/>
        </w:rPr>
        <w:t>lodl 3; get address of num2</w:t>
      </w:r>
    </w:p>
    <w:p w14:paraId="5E3B967B" w14:textId="4B86DCA5" w:rsidR="001042F9" w:rsidRDefault="001042F9" w:rsidP="001042F9">
      <w:pPr>
        <w:spacing w:after="0"/>
        <w:rPr>
          <w:noProof/>
        </w:rPr>
      </w:pPr>
      <w:r>
        <w:rPr>
          <w:noProof/>
        </w:rPr>
        <w:t>pshi ; push value of num2 onto stack</w:t>
      </w:r>
    </w:p>
    <w:p w14:paraId="11D5A0CF" w14:textId="5CA4F1C7" w:rsidR="001042F9" w:rsidRDefault="001042F9" w:rsidP="001042F9">
      <w:pPr>
        <w:spacing w:after="0"/>
        <w:rPr>
          <w:noProof/>
        </w:rPr>
      </w:pPr>
      <w:r>
        <w:rPr>
          <w:noProof/>
        </w:rPr>
        <w:t>lodl 0; AC = num2;</w:t>
      </w:r>
    </w:p>
    <w:p w14:paraId="3EDC4F04" w14:textId="2BB3ED57" w:rsidR="001042F9" w:rsidRDefault="001042F9" w:rsidP="001042F9">
      <w:pPr>
        <w:spacing w:after="0"/>
        <w:rPr>
          <w:noProof/>
        </w:rPr>
      </w:pPr>
      <w:r>
        <w:rPr>
          <w:noProof/>
        </w:rPr>
        <w:t>addl 1; AC=num2 + num1;</w:t>
      </w:r>
    </w:p>
    <w:p w14:paraId="30A4FD32" w14:textId="71F1B50E" w:rsidR="001042F9" w:rsidRDefault="001042F9" w:rsidP="001042F9">
      <w:pPr>
        <w:spacing w:after="0"/>
        <w:rPr>
          <w:noProof/>
        </w:rPr>
      </w:pPr>
      <w:r>
        <w:rPr>
          <w:noProof/>
        </w:rPr>
        <w:t>insp 2; clean up stack for two values pushes</w:t>
      </w:r>
    </w:p>
    <w:p w14:paraId="60BBC515" w14:textId="38F735B0" w:rsidR="001042F9" w:rsidRPr="00083314" w:rsidRDefault="001042F9" w:rsidP="001042F9">
      <w:pPr>
        <w:spacing w:after="0"/>
        <w:rPr>
          <w:noProof/>
        </w:rPr>
      </w:pPr>
      <w:r>
        <w:rPr>
          <w:noProof/>
        </w:rPr>
        <w:t>retn</w:t>
      </w:r>
      <w:bookmarkStart w:id="0" w:name="_GoBack"/>
      <w:bookmarkEnd w:id="0"/>
    </w:p>
    <w:sectPr w:rsidR="001042F9" w:rsidRPr="00083314" w:rsidSect="008F4BDC">
      <w:pgSz w:w="12240" w:h="15840" w:code="1"/>
      <w:pgMar w:top="245" w:right="245" w:bottom="245" w:left="245" w:header="720" w:footer="720" w:gutter="0"/>
      <w:cols w:num="2" w:sep="1" w:space="28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40681"/>
    <w:multiLevelType w:val="hybridMultilevel"/>
    <w:tmpl w:val="09C0588E"/>
    <w:lvl w:ilvl="0" w:tplc="12328E78">
      <w:start w:val="110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33985"/>
    <w:multiLevelType w:val="hybridMultilevel"/>
    <w:tmpl w:val="A1E0AE94"/>
    <w:lvl w:ilvl="0" w:tplc="A184DCAE">
      <w:start w:val="110"/>
      <w:numFmt w:val="bullet"/>
      <w:lvlText w:val=""/>
      <w:lvlJc w:val="left"/>
      <w:pPr>
        <w:ind w:left="30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60" w:hanging="360"/>
      </w:pPr>
      <w:rPr>
        <w:rFonts w:ascii="Wingdings" w:hAnsi="Wingdings" w:hint="default"/>
      </w:rPr>
    </w:lvl>
  </w:abstractNum>
  <w:abstractNum w:abstractNumId="2" w15:restartNumberingAfterBreak="0">
    <w:nsid w:val="36DC47B2"/>
    <w:multiLevelType w:val="hybridMultilevel"/>
    <w:tmpl w:val="3410DAA0"/>
    <w:lvl w:ilvl="0" w:tplc="0DD2A23A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3F3F64"/>
    <w:multiLevelType w:val="hybridMultilevel"/>
    <w:tmpl w:val="547200EE"/>
    <w:lvl w:ilvl="0" w:tplc="8D3EF8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NTExNzA2NTcyNzdR0lEKTi0uzszPAymwqAUAFnbWfiwAAAA="/>
  </w:docVars>
  <w:rsids>
    <w:rsidRoot w:val="00020C83"/>
    <w:rsid w:val="00000B59"/>
    <w:rsid w:val="00005583"/>
    <w:rsid w:val="00007DF7"/>
    <w:rsid w:val="0001302F"/>
    <w:rsid w:val="00015CD4"/>
    <w:rsid w:val="00020C83"/>
    <w:rsid w:val="00030FC6"/>
    <w:rsid w:val="00032461"/>
    <w:rsid w:val="00035E9C"/>
    <w:rsid w:val="000367E0"/>
    <w:rsid w:val="00041A70"/>
    <w:rsid w:val="00044CD2"/>
    <w:rsid w:val="000453F5"/>
    <w:rsid w:val="00050321"/>
    <w:rsid w:val="00051489"/>
    <w:rsid w:val="000545F2"/>
    <w:rsid w:val="000661EA"/>
    <w:rsid w:val="00072664"/>
    <w:rsid w:val="00072D85"/>
    <w:rsid w:val="0008032E"/>
    <w:rsid w:val="00080A2D"/>
    <w:rsid w:val="00083314"/>
    <w:rsid w:val="000837AD"/>
    <w:rsid w:val="00086340"/>
    <w:rsid w:val="000869E1"/>
    <w:rsid w:val="00095A11"/>
    <w:rsid w:val="00096C7F"/>
    <w:rsid w:val="000A6548"/>
    <w:rsid w:val="000B0DDC"/>
    <w:rsid w:val="000B6914"/>
    <w:rsid w:val="000C0C98"/>
    <w:rsid w:val="000C20AD"/>
    <w:rsid w:val="000E109C"/>
    <w:rsid w:val="000E2ED3"/>
    <w:rsid w:val="000E406A"/>
    <w:rsid w:val="000E7432"/>
    <w:rsid w:val="000E7EA8"/>
    <w:rsid w:val="000F5F59"/>
    <w:rsid w:val="000F72C8"/>
    <w:rsid w:val="00100A37"/>
    <w:rsid w:val="001042F9"/>
    <w:rsid w:val="001053E0"/>
    <w:rsid w:val="0010569A"/>
    <w:rsid w:val="00105A31"/>
    <w:rsid w:val="00106E40"/>
    <w:rsid w:val="001102BA"/>
    <w:rsid w:val="001106A6"/>
    <w:rsid w:val="001224CF"/>
    <w:rsid w:val="00131915"/>
    <w:rsid w:val="00132FAB"/>
    <w:rsid w:val="00135A9F"/>
    <w:rsid w:val="00140311"/>
    <w:rsid w:val="00152BBD"/>
    <w:rsid w:val="00153009"/>
    <w:rsid w:val="001620FA"/>
    <w:rsid w:val="00162375"/>
    <w:rsid w:val="00165AA5"/>
    <w:rsid w:val="00171322"/>
    <w:rsid w:val="00173B2B"/>
    <w:rsid w:val="00177F76"/>
    <w:rsid w:val="00180395"/>
    <w:rsid w:val="00180759"/>
    <w:rsid w:val="001835B1"/>
    <w:rsid w:val="001849E7"/>
    <w:rsid w:val="00192F71"/>
    <w:rsid w:val="00195764"/>
    <w:rsid w:val="001A4509"/>
    <w:rsid w:val="001A54C0"/>
    <w:rsid w:val="001B3E3F"/>
    <w:rsid w:val="001C5D26"/>
    <w:rsid w:val="001D105E"/>
    <w:rsid w:val="001D2DC7"/>
    <w:rsid w:val="001D43CA"/>
    <w:rsid w:val="001E0758"/>
    <w:rsid w:val="001E11EC"/>
    <w:rsid w:val="001E1F1B"/>
    <w:rsid w:val="001F2C27"/>
    <w:rsid w:val="001F5BD8"/>
    <w:rsid w:val="00200644"/>
    <w:rsid w:val="00200BDE"/>
    <w:rsid w:val="002168D1"/>
    <w:rsid w:val="00220963"/>
    <w:rsid w:val="002221A2"/>
    <w:rsid w:val="0022226E"/>
    <w:rsid w:val="00222FE7"/>
    <w:rsid w:val="00225E25"/>
    <w:rsid w:val="00226A6A"/>
    <w:rsid w:val="002279D6"/>
    <w:rsid w:val="0023466F"/>
    <w:rsid w:val="00234772"/>
    <w:rsid w:val="002354F6"/>
    <w:rsid w:val="002410AD"/>
    <w:rsid w:val="002419FB"/>
    <w:rsid w:val="00245409"/>
    <w:rsid w:val="00245C84"/>
    <w:rsid w:val="00256436"/>
    <w:rsid w:val="002565C8"/>
    <w:rsid w:val="00256FD0"/>
    <w:rsid w:val="00261B25"/>
    <w:rsid w:val="00263341"/>
    <w:rsid w:val="002638C2"/>
    <w:rsid w:val="002643C5"/>
    <w:rsid w:val="00276889"/>
    <w:rsid w:val="00276B9B"/>
    <w:rsid w:val="00294DCA"/>
    <w:rsid w:val="00295201"/>
    <w:rsid w:val="002978CD"/>
    <w:rsid w:val="002A4310"/>
    <w:rsid w:val="002B15E2"/>
    <w:rsid w:val="002B35F3"/>
    <w:rsid w:val="002B6A7B"/>
    <w:rsid w:val="002B7B6A"/>
    <w:rsid w:val="002C6A3E"/>
    <w:rsid w:val="002C7788"/>
    <w:rsid w:val="002D4896"/>
    <w:rsid w:val="002D4FD2"/>
    <w:rsid w:val="002D7531"/>
    <w:rsid w:val="002E5E31"/>
    <w:rsid w:val="002F77D9"/>
    <w:rsid w:val="00301C38"/>
    <w:rsid w:val="003120B6"/>
    <w:rsid w:val="00313A69"/>
    <w:rsid w:val="003201E1"/>
    <w:rsid w:val="003308B9"/>
    <w:rsid w:val="003337C6"/>
    <w:rsid w:val="00334633"/>
    <w:rsid w:val="00346F86"/>
    <w:rsid w:val="00353C25"/>
    <w:rsid w:val="00354574"/>
    <w:rsid w:val="00355E75"/>
    <w:rsid w:val="003573BD"/>
    <w:rsid w:val="00357D95"/>
    <w:rsid w:val="00361060"/>
    <w:rsid w:val="003725C3"/>
    <w:rsid w:val="00373A36"/>
    <w:rsid w:val="00374DFA"/>
    <w:rsid w:val="003768FC"/>
    <w:rsid w:val="00380C98"/>
    <w:rsid w:val="00383FB8"/>
    <w:rsid w:val="00384527"/>
    <w:rsid w:val="003978A2"/>
    <w:rsid w:val="00397CD2"/>
    <w:rsid w:val="003A0A21"/>
    <w:rsid w:val="003A0E8D"/>
    <w:rsid w:val="003A395E"/>
    <w:rsid w:val="003A3DEF"/>
    <w:rsid w:val="003A56EA"/>
    <w:rsid w:val="003B399C"/>
    <w:rsid w:val="003D2CC8"/>
    <w:rsid w:val="003E1AC3"/>
    <w:rsid w:val="003F5DFF"/>
    <w:rsid w:val="00404EAC"/>
    <w:rsid w:val="00416ED1"/>
    <w:rsid w:val="00421015"/>
    <w:rsid w:val="004372A1"/>
    <w:rsid w:val="004415BF"/>
    <w:rsid w:val="00441C3F"/>
    <w:rsid w:val="0044262E"/>
    <w:rsid w:val="00443082"/>
    <w:rsid w:val="00446A4D"/>
    <w:rsid w:val="00446CCD"/>
    <w:rsid w:val="00446E02"/>
    <w:rsid w:val="004531C8"/>
    <w:rsid w:val="00453DAB"/>
    <w:rsid w:val="00455803"/>
    <w:rsid w:val="00461D1E"/>
    <w:rsid w:val="0046267C"/>
    <w:rsid w:val="004640E6"/>
    <w:rsid w:val="0046448A"/>
    <w:rsid w:val="00466F6F"/>
    <w:rsid w:val="004729C6"/>
    <w:rsid w:val="00477246"/>
    <w:rsid w:val="004861D7"/>
    <w:rsid w:val="00494030"/>
    <w:rsid w:val="00495690"/>
    <w:rsid w:val="00495999"/>
    <w:rsid w:val="004A0432"/>
    <w:rsid w:val="004A4828"/>
    <w:rsid w:val="004A7E4A"/>
    <w:rsid w:val="004B045A"/>
    <w:rsid w:val="004C5043"/>
    <w:rsid w:val="004C5405"/>
    <w:rsid w:val="004C5A8A"/>
    <w:rsid w:val="004D078C"/>
    <w:rsid w:val="004D53B1"/>
    <w:rsid w:val="004E086C"/>
    <w:rsid w:val="004E0F73"/>
    <w:rsid w:val="004E2EA0"/>
    <w:rsid w:val="004E44FF"/>
    <w:rsid w:val="004E5719"/>
    <w:rsid w:val="00515549"/>
    <w:rsid w:val="0052610F"/>
    <w:rsid w:val="00535865"/>
    <w:rsid w:val="00537B40"/>
    <w:rsid w:val="00540499"/>
    <w:rsid w:val="00542F5F"/>
    <w:rsid w:val="00547A91"/>
    <w:rsid w:val="00550079"/>
    <w:rsid w:val="00550756"/>
    <w:rsid w:val="00551383"/>
    <w:rsid w:val="00553AF4"/>
    <w:rsid w:val="00555403"/>
    <w:rsid w:val="005578D2"/>
    <w:rsid w:val="00565F91"/>
    <w:rsid w:val="00566D24"/>
    <w:rsid w:val="005712BD"/>
    <w:rsid w:val="005716FD"/>
    <w:rsid w:val="0057214E"/>
    <w:rsid w:val="00574176"/>
    <w:rsid w:val="00574539"/>
    <w:rsid w:val="00575365"/>
    <w:rsid w:val="0057637C"/>
    <w:rsid w:val="00577079"/>
    <w:rsid w:val="00577BD6"/>
    <w:rsid w:val="00585875"/>
    <w:rsid w:val="00585F19"/>
    <w:rsid w:val="00591340"/>
    <w:rsid w:val="0059231A"/>
    <w:rsid w:val="00596D63"/>
    <w:rsid w:val="005B03CB"/>
    <w:rsid w:val="005B0438"/>
    <w:rsid w:val="005B760A"/>
    <w:rsid w:val="005B7CEA"/>
    <w:rsid w:val="005C1104"/>
    <w:rsid w:val="005C2266"/>
    <w:rsid w:val="005C7207"/>
    <w:rsid w:val="005C7321"/>
    <w:rsid w:val="005C79B1"/>
    <w:rsid w:val="005D3163"/>
    <w:rsid w:val="005D5A60"/>
    <w:rsid w:val="005D77F7"/>
    <w:rsid w:val="005E16A8"/>
    <w:rsid w:val="005E3366"/>
    <w:rsid w:val="005E4E11"/>
    <w:rsid w:val="005E62DC"/>
    <w:rsid w:val="005F5BC9"/>
    <w:rsid w:val="00600049"/>
    <w:rsid w:val="0060360A"/>
    <w:rsid w:val="0060559C"/>
    <w:rsid w:val="00612904"/>
    <w:rsid w:val="00613B8A"/>
    <w:rsid w:val="00615069"/>
    <w:rsid w:val="00621DCE"/>
    <w:rsid w:val="00630EF4"/>
    <w:rsid w:val="00633106"/>
    <w:rsid w:val="00637A93"/>
    <w:rsid w:val="00643FEB"/>
    <w:rsid w:val="006444E9"/>
    <w:rsid w:val="00646621"/>
    <w:rsid w:val="0066018D"/>
    <w:rsid w:val="00661D32"/>
    <w:rsid w:val="0067220A"/>
    <w:rsid w:val="006804CB"/>
    <w:rsid w:val="0069033E"/>
    <w:rsid w:val="00697036"/>
    <w:rsid w:val="006A4EDC"/>
    <w:rsid w:val="006A681A"/>
    <w:rsid w:val="006A6A64"/>
    <w:rsid w:val="006A7A76"/>
    <w:rsid w:val="006B57B6"/>
    <w:rsid w:val="006B6E9A"/>
    <w:rsid w:val="006C1178"/>
    <w:rsid w:val="006C28ED"/>
    <w:rsid w:val="006C3A0F"/>
    <w:rsid w:val="006C4545"/>
    <w:rsid w:val="006C6563"/>
    <w:rsid w:val="006D4827"/>
    <w:rsid w:val="006E06A2"/>
    <w:rsid w:val="006E1C49"/>
    <w:rsid w:val="006E45B2"/>
    <w:rsid w:val="006E59DC"/>
    <w:rsid w:val="006F0DFC"/>
    <w:rsid w:val="006F1CEA"/>
    <w:rsid w:val="006F72C5"/>
    <w:rsid w:val="0071106E"/>
    <w:rsid w:val="00716628"/>
    <w:rsid w:val="00726D69"/>
    <w:rsid w:val="00726D90"/>
    <w:rsid w:val="00732CB0"/>
    <w:rsid w:val="007401AA"/>
    <w:rsid w:val="00741021"/>
    <w:rsid w:val="007445BF"/>
    <w:rsid w:val="00751840"/>
    <w:rsid w:val="00760EFB"/>
    <w:rsid w:val="0076142A"/>
    <w:rsid w:val="00761520"/>
    <w:rsid w:val="007627BC"/>
    <w:rsid w:val="00773FB9"/>
    <w:rsid w:val="007747FA"/>
    <w:rsid w:val="00774D2F"/>
    <w:rsid w:val="00780ABC"/>
    <w:rsid w:val="00781174"/>
    <w:rsid w:val="00794D17"/>
    <w:rsid w:val="007953EB"/>
    <w:rsid w:val="0079602F"/>
    <w:rsid w:val="007964D3"/>
    <w:rsid w:val="007A1AFC"/>
    <w:rsid w:val="007A7EFD"/>
    <w:rsid w:val="007B21A5"/>
    <w:rsid w:val="007B647A"/>
    <w:rsid w:val="007C05A2"/>
    <w:rsid w:val="007C2ADB"/>
    <w:rsid w:val="007C429A"/>
    <w:rsid w:val="007C74E8"/>
    <w:rsid w:val="007C7B38"/>
    <w:rsid w:val="007D2893"/>
    <w:rsid w:val="007D2D96"/>
    <w:rsid w:val="007D41A8"/>
    <w:rsid w:val="007D65FB"/>
    <w:rsid w:val="007E4566"/>
    <w:rsid w:val="007E4D26"/>
    <w:rsid w:val="007E7AC6"/>
    <w:rsid w:val="007F4573"/>
    <w:rsid w:val="007F4912"/>
    <w:rsid w:val="007F4D02"/>
    <w:rsid w:val="007F5A72"/>
    <w:rsid w:val="00803BEA"/>
    <w:rsid w:val="00816AC9"/>
    <w:rsid w:val="00816E02"/>
    <w:rsid w:val="00820C09"/>
    <w:rsid w:val="00821553"/>
    <w:rsid w:val="00821EFC"/>
    <w:rsid w:val="00835978"/>
    <w:rsid w:val="00835B6F"/>
    <w:rsid w:val="008427B9"/>
    <w:rsid w:val="00844107"/>
    <w:rsid w:val="008467CD"/>
    <w:rsid w:val="008531F8"/>
    <w:rsid w:val="0085329F"/>
    <w:rsid w:val="008551DF"/>
    <w:rsid w:val="00863C1D"/>
    <w:rsid w:val="00863E33"/>
    <w:rsid w:val="00864B42"/>
    <w:rsid w:val="00864D0B"/>
    <w:rsid w:val="0086556F"/>
    <w:rsid w:val="00865F64"/>
    <w:rsid w:val="008660ED"/>
    <w:rsid w:val="0086633E"/>
    <w:rsid w:val="00867A24"/>
    <w:rsid w:val="008724E5"/>
    <w:rsid w:val="00876C4D"/>
    <w:rsid w:val="008864F4"/>
    <w:rsid w:val="008A36B5"/>
    <w:rsid w:val="008A781E"/>
    <w:rsid w:val="008A792A"/>
    <w:rsid w:val="008B0A00"/>
    <w:rsid w:val="008B4A60"/>
    <w:rsid w:val="008B4F47"/>
    <w:rsid w:val="008B77DB"/>
    <w:rsid w:val="008C2059"/>
    <w:rsid w:val="008C21E8"/>
    <w:rsid w:val="008C5053"/>
    <w:rsid w:val="008C5782"/>
    <w:rsid w:val="008C6010"/>
    <w:rsid w:val="008C7AC1"/>
    <w:rsid w:val="008D0694"/>
    <w:rsid w:val="008D3723"/>
    <w:rsid w:val="008D3DCE"/>
    <w:rsid w:val="008D4191"/>
    <w:rsid w:val="008D4F60"/>
    <w:rsid w:val="008E624C"/>
    <w:rsid w:val="008E6A2D"/>
    <w:rsid w:val="008F016B"/>
    <w:rsid w:val="008F3F2D"/>
    <w:rsid w:val="008F4513"/>
    <w:rsid w:val="008F4BDC"/>
    <w:rsid w:val="00901604"/>
    <w:rsid w:val="0090177B"/>
    <w:rsid w:val="009044EB"/>
    <w:rsid w:val="00905EB7"/>
    <w:rsid w:val="00907710"/>
    <w:rsid w:val="00921671"/>
    <w:rsid w:val="009243A4"/>
    <w:rsid w:val="00936E26"/>
    <w:rsid w:val="00945890"/>
    <w:rsid w:val="00947241"/>
    <w:rsid w:val="00957A7D"/>
    <w:rsid w:val="00963266"/>
    <w:rsid w:val="00966A41"/>
    <w:rsid w:val="00967E6B"/>
    <w:rsid w:val="009710AA"/>
    <w:rsid w:val="009775CC"/>
    <w:rsid w:val="009775F8"/>
    <w:rsid w:val="00987F7A"/>
    <w:rsid w:val="009A18AF"/>
    <w:rsid w:val="009A369E"/>
    <w:rsid w:val="009B5522"/>
    <w:rsid w:val="009C6743"/>
    <w:rsid w:val="009D00B3"/>
    <w:rsid w:val="009D1BC1"/>
    <w:rsid w:val="009E069D"/>
    <w:rsid w:val="009E1615"/>
    <w:rsid w:val="009E65F0"/>
    <w:rsid w:val="009F01EC"/>
    <w:rsid w:val="009F16B4"/>
    <w:rsid w:val="009F7B7C"/>
    <w:rsid w:val="00A00268"/>
    <w:rsid w:val="00A00DCE"/>
    <w:rsid w:val="00A107E3"/>
    <w:rsid w:val="00A229EB"/>
    <w:rsid w:val="00A25D3F"/>
    <w:rsid w:val="00A26FA1"/>
    <w:rsid w:val="00A34209"/>
    <w:rsid w:val="00A34756"/>
    <w:rsid w:val="00A446F7"/>
    <w:rsid w:val="00A45794"/>
    <w:rsid w:val="00A46B36"/>
    <w:rsid w:val="00A47658"/>
    <w:rsid w:val="00A52CFB"/>
    <w:rsid w:val="00A55073"/>
    <w:rsid w:val="00A60B56"/>
    <w:rsid w:val="00A64A0D"/>
    <w:rsid w:val="00A7118F"/>
    <w:rsid w:val="00A72D3D"/>
    <w:rsid w:val="00A73144"/>
    <w:rsid w:val="00A7384D"/>
    <w:rsid w:val="00A73D11"/>
    <w:rsid w:val="00A77402"/>
    <w:rsid w:val="00A77A58"/>
    <w:rsid w:val="00A8047D"/>
    <w:rsid w:val="00A81D77"/>
    <w:rsid w:val="00A82830"/>
    <w:rsid w:val="00A82F60"/>
    <w:rsid w:val="00A85EBC"/>
    <w:rsid w:val="00A90C90"/>
    <w:rsid w:val="00AA0AB3"/>
    <w:rsid w:val="00AA0E60"/>
    <w:rsid w:val="00AA2DA8"/>
    <w:rsid w:val="00AA642B"/>
    <w:rsid w:val="00AA69C7"/>
    <w:rsid w:val="00AB3AE9"/>
    <w:rsid w:val="00AC3339"/>
    <w:rsid w:val="00AC5536"/>
    <w:rsid w:val="00AD18A7"/>
    <w:rsid w:val="00AD3250"/>
    <w:rsid w:val="00AD3F3D"/>
    <w:rsid w:val="00AD45E8"/>
    <w:rsid w:val="00AE1A7C"/>
    <w:rsid w:val="00AE3359"/>
    <w:rsid w:val="00AE613C"/>
    <w:rsid w:val="00AE6EC0"/>
    <w:rsid w:val="00AF0AB7"/>
    <w:rsid w:val="00AF32D2"/>
    <w:rsid w:val="00AF40ED"/>
    <w:rsid w:val="00AF4D29"/>
    <w:rsid w:val="00AF540F"/>
    <w:rsid w:val="00B029AB"/>
    <w:rsid w:val="00B0429C"/>
    <w:rsid w:val="00B15B8D"/>
    <w:rsid w:val="00B17F40"/>
    <w:rsid w:val="00B20858"/>
    <w:rsid w:val="00B20A86"/>
    <w:rsid w:val="00B2144F"/>
    <w:rsid w:val="00B31AF7"/>
    <w:rsid w:val="00B35DEA"/>
    <w:rsid w:val="00B47097"/>
    <w:rsid w:val="00B50C7E"/>
    <w:rsid w:val="00B50DB8"/>
    <w:rsid w:val="00B54FDE"/>
    <w:rsid w:val="00B55B99"/>
    <w:rsid w:val="00B55BE2"/>
    <w:rsid w:val="00B57CAA"/>
    <w:rsid w:val="00B604F7"/>
    <w:rsid w:val="00B608CB"/>
    <w:rsid w:val="00B6110F"/>
    <w:rsid w:val="00B61B7A"/>
    <w:rsid w:val="00B7730F"/>
    <w:rsid w:val="00B84E99"/>
    <w:rsid w:val="00B85FFE"/>
    <w:rsid w:val="00B9038C"/>
    <w:rsid w:val="00B93A04"/>
    <w:rsid w:val="00BA076D"/>
    <w:rsid w:val="00BA5627"/>
    <w:rsid w:val="00BB7447"/>
    <w:rsid w:val="00BC57C1"/>
    <w:rsid w:val="00BE2189"/>
    <w:rsid w:val="00BE69A7"/>
    <w:rsid w:val="00BF0B91"/>
    <w:rsid w:val="00BF1A0F"/>
    <w:rsid w:val="00BF2A0F"/>
    <w:rsid w:val="00BF647A"/>
    <w:rsid w:val="00C008EB"/>
    <w:rsid w:val="00C018F3"/>
    <w:rsid w:val="00C02BE4"/>
    <w:rsid w:val="00C06105"/>
    <w:rsid w:val="00C13491"/>
    <w:rsid w:val="00C17B7F"/>
    <w:rsid w:val="00C20A7B"/>
    <w:rsid w:val="00C20EA8"/>
    <w:rsid w:val="00C25157"/>
    <w:rsid w:val="00C26804"/>
    <w:rsid w:val="00C31868"/>
    <w:rsid w:val="00C32F27"/>
    <w:rsid w:val="00C3384E"/>
    <w:rsid w:val="00C341DC"/>
    <w:rsid w:val="00C36299"/>
    <w:rsid w:val="00C36B09"/>
    <w:rsid w:val="00C37FC0"/>
    <w:rsid w:val="00C40E77"/>
    <w:rsid w:val="00C443A9"/>
    <w:rsid w:val="00C45D66"/>
    <w:rsid w:val="00C503EF"/>
    <w:rsid w:val="00C50D23"/>
    <w:rsid w:val="00C62439"/>
    <w:rsid w:val="00C62CAA"/>
    <w:rsid w:val="00C642D1"/>
    <w:rsid w:val="00C65400"/>
    <w:rsid w:val="00C70586"/>
    <w:rsid w:val="00C7270D"/>
    <w:rsid w:val="00C73FD7"/>
    <w:rsid w:val="00C822A6"/>
    <w:rsid w:val="00C86A80"/>
    <w:rsid w:val="00C87CF3"/>
    <w:rsid w:val="00C91ACE"/>
    <w:rsid w:val="00C91FAB"/>
    <w:rsid w:val="00C952A9"/>
    <w:rsid w:val="00C97509"/>
    <w:rsid w:val="00CA34C5"/>
    <w:rsid w:val="00CB03B3"/>
    <w:rsid w:val="00CB0F4B"/>
    <w:rsid w:val="00CB2D4B"/>
    <w:rsid w:val="00CB6250"/>
    <w:rsid w:val="00CC27E2"/>
    <w:rsid w:val="00CC3086"/>
    <w:rsid w:val="00CC6296"/>
    <w:rsid w:val="00CD06A6"/>
    <w:rsid w:val="00CD3CAD"/>
    <w:rsid w:val="00CD7BBC"/>
    <w:rsid w:val="00CE3472"/>
    <w:rsid w:val="00CE4BFF"/>
    <w:rsid w:val="00CF4C87"/>
    <w:rsid w:val="00CF4FA4"/>
    <w:rsid w:val="00D0208A"/>
    <w:rsid w:val="00D026F0"/>
    <w:rsid w:val="00D058FF"/>
    <w:rsid w:val="00D11C91"/>
    <w:rsid w:val="00D13FCC"/>
    <w:rsid w:val="00D168B3"/>
    <w:rsid w:val="00D22E21"/>
    <w:rsid w:val="00D23F7C"/>
    <w:rsid w:val="00D26BF5"/>
    <w:rsid w:val="00D26F66"/>
    <w:rsid w:val="00D273B1"/>
    <w:rsid w:val="00D31907"/>
    <w:rsid w:val="00D32254"/>
    <w:rsid w:val="00D32315"/>
    <w:rsid w:val="00D336CD"/>
    <w:rsid w:val="00D34B38"/>
    <w:rsid w:val="00D430C9"/>
    <w:rsid w:val="00D435C7"/>
    <w:rsid w:val="00D46F36"/>
    <w:rsid w:val="00D5508B"/>
    <w:rsid w:val="00D71719"/>
    <w:rsid w:val="00D724CB"/>
    <w:rsid w:val="00D74137"/>
    <w:rsid w:val="00D765AB"/>
    <w:rsid w:val="00D82858"/>
    <w:rsid w:val="00D83032"/>
    <w:rsid w:val="00D92629"/>
    <w:rsid w:val="00D95ECF"/>
    <w:rsid w:val="00D967A7"/>
    <w:rsid w:val="00D96E1C"/>
    <w:rsid w:val="00DA06C5"/>
    <w:rsid w:val="00DA09EE"/>
    <w:rsid w:val="00DB49EE"/>
    <w:rsid w:val="00DB5FA9"/>
    <w:rsid w:val="00DB69EB"/>
    <w:rsid w:val="00DB6D1D"/>
    <w:rsid w:val="00DC6E84"/>
    <w:rsid w:val="00DD3C91"/>
    <w:rsid w:val="00DD6D6D"/>
    <w:rsid w:val="00DE32C2"/>
    <w:rsid w:val="00DF4B67"/>
    <w:rsid w:val="00DF5926"/>
    <w:rsid w:val="00E15410"/>
    <w:rsid w:val="00E23694"/>
    <w:rsid w:val="00E25345"/>
    <w:rsid w:val="00E321F9"/>
    <w:rsid w:val="00E35E4D"/>
    <w:rsid w:val="00E36914"/>
    <w:rsid w:val="00E50B80"/>
    <w:rsid w:val="00E50D8F"/>
    <w:rsid w:val="00E520D1"/>
    <w:rsid w:val="00E54E47"/>
    <w:rsid w:val="00E564C2"/>
    <w:rsid w:val="00E57FBD"/>
    <w:rsid w:val="00E60211"/>
    <w:rsid w:val="00E73BBE"/>
    <w:rsid w:val="00E7668B"/>
    <w:rsid w:val="00E76F5D"/>
    <w:rsid w:val="00E80F03"/>
    <w:rsid w:val="00E81D2C"/>
    <w:rsid w:val="00E83E46"/>
    <w:rsid w:val="00E846AC"/>
    <w:rsid w:val="00E86D9B"/>
    <w:rsid w:val="00E93F80"/>
    <w:rsid w:val="00E96064"/>
    <w:rsid w:val="00EA4666"/>
    <w:rsid w:val="00EA54B5"/>
    <w:rsid w:val="00EA5C4F"/>
    <w:rsid w:val="00EA6FBA"/>
    <w:rsid w:val="00EB2747"/>
    <w:rsid w:val="00EC075E"/>
    <w:rsid w:val="00EC162B"/>
    <w:rsid w:val="00EC1E19"/>
    <w:rsid w:val="00EC6F70"/>
    <w:rsid w:val="00EC7B23"/>
    <w:rsid w:val="00ED0152"/>
    <w:rsid w:val="00ED52FF"/>
    <w:rsid w:val="00ED5BE0"/>
    <w:rsid w:val="00ED7CB8"/>
    <w:rsid w:val="00ED7D78"/>
    <w:rsid w:val="00EF1503"/>
    <w:rsid w:val="00EF2A68"/>
    <w:rsid w:val="00EF5A52"/>
    <w:rsid w:val="00EF7E4D"/>
    <w:rsid w:val="00F0002A"/>
    <w:rsid w:val="00F01337"/>
    <w:rsid w:val="00F0261A"/>
    <w:rsid w:val="00F053E8"/>
    <w:rsid w:val="00F16297"/>
    <w:rsid w:val="00F16436"/>
    <w:rsid w:val="00F21226"/>
    <w:rsid w:val="00F25BB1"/>
    <w:rsid w:val="00F26F38"/>
    <w:rsid w:val="00F31915"/>
    <w:rsid w:val="00F36BCC"/>
    <w:rsid w:val="00F37FCA"/>
    <w:rsid w:val="00F37FD0"/>
    <w:rsid w:val="00F46FC4"/>
    <w:rsid w:val="00F47B95"/>
    <w:rsid w:val="00F558E0"/>
    <w:rsid w:val="00F663B7"/>
    <w:rsid w:val="00F77F7E"/>
    <w:rsid w:val="00F801EF"/>
    <w:rsid w:val="00F8509C"/>
    <w:rsid w:val="00F927F0"/>
    <w:rsid w:val="00F93749"/>
    <w:rsid w:val="00F956D5"/>
    <w:rsid w:val="00F966AF"/>
    <w:rsid w:val="00FA7912"/>
    <w:rsid w:val="00FB03D6"/>
    <w:rsid w:val="00FB07A5"/>
    <w:rsid w:val="00FD1AAA"/>
    <w:rsid w:val="00FD7DE3"/>
    <w:rsid w:val="00FE332C"/>
    <w:rsid w:val="00FE5DF7"/>
    <w:rsid w:val="00FF3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E4E2A"/>
  <w15:chartTrackingRefBased/>
  <w15:docId w15:val="{036CFED7-782A-4694-B3AC-E8C9AB2C1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332C"/>
    <w:pPr>
      <w:ind w:left="720"/>
      <w:contextualSpacing/>
    </w:pPr>
  </w:style>
  <w:style w:type="table" w:styleId="TableGrid">
    <w:name w:val="Table Grid"/>
    <w:basedOn w:val="TableNormal"/>
    <w:uiPriority w:val="39"/>
    <w:rsid w:val="00596D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411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8</TotalTime>
  <Pages>3</Pages>
  <Words>1816</Words>
  <Characters>1035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ong Vo</dc:creator>
  <cp:keywords/>
  <dc:description/>
  <cp:lastModifiedBy>Admin</cp:lastModifiedBy>
  <cp:revision>631</cp:revision>
  <cp:lastPrinted>2019-03-18T15:44:00Z</cp:lastPrinted>
  <dcterms:created xsi:type="dcterms:W3CDTF">2019-03-17T22:42:00Z</dcterms:created>
  <dcterms:modified xsi:type="dcterms:W3CDTF">2019-05-06T17:19:00Z</dcterms:modified>
</cp:coreProperties>
</file>